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31713" w14:textId="13F4B53B" w:rsidR="61810E9F" w:rsidRPr="00701136" w:rsidRDefault="61810E9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b/>
          <w:sz w:val="26"/>
          <w:szCs w:val="26"/>
        </w:rPr>
        <w:t>Vision Report:</w:t>
      </w:r>
    </w:p>
    <w:p w14:paraId="499F84A0" w14:textId="6C691F54" w:rsidR="61810E9F" w:rsidRPr="00701136" w:rsidRDefault="61810E9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1:</w:t>
      </w:r>
    </w:p>
    <w:p w14:paraId="1E33A72E" w14:textId="784521C6" w:rsidR="1CA1ABBD" w:rsidRPr="00701136" w:rsidRDefault="1CA1ABBD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</w:t>
      </w:r>
      <w:r w:rsidR="79ADC0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nd how </w:t>
      </w:r>
      <w:r w:rsidR="24B401C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2D pixel frame is related to the 3D world frame, </w:t>
      </w:r>
      <w:r w:rsidR="4AC6F1A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mera</w:t>
      </w:r>
      <w:r w:rsidR="0A764CD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alibration </w:t>
      </w:r>
      <w:r w:rsidR="5B62A62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 performed.</w:t>
      </w:r>
      <w:r w:rsidR="7E5655D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830E85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do that</w:t>
      </w:r>
      <w:r w:rsidR="00384EA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5830E85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</w:t>
      </w:r>
      <w:r w:rsidR="69B33F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</w:t>
      </w:r>
      <w:r w:rsidR="7E5655D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trinsic parameter matrix is introduced to describe the</w:t>
      </w:r>
      <w:r w:rsidR="35DE2CC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lationship between the </w:t>
      </w:r>
      <w:r w:rsidR="00DF19C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formed in the camera and the real object</w:t>
      </w:r>
      <w:r w:rsidR="0DDB96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hich is exclusive </w:t>
      </w:r>
      <w:r w:rsidR="18575B0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</w:t>
      </w:r>
      <w:r w:rsidR="0DDB96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ne camera</w:t>
      </w:r>
      <w:r w:rsidR="00DF19C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6FC83B3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1626037F" w14:textId="0211498E" w:rsidR="46B9DBCB" w:rsidRPr="00701136" w:rsidRDefault="0CFD82D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09AC6CD" wp14:editId="2825F0B2">
            <wp:extent cx="4305300" cy="1504950"/>
            <wp:effectExtent l="0" t="0" r="0" b="0"/>
            <wp:docPr id="782950609" name="图片 782950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8295060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F0552" w14:textId="231058CF" w:rsidR="46B9DBCB" w:rsidRPr="00701136" w:rsidRDefault="46B9DBC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1D5FE64" w:rsidRPr="08B691BD">
        <w:rPr>
          <w:rFonts w:ascii="Times New Roman" w:eastAsia="Times New Roman" w:hAnsi="Times New Roman" w:cs="Times New Roman"/>
        </w:rPr>
        <w:t xml:space="preserve"> 1</w:t>
      </w:r>
      <w:r w:rsidRPr="00701136">
        <w:rPr>
          <w:rFonts w:ascii="Times New Roman" w:eastAsia="Times New Roman" w:hAnsi="Times New Roman" w:cs="Times New Roman"/>
        </w:rPr>
        <w:t xml:space="preserve">: Intrinsic </w:t>
      </w:r>
      <w:r w:rsidR="5834F6A5" w:rsidRPr="3C5BCCBD">
        <w:rPr>
          <w:rFonts w:ascii="Times New Roman" w:eastAsia="Times New Roman" w:hAnsi="Times New Roman" w:cs="Times New Roman"/>
        </w:rPr>
        <w:t>Parameter</w:t>
      </w:r>
      <w:r w:rsidRPr="00701136">
        <w:rPr>
          <w:rFonts w:ascii="Times New Roman" w:eastAsia="Times New Roman" w:hAnsi="Times New Roman" w:cs="Times New Roman"/>
        </w:rPr>
        <w:t xml:space="preserve"> Matrix K</w:t>
      </w:r>
    </w:p>
    <w:p w14:paraId="7442FF7A" w14:textId="5B624C23" w:rsidR="0840C4FC" w:rsidRPr="00701136" w:rsidRDefault="0840C4FC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eside</w:t>
      </w:r>
      <w:r w:rsidR="4E69195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B9260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25292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extrinsic parameters are introduced to describe the position of the object </w:t>
      </w:r>
      <w:r w:rsidR="464D813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e camera coordinates </w:t>
      </w:r>
      <w:r w:rsidR="025292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ith respect to the world </w:t>
      </w:r>
      <w:r w:rsidR="7B5FA16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rame</w:t>
      </w:r>
      <w:r w:rsidR="5DDD333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e following form.</w:t>
      </w:r>
    </w:p>
    <w:p w14:paraId="21793234" w14:textId="5F2F2C19" w:rsidR="5D49ED59" w:rsidRPr="00701136" w:rsidRDefault="334F339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C741B88" wp14:editId="724B9E03">
            <wp:extent cx="3486150" cy="628650"/>
            <wp:effectExtent l="0" t="0" r="0" b="0"/>
            <wp:docPr id="1800399027" name="图片 1800399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003990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F7EC" w14:textId="16C7F1E3" w:rsidR="5D49ED59" w:rsidRPr="00701136" w:rsidRDefault="5D49ED5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1D644AF" w:rsidRPr="08B691BD">
        <w:rPr>
          <w:rFonts w:ascii="Times New Roman" w:eastAsia="Times New Roman" w:hAnsi="Times New Roman" w:cs="Times New Roman"/>
        </w:rPr>
        <w:t xml:space="preserve"> 2</w:t>
      </w:r>
      <w:r w:rsidR="40EB0A98" w:rsidRPr="00701136">
        <w:rPr>
          <w:rFonts w:ascii="Times New Roman" w:eastAsia="Times New Roman" w:hAnsi="Times New Roman" w:cs="Times New Roman"/>
        </w:rPr>
        <w:t>: Description of the Same Point in Different Frames</w:t>
      </w:r>
    </w:p>
    <w:p w14:paraId="16B346F7" w14:textId="269ED21F" w:rsidR="46B9DBCB" w:rsidRPr="00701136" w:rsidRDefault="0CFD82D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7B1778B" wp14:editId="174AC3B9">
            <wp:extent cx="3409950" cy="1152525"/>
            <wp:effectExtent l="0" t="0" r="0" b="0"/>
            <wp:docPr id="644828560" name="图片 644828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4482856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3678" w14:textId="746B7C4B" w:rsidR="46B9DBCB" w:rsidRPr="00701136" w:rsidRDefault="46B9DBC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1F49DC5" w:rsidRPr="08B691BD">
        <w:rPr>
          <w:rFonts w:ascii="Times New Roman" w:eastAsia="Times New Roman" w:hAnsi="Times New Roman" w:cs="Times New Roman"/>
        </w:rPr>
        <w:t xml:space="preserve"> 3</w:t>
      </w:r>
      <w:r w:rsidRPr="00701136">
        <w:rPr>
          <w:rFonts w:ascii="Times New Roman" w:eastAsia="Times New Roman" w:hAnsi="Times New Roman" w:cs="Times New Roman"/>
        </w:rPr>
        <w:t>: Extrinsic Parameters</w:t>
      </w:r>
    </w:p>
    <w:p w14:paraId="131CDE5B" w14:textId="3635FC1B" w:rsidR="41A53BCA" w:rsidRPr="00701136" w:rsidRDefault="41A53BCA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wo sets of parameters are combined to </w:t>
      </w:r>
      <w:r w:rsidR="5D54C9B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escribe the 2D points with respect to the world fram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6908667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K is the intrinsic matrix.</w:t>
      </w:r>
    </w:p>
    <w:p w14:paraId="35066DB3" w14:textId="239D83B4" w:rsidR="46B9DBCB" w:rsidRPr="00701136" w:rsidRDefault="0CFD82D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7160267" wp14:editId="6A0CA6D8">
            <wp:extent cx="4572000" cy="876300"/>
            <wp:effectExtent l="0" t="0" r="0" b="0"/>
            <wp:docPr id="188244515" name="图片 188244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82445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1D673" w14:textId="78F97BB8" w:rsidR="46B9DBCB" w:rsidRPr="00701136" w:rsidRDefault="46B9DBC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7C7BD7A" w:rsidRPr="08B691BD">
        <w:rPr>
          <w:rFonts w:ascii="Times New Roman" w:eastAsia="Times New Roman" w:hAnsi="Times New Roman" w:cs="Times New Roman"/>
        </w:rPr>
        <w:t xml:space="preserve"> 4</w:t>
      </w:r>
      <w:r w:rsidRPr="00701136">
        <w:rPr>
          <w:rFonts w:ascii="Times New Roman" w:eastAsia="Times New Roman" w:hAnsi="Times New Roman" w:cs="Times New Roman"/>
        </w:rPr>
        <w:t>: Camera Matrix Combining Intrinsic and Extrinsic Parameters</w:t>
      </w:r>
    </w:p>
    <w:p w14:paraId="24DFE0F8" w14:textId="0C8836B6" w:rsidR="57C4D6B9" w:rsidRPr="00701136" w:rsidRDefault="57C4D6B9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this case</w:t>
      </w:r>
      <w:r w:rsidR="3056C20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checker</w:t>
      </w:r>
      <w:r w:rsidR="363926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oard data is provided. By holding the checkerboard directly towards the camera </w:t>
      </w:r>
      <w:r w:rsidR="536B9EF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(</w:t>
      </w:r>
      <w:proofErr w:type="gramStart"/>
      <w:r w:rsidR="536B9EF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.e.</w:t>
      </w:r>
      <w:proofErr w:type="gramEnd"/>
      <w:r w:rsidR="536B9EF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ormal of the board in the same line as the direction of the camera) </w:t>
      </w:r>
      <w:r w:rsidR="363926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r w:rsidR="6B9280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363926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-axis parallel to the ground</w:t>
      </w:r>
      <w:r w:rsidR="525208A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3F070C3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position is set to be the working position</w:t>
      </w:r>
      <w:r w:rsidR="67C526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board</w:t>
      </w:r>
      <w:r w:rsidR="3773FE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is position</w:t>
      </w:r>
      <w:r w:rsidR="67C526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thus the object in the calibration</w:t>
      </w:r>
      <w:r w:rsidR="3F070C3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793B0A18" w14:textId="759EFE6F" w:rsidR="57C4D6B9" w:rsidRPr="00701136" w:rsidRDefault="7728E44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9EAC91" wp14:editId="45451046">
            <wp:extent cx="4572000" cy="3429000"/>
            <wp:effectExtent l="0" t="0" r="0" b="0"/>
            <wp:docPr id="1632003439" name="图片 163200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320034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BB251" w14:textId="15D39033" w:rsidR="7A68F3C8" w:rsidRPr="00701136" w:rsidRDefault="7A68F3C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8949943" w:rsidRPr="08B691BD">
        <w:rPr>
          <w:rFonts w:ascii="Times New Roman" w:eastAsia="Times New Roman" w:hAnsi="Times New Roman" w:cs="Times New Roman"/>
        </w:rPr>
        <w:t xml:space="preserve"> 5</w:t>
      </w:r>
      <w:r w:rsidRPr="00701136">
        <w:rPr>
          <w:rFonts w:ascii="Times New Roman" w:eastAsia="Times New Roman" w:hAnsi="Times New Roman" w:cs="Times New Roman"/>
        </w:rPr>
        <w:t>: Checkerboard working position</w:t>
      </w:r>
    </w:p>
    <w:p w14:paraId="6488D197" w14:textId="16FB2226" w:rsidR="314FAF50" w:rsidRPr="00701136" w:rsidRDefault="314FAF50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</w:t>
      </w:r>
      <w:r w:rsidR="70367F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e board </w:t>
      </w:r>
      <w:r w:rsidR="741A987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set to </w:t>
      </w:r>
      <w:r w:rsidR="70367F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</w:t>
      </w:r>
      <w:r w:rsidR="06B05A7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e</w:t>
      </w:r>
      <w:r w:rsidR="6A541B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0249D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n </w:t>
      </w:r>
      <w:r w:rsidR="6A541B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X-Y plane of </w:t>
      </w:r>
      <w:r w:rsidR="47E24F3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6A541B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orld frame, so </w:t>
      </w:r>
      <w:r w:rsidR="710294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ll </w:t>
      </w:r>
      <w:r w:rsidR="6A541B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7AB5D81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oints on the board have a Z-value of 0, which means the camera matrix can be simplified to the following.</w:t>
      </w:r>
      <w:r w:rsidR="2BAC928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K is still the intrinsic matrix.</w:t>
      </w:r>
    </w:p>
    <w:p w14:paraId="7D04590D" w14:textId="4B8BBEB3" w:rsidR="17FECF20" w:rsidRPr="00701136" w:rsidRDefault="1F171FA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844023D" wp14:editId="1F92CB76">
            <wp:extent cx="3467100" cy="3267075"/>
            <wp:effectExtent l="0" t="0" r="0" b="0"/>
            <wp:docPr id="977708778" name="图片 977708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7770877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2B1AA" w14:textId="1087AB7B" w:rsidR="17FECF20" w:rsidRPr="00701136" w:rsidRDefault="17FECF2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6A2DE82" w:rsidRPr="08B691BD">
        <w:rPr>
          <w:rFonts w:ascii="Times New Roman" w:eastAsia="Times New Roman" w:hAnsi="Times New Roman" w:cs="Times New Roman"/>
        </w:rPr>
        <w:t xml:space="preserve"> 6</w:t>
      </w:r>
      <w:r w:rsidRPr="00701136">
        <w:rPr>
          <w:rFonts w:ascii="Times New Roman" w:eastAsia="Times New Roman" w:hAnsi="Times New Roman" w:cs="Times New Roman"/>
        </w:rPr>
        <w:t>: Diagram of Frames with World Frame Specified</w:t>
      </w:r>
    </w:p>
    <w:p w14:paraId="68B864DE" w14:textId="1E20E778" w:rsidR="2B3A9B92" w:rsidRPr="00701136" w:rsidRDefault="557F299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38F1EEB" wp14:editId="396A8606">
            <wp:extent cx="4572000" cy="771525"/>
            <wp:effectExtent l="0" t="0" r="0" b="0"/>
            <wp:docPr id="704868452" name="图片 704868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0486845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2AE3" w14:textId="111E43FE" w:rsidR="0E306EA2" w:rsidRPr="00701136" w:rsidRDefault="79AF458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9513AA" wp14:editId="02163A8E">
            <wp:extent cx="4572000" cy="733425"/>
            <wp:effectExtent l="0" t="0" r="0" b="0"/>
            <wp:docPr id="344817100" name="图片 344817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4481710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D32C8" w14:textId="351E2CE5" w:rsidR="0E306EA2" w:rsidRPr="00701136" w:rsidRDefault="0E306EA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9730CBD" w:rsidRPr="08B691BD">
        <w:rPr>
          <w:rFonts w:ascii="Times New Roman" w:eastAsia="Times New Roman" w:hAnsi="Times New Roman" w:cs="Times New Roman"/>
        </w:rPr>
        <w:t xml:space="preserve"> 7</w:t>
      </w:r>
      <w:r w:rsidRPr="00701136">
        <w:rPr>
          <w:rFonts w:ascii="Times New Roman" w:eastAsia="Times New Roman" w:hAnsi="Times New Roman" w:cs="Times New Roman"/>
        </w:rPr>
        <w:t>: Camera Matrix Simplification</w:t>
      </w:r>
    </w:p>
    <w:p w14:paraId="4A7A2612" w14:textId="460DA5A7" w:rsidR="48F036F6" w:rsidRPr="00701136" w:rsidRDefault="48F036F6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simplify, t</w:t>
      </w:r>
      <w:r w:rsidR="57A1E6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e K intrinsic matrix combined with</w:t>
      </w:r>
      <w:r w:rsidR="4E18373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xtrinsic parameters to form a</w:t>
      </w:r>
      <w:r w:rsidR="48A3C5D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 H matrix called the</w:t>
      </w:r>
      <w:r w:rsidR="4F9EC43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E18373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mera matrix</w:t>
      </w:r>
      <w:r w:rsidR="2EB9471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51F2FB9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this task</w:t>
      </w:r>
      <w:r w:rsidR="00B9260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51F2FB9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have 6 pictures in total, so we have 1 set of intrinsic and 6 sets of extrinsic parameters</w:t>
      </w:r>
      <w:r w:rsidR="69471D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which describe checkerboard picture</w:t>
      </w:r>
      <w:r w:rsidR="371EB6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69471D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aken at different positio</w:t>
      </w:r>
      <w:r w:rsidR="260D3D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s</w:t>
      </w:r>
      <w:r w:rsidR="69471D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orientation</w:t>
      </w:r>
      <w:r w:rsidR="4D1A607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69471D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51F2FB9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r 6 camera matrices.  </w:t>
      </w:r>
    </w:p>
    <w:p w14:paraId="778D81CA" w14:textId="78F13042" w:rsidR="51F2FB97" w:rsidRPr="00701136" w:rsidRDefault="5021B15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A05CA86" wp14:editId="334A41A9">
            <wp:extent cx="4572000" cy="2228850"/>
            <wp:effectExtent l="0" t="0" r="0" b="0"/>
            <wp:docPr id="733992560" name="图片 733992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3399256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5AC91" w14:textId="2D8360EA" w:rsidR="51F2FB97" w:rsidRPr="00701136" w:rsidRDefault="51F2FB9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D2E7031" w:rsidRPr="08B691BD">
        <w:rPr>
          <w:rFonts w:ascii="Times New Roman" w:eastAsia="Times New Roman" w:hAnsi="Times New Roman" w:cs="Times New Roman"/>
        </w:rPr>
        <w:t xml:space="preserve"> 8</w:t>
      </w:r>
      <w:r w:rsidRPr="00701136">
        <w:rPr>
          <w:rFonts w:ascii="Times New Roman" w:eastAsia="Times New Roman" w:hAnsi="Times New Roman" w:cs="Times New Roman"/>
        </w:rPr>
        <w:t>: All Six Images</w:t>
      </w:r>
    </w:p>
    <w:p w14:paraId="5C179E0B" w14:textId="362BF9DB" w:rsidR="7FA590C2" w:rsidRPr="00701136" w:rsidRDefault="7FA590C2" w:rsidP="4F9EC43F">
      <w:pPr>
        <w:spacing w:line="276" w:lineRule="auto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obtain the intrinsic and extrinsic parameters, </w:t>
      </w:r>
      <w:r w:rsidR="1CCE1A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6 images are </w:t>
      </w:r>
      <w:r w:rsidR="7C4ECAC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iven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d processed</w:t>
      </w:r>
      <w:r w:rsidR="1D915A7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A4408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obtain sets of (x, y,</w:t>
      </w:r>
      <w:r w:rsidR="12F1253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, Y) to solve the camera matrix, which later can be used to </w:t>
      </w:r>
      <w:r w:rsidR="11A9029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cover</w:t>
      </w:r>
      <w:r w:rsidR="12F1253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oth intrinsic and extrinsic parameters. </w:t>
      </w:r>
    </w:p>
    <w:p w14:paraId="291B60B6" w14:textId="586AB1D1" w:rsidR="65AC9EDA" w:rsidRPr="00701136" w:rsidRDefault="65AC9EDA" w:rsidP="4F9EC43F">
      <w:pPr>
        <w:spacing w:line="276" w:lineRule="auto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X and Y (coordinates in </w:t>
      </w:r>
      <w:r w:rsidR="31D09B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orld frame)</w:t>
      </w:r>
      <w:r w:rsidR="591980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</w:t>
      </w:r>
      <w:r w:rsidR="586E1F8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use </w:t>
      </w:r>
      <w:r w:rsidR="76FC9D7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"</w:t>
      </w:r>
      <w:proofErr w:type="spellStart"/>
      <w:r w:rsidR="76FC9D7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etectCheckerboardPoints</w:t>
      </w:r>
      <w:proofErr w:type="spellEnd"/>
      <w:r w:rsidR="76FC9D7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()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"</w:t>
      </w:r>
      <w:r w:rsidR="76FC9D7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unction</w:t>
      </w:r>
      <w:r w:rsidR="586E1F8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extract the </w:t>
      </w:r>
      <w:r w:rsidR="660A141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oard row and column</w:t>
      </w:r>
      <w:r w:rsidR="1E3B22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="1E3B22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oardSize</w:t>
      </w:r>
      <w:proofErr w:type="spellEnd"/>
      <w:r w:rsidR="1E3B22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) of the boards </w:t>
      </w:r>
      <w:r w:rsidR="4774C88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s a 1x2 vector [row column]</w:t>
      </w:r>
      <w:r w:rsidR="660A141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538767B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length </w:t>
      </w:r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</w:t>
      </w:r>
      <w:r w:rsidR="455C685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side of</w:t>
      </w:r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quare block</w:t>
      </w:r>
      <w:r w:rsidR="45C0C9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</w:t>
      </w:r>
      <w:r w:rsidR="682255F3" w:rsidRPr="0070113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a priori</w:t>
      </w:r>
      <w:r w:rsidR="25CD4669" w:rsidRPr="0070113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</w:t>
      </w:r>
      <w:r w:rsidR="25CD466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(22mm)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gramStart"/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</w:t>
      </w:r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us</w:t>
      </w:r>
      <w:proofErr w:type="gramEnd"/>
      <w:r w:rsidR="682255F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ach exact </w:t>
      </w:r>
      <w:r w:rsidR="29CB47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int </w:t>
      </w:r>
      <w:r w:rsidR="2641EEB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ordinates </w:t>
      </w:r>
      <w:r w:rsidR="46AD7B5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e board </w:t>
      </w:r>
      <w:r w:rsidR="2641EEB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re</w:t>
      </w:r>
      <w:r w:rsidR="29CB47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btained. </w:t>
      </w:r>
      <w:r w:rsidR="7F004B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nce 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7F004B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Z values</w:t>
      </w:r>
      <w:r w:rsidR="06B7CFF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f points on the board</w:t>
      </w:r>
      <w:r w:rsidR="7F004B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e 0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7F004B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s we discussed, the coordinates obtained are the coordinates </w:t>
      </w:r>
      <w:r w:rsidR="4E177EF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board points </w:t>
      </w:r>
      <w:r w:rsidR="7F004B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the world frame.</w:t>
      </w:r>
    </w:p>
    <w:p w14:paraId="1D9827F0" w14:textId="6EC06F9A" w:rsidR="4379B1C0" w:rsidRPr="00701136" w:rsidRDefault="64E2D6F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38C9F1B" wp14:editId="406CC35D">
            <wp:extent cx="4381500" cy="942975"/>
            <wp:effectExtent l="0" t="0" r="0" b="0"/>
            <wp:docPr id="1303622141" name="图片 1303622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0362214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912B7" w14:textId="64B3ADAE" w:rsidR="4379B1C0" w:rsidRPr="00701136" w:rsidRDefault="4379B1C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9FF6A38" w:rsidRPr="08B691BD">
        <w:rPr>
          <w:rFonts w:ascii="Times New Roman" w:eastAsia="Times New Roman" w:hAnsi="Times New Roman" w:cs="Times New Roman"/>
        </w:rPr>
        <w:t xml:space="preserve"> 9</w:t>
      </w:r>
      <w:r w:rsidRPr="00701136">
        <w:rPr>
          <w:rFonts w:ascii="Times New Roman" w:eastAsia="Times New Roman" w:hAnsi="Times New Roman" w:cs="Times New Roman"/>
        </w:rPr>
        <w:t>: The Code to Extract the Point</w:t>
      </w:r>
      <w:r w:rsidR="33C0E950" w:rsidRPr="00701136">
        <w:rPr>
          <w:rFonts w:ascii="Times New Roman" w:eastAsia="Times New Roman" w:hAnsi="Times New Roman" w:cs="Times New Roman"/>
        </w:rPr>
        <w:t xml:space="preserve"> Data</w:t>
      </w:r>
    </w:p>
    <w:p w14:paraId="1B66A75E" w14:textId="5BCA2D4E" w:rsidR="7EF97186" w:rsidRPr="00701136" w:rsidRDefault="412D8B8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4CC80A5" wp14:editId="0816AE86">
            <wp:extent cx="2376494" cy="1752612"/>
            <wp:effectExtent l="0" t="0" r="0" b="0"/>
            <wp:docPr id="1089202399" name="图片 1089202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8920239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8" t="5154"/>
                    <a:stretch>
                      <a:fillRect/>
                    </a:stretch>
                  </pic:blipFill>
                  <pic:spPr>
                    <a:xfrm>
                      <a:off x="0" y="0"/>
                      <a:ext cx="2376494" cy="1752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F14C" w14:textId="05471162" w:rsidR="7EF97186" w:rsidRPr="00701136" w:rsidRDefault="7EF9718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63AE7F0" w:rsidRPr="08B691BD">
        <w:rPr>
          <w:rFonts w:ascii="Times New Roman" w:eastAsia="Times New Roman" w:hAnsi="Times New Roman" w:cs="Times New Roman"/>
        </w:rPr>
        <w:t xml:space="preserve"> 10</w:t>
      </w:r>
      <w:r w:rsidRPr="00701136">
        <w:rPr>
          <w:rFonts w:ascii="Times New Roman" w:eastAsia="Times New Roman" w:hAnsi="Times New Roman" w:cs="Times New Roman"/>
        </w:rPr>
        <w:t>: Points Labelled</w:t>
      </w:r>
    </w:p>
    <w:p w14:paraId="4622FC89" w14:textId="524E9B49" w:rsidR="1E4FF034" w:rsidRPr="00701136" w:rsidRDefault="1E4FF034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perscript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point coordinates</w:t>
      </w:r>
      <w:r w:rsidR="6EC50C5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322C8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(pixel positions)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all 6 figures </w:t>
      </w:r>
      <w:r w:rsidR="0C1F7FC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ith respect to the frame of each imag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e also obtained in the vector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Points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se </w:t>
      </w:r>
      <w:r w:rsidR="5EE62B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m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x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 xml:space="preserve">i 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proofErr w:type="spellStart"/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>i</w:t>
      </w:r>
      <w:proofErr w:type="spellEnd"/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 xml:space="preserve"> </w:t>
      </w:r>
      <w:r w:rsidR="136D4C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alue sets</w:t>
      </w:r>
      <w:r w:rsidR="288A70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795AC0E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3B2FEC98" w14:textId="1034843B" w:rsidR="4D2F6756" w:rsidRPr="00701136" w:rsidRDefault="4D2F6756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ce the equation is in proportionality</w:t>
      </w:r>
      <w:r w:rsidR="2776E61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hich cannot be solved directly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the solution turns into solving the cross multiplication of two vectors on both sides</w:t>
      </w:r>
      <w:r w:rsidR="60B04EB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hich would equal 0 </w:t>
      </w:r>
      <w:r w:rsidR="77384ED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ce:</w:t>
      </w:r>
    </w:p>
    <w:p w14:paraId="0236F310" w14:textId="23831FC7" w:rsidR="4F9EC43F" w:rsidRPr="00701136" w:rsidRDefault="4F9EC43F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m:oMath>
        <m:r>
          <w:rPr>
            <w:rFonts w:ascii="Cambria Math" w:hAnsi="Cambria Math" w:cs="Times New Roman"/>
          </w:rPr>
          <m:t>A×k*A = 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w:rPr>
            <w:rFonts w:ascii="Cambria Math" w:hAnsi="Cambria Math" w:cs="Times New Roman"/>
          </w:rPr>
          <m:t>⋅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w:rPr>
            <w:rFonts w:ascii="Cambria Math" w:hAnsi="Cambria Math" w:cs="Times New Roman"/>
          </w:rPr>
          <m:t>⋅k⋅Sinθ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w:rPr>
            <w:rFonts w:ascii="Cambria Math" w:hAnsi="Cambria Math" w:cs="Times New Roman"/>
          </w:rPr>
          <m:t>⋅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w:rPr>
            <w:rFonts w:ascii="Cambria Math" w:hAnsi="Cambria Math" w:cs="Times New Roman"/>
          </w:rPr>
          <m:t>⋅k⋅Sin0 = 0</m:t>
        </m:r>
      </m:oMath>
      <w:r w:rsidR="60B04EBA"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</w:p>
    <w:p w14:paraId="22E9C0A0" w14:textId="2A24126B" w:rsidR="2C412CF6" w:rsidRPr="00701136" w:rsidRDefault="0CE908A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3BA8904" wp14:editId="182D3D10">
            <wp:extent cx="3829050" cy="1343025"/>
            <wp:effectExtent l="0" t="0" r="0" b="0"/>
            <wp:docPr id="1711591845" name="图片 1711591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1159184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26E26" w14:textId="5DB739B9" w:rsidR="2C412CF6" w:rsidRPr="00701136" w:rsidRDefault="0CE908A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E8AB278" wp14:editId="6795D6EA">
            <wp:extent cx="4572000" cy="2533650"/>
            <wp:effectExtent l="0" t="0" r="0" b="0"/>
            <wp:docPr id="359501005" name="图片 359501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5950100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22554" w14:textId="4FDE0C3F" w:rsidR="5EE6C2C9" w:rsidRPr="00701136" w:rsidRDefault="5EE6C2C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A16751F" w:rsidRPr="08B691BD">
        <w:rPr>
          <w:rFonts w:ascii="Times New Roman" w:eastAsia="Times New Roman" w:hAnsi="Times New Roman" w:cs="Times New Roman"/>
        </w:rPr>
        <w:t xml:space="preserve"> 11</w:t>
      </w:r>
      <w:r w:rsidRPr="00701136">
        <w:rPr>
          <w:rFonts w:ascii="Times New Roman" w:eastAsia="Times New Roman" w:hAnsi="Times New Roman" w:cs="Times New Roman"/>
        </w:rPr>
        <w:t>:</w:t>
      </w:r>
      <w:r w:rsidR="7A86E4C9" w:rsidRPr="00701136">
        <w:rPr>
          <w:rFonts w:ascii="Times New Roman" w:eastAsia="Times New Roman" w:hAnsi="Times New Roman" w:cs="Times New Roman"/>
        </w:rPr>
        <w:t xml:space="preserve"> </w:t>
      </w:r>
      <w:r w:rsidR="32B1056A" w:rsidRPr="00701136">
        <w:rPr>
          <w:rFonts w:ascii="Times New Roman" w:eastAsia="Times New Roman" w:hAnsi="Times New Roman" w:cs="Times New Roman"/>
        </w:rPr>
        <w:t>the Change in Solving H Matrix</w:t>
      </w:r>
    </w:p>
    <w:p w14:paraId="158B94CA" w14:textId="1C366D21" w:rsidR="1EB82F2B" w:rsidRPr="00701136" w:rsidRDefault="1EB82F2B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ich gives:</w:t>
      </w:r>
    </w:p>
    <w:p w14:paraId="08D5E25A" w14:textId="6982D746" w:rsidR="1EB82F2B" w:rsidRPr="00701136" w:rsidRDefault="3E68C7E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11F827D" wp14:editId="1C244696">
            <wp:extent cx="4572000" cy="733425"/>
            <wp:effectExtent l="0" t="0" r="0" b="0"/>
            <wp:docPr id="1987318319" name="图片 1987318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873183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3FC73" w14:textId="1C7FD162" w:rsidR="20A985AD" w:rsidRPr="00701136" w:rsidRDefault="651E33C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B8CA55C" wp14:editId="4507442F">
            <wp:extent cx="4572000" cy="1943100"/>
            <wp:effectExtent l="0" t="0" r="0" b="0"/>
            <wp:docPr id="1920975888" name="图片 1920975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2097588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98894" w14:textId="66F57F0A" w:rsidR="1EB82F2B" w:rsidRPr="00701136" w:rsidRDefault="1EB82F2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C88928A" w:rsidRPr="08B691BD">
        <w:rPr>
          <w:rFonts w:ascii="Times New Roman" w:eastAsia="Times New Roman" w:hAnsi="Times New Roman" w:cs="Times New Roman"/>
        </w:rPr>
        <w:t xml:space="preserve"> 12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6637C78B" w:rsidRPr="00701136">
        <w:rPr>
          <w:rFonts w:ascii="Times New Roman" w:eastAsia="Times New Roman" w:hAnsi="Times New Roman" w:cs="Times New Roman"/>
        </w:rPr>
        <w:t>Rewrite of the Equation</w:t>
      </w:r>
    </w:p>
    <w:p w14:paraId="5770D235" w14:textId="5075BEC9" w:rsidR="52128B5A" w:rsidRPr="00701136" w:rsidRDefault="2A3607C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FB4752E" wp14:editId="5CF614B8">
            <wp:extent cx="4572000" cy="1162050"/>
            <wp:effectExtent l="0" t="0" r="0" b="0"/>
            <wp:docPr id="520169108" name="图片 520169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2016910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4F157" w14:textId="0F0D1014" w:rsidR="52128B5A" w:rsidRPr="00701136" w:rsidRDefault="52128B5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5632177" w:rsidRPr="08B691BD">
        <w:rPr>
          <w:rFonts w:ascii="Times New Roman" w:eastAsia="Times New Roman" w:hAnsi="Times New Roman" w:cs="Times New Roman"/>
        </w:rPr>
        <w:t xml:space="preserve"> 13</w:t>
      </w:r>
      <w:r w:rsidRPr="00701136">
        <w:rPr>
          <w:rFonts w:ascii="Times New Roman" w:eastAsia="Times New Roman" w:hAnsi="Times New Roman" w:cs="Times New Roman"/>
        </w:rPr>
        <w:t>: MATLAB Code of the Rewritten H Matrix</w:t>
      </w:r>
    </w:p>
    <w:p w14:paraId="169F2A2A" w14:textId="39DEEFB1" w:rsidR="401620D3" w:rsidRPr="00701136" w:rsidRDefault="401620D3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wever,</w:t>
      </w:r>
      <w:r w:rsidR="02DF6F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ince the RHS of the equation is 0, the solution of </w:t>
      </w:r>
      <w:r w:rsidR="1D4ABD7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2DF6F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 matrix suffers from </w:t>
      </w:r>
      <w:r w:rsidR="539A2AB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2DF6F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ivial solution</w:t>
      </w:r>
      <w:r w:rsidR="0140564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roblem</w:t>
      </w:r>
      <w:r w:rsidR="02DF6F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 This is solve</w:t>
      </w:r>
      <w:r w:rsidR="320F2B5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 by using singular value decomposition</w:t>
      </w:r>
      <w:r w:rsidR="6E3355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21A4AE45" w:rsidRPr="00701136">
        <w:rPr>
          <w:rFonts w:ascii="宋体" w:eastAsia="宋体" w:hAnsi="宋体" w:cs="宋体" w:hint="eastAsia"/>
          <w:color w:val="000000" w:themeColor="text1"/>
          <w:sz w:val="26"/>
          <w:szCs w:val="26"/>
        </w:rPr>
        <w:t>（</w:t>
      </w:r>
      <w:r w:rsidR="21A4AE4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VD</w:t>
      </w:r>
      <w:r w:rsidR="21A4AE45" w:rsidRPr="00701136">
        <w:rPr>
          <w:rFonts w:ascii="宋体" w:eastAsia="宋体" w:hAnsi="宋体" w:cs="宋体" w:hint="eastAsia"/>
          <w:color w:val="000000" w:themeColor="text1"/>
          <w:sz w:val="26"/>
          <w:szCs w:val="26"/>
        </w:rPr>
        <w:t>）</w:t>
      </w:r>
      <w:r w:rsidR="6E3355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02007945" w14:textId="61494C63" w:rsidR="6E33556D" w:rsidRPr="00701136" w:rsidRDefault="0A2D878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AB2F17E" wp14:editId="795837AA">
            <wp:extent cx="1514475" cy="371475"/>
            <wp:effectExtent l="0" t="0" r="0" b="0"/>
            <wp:docPr id="1406892917" name="图片 1406892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0689291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C2CFB" w14:textId="1C2F1AF9" w:rsidR="6E33556D" w:rsidRPr="00701136" w:rsidRDefault="6E33556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6FC8114" w:rsidRPr="08B691BD">
        <w:rPr>
          <w:rFonts w:ascii="Times New Roman" w:eastAsia="Times New Roman" w:hAnsi="Times New Roman" w:cs="Times New Roman"/>
        </w:rPr>
        <w:t xml:space="preserve"> 14</w:t>
      </w:r>
      <w:r w:rsidRPr="00701136">
        <w:rPr>
          <w:rFonts w:ascii="Times New Roman" w:eastAsia="Times New Roman" w:hAnsi="Times New Roman" w:cs="Times New Roman"/>
        </w:rPr>
        <w:t>: The Code of SVD</w:t>
      </w:r>
    </w:p>
    <w:p w14:paraId="764EC7D6" w14:textId="3815A4B7" w:rsidR="4F9EC43F" w:rsidRPr="00701136" w:rsidRDefault="4F9EC43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35C611F2" w14:textId="60708ED8" w:rsidR="22A9A0A8" w:rsidRPr="00701136" w:rsidRDefault="22A9A0A8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ecovering the intrinsic </w:t>
      </w:r>
      <w:r w:rsidR="2AC538C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arameters:</w:t>
      </w:r>
    </w:p>
    <w:p w14:paraId="610F874D" w14:textId="5776E992" w:rsidR="2AC538C3" w:rsidRPr="00701136" w:rsidRDefault="2AC538C3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previously know that the intrinsic and extrinsic parameters are combined to be H matrix – the camera matrix</w:t>
      </w:r>
    </w:p>
    <w:p w14:paraId="7D4164F8" w14:textId="7463B05F" w:rsidR="2AC538C3" w:rsidRPr="00701136" w:rsidRDefault="7903D8D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4201B44" wp14:editId="22AE698A">
            <wp:extent cx="4572000" cy="733425"/>
            <wp:effectExtent l="0" t="0" r="0" b="0"/>
            <wp:docPr id="729568798" name="图片 729568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2956879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3C1B" w14:textId="4A0384B4" w:rsidR="2AC538C3" w:rsidRPr="00701136" w:rsidRDefault="2AC538C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128B38B" w:rsidRPr="08B691BD">
        <w:rPr>
          <w:rFonts w:ascii="Times New Roman" w:eastAsia="Times New Roman" w:hAnsi="Times New Roman" w:cs="Times New Roman"/>
        </w:rPr>
        <w:t xml:space="preserve"> 15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183C83" w:rsidRPr="00701136">
        <w:rPr>
          <w:rFonts w:ascii="Times New Roman" w:eastAsia="Times New Roman" w:hAnsi="Times New Roman" w:cs="Times New Roman"/>
        </w:rPr>
        <w:t>H Matrix</w:t>
      </w:r>
    </w:p>
    <w:p w14:paraId="28A58DBF" w14:textId="57B4A673" w:rsidR="00183C83" w:rsidRPr="00701136" w:rsidRDefault="00183C83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matrices can be rewritten into a matrix of column vectors.</w:t>
      </w:r>
    </w:p>
    <w:p w14:paraId="7428B74E" w14:textId="188E110E" w:rsidR="00183C83" w:rsidRPr="00701136" w:rsidRDefault="235ED2D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BC47868" wp14:editId="54FCB50C">
            <wp:extent cx="4572000" cy="552450"/>
            <wp:effectExtent l="0" t="0" r="0" b="0"/>
            <wp:docPr id="1287955223" name="图片 1287955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879552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BE4D3" w14:textId="2D3FF8BA" w:rsidR="00183C83" w:rsidRPr="00701136" w:rsidRDefault="00183C8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36E5746" w:rsidRPr="08B691BD">
        <w:rPr>
          <w:rFonts w:ascii="Times New Roman" w:eastAsia="Times New Roman" w:hAnsi="Times New Roman" w:cs="Times New Roman"/>
        </w:rPr>
        <w:t xml:space="preserve"> 16</w:t>
      </w:r>
      <w:r w:rsidRPr="00701136">
        <w:rPr>
          <w:rFonts w:ascii="Times New Roman" w:eastAsia="Times New Roman" w:hAnsi="Times New Roman" w:cs="Times New Roman"/>
        </w:rPr>
        <w:t>: Column Vectors</w:t>
      </w:r>
    </w:p>
    <w:p w14:paraId="3F9883D9" w14:textId="12CDF09A" w:rsidR="223F088A" w:rsidRPr="00701136" w:rsidRDefault="223F088A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rotational matrix on the RHS of the equations can be inspected as follows (XYZ-fixed angle</w:t>
      </w:r>
      <w:r w:rsidR="03A0D0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7CE2EB1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5FF4FD37" w14:textId="3E83D123" w:rsidR="4DFE6474" w:rsidRPr="00701136" w:rsidRDefault="4DFE647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2DB12A31" w14:textId="5C026CA5" w:rsidR="266C6B15" w:rsidRPr="00701136" w:rsidRDefault="00B009A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0" w:name="_Hlk123680747"/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0EE07D" wp14:editId="526A9686">
            <wp:extent cx="4572000" cy="838200"/>
            <wp:effectExtent l="0" t="0" r="0" b="0"/>
            <wp:docPr id="1841330580" name="图片 1841330580" descr="A close-up of a calculato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330580" name="图片 1841330580" descr="A close-up of a calculator&#10;&#10;Description automatically generated with low confidenc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20504AD" w:rsidRPr="00701136">
        <w:rPr>
          <w:rFonts w:ascii="Times New Roman" w:hAnsi="Times New Roman" w:cs="Times New Roman"/>
          <w:noProof/>
        </w:rPr>
        <w:drawing>
          <wp:inline distT="0" distB="0" distL="0" distR="0" wp14:anchorId="481E8CE0" wp14:editId="5E1D67B9">
            <wp:extent cx="4572000" cy="771525"/>
            <wp:effectExtent l="0" t="0" r="0" b="0"/>
            <wp:docPr id="4096304" name="图片 4096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09630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63446FC2" w14:textId="279948A1" w:rsidR="266C6B15" w:rsidRPr="00701136" w:rsidRDefault="266C6B1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035EB1B" w:rsidRPr="08B691BD">
        <w:rPr>
          <w:rFonts w:ascii="Times New Roman" w:eastAsia="Times New Roman" w:hAnsi="Times New Roman" w:cs="Times New Roman"/>
        </w:rPr>
        <w:t xml:space="preserve"> 17</w:t>
      </w:r>
      <w:r w:rsidRPr="00701136">
        <w:rPr>
          <w:rFonts w:ascii="Times New Roman" w:eastAsia="Times New Roman" w:hAnsi="Times New Roman" w:cs="Times New Roman"/>
        </w:rPr>
        <w:t>: Rotational Matrix</w:t>
      </w:r>
    </w:p>
    <w:p w14:paraId="0A83D938" w14:textId="58DD7678" w:rsidR="47AE15B9" w:rsidRPr="00701136" w:rsidRDefault="47AE15B9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f we take r1 as the first column and r2 as the second column</w:t>
      </w:r>
      <w:r w:rsidR="7E7C1B7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then we find t</w:t>
      </w:r>
      <w:r w:rsidR="4EDABC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e following three equations</w:t>
      </w:r>
      <w:r w:rsidR="7E7C1B7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78843A24" w14:textId="2AFAEA0D" w:rsidR="4F9EC43F" w:rsidRPr="00701136" w:rsidRDefault="00000000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αcβ sαcβ -sβ</m:t>
              </m:r>
            </m:e>
          </m:d>
          <m:r>
            <w:rPr>
              <w:rFonts w:ascii="Cambria Math" w:hAnsi="Cambria Math" w:cs="Times New Roman"/>
            </w:rPr>
            <m:t> 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sβsγ-sαcγ sαsβsγ+cαcγ c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3F59046B" w14:textId="269410F3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u w:val="single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αcβcαsβsγ-cαcβsαcγ + sαcβsαsβsγ+sαcβcαcγ - sβcβsγ</m:t>
              </m:r>
            </m:e>
          </m:d>
        </m:oMath>
      </m:oMathPara>
    </w:p>
    <w:p w14:paraId="0466FD23" w14:textId="50EF48B7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βsβsγ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cα+sαsα</m:t>
                  </m:r>
                </m:e>
              </m:d>
              <m:r>
                <w:rPr>
                  <w:rFonts w:ascii="Cambria Math" w:hAnsi="Cambria Math" w:cs="Times New Roman"/>
                </w:rPr>
                <m:t>-sβcβsγ</m:t>
              </m:r>
            </m:e>
          </m:d>
        </m:oMath>
      </m:oMathPara>
    </w:p>
    <w:p w14:paraId="42B25753" w14:textId="19D49DDD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βsβsγ-sβcβsγ</m:t>
              </m:r>
            </m:e>
          </m:d>
        </m:oMath>
      </m:oMathPara>
    </w:p>
    <w:p w14:paraId="5E408718" w14:textId="2464DA83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0 </m:t>
          </m:r>
        </m:oMath>
      </m:oMathPara>
    </w:p>
    <w:p w14:paraId="1DAEEB08" w14:textId="4051EA43" w:rsidR="4F9EC43F" w:rsidRPr="00701136" w:rsidRDefault="00000000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αcβ sαcβ -sβ</m:t>
              </m:r>
            </m:e>
          </m:d>
          <m:r>
            <w:rPr>
              <w:rFonts w:ascii="Cambria Math" w:hAnsi="Cambria Math" w:cs="Times New Roman"/>
            </w:rPr>
            <m:t> 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cβ sαcβ -sβ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0FC893EB" w14:textId="23E93B5C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αcβcαcβ+sαcβsαcβ+sβsβ</m:t>
              </m:r>
            </m:e>
          </m:d>
        </m:oMath>
      </m:oMathPara>
    </w:p>
    <w:p w14:paraId="39ACFDB2" w14:textId="5995D73F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βcβ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cα+sαsα</m:t>
                  </m:r>
                </m:e>
              </m:d>
              <m:r>
                <w:rPr>
                  <w:rFonts w:ascii="Cambria Math" w:hAnsi="Cambria Math" w:cs="Times New Roman"/>
                </w:rPr>
                <m:t>+sβsβ</m:t>
              </m:r>
            </m:e>
          </m:d>
        </m:oMath>
      </m:oMathPara>
    </w:p>
    <w:p w14:paraId="41C28517" w14:textId="64C2EC86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βcβ+sβsβ</m:t>
              </m:r>
            </m:e>
          </m:d>
        </m:oMath>
      </m:oMathPara>
    </w:p>
    <w:p w14:paraId="0C8A999F" w14:textId="38297D77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1 </m:t>
          </m:r>
        </m:oMath>
      </m:oMathPara>
    </w:p>
    <w:p w14:paraId="0F2FEDB2" w14:textId="50AD9945" w:rsidR="4F9EC43F" w:rsidRPr="00701136" w:rsidRDefault="00000000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αsβsγ-sαcγ sαsβsγ+cαcγ cβsγ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sβsγ-sαcγ sαsβsγ+cαcγ c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26C84D95" w14:textId="42BC3906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u w:val="single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cαsβsγ-sαcγ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αsβsγ+cαcγ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cβsγ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 </m:t>
              </m:r>
            </m:e>
          </m:d>
        </m:oMath>
      </m:oMathPara>
    </w:p>
    <w:p w14:paraId="13954598" w14:textId="7AF22025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s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-2cαsβsγsαcγ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α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αs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2sαsβsγcαcγ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 </m:t>
          </m:r>
        </m:oMath>
      </m:oMathPara>
    </w:p>
    <w:p w14:paraId="0D5D1D00" w14:textId="754B0BBE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u w:val="single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s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α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αs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α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 </m:t>
          </m:r>
        </m:oMath>
      </m:oMathPara>
    </w:p>
    <w:p w14:paraId="13A9BECF" w14:textId="46936552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β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 </m:t>
          </m:r>
        </m:oMath>
      </m:oMathPara>
    </w:p>
    <w:p w14:paraId="6880597B" w14:textId="62A756E3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s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cγ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25021B3D" w14:textId="0FCE6C45" w:rsidR="4F9EC43F" w:rsidRPr="00701136" w:rsidRDefault="4F9EC43F" w:rsidP="5613436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1 </m:t>
          </m:r>
        </m:oMath>
      </m:oMathPara>
    </w:p>
    <w:p w14:paraId="697B604D" w14:textId="0EDB282C" w:rsidR="3EFB0261" w:rsidRPr="00701136" w:rsidRDefault="3EFB0261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rom the first equation </w:t>
      </w:r>
      <w:r w:rsidR="0F8DE1C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d the H matrix written in column vector form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F8DE1C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can derive that:</w:t>
      </w:r>
    </w:p>
    <w:p w14:paraId="7C399579" w14:textId="191C78F9" w:rsidR="4F9EC43F" w:rsidRPr="00701136" w:rsidRDefault="00000000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K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,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T</m:t>
              </m:r>
            </m:sup>
          </m:sSup>
        </m:oMath>
      </m:oMathPara>
    </w:p>
    <w:p w14:paraId="0E571F4F" w14:textId="4AE3265D" w:rsidR="4F9EC43F" w:rsidRPr="00701136" w:rsidRDefault="00000000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K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0BBB69FF" w14:textId="71E2B1FA" w:rsidR="4F9EC43F" w:rsidRPr="00701136" w:rsidRDefault="00000000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T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0</m:t>
          </m:r>
        </m:oMath>
      </m:oMathPara>
    </w:p>
    <w:p w14:paraId="7B1471EB" w14:textId="711810FF" w:rsidR="4F9EC43F" w:rsidRPr="00701136" w:rsidRDefault="00000000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T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T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1</m:t>
          </m:r>
        </m:oMath>
      </m:oMathPara>
    </w:p>
    <w:p w14:paraId="64C5A6CB" w14:textId="08A0E586" w:rsidR="09B09CAD" w:rsidRPr="00701136" w:rsidRDefault="09B09CAD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pon the above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define that:</w:t>
      </w:r>
    </w:p>
    <w:p w14:paraId="6F5E9C05" w14:textId="7AD249E4" w:rsidR="09B09CAD" w:rsidRPr="00701136" w:rsidRDefault="2850C83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D96CC39" wp14:editId="55D2593E">
            <wp:extent cx="5888681" cy="1153200"/>
            <wp:effectExtent l="0" t="0" r="0" b="0"/>
            <wp:docPr id="211911734" name="图片 211911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191173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8681" cy="115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D3CAB66" w:rsidRPr="00701136">
        <w:rPr>
          <w:rFonts w:ascii="Times New Roman" w:eastAsia="Times New Roman" w:hAnsi="Times New Roman" w:cs="Times New Roman"/>
        </w:rPr>
        <w:t>Figure</w:t>
      </w:r>
      <w:r w:rsidR="76D1F7BC" w:rsidRPr="08B691BD">
        <w:rPr>
          <w:rFonts w:ascii="Times New Roman" w:eastAsia="Times New Roman" w:hAnsi="Times New Roman" w:cs="Times New Roman"/>
        </w:rPr>
        <w:t xml:space="preserve"> 18</w:t>
      </w:r>
      <w:r w:rsidR="0D3CAB66" w:rsidRPr="00701136">
        <w:rPr>
          <w:rFonts w:ascii="Times New Roman" w:eastAsia="Times New Roman" w:hAnsi="Times New Roman" w:cs="Times New Roman"/>
        </w:rPr>
        <w:t>: Definition</w:t>
      </w:r>
      <w:r w:rsidR="09B09CAD" w:rsidRPr="00701136">
        <w:rPr>
          <w:rFonts w:ascii="Times New Roman" w:eastAsia="Times New Roman" w:hAnsi="Times New Roman" w:cs="Times New Roman"/>
        </w:rPr>
        <w:t xml:space="preserve"> of B Matrix</w:t>
      </w:r>
    </w:p>
    <w:p w14:paraId="106DC0B6" w14:textId="63959100" w:rsidR="09B09CAD" w:rsidRPr="00701136" w:rsidRDefault="09B09CAD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 is a matrix with only 6 parameters as it is symmetric.</w:t>
      </w:r>
      <w:r w:rsidR="78E4E2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olving B matrix would allow us to recover K (intrinsic) parameters.</w:t>
      </w:r>
      <w:r w:rsidR="108AB72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4A89BE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ubstituting the B into the equations above:</w:t>
      </w:r>
    </w:p>
    <w:p w14:paraId="784469DE" w14:textId="710CBB89" w:rsidR="14A89BE4" w:rsidRPr="00701136" w:rsidRDefault="14C0B20E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2998A89" wp14:editId="770925D8">
            <wp:extent cx="4572000" cy="1714500"/>
            <wp:effectExtent l="0" t="0" r="0" b="0"/>
            <wp:docPr id="1089188007" name="图片 1089188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8918800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E4CE" w14:textId="24EF7621" w:rsidR="14A89BE4" w:rsidRPr="00701136" w:rsidRDefault="14A89BE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55D764F" w:rsidRPr="08B691BD">
        <w:rPr>
          <w:rFonts w:ascii="Times New Roman" w:eastAsia="Times New Roman" w:hAnsi="Times New Roman" w:cs="Times New Roman"/>
        </w:rPr>
        <w:t xml:space="preserve"> 19</w:t>
      </w:r>
      <w:r w:rsidRPr="00701136">
        <w:rPr>
          <w:rFonts w:ascii="Times New Roman" w:eastAsia="Times New Roman" w:hAnsi="Times New Roman" w:cs="Times New Roman"/>
        </w:rPr>
        <w:t>: Substitution by B Matrix and Rewriting</w:t>
      </w:r>
    </w:p>
    <w:p w14:paraId="54E20FD8" w14:textId="32518E80" w:rsidR="42137B5A" w:rsidRPr="00701136" w:rsidRDefault="5ABF5BA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E424F4B" wp14:editId="72B23685">
            <wp:extent cx="4572000" cy="752475"/>
            <wp:effectExtent l="0" t="0" r="0" b="0"/>
            <wp:docPr id="1180948668" name="图片 1180948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948668" name="图片 118094866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BDE18" w14:textId="340393A2" w:rsidR="4AA5C5D3" w:rsidRPr="00701136" w:rsidRDefault="68AF661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E659188" wp14:editId="37011DF4">
            <wp:extent cx="3343275" cy="1219200"/>
            <wp:effectExtent l="0" t="0" r="0" b="0"/>
            <wp:docPr id="1683587748" name="图片 1683587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8358774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C089" w14:textId="728D0A5E" w:rsidR="42137B5A" w:rsidRPr="00701136" w:rsidRDefault="42137B5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8546AA1" w:rsidRPr="08B691BD">
        <w:rPr>
          <w:rFonts w:ascii="Times New Roman" w:eastAsia="Times New Roman" w:hAnsi="Times New Roman" w:cs="Times New Roman"/>
        </w:rPr>
        <w:t xml:space="preserve"> 20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40ADDD6F" w:rsidRPr="00701136">
        <w:rPr>
          <w:rFonts w:ascii="Times New Roman" w:eastAsia="Times New Roman" w:hAnsi="Times New Roman" w:cs="Times New Roman"/>
        </w:rPr>
        <w:t xml:space="preserve">Simplification of the </w:t>
      </w:r>
      <w:r w:rsidR="00294178" w:rsidRPr="00701136">
        <w:rPr>
          <w:rFonts w:ascii="Times New Roman" w:eastAsia="Times New Roman" w:hAnsi="Times New Roman" w:cs="Times New Roman"/>
        </w:rPr>
        <w:t>Substation</w:t>
      </w:r>
    </w:p>
    <w:p w14:paraId="53D6711E" w14:textId="1A68DDC0" w:rsidR="70B026A9" w:rsidRPr="00701136" w:rsidRDefault="70B026A9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have six sets of H matri</w:t>
      </w:r>
      <w:r w:rsidR="2A3DFDB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e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5CF7EB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ich means</w:t>
      </w:r>
      <w:r w:rsidR="11B7CC9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can have </w:t>
      </w:r>
      <w:r w:rsidR="78EC2C3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6x2 equations describing </w:t>
      </w:r>
      <w:r w:rsidR="4CA5D4D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11B7CC9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 matri</w:t>
      </w:r>
      <w:r w:rsidR="4CA5D4D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</w:t>
      </w:r>
      <w:r w:rsidR="11B7CC9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5F8953E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ince the B matrix consists of only K (intrinsic matrix), B is also exclusive to the camera, </w:t>
      </w:r>
      <w:proofErr w:type="gramStart"/>
      <w:r w:rsidR="5F8953E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.e.</w:t>
      </w:r>
      <w:proofErr w:type="gramEnd"/>
      <w:r w:rsidR="5F8953E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 has only 1 solution.</w:t>
      </w:r>
      <w:r w:rsidR="2C2CA55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2AF98C6C" w14:textId="5F2434FE" w:rsidR="3F169F75" w:rsidRPr="00701136" w:rsidRDefault="6120809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96615E" wp14:editId="3D916494">
            <wp:extent cx="4572000" cy="2047875"/>
            <wp:effectExtent l="0" t="0" r="0" b="0"/>
            <wp:docPr id="1398456621" name="图片 1398456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9845662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539E9" w14:textId="65BA14C1" w:rsidR="3F169F75" w:rsidRPr="00701136" w:rsidRDefault="3F169F7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32BCA1A" w:rsidRPr="08B691BD">
        <w:rPr>
          <w:rFonts w:ascii="Times New Roman" w:eastAsia="Times New Roman" w:hAnsi="Times New Roman" w:cs="Times New Roman"/>
        </w:rPr>
        <w:t xml:space="preserve"> 21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6A491BF" w:rsidRPr="00701136">
        <w:rPr>
          <w:rFonts w:ascii="Times New Roman" w:eastAsia="Times New Roman" w:hAnsi="Times New Roman" w:cs="Times New Roman"/>
        </w:rPr>
        <w:t>Aggregate of the Equations</w:t>
      </w:r>
    </w:p>
    <w:p w14:paraId="70928BA0" w14:textId="2DB0CA96" w:rsidR="06A491BF" w:rsidRPr="00701136" w:rsidRDefault="06A491BF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gain</w:t>
      </w:r>
      <w:r w:rsidR="0223C58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use the SVD to solve the B matrix as the RHS is 0.</w:t>
      </w:r>
    </w:p>
    <w:p w14:paraId="05A0996D" w14:textId="7BAD072C" w:rsidR="53B07E45" w:rsidRPr="00701136" w:rsidRDefault="0C11C3B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61F1CCA" wp14:editId="152C4E3F">
            <wp:extent cx="4848226" cy="1787783"/>
            <wp:effectExtent l="0" t="0" r="0" b="0"/>
            <wp:docPr id="933569842" name="图片 933569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356984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6" cy="1787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520C" w14:textId="197B9B3D" w:rsidR="53B07E45" w:rsidRPr="00701136" w:rsidRDefault="53B07E4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723FF39" w:rsidRPr="08B691BD">
        <w:rPr>
          <w:rFonts w:ascii="Times New Roman" w:eastAsia="Times New Roman" w:hAnsi="Times New Roman" w:cs="Times New Roman"/>
        </w:rPr>
        <w:t xml:space="preserve"> 22</w:t>
      </w:r>
      <w:r w:rsidRPr="00701136">
        <w:rPr>
          <w:rFonts w:ascii="Times New Roman" w:eastAsia="Times New Roman" w:hAnsi="Times New Roman" w:cs="Times New Roman"/>
        </w:rPr>
        <w:t xml:space="preserve">: MATLAB Code of SVD </w:t>
      </w:r>
      <w:r w:rsidR="5BEE933E" w:rsidRPr="00701136">
        <w:rPr>
          <w:rFonts w:ascii="Times New Roman" w:eastAsia="Times New Roman" w:hAnsi="Times New Roman" w:cs="Times New Roman"/>
        </w:rPr>
        <w:t>S</w:t>
      </w:r>
      <w:r w:rsidRPr="00701136">
        <w:rPr>
          <w:rFonts w:ascii="Times New Roman" w:eastAsia="Times New Roman" w:hAnsi="Times New Roman" w:cs="Times New Roman"/>
        </w:rPr>
        <w:t>olution of the B Matrix</w:t>
      </w:r>
      <w:r w:rsidR="1BE5C7C4" w:rsidRPr="00701136">
        <w:rPr>
          <w:rFonts w:ascii="Times New Roman" w:eastAsia="Times New Roman" w:hAnsi="Times New Roman" w:cs="Times New Roman"/>
        </w:rPr>
        <w:t xml:space="preserve"> and v</w:t>
      </w:r>
      <w:r w:rsidR="1BE5C7C4" w:rsidRPr="00701136">
        <w:rPr>
          <w:rFonts w:ascii="Times New Roman" w:eastAsia="Times New Roman" w:hAnsi="Times New Roman" w:cs="Times New Roman"/>
          <w:vertAlign w:val="subscript"/>
        </w:rPr>
        <w:t>ij</w:t>
      </w:r>
      <w:r w:rsidR="1BE5C7C4" w:rsidRPr="00701136">
        <w:rPr>
          <w:rFonts w:ascii="Times New Roman" w:eastAsia="Times New Roman" w:hAnsi="Times New Roman" w:cs="Times New Roman"/>
          <w:vertAlign w:val="superscript"/>
        </w:rPr>
        <w:t xml:space="preserve">T </w:t>
      </w:r>
      <w:r w:rsidR="1BE5C7C4" w:rsidRPr="00701136">
        <w:rPr>
          <w:rFonts w:ascii="Times New Roman" w:eastAsia="Times New Roman" w:hAnsi="Times New Roman" w:cs="Times New Roman"/>
        </w:rPr>
        <w:t>Matrix</w:t>
      </w:r>
    </w:p>
    <w:p w14:paraId="0F0021B7" w14:textId="2AB351BC" w:rsidR="3E23CC4B" w:rsidRPr="00701136" w:rsidRDefault="3E23CC4B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B matrix solved</w:t>
      </w:r>
      <w:r w:rsidR="02A3393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her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</w:t>
      </w:r>
      <w:r w:rsidR="006707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ultiplied by a scale factor, as the K matrix recovered from these B parameters</w:t>
      </w:r>
      <w:r w:rsidR="2616092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ould not set the k</w:t>
      </w:r>
      <w:r w:rsidR="2616092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>33</w:t>
      </w:r>
      <w:r w:rsidR="2616092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lement to be </w:t>
      </w:r>
      <w:r w:rsidR="74AD19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1 as we desired.</w:t>
      </w:r>
      <w:r w:rsidR="20C902C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us</w:t>
      </w:r>
      <w:r w:rsidR="3AC2458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20C902C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lambda parameter is introduced.</w:t>
      </w:r>
    </w:p>
    <w:p w14:paraId="0BF65D2C" w14:textId="37E41370" w:rsidR="3E23CC4B" w:rsidRPr="00701136" w:rsidRDefault="33C9CAB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D2832EB" wp14:editId="1D6F03BA">
            <wp:extent cx="4572000" cy="1600200"/>
            <wp:effectExtent l="0" t="0" r="0" b="0"/>
            <wp:docPr id="196716401" name="图片 196716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671640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E243" w14:textId="5058F810" w:rsidR="31BCE136" w:rsidRPr="00701136" w:rsidRDefault="31BCE13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B355519" w:rsidRPr="08B691BD">
        <w:rPr>
          <w:rFonts w:ascii="Times New Roman" w:eastAsia="Times New Roman" w:hAnsi="Times New Roman" w:cs="Times New Roman"/>
        </w:rPr>
        <w:t xml:space="preserve"> 23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67074C" w:rsidRPr="0067074C">
        <w:rPr>
          <w:rFonts w:ascii="Times New Roman" w:eastAsia="Times New Roman" w:hAnsi="Times New Roman" w:cs="Times New Roman"/>
        </w:rPr>
        <w:t>t</w:t>
      </w:r>
      <w:r w:rsidRPr="00701136">
        <w:rPr>
          <w:rFonts w:ascii="Times New Roman" w:eastAsia="Times New Roman" w:hAnsi="Times New Roman" w:cs="Times New Roman"/>
        </w:rPr>
        <w:t>he Accurate Description of the B Matrix Solved</w:t>
      </w:r>
    </w:p>
    <w:p w14:paraId="2ED2E2BE" w14:textId="4AC2AA27" w:rsidR="31BCE136" w:rsidRPr="00701136" w:rsidRDefault="137AD40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58A884" wp14:editId="4A08B8BA">
            <wp:extent cx="4572000" cy="1438275"/>
            <wp:effectExtent l="0" t="0" r="0" b="0"/>
            <wp:docPr id="1432395763" name="图片 1432395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3239576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4E63A" w14:textId="02F20D90" w:rsidR="31BCE136" w:rsidRPr="00701136" w:rsidRDefault="31BCE13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ED2E6CD" w:rsidRPr="08B691BD">
        <w:rPr>
          <w:rFonts w:ascii="Times New Roman" w:eastAsia="Times New Roman" w:hAnsi="Times New Roman" w:cs="Times New Roman"/>
        </w:rPr>
        <w:t xml:space="preserve"> 24</w:t>
      </w:r>
      <w:r w:rsidRPr="00701136">
        <w:rPr>
          <w:rFonts w:ascii="Times New Roman" w:eastAsia="Times New Roman" w:hAnsi="Times New Roman" w:cs="Times New Roman"/>
        </w:rPr>
        <w:t>: the K Matrix Recovered</w:t>
      </w:r>
    </w:p>
    <w:p w14:paraId="1E63F2A6" w14:textId="0C82E390" w:rsidR="661ED0A2" w:rsidRPr="00701136" w:rsidRDefault="661ED0A2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s</w:t>
      </w:r>
      <w:r w:rsidR="65EBB33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intrinsic parameters could be solved as follows:</w:t>
      </w:r>
    </w:p>
    <w:p w14:paraId="2893C3CE" w14:textId="3E05B436" w:rsidR="661ED0A2" w:rsidRPr="00701136" w:rsidRDefault="0EDCEF5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FED3482" wp14:editId="065CD128">
            <wp:extent cx="4572000" cy="1800225"/>
            <wp:effectExtent l="0" t="0" r="0" b="0"/>
            <wp:docPr id="659779619" name="图片 659779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5977961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29CB" w14:textId="26F99C23" w:rsidR="2B0DB016" w:rsidRPr="00701136" w:rsidRDefault="2B0DB01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AD2451D" w:rsidRPr="08B691BD">
        <w:rPr>
          <w:rFonts w:ascii="Times New Roman" w:eastAsia="Times New Roman" w:hAnsi="Times New Roman" w:cs="Times New Roman"/>
        </w:rPr>
        <w:t xml:space="preserve"> 25</w:t>
      </w:r>
      <w:r w:rsidRPr="00701136">
        <w:rPr>
          <w:rFonts w:ascii="Times New Roman" w:eastAsia="Times New Roman" w:hAnsi="Times New Roman" w:cs="Times New Roman"/>
        </w:rPr>
        <w:t>: the Intrinsic Parameters Recovered</w:t>
      </w:r>
    </w:p>
    <w:p w14:paraId="5192C7DA" w14:textId="0FA42453" w:rsidR="7026D311" w:rsidRPr="00701136" w:rsidRDefault="350AEAE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959AFAC" wp14:editId="168E3AE2">
            <wp:extent cx="4572000" cy="1247775"/>
            <wp:effectExtent l="0" t="0" r="0" b="0"/>
            <wp:docPr id="2077297645" name="图片 2077297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7729764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5DA34" w14:textId="69A42702" w:rsidR="7026D311" w:rsidRPr="00701136" w:rsidRDefault="7026D31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3C484BF" w:rsidRPr="08B691BD">
        <w:rPr>
          <w:rFonts w:ascii="Times New Roman" w:eastAsia="Times New Roman" w:hAnsi="Times New Roman" w:cs="Times New Roman"/>
        </w:rPr>
        <w:t xml:space="preserve"> 26</w:t>
      </w:r>
      <w:r w:rsidRPr="00701136">
        <w:rPr>
          <w:rFonts w:ascii="Times New Roman" w:eastAsia="Times New Roman" w:hAnsi="Times New Roman" w:cs="Times New Roman"/>
        </w:rPr>
        <w:t>: the Code to Recover the Intrinsic Parameters</w:t>
      </w:r>
    </w:p>
    <w:p w14:paraId="4D2533FA" w14:textId="30089D7C" w:rsidR="581400AF" w:rsidRPr="00701136" w:rsidRDefault="581400AF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covering the intrinsic parameters:</w:t>
      </w:r>
    </w:p>
    <w:p w14:paraId="6E76BBD7" w14:textId="7206C248" w:rsidR="07C53DAC" w:rsidRPr="00701136" w:rsidRDefault="07C53DAC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have six sets of H parameters, </w:t>
      </w:r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ield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6 sets of extrinsic parameters for 6 pictures.</w:t>
      </w:r>
    </w:p>
    <w:p w14:paraId="5BA0842A" w14:textId="5B5BA437" w:rsidR="2F4FA272" w:rsidRPr="00701136" w:rsidRDefault="5DB81D1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1" w:name="_Hlk123681188"/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BC043C" wp14:editId="4C3485FC">
            <wp:extent cx="3086100" cy="2438400"/>
            <wp:effectExtent l="0" t="0" r="0" b="0"/>
            <wp:docPr id="1813217794" name="图片 1813217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13217794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17A1B1F5" w14:textId="07C516A2" w:rsidR="2F4FA272" w:rsidRPr="00701136" w:rsidRDefault="2F4FA27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33177CB" w:rsidRPr="08B691BD">
        <w:rPr>
          <w:rFonts w:ascii="Times New Roman" w:eastAsia="Times New Roman" w:hAnsi="Times New Roman" w:cs="Times New Roman"/>
        </w:rPr>
        <w:t xml:space="preserve"> 27</w:t>
      </w:r>
      <w:r w:rsidRPr="00701136">
        <w:rPr>
          <w:rFonts w:ascii="Times New Roman" w:eastAsia="Times New Roman" w:hAnsi="Times New Roman" w:cs="Times New Roman"/>
        </w:rPr>
        <w:t>: Recovering the Extrinsic Parameters</w:t>
      </w:r>
    </w:p>
    <w:p w14:paraId="5A24D31C" w14:textId="582E6226" w:rsidR="008E6C48" w:rsidRPr="00701136" w:rsidRDefault="008E6C48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wever, the parameters solved may not be in the correct scale. To obtain the correct scale, we recall that ||r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>1</w:t>
      </w:r>
      <w:r w:rsidR="2E09267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|| (modulus/length of the vector) should be 1</w:t>
      </w:r>
    </w:p>
    <w:p w14:paraId="6AE10057" w14:textId="0EB6FB32" w:rsidR="4F9EC43F" w:rsidRPr="00701136" w:rsidRDefault="00000000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cαc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αc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</m:oMath>
      </m:oMathPara>
    </w:p>
    <w:p w14:paraId="61D54D6F" w14:textId="1AFDC5F1" w:rsidR="4F9EC43F" w:rsidRPr="00701136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c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</m:oMath>
      </m:oMathPara>
    </w:p>
    <w:p w14:paraId="212A2AE5" w14:textId="0071E05D" w:rsidR="4F9EC43F" w:rsidRPr="00701136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c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β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</m:oMath>
      </m:oMathPara>
    </w:p>
    <w:p w14:paraId="657A6228" w14:textId="4A5B243F" w:rsidR="4F9EC43F" w:rsidRPr="00701136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1 </m:t>
          </m:r>
        </m:oMath>
      </m:oMathPara>
    </w:p>
    <w:p w14:paraId="0006ABAB" w14:textId="35DA314D" w:rsidR="5A6BDDC4" w:rsidRPr="00701136" w:rsidRDefault="5A6BDDC4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s means we can obtain the correct scale by deriving a scaling coefficient: ||r</w:t>
      </w:r>
      <w:r w:rsidR="1750532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</w:t>
      </w:r>
      <w:r w:rsidR="1750532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>1</w:t>
      </w:r>
      <w:r w:rsidR="1750532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||/||</w:t>
      </w:r>
      <w:r w:rsidR="6236AC8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</w:t>
      </w:r>
      <w:r w:rsidR="6236AC8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perscript"/>
        </w:rPr>
        <w:t>-1</w:t>
      </w:r>
      <w:r w:rsidR="6236AC8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</w:t>
      </w:r>
      <w:r w:rsidR="6236AC8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bscript"/>
        </w:rPr>
        <w:t>1</w:t>
      </w:r>
      <w:r w:rsidR="1750532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||.</w:t>
      </w:r>
    </w:p>
    <w:p w14:paraId="5AD81347" w14:textId="70EDBE57" w:rsidR="581400AF" w:rsidRPr="00701136" w:rsidRDefault="49ABBB5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95ECBF2" wp14:editId="3F9D9940">
            <wp:extent cx="2819400" cy="3286125"/>
            <wp:effectExtent l="0" t="0" r="0" b="0"/>
            <wp:docPr id="1422780691" name="图片 1422780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2278069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9CF1A" w14:textId="1E6CB2BB" w:rsidR="4E92BB35" w:rsidRPr="00701136" w:rsidRDefault="4E92BB3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FA65D6D" w:rsidRPr="08B691BD">
        <w:rPr>
          <w:rFonts w:ascii="Times New Roman" w:eastAsia="Times New Roman" w:hAnsi="Times New Roman" w:cs="Times New Roman"/>
        </w:rPr>
        <w:t xml:space="preserve"> 28</w:t>
      </w:r>
      <w:r w:rsidRPr="00701136">
        <w:rPr>
          <w:rFonts w:ascii="Times New Roman" w:eastAsia="Times New Roman" w:hAnsi="Times New Roman" w:cs="Times New Roman"/>
        </w:rPr>
        <w:t>: Recovering the Extrinsic Parameters in the Correct Scale</w:t>
      </w:r>
    </w:p>
    <w:p w14:paraId="5AEABEF8" w14:textId="778184B2" w:rsidR="1EF8E6FC" w:rsidRPr="00701136" w:rsidRDefault="3F08FA7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A4653E7" wp14:editId="55159315">
            <wp:extent cx="3276600" cy="3086100"/>
            <wp:effectExtent l="0" t="0" r="0" b="0"/>
            <wp:docPr id="995253620" name="图片 995253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95253620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E78B0" w14:textId="104FB154" w:rsidR="16874386" w:rsidRPr="00701136" w:rsidRDefault="1687438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84A5932" w:rsidRPr="08B691BD">
        <w:rPr>
          <w:rFonts w:ascii="Times New Roman" w:eastAsia="Times New Roman" w:hAnsi="Times New Roman" w:cs="Times New Roman"/>
        </w:rPr>
        <w:t xml:space="preserve"> 29</w:t>
      </w:r>
      <w:r w:rsidRPr="00701136">
        <w:rPr>
          <w:rFonts w:ascii="Times New Roman" w:eastAsia="Times New Roman" w:hAnsi="Times New Roman" w:cs="Times New Roman"/>
        </w:rPr>
        <w:t>: the Code to Recover the Extrinsic Parameters</w:t>
      </w:r>
    </w:p>
    <w:p w14:paraId="4AEEF87F" w14:textId="1C4FAD8A" w:rsidR="135F5EF4" w:rsidRPr="00701136" w:rsidRDefault="135F5EF4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mparison with Toolbox:</w:t>
      </w:r>
    </w:p>
    <w:p w14:paraId="5E11DDA8" w14:textId="1EC41504" w:rsidR="2F9252F9" w:rsidRPr="00701136" w:rsidRDefault="2F9252F9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 toolbox is used to perform calibration.</w:t>
      </w:r>
    </w:p>
    <w:p w14:paraId="47543836" w14:textId="30C55930" w:rsidR="2F9252F9" w:rsidRPr="00701136" w:rsidRDefault="239A2FA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F415108" wp14:editId="2375D5BD">
            <wp:extent cx="4572000" cy="695325"/>
            <wp:effectExtent l="0" t="0" r="0" b="0"/>
            <wp:docPr id="526725181" name="图片 526725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2672518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65FA" w14:textId="12BB76B1" w:rsidR="2F9252F9" w:rsidRPr="00701136" w:rsidRDefault="2F9252F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9C018EA" w:rsidRPr="08B691BD">
        <w:rPr>
          <w:rFonts w:ascii="Times New Roman" w:eastAsia="Times New Roman" w:hAnsi="Times New Roman" w:cs="Times New Roman"/>
        </w:rPr>
        <w:t xml:space="preserve"> 30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27C9FB12" w:rsidRPr="00701136">
        <w:rPr>
          <w:rFonts w:ascii="Times New Roman" w:eastAsia="Times New Roman" w:hAnsi="Times New Roman" w:cs="Times New Roman"/>
        </w:rPr>
        <w:t>The</w:t>
      </w:r>
      <w:r w:rsidRPr="00701136">
        <w:rPr>
          <w:rFonts w:ascii="Times New Roman" w:eastAsia="Times New Roman" w:hAnsi="Times New Roman" w:cs="Times New Roman"/>
        </w:rPr>
        <w:t xml:space="preserve"> Code of the Toolbox</w:t>
      </w:r>
    </w:p>
    <w:p w14:paraId="5431165D" w14:textId="08583F7E" w:rsidR="2F9252F9" w:rsidRPr="00701136" w:rsidRDefault="2F9252F9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code is run</w:t>
      </w:r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result is shown as follows.</w:t>
      </w:r>
    </w:p>
    <w:p w14:paraId="025AA11B" w14:textId="4A5700F9" w:rsidR="7FFE6087" w:rsidRPr="00701136" w:rsidRDefault="7FFE6087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trinsic:</w:t>
      </w:r>
    </w:p>
    <w:p w14:paraId="0AE69229" w14:textId="4CBC0034" w:rsidR="7FFE6087" w:rsidRPr="00701136" w:rsidRDefault="3015A4A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2F80000" wp14:editId="77E0C063">
            <wp:extent cx="2352675" cy="1143000"/>
            <wp:effectExtent l="0" t="0" r="0" b="0"/>
            <wp:docPr id="1401365374" name="图片 1401365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0136537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89E7C" w14:textId="6DA41AD0" w:rsidR="7FFE6087" w:rsidRPr="00701136" w:rsidRDefault="7FFE608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541DE5E" w:rsidRPr="08B691BD">
        <w:rPr>
          <w:rFonts w:ascii="Times New Roman" w:eastAsia="Times New Roman" w:hAnsi="Times New Roman" w:cs="Times New Roman"/>
        </w:rPr>
        <w:t xml:space="preserve"> 31</w:t>
      </w:r>
      <w:r w:rsidRPr="00701136">
        <w:rPr>
          <w:rFonts w:ascii="Times New Roman" w:eastAsia="Times New Roman" w:hAnsi="Times New Roman" w:cs="Times New Roman"/>
        </w:rPr>
        <w:t>: Intrinsic Parameters Calculated by the Toolbox</w:t>
      </w:r>
    </w:p>
    <w:p w14:paraId="55D456B5" w14:textId="3E91D238" w:rsidR="7FFE6087" w:rsidRPr="00701136" w:rsidRDefault="3015A4A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65F68BE" wp14:editId="712BD770">
            <wp:extent cx="3057525" cy="1190625"/>
            <wp:effectExtent l="0" t="0" r="0" b="0"/>
            <wp:docPr id="1733973027" name="图片 1733973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33973027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6E60" w14:textId="107182FE" w:rsidR="7FFE6087" w:rsidRPr="00701136" w:rsidRDefault="7FFE608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118A6D2" w:rsidRPr="08B691BD">
        <w:rPr>
          <w:rFonts w:ascii="Times New Roman" w:eastAsia="Times New Roman" w:hAnsi="Times New Roman" w:cs="Times New Roman"/>
        </w:rPr>
        <w:t xml:space="preserve"> 32</w:t>
      </w:r>
      <w:r w:rsidRPr="00701136">
        <w:rPr>
          <w:rFonts w:ascii="Times New Roman" w:eastAsia="Times New Roman" w:hAnsi="Times New Roman" w:cs="Times New Roman"/>
        </w:rPr>
        <w:t>: Intrinsic Parameters Calculated by the H Matrices</w:t>
      </w:r>
    </w:p>
    <w:p w14:paraId="6ED97719" w14:textId="25CB7398" w:rsidR="7FFE6087" w:rsidRPr="00701136" w:rsidRDefault="7FFE6087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xtrinsic:</w:t>
      </w:r>
    </w:p>
    <w:p w14:paraId="31033FC9" w14:textId="7442D742" w:rsidR="13A4351F" w:rsidRPr="00701136" w:rsidRDefault="13A4351F" w:rsidP="4F9EC43F">
      <w:pPr>
        <w:spacing w:line="276" w:lineRule="auto"/>
        <w:ind w:firstLine="420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1:</w:t>
      </w:r>
    </w:p>
    <w:p w14:paraId="70DF3967" w14:textId="49ED143F" w:rsidR="13A4351F" w:rsidRPr="00701136" w:rsidRDefault="7BE109B2" w:rsidP="4F9EC43F">
      <w:pPr>
        <w:spacing w:line="276" w:lineRule="auto"/>
        <w:ind w:firstLine="420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2B7920" wp14:editId="60FB8B48">
            <wp:extent cx="2457450" cy="1123950"/>
            <wp:effectExtent l="0" t="0" r="0" b="0"/>
            <wp:docPr id="2106951469" name="图片 2106951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06951469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92F4B" w14:textId="26ACF24E" w:rsidR="13A4351F" w:rsidRPr="00701136" w:rsidRDefault="13A4351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FF349A2" w:rsidRPr="08B691BD">
        <w:rPr>
          <w:rFonts w:ascii="Times New Roman" w:eastAsia="Times New Roman" w:hAnsi="Times New Roman" w:cs="Times New Roman"/>
        </w:rPr>
        <w:t xml:space="preserve"> 33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Toolbox-Rotational Matrix</w:t>
      </w:r>
    </w:p>
    <w:p w14:paraId="219FDC38" w14:textId="6F5C7EF7" w:rsidR="48B7E8C2" w:rsidRPr="00701136" w:rsidRDefault="4DA4F54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BCA8532" wp14:editId="776D3A81">
            <wp:extent cx="2533650" cy="923925"/>
            <wp:effectExtent l="0" t="0" r="0" b="0"/>
            <wp:docPr id="250260426" name="图片 250260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0260426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93EE" w14:textId="1FDAC23D" w:rsidR="3F0E54BD" w:rsidRPr="00701136" w:rsidRDefault="3F0E54B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: Extrinsic Parameters of the First Image Calculated by the H Matrix-Rotational Matrix</w:t>
      </w:r>
    </w:p>
    <w:p w14:paraId="4B054B56" w14:textId="4C1C1180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1EC22A3" wp14:editId="32FA1519">
            <wp:extent cx="3009900" cy="733425"/>
            <wp:effectExtent l="0" t="0" r="0" b="0"/>
            <wp:docPr id="1865966783" name="图片 1865966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596678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15A93" w14:textId="330D3660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4B8FED0" w:rsidRPr="08B691BD">
        <w:rPr>
          <w:rFonts w:ascii="Times New Roman" w:eastAsia="Times New Roman" w:hAnsi="Times New Roman" w:cs="Times New Roman"/>
        </w:rPr>
        <w:t xml:space="preserve"> 34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Toolbox-Translation Vector</w:t>
      </w:r>
    </w:p>
    <w:p w14:paraId="05AD10FA" w14:textId="6399C1C5" w:rsidR="3AACEA69" w:rsidRPr="00701136" w:rsidRDefault="7B1EFBB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9F676D8" wp14:editId="03C50C8A">
            <wp:extent cx="1066800" cy="847725"/>
            <wp:effectExtent l="0" t="0" r="0" b="0"/>
            <wp:docPr id="1261876594" name="图片 1261876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6187659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1ECD" w14:textId="2F668D9E" w:rsidR="58045DF7" w:rsidRPr="00701136" w:rsidRDefault="58045DF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BF8E4D6" w:rsidRPr="08B691BD">
        <w:rPr>
          <w:rFonts w:ascii="Times New Roman" w:eastAsia="Times New Roman" w:hAnsi="Times New Roman" w:cs="Times New Roman"/>
        </w:rPr>
        <w:t xml:space="preserve"> 35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H Matrix-Translation Vector</w:t>
      </w:r>
    </w:p>
    <w:p w14:paraId="5FD4ACD8" w14:textId="1594A6D9" w:rsidR="0FC50C79" w:rsidRPr="00701136" w:rsidRDefault="0FC50C79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2:</w:t>
      </w:r>
    </w:p>
    <w:p w14:paraId="35E25F11" w14:textId="40E297B6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A741487" wp14:editId="52EB2E7E">
            <wp:extent cx="2495550" cy="1162050"/>
            <wp:effectExtent l="0" t="0" r="0" b="0"/>
            <wp:docPr id="1094715113" name="图片 1094715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9471511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E35AD" w14:textId="0AD9498C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5E0F5E4" w:rsidRPr="08B691BD">
        <w:rPr>
          <w:rFonts w:ascii="Times New Roman" w:eastAsia="Times New Roman" w:hAnsi="Times New Roman" w:cs="Times New Roman"/>
        </w:rPr>
        <w:t xml:space="preserve"> 36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1EA00ECB" w:rsidRPr="00701136">
        <w:rPr>
          <w:rFonts w:ascii="Times New Roman" w:eastAsia="Times New Roman" w:hAnsi="Times New Roman" w:cs="Times New Roman"/>
        </w:rPr>
        <w:t xml:space="preserve">Second </w:t>
      </w:r>
      <w:r w:rsidRPr="00701136">
        <w:rPr>
          <w:rFonts w:ascii="Times New Roman" w:eastAsia="Times New Roman" w:hAnsi="Times New Roman" w:cs="Times New Roman"/>
        </w:rPr>
        <w:t>Image Calculated by the Toolbox-Rotational Matrix</w:t>
      </w:r>
    </w:p>
    <w:p w14:paraId="37BB28A4" w14:textId="5F33EA52" w:rsidR="022DAB86" w:rsidRPr="00701136" w:rsidRDefault="62397BC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C9778F3" wp14:editId="63441D67">
            <wp:extent cx="2533650" cy="876300"/>
            <wp:effectExtent l="0" t="0" r="0" b="0"/>
            <wp:docPr id="1069433705" name="图片 1069433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69433705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1185" w14:textId="1FF452A7" w:rsidR="022DAB86" w:rsidRPr="00701136" w:rsidRDefault="022DAB8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92086D3" w:rsidRPr="08B691BD">
        <w:rPr>
          <w:rFonts w:ascii="Times New Roman" w:eastAsia="Times New Roman" w:hAnsi="Times New Roman" w:cs="Times New Roman"/>
        </w:rPr>
        <w:t xml:space="preserve"> 37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6D1A9C10" w:rsidRPr="00701136">
        <w:rPr>
          <w:rFonts w:ascii="Times New Roman" w:eastAsia="Times New Roman" w:hAnsi="Times New Roman" w:cs="Times New Roman"/>
        </w:rPr>
        <w:t xml:space="preserve">Second </w:t>
      </w:r>
      <w:r w:rsidRPr="00701136">
        <w:rPr>
          <w:rFonts w:ascii="Times New Roman" w:eastAsia="Times New Roman" w:hAnsi="Times New Roman" w:cs="Times New Roman"/>
        </w:rPr>
        <w:t>Image Calculated by the H Matrix-Rotational Matrix</w:t>
      </w:r>
    </w:p>
    <w:p w14:paraId="01AC07FB" w14:textId="51A6F00C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E2144CB" wp14:editId="6D5F203A">
            <wp:extent cx="2962275" cy="742950"/>
            <wp:effectExtent l="0" t="0" r="0" b="0"/>
            <wp:docPr id="1417756913" name="图片 1417756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17756913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CFF08" w14:textId="2D7A966B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D75450F" w:rsidRPr="08B691BD">
        <w:rPr>
          <w:rFonts w:ascii="Times New Roman" w:eastAsia="Times New Roman" w:hAnsi="Times New Roman" w:cs="Times New Roman"/>
        </w:rPr>
        <w:t xml:space="preserve"> 38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6F7052E4" w:rsidRPr="00701136">
        <w:rPr>
          <w:rFonts w:ascii="Times New Roman" w:eastAsia="Times New Roman" w:hAnsi="Times New Roman" w:cs="Times New Roman"/>
        </w:rPr>
        <w:t xml:space="preserve">Second </w:t>
      </w:r>
      <w:r w:rsidRPr="00701136">
        <w:rPr>
          <w:rFonts w:ascii="Times New Roman" w:eastAsia="Times New Roman" w:hAnsi="Times New Roman" w:cs="Times New Roman"/>
        </w:rPr>
        <w:t>Image Calculated by the Toolbox-Translation Vector</w:t>
      </w:r>
    </w:p>
    <w:p w14:paraId="10BE0ECC" w14:textId="3D054E8C" w:rsidR="66B5617D" w:rsidRPr="00701136" w:rsidRDefault="4445B0C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EC8AA9" wp14:editId="4EAB1DC7">
            <wp:extent cx="914400" cy="857250"/>
            <wp:effectExtent l="0" t="0" r="0" b="0"/>
            <wp:docPr id="998880402" name="图片 998880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98880402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644CD" w14:textId="49F178C1" w:rsidR="66B5617D" w:rsidRPr="00701136" w:rsidRDefault="66B5617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58D9D17" w:rsidRPr="08B691BD">
        <w:rPr>
          <w:rFonts w:ascii="Times New Roman" w:eastAsia="Times New Roman" w:hAnsi="Times New Roman" w:cs="Times New Roman"/>
        </w:rPr>
        <w:t xml:space="preserve"> 39</w:t>
      </w:r>
      <w:r w:rsidRPr="00701136">
        <w:rPr>
          <w:rFonts w:ascii="Times New Roman" w:eastAsia="Times New Roman" w:hAnsi="Times New Roman" w:cs="Times New Roman"/>
        </w:rPr>
        <w:t>: Extrinsic Parameters of the Second Image Calculated by the H Matrix-Translation Vector</w:t>
      </w:r>
    </w:p>
    <w:p w14:paraId="692AFF3F" w14:textId="2F7407DC" w:rsidR="0FC50C79" w:rsidRPr="00701136" w:rsidRDefault="0FC50C79" w:rsidP="4F9EC43F">
      <w:pPr>
        <w:spacing w:line="276" w:lineRule="auto"/>
        <w:ind w:firstLine="420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3:</w:t>
      </w:r>
    </w:p>
    <w:p w14:paraId="70D9C960" w14:textId="06529648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2F71EF8" wp14:editId="5A41D38C">
            <wp:extent cx="2428875" cy="1152525"/>
            <wp:effectExtent l="0" t="0" r="0" b="0"/>
            <wp:docPr id="549616857" name="图片 549616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49616857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778A" w14:textId="226811AB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9AAEBA0" w:rsidRPr="08B691BD">
        <w:rPr>
          <w:rFonts w:ascii="Times New Roman" w:eastAsia="Times New Roman" w:hAnsi="Times New Roman" w:cs="Times New Roman"/>
        </w:rPr>
        <w:t xml:space="preserve"> 40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377AF0DB" w:rsidRPr="00701136">
        <w:rPr>
          <w:rFonts w:ascii="Times New Roman" w:eastAsia="Times New Roman" w:hAnsi="Times New Roman" w:cs="Times New Roman"/>
        </w:rPr>
        <w:t>Third</w:t>
      </w:r>
      <w:r w:rsidRPr="00701136">
        <w:rPr>
          <w:rFonts w:ascii="Times New Roman" w:eastAsia="Times New Roman" w:hAnsi="Times New Roman" w:cs="Times New Roman"/>
        </w:rPr>
        <w:t xml:space="preserve"> Image Calculated by the Toolbox-Rotational Matrix</w:t>
      </w:r>
    </w:p>
    <w:p w14:paraId="3B074601" w14:textId="35E3EBCA" w:rsidR="0265A26C" w:rsidRPr="00701136" w:rsidRDefault="50655CD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D5A6F33" wp14:editId="5AD74E83">
            <wp:extent cx="2486025" cy="847725"/>
            <wp:effectExtent l="0" t="0" r="0" b="0"/>
            <wp:docPr id="1455755939" name="图片 1455755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55755939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C566C" w14:textId="787748BD" w:rsidR="0265A26C" w:rsidRPr="00701136" w:rsidRDefault="0265A26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2ACF5E4" w:rsidRPr="08B691BD">
        <w:rPr>
          <w:rFonts w:ascii="Times New Roman" w:eastAsia="Times New Roman" w:hAnsi="Times New Roman" w:cs="Times New Roman"/>
        </w:rPr>
        <w:t xml:space="preserve"> 41</w:t>
      </w:r>
      <w:r w:rsidRPr="00701136">
        <w:rPr>
          <w:rFonts w:ascii="Times New Roman" w:eastAsia="Times New Roman" w:hAnsi="Times New Roman" w:cs="Times New Roman"/>
        </w:rPr>
        <w:t>: Extrinsic Parameters of the Third Image Calculated by the H Matrix-Rotational Matrix</w:t>
      </w:r>
    </w:p>
    <w:p w14:paraId="39F03F57" w14:textId="26245282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FDFF8DB" wp14:editId="36E31343">
            <wp:extent cx="2981325" cy="752475"/>
            <wp:effectExtent l="0" t="0" r="0" b="0"/>
            <wp:docPr id="596278057" name="图片 596278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96278057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7118B" w14:textId="7DE4FC29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F8AECD5" w:rsidRPr="08B691BD">
        <w:rPr>
          <w:rFonts w:ascii="Times New Roman" w:eastAsia="Times New Roman" w:hAnsi="Times New Roman" w:cs="Times New Roman"/>
        </w:rPr>
        <w:t xml:space="preserve"> 42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05A00A2B" w:rsidRPr="00701136">
        <w:rPr>
          <w:rFonts w:ascii="Times New Roman" w:eastAsia="Times New Roman" w:hAnsi="Times New Roman" w:cs="Times New Roman"/>
        </w:rPr>
        <w:t>Third</w:t>
      </w:r>
      <w:r w:rsidRPr="00701136">
        <w:rPr>
          <w:rFonts w:ascii="Times New Roman" w:eastAsia="Times New Roman" w:hAnsi="Times New Roman" w:cs="Times New Roman"/>
        </w:rPr>
        <w:t xml:space="preserve"> Image Calculated by the Toolbox-Translation Vector</w:t>
      </w:r>
    </w:p>
    <w:p w14:paraId="1076DE01" w14:textId="0CA1DD41" w:rsidR="56E7ACD0" w:rsidRPr="00701136" w:rsidRDefault="2619499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76CD8F5" wp14:editId="0B09FA77">
            <wp:extent cx="933450" cy="847725"/>
            <wp:effectExtent l="0" t="0" r="0" b="0"/>
            <wp:docPr id="1924263512" name="图片 19242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24263512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A7E3B" w14:textId="52856C3F" w:rsidR="56E7ACD0" w:rsidRPr="00701136" w:rsidRDefault="56E7ACD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1EC74CD" w:rsidRPr="08B691BD">
        <w:rPr>
          <w:rFonts w:ascii="Times New Roman" w:eastAsia="Times New Roman" w:hAnsi="Times New Roman" w:cs="Times New Roman"/>
        </w:rPr>
        <w:t xml:space="preserve"> 43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0602B895" w:rsidRPr="00701136">
        <w:rPr>
          <w:rFonts w:ascii="Times New Roman" w:eastAsia="Times New Roman" w:hAnsi="Times New Roman" w:cs="Times New Roman"/>
        </w:rPr>
        <w:t xml:space="preserve">Third </w:t>
      </w:r>
      <w:r w:rsidRPr="00701136">
        <w:rPr>
          <w:rFonts w:ascii="Times New Roman" w:eastAsia="Times New Roman" w:hAnsi="Times New Roman" w:cs="Times New Roman"/>
        </w:rPr>
        <w:t>Image Calculated by the H Matrix-Translation Vector</w:t>
      </w:r>
    </w:p>
    <w:p w14:paraId="367AAF4C" w14:textId="00ED2060" w:rsidR="0FC50C79" w:rsidRPr="00701136" w:rsidRDefault="0FC50C79" w:rsidP="4F9EC43F">
      <w:pPr>
        <w:spacing w:line="276" w:lineRule="auto"/>
        <w:ind w:firstLine="420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4:</w:t>
      </w:r>
    </w:p>
    <w:p w14:paraId="1604DE62" w14:textId="1F0E9727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1AF0ED5" wp14:editId="6D9DE920">
            <wp:extent cx="2466975" cy="1152525"/>
            <wp:effectExtent l="0" t="0" r="0" b="0"/>
            <wp:docPr id="1015280998" name="图片 1015280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15280998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59C40" w14:textId="23812248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ADD77A8" w:rsidRPr="08B691BD">
        <w:rPr>
          <w:rFonts w:ascii="Times New Roman" w:eastAsia="Times New Roman" w:hAnsi="Times New Roman" w:cs="Times New Roman"/>
        </w:rPr>
        <w:t xml:space="preserve"> 44</w:t>
      </w:r>
      <w:r w:rsidRPr="00701136">
        <w:rPr>
          <w:rFonts w:ascii="Times New Roman" w:eastAsia="Times New Roman" w:hAnsi="Times New Roman" w:cs="Times New Roman"/>
        </w:rPr>
        <w:t>: Extrinsic Parameters of the F</w:t>
      </w:r>
      <w:r w:rsidR="5CE700FF" w:rsidRPr="00701136">
        <w:rPr>
          <w:rFonts w:ascii="Times New Roman" w:eastAsia="Times New Roman" w:hAnsi="Times New Roman" w:cs="Times New Roman"/>
        </w:rPr>
        <w:t xml:space="preserve">ourth </w:t>
      </w:r>
      <w:r w:rsidRPr="00701136">
        <w:rPr>
          <w:rFonts w:ascii="Times New Roman" w:eastAsia="Times New Roman" w:hAnsi="Times New Roman" w:cs="Times New Roman"/>
        </w:rPr>
        <w:t>Image Calculated by the Toolbox-Rotational Matrix</w:t>
      </w:r>
    </w:p>
    <w:p w14:paraId="47C4EF42" w14:textId="2C3FB48D" w:rsidR="1F69AE9D" w:rsidRPr="00701136" w:rsidRDefault="60DB463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976BFA" wp14:editId="7985444D">
            <wp:extent cx="2543175" cy="876300"/>
            <wp:effectExtent l="0" t="0" r="0" b="0"/>
            <wp:docPr id="1436675874" name="图片 1436675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36675874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68B2" w14:textId="06719173" w:rsidR="19F20BA4" w:rsidRPr="00701136" w:rsidRDefault="19F20BA4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C816FAD" w:rsidRPr="08B691BD">
        <w:rPr>
          <w:rFonts w:ascii="Times New Roman" w:eastAsia="Times New Roman" w:hAnsi="Times New Roman" w:cs="Times New Roman"/>
        </w:rPr>
        <w:t xml:space="preserve"> 45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32F940A2" w:rsidRPr="00701136">
        <w:rPr>
          <w:rFonts w:ascii="Times New Roman" w:eastAsia="Times New Roman" w:hAnsi="Times New Roman" w:cs="Times New Roman"/>
        </w:rPr>
        <w:t xml:space="preserve">Fourth </w:t>
      </w:r>
      <w:r w:rsidRPr="00701136">
        <w:rPr>
          <w:rFonts w:ascii="Times New Roman" w:eastAsia="Times New Roman" w:hAnsi="Times New Roman" w:cs="Times New Roman"/>
        </w:rPr>
        <w:t>Image Calculated by the H Matrix-Rotational Matrix</w:t>
      </w:r>
    </w:p>
    <w:p w14:paraId="5DCB069C" w14:textId="232034F6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38FA0AF" wp14:editId="0F718888">
            <wp:extent cx="2952750" cy="771525"/>
            <wp:effectExtent l="0" t="0" r="0" b="0"/>
            <wp:docPr id="913424324" name="图片 913424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1342432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D9304" w14:textId="3EB3531B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96BB12F" w:rsidRPr="08B691BD">
        <w:rPr>
          <w:rFonts w:ascii="Times New Roman" w:eastAsia="Times New Roman" w:hAnsi="Times New Roman" w:cs="Times New Roman"/>
        </w:rPr>
        <w:t xml:space="preserve"> 46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596D389F" w:rsidRPr="00701136">
        <w:rPr>
          <w:rFonts w:ascii="Times New Roman" w:eastAsia="Times New Roman" w:hAnsi="Times New Roman" w:cs="Times New Roman"/>
        </w:rPr>
        <w:t xml:space="preserve">Fourth </w:t>
      </w:r>
      <w:r w:rsidRPr="00701136">
        <w:rPr>
          <w:rFonts w:ascii="Times New Roman" w:eastAsia="Times New Roman" w:hAnsi="Times New Roman" w:cs="Times New Roman"/>
        </w:rPr>
        <w:t>Image Calculated by the Toolbox-Translation Vector</w:t>
      </w:r>
    </w:p>
    <w:p w14:paraId="439749F2" w14:textId="274D801C" w:rsidR="45249F8A" w:rsidRPr="00701136" w:rsidRDefault="7449075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B284517" wp14:editId="66C4F362">
            <wp:extent cx="942975" cy="866775"/>
            <wp:effectExtent l="0" t="0" r="0" b="0"/>
            <wp:docPr id="1709494056" name="图片 1709494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09494056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546C1" w14:textId="10F0330F" w:rsidR="45249F8A" w:rsidRPr="00701136" w:rsidRDefault="45249F8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1E220DA" w:rsidRPr="08B691BD">
        <w:rPr>
          <w:rFonts w:ascii="Times New Roman" w:eastAsia="Times New Roman" w:hAnsi="Times New Roman" w:cs="Times New Roman"/>
        </w:rPr>
        <w:t xml:space="preserve"> 47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3C7617C0" w:rsidRPr="00701136">
        <w:rPr>
          <w:rFonts w:ascii="Times New Roman" w:eastAsia="Times New Roman" w:hAnsi="Times New Roman" w:cs="Times New Roman"/>
        </w:rPr>
        <w:t xml:space="preserve">Fourth </w:t>
      </w:r>
      <w:r w:rsidRPr="00701136">
        <w:rPr>
          <w:rFonts w:ascii="Times New Roman" w:eastAsia="Times New Roman" w:hAnsi="Times New Roman" w:cs="Times New Roman"/>
        </w:rPr>
        <w:t>Image Calculated by the H Matrix-Translation Vector</w:t>
      </w:r>
    </w:p>
    <w:p w14:paraId="2EB35D39" w14:textId="1F96C4A0" w:rsidR="0FC50C79" w:rsidRPr="00701136" w:rsidRDefault="0FC50C79" w:rsidP="4F9EC43F">
      <w:pPr>
        <w:spacing w:line="276" w:lineRule="auto"/>
        <w:ind w:firstLine="420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5:</w:t>
      </w:r>
    </w:p>
    <w:p w14:paraId="6CD33819" w14:textId="5DD6AFDC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D22D84E" wp14:editId="6DC9AD26">
            <wp:extent cx="2466975" cy="1171575"/>
            <wp:effectExtent l="0" t="0" r="0" b="0"/>
            <wp:docPr id="1589798317" name="图片 1589798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89798317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8F645" w14:textId="1B3A71AA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AEDE5E4" w:rsidRPr="08B691BD">
        <w:rPr>
          <w:rFonts w:ascii="Times New Roman" w:eastAsia="Times New Roman" w:hAnsi="Times New Roman" w:cs="Times New Roman"/>
        </w:rPr>
        <w:t xml:space="preserve"> 48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4727DB26" w:rsidRPr="00701136">
        <w:rPr>
          <w:rFonts w:ascii="Times New Roman" w:eastAsia="Times New Roman" w:hAnsi="Times New Roman" w:cs="Times New Roman"/>
        </w:rPr>
        <w:t>F</w:t>
      </w:r>
      <w:r w:rsidR="0814A15D" w:rsidRPr="00701136">
        <w:rPr>
          <w:rFonts w:ascii="Times New Roman" w:eastAsia="Times New Roman" w:hAnsi="Times New Roman" w:cs="Times New Roman"/>
        </w:rPr>
        <w:t>ifth</w:t>
      </w:r>
      <w:r w:rsidRPr="00701136">
        <w:rPr>
          <w:rFonts w:ascii="Times New Roman" w:eastAsia="Times New Roman" w:hAnsi="Times New Roman" w:cs="Times New Roman"/>
        </w:rPr>
        <w:t xml:space="preserve"> Image Calculated by the Toolbox-Rotational Matrix</w:t>
      </w:r>
    </w:p>
    <w:p w14:paraId="768CF731" w14:textId="2EF29879" w:rsidR="6C7FEF5E" w:rsidRPr="00701136" w:rsidRDefault="20F1B01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503795A" wp14:editId="630C4AA7">
            <wp:extent cx="2600325" cy="895350"/>
            <wp:effectExtent l="0" t="0" r="0" b="0"/>
            <wp:docPr id="684621257" name="图片 68462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84621257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2883" w14:textId="2E0B0D50" w:rsidR="20E77AFC" w:rsidRPr="00701136" w:rsidRDefault="20E77AF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BCAE507" w:rsidRPr="08B691BD">
        <w:rPr>
          <w:rFonts w:ascii="Times New Roman" w:eastAsia="Times New Roman" w:hAnsi="Times New Roman" w:cs="Times New Roman"/>
        </w:rPr>
        <w:t xml:space="preserve"> 49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1030111F" w:rsidRPr="00701136">
        <w:rPr>
          <w:rFonts w:ascii="Times New Roman" w:eastAsia="Times New Roman" w:hAnsi="Times New Roman" w:cs="Times New Roman"/>
        </w:rPr>
        <w:t xml:space="preserve">Fifth </w:t>
      </w:r>
      <w:r w:rsidRPr="00701136">
        <w:rPr>
          <w:rFonts w:ascii="Times New Roman" w:eastAsia="Times New Roman" w:hAnsi="Times New Roman" w:cs="Times New Roman"/>
        </w:rPr>
        <w:t>Image Calculated by the H Matrix-Rotational Matrix</w:t>
      </w:r>
    </w:p>
    <w:p w14:paraId="1D3ACD9C" w14:textId="4542E578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EDFD4D7" wp14:editId="6379226F">
            <wp:extent cx="2952750" cy="809625"/>
            <wp:effectExtent l="0" t="0" r="0" b="0"/>
            <wp:docPr id="270110989" name="图片 270110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70110989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6722C" w14:textId="00155EA7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4F14F38" w:rsidRPr="08B691BD">
        <w:rPr>
          <w:rFonts w:ascii="Times New Roman" w:eastAsia="Times New Roman" w:hAnsi="Times New Roman" w:cs="Times New Roman"/>
        </w:rPr>
        <w:t xml:space="preserve"> 50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12B2F570" w:rsidRPr="00701136">
        <w:rPr>
          <w:rFonts w:ascii="Times New Roman" w:eastAsia="Times New Roman" w:hAnsi="Times New Roman" w:cs="Times New Roman"/>
        </w:rPr>
        <w:t xml:space="preserve">Fifth </w:t>
      </w:r>
      <w:r w:rsidRPr="00701136">
        <w:rPr>
          <w:rFonts w:ascii="Times New Roman" w:eastAsia="Times New Roman" w:hAnsi="Times New Roman" w:cs="Times New Roman"/>
        </w:rPr>
        <w:t>Image Calculated by the Toolbox-Translation Vector</w:t>
      </w:r>
    </w:p>
    <w:p w14:paraId="508CA32A" w14:textId="37ED070A" w:rsidR="2F9926FA" w:rsidRPr="00701136" w:rsidRDefault="52CCCAA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1D8444A" wp14:editId="154E4DF8">
            <wp:extent cx="933450" cy="866775"/>
            <wp:effectExtent l="0" t="0" r="0" b="0"/>
            <wp:docPr id="227486119" name="图片 227486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7486119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50F" w14:textId="626D5BB8" w:rsidR="579309C1" w:rsidRPr="00701136" w:rsidRDefault="579309C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B3AA2AD" w:rsidRPr="08B691BD">
        <w:rPr>
          <w:rFonts w:ascii="Times New Roman" w:eastAsia="Times New Roman" w:hAnsi="Times New Roman" w:cs="Times New Roman"/>
        </w:rPr>
        <w:t xml:space="preserve"> 51</w:t>
      </w:r>
      <w:r w:rsidRPr="00701136">
        <w:rPr>
          <w:rFonts w:ascii="Times New Roman" w:eastAsia="Times New Roman" w:hAnsi="Times New Roman" w:cs="Times New Roman"/>
        </w:rPr>
        <w:t>: Extrinsic Parameters of the Fifth Image Calculated by the H Matrix-Translation Vector</w:t>
      </w:r>
    </w:p>
    <w:p w14:paraId="567C9751" w14:textId="1302B419" w:rsidR="0FC50C79" w:rsidRPr="00701136" w:rsidRDefault="0FC50C79" w:rsidP="4F9EC43F">
      <w:pPr>
        <w:spacing w:line="276" w:lineRule="auto"/>
        <w:ind w:firstLine="420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>Image 6:</w:t>
      </w:r>
    </w:p>
    <w:p w14:paraId="593D4A32" w14:textId="57DA2446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9CE3315" wp14:editId="27DDB903">
            <wp:extent cx="2457450" cy="1171575"/>
            <wp:effectExtent l="0" t="0" r="0" b="0"/>
            <wp:docPr id="1015400644" name="图片 1015400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15400644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7A55" w14:textId="12319FEE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7624E52" w:rsidRPr="08B691BD">
        <w:rPr>
          <w:rFonts w:ascii="Times New Roman" w:eastAsia="Times New Roman" w:hAnsi="Times New Roman" w:cs="Times New Roman"/>
        </w:rPr>
        <w:t xml:space="preserve"> 52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050F67B2" w:rsidRPr="00701136">
        <w:rPr>
          <w:rFonts w:ascii="Times New Roman" w:eastAsia="Times New Roman" w:hAnsi="Times New Roman" w:cs="Times New Roman"/>
        </w:rPr>
        <w:t xml:space="preserve">Sixth </w:t>
      </w:r>
      <w:r w:rsidRPr="00701136">
        <w:rPr>
          <w:rFonts w:ascii="Times New Roman" w:eastAsia="Times New Roman" w:hAnsi="Times New Roman" w:cs="Times New Roman"/>
        </w:rPr>
        <w:t>Image Calculated by the Toolbox-Rotational Matrix</w:t>
      </w:r>
    </w:p>
    <w:p w14:paraId="6C61D597" w14:textId="48A19387" w:rsidR="2383C140" w:rsidRPr="00701136" w:rsidRDefault="305AB1A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C011683" wp14:editId="0D352BE7">
            <wp:extent cx="2514600" cy="828675"/>
            <wp:effectExtent l="0" t="0" r="0" b="0"/>
            <wp:docPr id="168851980" name="图片 168851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8851980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BEE1A" w14:textId="53E8BBF4" w:rsidR="2383C140" w:rsidRPr="00701136" w:rsidRDefault="2383C14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C40DF2E" w:rsidRPr="08B691BD">
        <w:rPr>
          <w:rFonts w:ascii="Times New Roman" w:eastAsia="Times New Roman" w:hAnsi="Times New Roman" w:cs="Times New Roman"/>
        </w:rPr>
        <w:t xml:space="preserve"> 53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5AAB5BDE" w:rsidRPr="00701136">
        <w:rPr>
          <w:rFonts w:ascii="Times New Roman" w:eastAsia="Times New Roman" w:hAnsi="Times New Roman" w:cs="Times New Roman"/>
        </w:rPr>
        <w:t xml:space="preserve">Sixth </w:t>
      </w:r>
      <w:r w:rsidRPr="00701136">
        <w:rPr>
          <w:rFonts w:ascii="Times New Roman" w:eastAsia="Times New Roman" w:hAnsi="Times New Roman" w:cs="Times New Roman"/>
        </w:rPr>
        <w:t>Image Calculated by the H Matrix-Rotational Matrix</w:t>
      </w:r>
    </w:p>
    <w:p w14:paraId="7213C964" w14:textId="225F533D" w:rsidR="0FC50C79" w:rsidRPr="00701136" w:rsidRDefault="3A9B689D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5EE2E22" wp14:editId="2847FC4C">
            <wp:extent cx="3019425" cy="771525"/>
            <wp:effectExtent l="0" t="0" r="0" b="0"/>
            <wp:docPr id="1046191322" name="图片 1046191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4619132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CFB9F" w14:textId="2341F680" w:rsidR="0FC50C79" w:rsidRPr="00701136" w:rsidRDefault="0FC50C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2FF6DAC" w:rsidRPr="08B691BD">
        <w:rPr>
          <w:rFonts w:ascii="Times New Roman" w:eastAsia="Times New Roman" w:hAnsi="Times New Roman" w:cs="Times New Roman"/>
        </w:rPr>
        <w:t xml:space="preserve"> 54</w:t>
      </w:r>
      <w:r w:rsidRPr="00701136">
        <w:rPr>
          <w:rFonts w:ascii="Times New Roman" w:eastAsia="Times New Roman" w:hAnsi="Times New Roman" w:cs="Times New Roman"/>
        </w:rPr>
        <w:t xml:space="preserve">: Extrinsic Parameters of the </w:t>
      </w:r>
      <w:r w:rsidR="5AAB5BDE" w:rsidRPr="00701136">
        <w:rPr>
          <w:rFonts w:ascii="Times New Roman" w:eastAsia="Times New Roman" w:hAnsi="Times New Roman" w:cs="Times New Roman"/>
        </w:rPr>
        <w:t xml:space="preserve">Sixth </w:t>
      </w:r>
      <w:r w:rsidRPr="00701136">
        <w:rPr>
          <w:rFonts w:ascii="Times New Roman" w:eastAsia="Times New Roman" w:hAnsi="Times New Roman" w:cs="Times New Roman"/>
        </w:rPr>
        <w:t>Image Calculated by the Toolbox-Translation Vector</w:t>
      </w:r>
    </w:p>
    <w:p w14:paraId="21BB6863" w14:textId="2C9F853F" w:rsidR="2A7B3FA5" w:rsidRPr="00701136" w:rsidRDefault="4325D0C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C23FD67" wp14:editId="2FA83CC1">
            <wp:extent cx="1038225" cy="828675"/>
            <wp:effectExtent l="0" t="0" r="0" b="0"/>
            <wp:docPr id="527151579" name="图片 527151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27151579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DB16B" w14:textId="7DE5FBF6" w:rsidR="2A7B3FA5" w:rsidRPr="00701136" w:rsidRDefault="2A7B3FA5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1B79C28" w:rsidRPr="08B691BD">
        <w:rPr>
          <w:rFonts w:ascii="Times New Roman" w:eastAsia="Times New Roman" w:hAnsi="Times New Roman" w:cs="Times New Roman"/>
        </w:rPr>
        <w:t xml:space="preserve"> 55</w:t>
      </w:r>
      <w:r w:rsidRPr="00701136">
        <w:rPr>
          <w:rFonts w:ascii="Times New Roman" w:eastAsia="Times New Roman" w:hAnsi="Times New Roman" w:cs="Times New Roman"/>
        </w:rPr>
        <w:t>: Extrinsic Parameters of the Sixth Image Calculated by the H Matrix-Translation Vector</w:t>
      </w:r>
    </w:p>
    <w:p w14:paraId="7ADC30AC" w14:textId="5A6301F5" w:rsidR="7F3F3EA0" w:rsidRPr="00701136" w:rsidRDefault="7F3F3EA0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a result, the figures have </w:t>
      </w:r>
      <w:r w:rsidR="171FB5B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om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ifferences, but the values and magnitudes are </w:t>
      </w:r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ery similar, conclud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t the solution through the H matrix works.</w:t>
      </w:r>
    </w:p>
    <w:p w14:paraId="77AB7386" w14:textId="6F06CBAE" w:rsidR="253BB16B" w:rsidRDefault="253BB16B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difference may be caused by the accuracy (number of decimal places) of figures and numbers used.</w:t>
      </w:r>
    </w:p>
    <w:p w14:paraId="5F063082" w14:textId="61615AE8" w:rsidR="4F9EC43F" w:rsidRPr="00701136" w:rsidRDefault="4F9EC43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7E0F37D9" w14:textId="328109AD" w:rsidR="61810E9F" w:rsidRPr="00701136" w:rsidRDefault="61810E9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2:</w:t>
      </w:r>
    </w:p>
    <w:p w14:paraId="75AFB8CB" w14:textId="08187DC3" w:rsidR="12A66E2B" w:rsidRPr="00701136" w:rsidRDefault="12A66E2B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fter finishing the camera calibration, we need to focus on the robot calibration.</w:t>
      </w:r>
    </w:p>
    <w:p w14:paraId="4D017316" w14:textId="2A4C7172" w:rsidR="5A6E404E" w:rsidRPr="00701136" w:rsidRDefault="6DC1F682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ECACB54" wp14:editId="1E522C73">
            <wp:extent cx="4572000" cy="2505075"/>
            <wp:effectExtent l="0" t="0" r="0" b="0"/>
            <wp:docPr id="1741105148" name="图片 1741105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41105148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65323" w14:textId="10BD9DCE" w:rsidR="3E2EF403" w:rsidRPr="00701136" w:rsidRDefault="39844F8B" w:rsidP="3E2EF40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5B6F189" w:rsidRPr="08B691BD">
        <w:rPr>
          <w:rFonts w:ascii="Times New Roman" w:eastAsia="Times New Roman" w:hAnsi="Times New Roman" w:cs="Times New Roman"/>
        </w:rPr>
        <w:t xml:space="preserve"> 56</w:t>
      </w:r>
      <w:r w:rsidRPr="00701136">
        <w:rPr>
          <w:rFonts w:ascii="Times New Roman" w:eastAsia="Times New Roman" w:hAnsi="Times New Roman" w:cs="Times New Roman"/>
        </w:rPr>
        <w:t>:</w:t>
      </w:r>
      <w:r w:rsidR="2CF114A4" w:rsidRPr="00701136">
        <w:rPr>
          <w:rFonts w:ascii="Times New Roman" w:eastAsia="Times New Roman" w:hAnsi="Times New Roman" w:cs="Times New Roman"/>
        </w:rPr>
        <w:t xml:space="preserve"> Graph for the camera calibration</w:t>
      </w:r>
    </w:p>
    <w:p w14:paraId="637C9A73" w14:textId="6F711418" w:rsidR="393C80C5" w:rsidRPr="00701136" w:rsidRDefault="393C80C5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ly, we place the checkerboard on the object and then jog the robot such that the end-effector TCP touches the corner points on the checkerboard.</w:t>
      </w:r>
    </w:p>
    <w:p w14:paraId="404AB771" w14:textId="426FE060" w:rsidR="2E4ED28D" w:rsidRPr="00701136" w:rsidRDefault="054EC6D8" w:rsidP="70750C99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C73270B" wp14:editId="5A74FF31">
            <wp:extent cx="4572000" cy="2647950"/>
            <wp:effectExtent l="0" t="0" r="0" b="0"/>
            <wp:docPr id="1045813087" name="图片 1045813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45813087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343F0" w14:textId="145BFE50" w:rsidR="2E4ED28D" w:rsidRPr="00701136" w:rsidRDefault="428C6B6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E06D4D4" w:rsidRPr="08B691BD">
        <w:rPr>
          <w:rFonts w:ascii="Times New Roman" w:eastAsia="Times New Roman" w:hAnsi="Times New Roman" w:cs="Times New Roman"/>
        </w:rPr>
        <w:t xml:space="preserve"> 57</w:t>
      </w:r>
      <w:r w:rsidRPr="00701136">
        <w:rPr>
          <w:rFonts w:ascii="Times New Roman" w:eastAsia="Times New Roman" w:hAnsi="Times New Roman" w:cs="Times New Roman"/>
        </w:rPr>
        <w:t>:</w:t>
      </w:r>
      <w:r w:rsidR="0F85AFB6" w:rsidRPr="00701136">
        <w:rPr>
          <w:rFonts w:ascii="Times New Roman" w:eastAsia="Times New Roman" w:hAnsi="Times New Roman" w:cs="Times New Roman"/>
        </w:rPr>
        <w:t xml:space="preserve"> end-effector TCP touches th</w:t>
      </w:r>
      <w:r w:rsidR="48F301CE" w:rsidRPr="00701136">
        <w:rPr>
          <w:rFonts w:ascii="Times New Roman" w:eastAsia="Times New Roman" w:hAnsi="Times New Roman" w:cs="Times New Roman"/>
        </w:rPr>
        <w:t>e corner points on the checkerboard</w:t>
      </w:r>
    </w:p>
    <w:p w14:paraId="77D0F9A3" w14:textId="1ADF96EC" w:rsidR="2D9A3E3E" w:rsidRPr="00701136" w:rsidRDefault="2D9A3E3E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 robot calibration, we need to find the relationship between the 3D robot frame with the 3D world frame.</w:t>
      </w:r>
      <w:r w:rsidR="4579398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hen the TCP touches the corner point I, we </w:t>
      </w:r>
      <w:r w:rsidR="1ABBE55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n</w:t>
      </w:r>
      <w:r w:rsidR="4579398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nd out the position of the TCP</w:t>
      </w:r>
      <w:r w:rsidR="166EB6E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ri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ri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ri</m:t>
                </m:r>
              </m:sub>
            </m:sSub>
          </m:e>
        </m:d>
      </m:oMath>
      <w:r w:rsidR="4579398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ith respect to the robot frame by using forward ki</w:t>
      </w:r>
      <w:r w:rsidR="3E1FB4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ematics.</w:t>
      </w:r>
      <w:r w:rsidR="6F77C84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position of the corner point</w:t>
      </w:r>
      <w:r w:rsidR="4451ECA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i </m:t>
                </m:r>
              </m:sub>
            </m:sSub>
            <m:r>
              <w:rPr>
                <w:rFonts w:ascii="Cambria Math" w:hAnsi="Cambria Math" w:cs="Times New Roman"/>
              </w:rPr>
              <m:t>0</m:t>
            </m:r>
          </m:e>
        </m:d>
      </m:oMath>
      <w:r w:rsidR="6F77C84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ith </w:t>
      </w:r>
      <w:r w:rsidR="7105E5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spect to the World frame are known.</w:t>
      </w:r>
    </w:p>
    <w:p w14:paraId="29268F40" w14:textId="65CC0C06" w:rsidR="4F9EC43F" w:rsidRPr="00701136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297ECB99" w14:textId="69072AD6" w:rsidR="5C21866A" w:rsidRPr="00701136" w:rsidRDefault="5C21866A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graph below shows the relationship between the robot frame and the world frame.</w:t>
      </w:r>
    </w:p>
    <w:p w14:paraId="426BBCC3" w14:textId="263B6BC0" w:rsidR="7F438D08" w:rsidRPr="00701136" w:rsidRDefault="58E0776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56F920" wp14:editId="773ED379">
            <wp:extent cx="4572000" cy="1581150"/>
            <wp:effectExtent l="0" t="0" r="0" b="0"/>
            <wp:docPr id="1221981303" name="图片 1221981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21981303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897D" w14:textId="417D00EE" w:rsidR="4F9EC43F" w:rsidRPr="00701136" w:rsidRDefault="57372E78" w:rsidP="58106F3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8106F3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6B822B35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58</w:t>
      </w:r>
      <w:r w:rsidRPr="58106F3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58106F32">
        <w:rPr>
          <w:rFonts w:ascii="Times New Roman" w:eastAsia="Times New Roman" w:hAnsi="Times New Roman" w:cs="Times New Roman"/>
        </w:rPr>
        <w:t xml:space="preserve"> </w:t>
      </w:r>
      <w:r w:rsidR="3B73F903" w:rsidRPr="58106F32">
        <w:rPr>
          <w:rFonts w:ascii="Times New Roman" w:eastAsia="Times New Roman" w:hAnsi="Times New Roman" w:cs="Times New Roman"/>
        </w:rPr>
        <w:t>Relationship between the robot frame &amp; world frame</w:t>
      </w:r>
    </w:p>
    <w:p w14:paraId="4B744FD3" w14:textId="738DC3D2" w:rsidR="4F9EC43F" w:rsidRPr="00701136" w:rsidRDefault="6CAE0A28" w:rsidP="58106F32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x points are sampled to give their coordinates in world origin and in the robot frame. The </w:t>
      </w:r>
      <w:r w:rsidR="34A4A42B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</w:t>
      </w: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duino code used here is using </w:t>
      </w:r>
      <w:r w:rsidR="28654ED4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 potentiom</w:t>
      </w: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ter</w:t>
      </w:r>
      <w:r w:rsidR="59C6B81E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directly output</w:t>
      </w:r>
      <w:r w:rsidR="3245EA83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59C6B81E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robot frame coordinates</w:t>
      </w: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C404BA9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o there’s no need to use forward kinematics</w:t>
      </w:r>
      <w:r w:rsidR="42B0838B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5498BD9" w14:textId="2D84441E" w:rsidR="296F0464" w:rsidRPr="00701136" w:rsidRDefault="0798025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6835182" wp14:editId="3C1861F4">
            <wp:extent cx="4572000" cy="1781175"/>
            <wp:effectExtent l="0" t="0" r="0" b="0"/>
            <wp:docPr id="124580044" name="图片 124580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4580044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71098" w14:textId="516D2E32" w:rsidR="1884102D" w:rsidRPr="00701136" w:rsidRDefault="1884102D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776BBD71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59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00701136">
        <w:rPr>
          <w:rFonts w:ascii="Times New Roman" w:eastAsia="Times New Roman" w:hAnsi="Times New Roman" w:cs="Times New Roman"/>
        </w:rPr>
        <w:t xml:space="preserve"> Given values for the robot frame &amp; world frame</w:t>
      </w:r>
    </w:p>
    <w:p w14:paraId="082A4D19" w14:textId="2405828A" w:rsidR="3B73F903" w:rsidRPr="00701136" w:rsidRDefault="3B73F903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solve for two unknown parameters </w:t>
      </w:r>
      <m:oMath>
        <m:r>
          <w:rPr>
            <w:rFonts w:ascii="Cambria Math" w:hAnsi="Cambria Math" w:cs="Times New Roman"/>
          </w:rPr>
          <m:t>ρ </m:t>
        </m:r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m:oMath>
        <m:r>
          <w:rPr>
            <w:rFonts w:ascii="Cambria Math" w:hAnsi="Cambria Math" w:cs="Times New Roman"/>
          </w:rPr>
          <m:t>t </m:t>
        </m:r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we us</w:t>
      </w:r>
      <w:r w:rsidR="0B43093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the method proposed by </w:t>
      </w:r>
      <w:bookmarkStart w:id="2" w:name="_Hlk123681595"/>
      <w:r w:rsidR="0B43093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shbaugh et al.</w:t>
      </w:r>
    </w:p>
    <w:bookmarkEnd w:id="2"/>
    <w:p w14:paraId="0CBF0B1D" w14:textId="2F808329" w:rsidR="0DD1E4E9" w:rsidRPr="00701136" w:rsidRDefault="0DE295B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9D69925" wp14:editId="1C2DC97C">
            <wp:extent cx="3095625" cy="1143000"/>
            <wp:effectExtent l="0" t="0" r="0" b="0"/>
            <wp:docPr id="1667985328" name="图片 1667985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67985328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224C0" w14:textId="29F70D7E" w:rsidR="5BDEE239" w:rsidRPr="00701136" w:rsidRDefault="5BDEE23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0C04B099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0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00701136">
        <w:rPr>
          <w:rFonts w:ascii="Times New Roman" w:eastAsia="Times New Roman" w:hAnsi="Times New Roman" w:cs="Times New Roman"/>
        </w:rPr>
        <w:t xml:space="preserve"> </w:t>
      </w:r>
      <w:r w:rsidR="0DD1E4E9" w:rsidRPr="00701136">
        <w:rPr>
          <w:rFonts w:ascii="Times New Roman" w:eastAsia="Times New Roman" w:hAnsi="Times New Roman" w:cs="Times New Roman"/>
        </w:rPr>
        <w:t>Individual linear equations</w:t>
      </w:r>
    </w:p>
    <w:p w14:paraId="652C4D7E" w14:textId="4FEAB68E" w:rsidR="0DD1E4E9" w:rsidRPr="00701136" w:rsidRDefault="0DE295B0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5DDA81" wp14:editId="7D53D18D">
            <wp:extent cx="4572000" cy="2876550"/>
            <wp:effectExtent l="0" t="0" r="0" b="0"/>
            <wp:docPr id="826115244" name="图片 826115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2611524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6C76B" w14:textId="54164836" w:rsidR="0E1D86C1" w:rsidRPr="00701136" w:rsidRDefault="0E1D86C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0AEEBED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1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00701136">
        <w:rPr>
          <w:rFonts w:ascii="Times New Roman" w:eastAsia="Times New Roman" w:hAnsi="Times New Roman" w:cs="Times New Roman"/>
        </w:rPr>
        <w:t xml:space="preserve"> </w:t>
      </w:r>
      <w:r w:rsidR="0DD1E4E9" w:rsidRPr="00701136">
        <w:rPr>
          <w:rFonts w:ascii="Times New Roman" w:eastAsia="Times New Roman" w:hAnsi="Times New Roman" w:cs="Times New Roman"/>
        </w:rPr>
        <w:t>Obtain unknown parameters by minimizing the square of errors</w:t>
      </w:r>
    </w:p>
    <w:p w14:paraId="72790C31" w14:textId="5C580708" w:rsidR="2D6CD510" w:rsidRPr="00701136" w:rsidRDefault="0D9B074F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A035910" wp14:editId="1F75BB39">
            <wp:extent cx="4572000" cy="2286000"/>
            <wp:effectExtent l="0" t="0" r="0" b="0"/>
            <wp:docPr id="638918237" name="图片 638918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38918237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CAD96" w14:textId="46CC02E8" w:rsidR="7F369BFC" w:rsidRPr="00701136" w:rsidRDefault="7F369BFC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04C35497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2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00701136">
        <w:rPr>
          <w:rFonts w:ascii="Times New Roman" w:eastAsia="Times New Roman" w:hAnsi="Times New Roman" w:cs="Times New Roman"/>
        </w:rPr>
        <w:t xml:space="preserve"> </w:t>
      </w:r>
      <w:r w:rsidR="7C8C6FA0" w:rsidRPr="00701136">
        <w:rPr>
          <w:rFonts w:ascii="Times New Roman" w:eastAsia="Times New Roman" w:hAnsi="Times New Roman" w:cs="Times New Roman"/>
        </w:rPr>
        <w:t>The minimum value occurs when the derivatives are zero</w:t>
      </w:r>
    </w:p>
    <w:p w14:paraId="520E8643" w14:textId="1120A553" w:rsidR="1E320958" w:rsidRPr="00701136" w:rsidRDefault="76BC79D3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57300DA" wp14:editId="59CB5FC8">
            <wp:extent cx="4572000" cy="2171700"/>
            <wp:effectExtent l="0" t="0" r="0" b="0"/>
            <wp:docPr id="2138538774" name="图片 2138538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38538774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64D7F" w14:textId="688AD6B3" w:rsidR="314182C9" w:rsidRPr="00701136" w:rsidRDefault="314182C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6950C269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3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 Transformation of</w:t>
      </w:r>
      <w:r w:rsidR="1E320958" w:rsidRPr="00701136">
        <w:rPr>
          <w:rFonts w:ascii="Times New Roman" w:eastAsia="Times New Roman" w:hAnsi="Times New Roman" w:cs="Times New Roman"/>
        </w:rPr>
        <w:t xml:space="preserve"> the equation and </w:t>
      </w:r>
      <w:r w:rsidR="06212A14" w:rsidRPr="00701136">
        <w:rPr>
          <w:rFonts w:ascii="Times New Roman" w:eastAsia="Times New Roman" w:hAnsi="Times New Roman" w:cs="Times New Roman"/>
        </w:rPr>
        <w:t>its</w:t>
      </w:r>
      <w:r w:rsidR="1E320958" w:rsidRPr="00701136">
        <w:rPr>
          <w:rFonts w:ascii="Times New Roman" w:eastAsia="Times New Roman" w:hAnsi="Times New Roman" w:cs="Times New Roman"/>
        </w:rPr>
        <w:t xml:space="preserve"> matrix form</w:t>
      </w:r>
    </w:p>
    <w:p w14:paraId="072FB439" w14:textId="604CEB04" w:rsidR="19B0C163" w:rsidRPr="00701136" w:rsidRDefault="19B0C163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sz w:val="26"/>
          <w:szCs w:val="26"/>
        </w:rPr>
        <w:t>Then rewrite the equation and write into matrix form:</w:t>
      </w:r>
    </w:p>
    <w:p w14:paraId="48613634" w14:textId="61CD6D90" w:rsidR="6C6FD262" w:rsidRPr="00701136" w:rsidRDefault="129406C6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8C024B" wp14:editId="7F9C9D05">
            <wp:extent cx="4572000" cy="942975"/>
            <wp:effectExtent l="0" t="0" r="0" b="0"/>
            <wp:docPr id="1014056747" name="图片 1014056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1405674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C64FC" w14:textId="21CB18F9" w:rsidR="790333FB" w:rsidRPr="00701136" w:rsidRDefault="790333FB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7487FB13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4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 The intermediate matrix in MATLAB</w:t>
      </w:r>
    </w:p>
    <w:p w14:paraId="64026B8C" w14:textId="349C6652" w:rsidR="4F9EC43F" w:rsidRPr="00701136" w:rsidRDefault="4F9EC43F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</w:p>
    <w:p w14:paraId="00BFBDE8" w14:textId="063036D2" w:rsidR="68453D74" w:rsidRPr="00701136" w:rsidRDefault="68453D74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we have six points selected on the checkboard, </w:t>
      </w:r>
      <m:oMath>
        <m:r>
          <w:rPr>
            <w:rFonts w:ascii="Cambria Math" w:hAnsi="Cambria Math" w:cs="Times New Roman"/>
          </w:rPr>
          <m:t>n=6 </m:t>
        </m:r>
      </m:oMath>
    </w:p>
    <w:p w14:paraId="5E54B6D2" w14:textId="2740F024" w:rsidR="5AD348F2" w:rsidRPr="00701136" w:rsidRDefault="5AD348F2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</w:t>
      </w:r>
      <w:r w:rsidR="515ED95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alculate</w:t>
      </w:r>
      <w:r w:rsidR="6ED1FF0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trix</w:t>
      </w:r>
      <w:r w:rsidR="67B86E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e>
        </m:d>
      </m:oMath>
      <w:r w:rsidR="654B2D2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we use the</w:t>
      </w:r>
      <w:r w:rsidR="41E00A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="470AE13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4846A12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equation below</w:t>
      </w:r>
      <w:r w:rsidR="27CE0E2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</w:t>
      </w:r>
      <w:r w:rsidR="4846A12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the lecture notes</w:t>
      </w:r>
      <w:r w:rsidR="22F5B46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846A12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(page</w:t>
      </w:r>
      <w:r w:rsidR="62BAB6F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88</w:t>
      </w:r>
      <w:r w:rsidR="4846A12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7EC3AE8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6CFFC4CF" w14:textId="0B7BDB5B" w:rsidR="3DA25696" w:rsidRPr="00701136" w:rsidRDefault="3BC4AC1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9912331" wp14:editId="1036E2FA">
            <wp:extent cx="4572000" cy="2143125"/>
            <wp:effectExtent l="0" t="0" r="0" b="0"/>
            <wp:docPr id="610511969" name="图片 610511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10511969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F7BC1" w14:textId="46D9880A" w:rsidR="41F326E9" w:rsidRPr="00701136" w:rsidRDefault="41F326E9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5B8ACEA1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5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: </w:t>
      </w:r>
      <w:r w:rsidR="15667DA4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matrix form for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="57B4933E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to calculate the rotation and translation parameter</w:t>
      </w:r>
      <w:r w:rsidR="6ED68BFA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s</w:t>
      </w:r>
      <w:r w:rsidRPr="00701136">
        <w:rPr>
          <w:rFonts w:ascii="Times New Roman" w:hAnsi="Times New Roman" w:cs="Times New Roman"/>
        </w:rPr>
        <w:tab/>
      </w:r>
    </w:p>
    <w:p w14:paraId="71451B73" w14:textId="1FE6C085" w:rsidR="6ED43E18" w:rsidRPr="00701136" w:rsidRDefault="54DE2879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7EE04B5" wp14:editId="40B1C036">
            <wp:extent cx="1647825" cy="1706328"/>
            <wp:effectExtent l="0" t="0" r="0" b="0"/>
            <wp:docPr id="1187155241" name="图片 1187155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87155241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70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E416" w14:textId="2FC6218B" w:rsidR="3C7C9228" w:rsidRPr="00701136" w:rsidRDefault="1B9DCD6E" w:rsidP="66FB8C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B93A979" w:rsidRPr="00701136">
        <w:rPr>
          <w:rFonts w:ascii="Times New Roman" w:eastAsia="Times New Roman" w:hAnsi="Times New Roman" w:cs="Times New Roman"/>
        </w:rPr>
        <w:t xml:space="preserve"> 66</w:t>
      </w:r>
      <w:r w:rsidRPr="00701136">
        <w:rPr>
          <w:rFonts w:ascii="Times New Roman" w:eastAsia="Times New Roman" w:hAnsi="Times New Roman" w:cs="Times New Roman"/>
        </w:rPr>
        <w:t>:</w:t>
      </w:r>
      <w:r w:rsidR="4A299A5B" w:rsidRPr="00701136">
        <w:rPr>
          <w:rFonts w:ascii="Times New Roman" w:eastAsia="Times New Roman" w:hAnsi="Times New Roman" w:cs="Times New Roman"/>
        </w:rPr>
        <w:t xml:space="preserve"> 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11</m:t>
            </m:r>
          </m:sub>
        </m:sSub>
      </m:oMath>
      <w:r w:rsidR="2E4D5E78" w:rsidRPr="00701136">
        <w:rPr>
          <w:rFonts w:ascii="Times New Roman" w:eastAsia="Times New Roman" w:hAnsi="Times New Roman" w:cs="Times New Roman"/>
        </w:rPr>
        <w:t>,</w:t>
      </w:r>
      <w:r w:rsidR="668BAD45" w:rsidRPr="00701136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="24C4F401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</w:p>
    <w:p w14:paraId="6DDF6BAB" w14:textId="44557108" w:rsidR="34402902" w:rsidRPr="00701136" w:rsidRDefault="34402902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calculate matrix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, we use the</w:t>
      </w:r>
      <w:r w:rsidR="6462DFB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equation below is from the lecture notes (page 8</w:t>
      </w:r>
      <w:r w:rsidR="376C57A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9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3E55A888" w14:textId="79BF75C4" w:rsidR="64E711D6" w:rsidRPr="00701136" w:rsidRDefault="0CDD043E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298FDEC" wp14:editId="644EEA28">
            <wp:extent cx="4572000" cy="2152650"/>
            <wp:effectExtent l="0" t="0" r="0" b="0"/>
            <wp:docPr id="1411644570" name="图片 1411644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11644570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7D6DA" w14:textId="4D37FE10" w:rsidR="551582B4" w:rsidRPr="00701136" w:rsidRDefault="551582B4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1259900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7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="54722D7D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  <w:r w:rsidR="4530A286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matrix form for</w:t>
      </w:r>
      <w:r w:rsidR="32F69339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="4530A286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to calculate the rotation and translation parameters</w:t>
      </w:r>
    </w:p>
    <w:p w14:paraId="0A50C5A6" w14:textId="1FE6C085" w:rsidR="7D4A8056" w:rsidRPr="00701136" w:rsidRDefault="4B5DEE67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01B6C94" wp14:editId="4F2DDAAA">
            <wp:extent cx="1655282" cy="1714049"/>
            <wp:effectExtent l="0" t="0" r="0" b="0"/>
            <wp:docPr id="1530493992" name="图片 1530493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30493992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282" cy="171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91078" w14:textId="29957CB9" w:rsidR="7E19F1A8" w:rsidRPr="00701136" w:rsidRDefault="670FAF18" w:rsidP="66FB8C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14BB7F6" w:rsidRPr="00701136">
        <w:rPr>
          <w:rFonts w:ascii="Times New Roman" w:eastAsia="Times New Roman" w:hAnsi="Times New Roman" w:cs="Times New Roman"/>
        </w:rPr>
        <w:t xml:space="preserve"> 68</w:t>
      </w:r>
      <w:r w:rsidRPr="00701136">
        <w:rPr>
          <w:rFonts w:ascii="Times New Roman" w:eastAsia="Times New Roman" w:hAnsi="Times New Roman" w:cs="Times New Roman"/>
        </w:rPr>
        <w:t>:</w:t>
      </w:r>
      <w:r w:rsidR="3C87B3E6" w:rsidRPr="00701136">
        <w:rPr>
          <w:rFonts w:ascii="Times New Roman" w:eastAsia="Times New Roman" w:hAnsi="Times New Roman" w:cs="Times New Roman"/>
        </w:rPr>
        <w:t xml:space="preserve"> 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</m:oMath>
      <w:r w:rsidR="3C87B3E6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="3C87B3E6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</w:p>
    <w:p w14:paraId="3BFF7E94" w14:textId="3C4E1D1F" w:rsidR="34402902" w:rsidRPr="00701136" w:rsidRDefault="34402902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calculate matrix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z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we use the</w:t>
      </w:r>
      <w:r w:rsidR="33EE727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equation below is from the lecture notes (page </w:t>
      </w:r>
      <w:r w:rsidR="20DBBBB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90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3DCBEB62" w14:textId="046358DE" w:rsidR="7C090A92" w:rsidRPr="00701136" w:rsidRDefault="4A3CB57A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525FA44" wp14:editId="190E250B">
            <wp:extent cx="4572000" cy="2152650"/>
            <wp:effectExtent l="0" t="0" r="0" b="0"/>
            <wp:docPr id="1029161053" name="图片 102916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29161053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40B7B" w14:textId="28081EF8" w:rsidR="08B091F1" w:rsidRPr="00701136" w:rsidRDefault="08B091F1" w:rsidP="4F9EC43F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7F673DA5" w:rsidRPr="08B691BD">
        <w:rPr>
          <w:rFonts w:ascii="Times New Roman" w:eastAsia="Times New Roman" w:hAnsi="Times New Roman" w:cs="Times New Roman"/>
          <w:color w:val="000000" w:themeColor="text1"/>
          <w:sz w:val="22"/>
        </w:rPr>
        <w:t>69</w:t>
      </w:r>
      <w:r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="4C3FE5C4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matrix form for</w:t>
      </w:r>
      <w:r w:rsidR="2C5FB2D0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="4C3FE5C4" w:rsidRPr="00701136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to calculate the rotation and translation parameters</w:t>
      </w:r>
    </w:p>
    <w:p w14:paraId="0F1E9644" w14:textId="4DFB4F43" w:rsidR="4BE19097" w:rsidRPr="00701136" w:rsidRDefault="074C73CB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828020" wp14:editId="32389CD9">
            <wp:extent cx="1657350" cy="1716191"/>
            <wp:effectExtent l="0" t="0" r="0" b="0"/>
            <wp:docPr id="632695009" name="图片 632695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32695009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71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6380" w14:textId="4F3BF53D" w:rsidR="66FB8C7C" w:rsidRPr="00701136" w:rsidRDefault="7E1C6EAB" w:rsidP="66FB8C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14552DE" w:rsidRPr="00701136">
        <w:rPr>
          <w:rFonts w:ascii="Times New Roman" w:eastAsia="Times New Roman" w:hAnsi="Times New Roman" w:cs="Times New Roman"/>
        </w:rPr>
        <w:t xml:space="preserve"> 70</w:t>
      </w:r>
      <w:r w:rsidRPr="00701136">
        <w:rPr>
          <w:rFonts w:ascii="Times New Roman" w:eastAsia="Times New Roman" w:hAnsi="Times New Roman" w:cs="Times New Roman"/>
        </w:rPr>
        <w:t>:</w:t>
      </w:r>
      <w:r w:rsidR="4151B9EB" w:rsidRPr="00701136">
        <w:rPr>
          <w:rFonts w:ascii="Times New Roman" w:eastAsia="Times New Roman" w:hAnsi="Times New Roman" w:cs="Times New Roman"/>
        </w:rPr>
        <w:t xml:space="preserve"> 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31</m:t>
            </m:r>
          </m:sub>
        </m:sSub>
      </m:oMath>
      <w:r w:rsidR="53CD347F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32</m:t>
            </m:r>
          </m:sub>
        </m:sSub>
      </m:oMath>
      <w:r w:rsidR="4725E8B4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</w:p>
    <w:p w14:paraId="3A191D40" w14:textId="2527133B" w:rsidR="3CA9C5A5" w:rsidRPr="00701136" w:rsidRDefault="3CA9C5A5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nally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 be calculated </w:t>
      </w:r>
      <w:r w:rsidR="4F0A628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the cross product of two vectors </w:t>
      </w:r>
      <w:r w:rsidR="11BD73D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elow:</w:t>
      </w:r>
    </w:p>
    <w:p w14:paraId="706B9B5F" w14:textId="39704BD4" w:rsidR="11BD73D4" w:rsidRPr="00701136" w:rsidRDefault="47BE66E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C6E5B11" wp14:editId="08DE22AF">
            <wp:extent cx="2819400" cy="1076325"/>
            <wp:effectExtent l="0" t="0" r="0" b="0"/>
            <wp:docPr id="948189588" name="图片 948189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48189588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41202" w14:textId="40E68F40" w:rsidR="29591CE9" w:rsidRPr="00701136" w:rsidRDefault="2B376D1B" w:rsidP="6096FB05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CDC0CC8" w:rsidRPr="00701136">
        <w:rPr>
          <w:rFonts w:ascii="Times New Roman" w:eastAsia="Times New Roman" w:hAnsi="Times New Roman" w:cs="Times New Roman"/>
        </w:rPr>
        <w:t xml:space="preserve"> 71</w:t>
      </w:r>
      <w:r w:rsidRPr="00701136">
        <w:rPr>
          <w:rFonts w:ascii="Times New Roman" w:eastAsia="Times New Roman" w:hAnsi="Times New Roman" w:cs="Times New Roman"/>
        </w:rPr>
        <w:t>:</w:t>
      </w:r>
      <w:r w:rsidR="50310785" w:rsidRPr="00701136">
        <w:rPr>
          <w:rFonts w:ascii="Times New Roman" w:eastAsia="Times New Roman" w:hAnsi="Times New Roman" w:cs="Times New Roman"/>
        </w:rPr>
        <w:t xml:space="preserve"> Equation for</w:t>
      </w:r>
      <w:r w:rsidR="16D2DA5A" w:rsidRPr="00701136">
        <w:rPr>
          <w:rFonts w:ascii="Times New Roman" w:eastAsia="Times New Roman" w:hAnsi="Times New Roman" w:cs="Times New Roman"/>
        </w:rPr>
        <w:t xml:space="preserve"> calculat</w:t>
      </w:r>
      <w:r w:rsidR="0060754C">
        <w:rPr>
          <w:rFonts w:ascii="Times New Roman" w:eastAsia="Times New Roman" w:hAnsi="Times New Roman" w:cs="Times New Roman"/>
        </w:rPr>
        <w:t>ing</w:t>
      </w:r>
      <w:r w:rsidR="50310785" w:rsidRPr="00701136">
        <w:rPr>
          <w:rFonts w:ascii="Times New Roman" w:eastAsia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</w:p>
    <w:p w14:paraId="6FCAF74E" w14:textId="18E9E49E" w:rsidR="11BD73D4" w:rsidRPr="00701136" w:rsidRDefault="47BE66E1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928C755" wp14:editId="0A9FE13F">
            <wp:extent cx="2779568" cy="1343458"/>
            <wp:effectExtent l="0" t="0" r="0" b="0"/>
            <wp:docPr id="801901186" name="图片 801901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01901186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568" cy="1343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F97E" w14:textId="71F5611D" w:rsidR="7F725D27" w:rsidRPr="00701136" w:rsidRDefault="7F725D27" w:rsidP="6096FB05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E3896C6" w:rsidRPr="00701136">
        <w:rPr>
          <w:rFonts w:ascii="Times New Roman" w:eastAsia="Times New Roman" w:hAnsi="Times New Roman" w:cs="Times New Roman"/>
        </w:rPr>
        <w:t xml:space="preserve"> 72</w:t>
      </w:r>
      <w:r w:rsidRPr="00701136">
        <w:rPr>
          <w:rFonts w:ascii="Times New Roman" w:eastAsia="Times New Roman" w:hAnsi="Times New Roman" w:cs="Times New Roman"/>
        </w:rPr>
        <w:t xml:space="preserve">: Calculation for the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</w:p>
    <w:p w14:paraId="734F0936" w14:textId="1774C543" w:rsidR="11BD73D4" w:rsidRPr="00701136" w:rsidRDefault="11BD73D4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code above </w:t>
      </w:r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MATLAB to calculate the required parameters.</w:t>
      </w:r>
    </w:p>
    <w:p w14:paraId="2731EFF4" w14:textId="3E63271F" w:rsidR="0F073E37" w:rsidRPr="00701136" w:rsidRDefault="0F073E37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3B1C17A" wp14:editId="25FD6BF0">
            <wp:extent cx="2580409" cy="1021412"/>
            <wp:effectExtent l="0" t="0" r="0" b="0"/>
            <wp:docPr id="1001610886" name="图片 1001610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01610886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409" cy="10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27D6DC5" wp14:editId="5841245F">
            <wp:extent cx="2782637" cy="915952"/>
            <wp:effectExtent l="0" t="0" r="0" b="0"/>
            <wp:docPr id="1627593191" name="图片 1627593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27593191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637" cy="915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0144E" w14:textId="12AEE064" w:rsidR="6EA626D3" w:rsidRPr="00701136" w:rsidRDefault="6EA626D3" w:rsidP="5392CF8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BB077DE" w:rsidRPr="08B691BD">
        <w:rPr>
          <w:rFonts w:ascii="Times New Roman" w:eastAsia="Times New Roman" w:hAnsi="Times New Roman" w:cs="Times New Roman"/>
        </w:rPr>
        <w:t xml:space="preserve"> 73</w:t>
      </w:r>
      <w:r w:rsidRPr="00701136">
        <w:rPr>
          <w:rFonts w:ascii="Times New Roman" w:eastAsia="Times New Roman" w:hAnsi="Times New Roman" w:cs="Times New Roman"/>
        </w:rPr>
        <w:t xml:space="preserve">: General expression for the </w:t>
      </w:r>
      <w:proofErr w:type="spellStart"/>
      <w:r w:rsidRPr="00701136">
        <w:rPr>
          <w:rFonts w:ascii="Times New Roman" w:eastAsia="Times New Roman" w:hAnsi="Times New Roman" w:cs="Times New Roman"/>
        </w:rPr>
        <w:t>Trw</w:t>
      </w:r>
      <w:proofErr w:type="spellEnd"/>
      <w:r w:rsidRPr="00701136">
        <w:rPr>
          <w:rFonts w:ascii="Times New Roman" w:eastAsia="Times New Roman" w:hAnsi="Times New Roman" w:cs="Times New Roman"/>
        </w:rPr>
        <w:t xml:space="preserve"> and final answer of the </w:t>
      </w:r>
      <w:proofErr w:type="spellStart"/>
      <w:r w:rsidRPr="00701136">
        <w:rPr>
          <w:rFonts w:ascii="Times New Roman" w:eastAsia="Times New Roman" w:hAnsi="Times New Roman" w:cs="Times New Roman"/>
        </w:rPr>
        <w:t>Trw</w:t>
      </w:r>
      <w:proofErr w:type="spellEnd"/>
      <w:r w:rsidRPr="00701136">
        <w:rPr>
          <w:rFonts w:ascii="Times New Roman" w:eastAsia="Times New Roman" w:hAnsi="Times New Roman" w:cs="Times New Roman"/>
        </w:rPr>
        <w:t xml:space="preserve"> matrix</w:t>
      </w:r>
    </w:p>
    <w:p w14:paraId="38D522BC" w14:textId="75C06345" w:rsidR="0F073E37" w:rsidRPr="00701136" w:rsidRDefault="0F073E37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74A1F1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eft</w:t>
      </w:r>
      <w:r w:rsidR="154F7F2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gure above is the general</w:t>
      </w:r>
      <w:r w:rsidR="41F173B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trix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xpression for the </w:t>
      </w:r>
      <w:r w:rsidR="28419A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nknown parameters</w:t>
      </w:r>
      <w:r w:rsidR="0060754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C96C3F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right</w:t>
      </w:r>
      <w:r w:rsidR="047454A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gure is the final </w:t>
      </w:r>
      <w:r w:rsidR="6EBF8D8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alues displayed by the right-hand side matrix.</w:t>
      </w:r>
    </w:p>
    <w:p w14:paraId="2BED256E" w14:textId="626DD6E4" w:rsidR="4F9EC43F" w:rsidRPr="00701136" w:rsidRDefault="4F9EC43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2068082C" w14:textId="7BDF8EDA" w:rsidR="61810E9F" w:rsidRPr="00701136" w:rsidRDefault="61810E9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3:</w:t>
      </w:r>
    </w:p>
    <w:p w14:paraId="42B7C702" w14:textId="1C4228CF" w:rsidR="2135DE8F" w:rsidRPr="00701136" w:rsidRDefault="2135DE8F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ask 3 </w:t>
      </w:r>
      <w:r w:rsidR="444047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eed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find the position, orientation, circularity, </w:t>
      </w:r>
      <w:proofErr w:type="gram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ges</w:t>
      </w:r>
      <w:proofErr w:type="gram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corners of the </w:t>
      </w:r>
      <w:r w:rsidR="1749BFD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iven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.</w:t>
      </w:r>
    </w:p>
    <w:p w14:paraId="1B17A8E0" w14:textId="33C1115D" w:rsidR="3D78B646" w:rsidRPr="00701136" w:rsidRDefault="3D78B646" w:rsidP="3D78B64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39C0D652" w14:textId="4AB0E5E1" w:rsidR="1A24E40C" w:rsidRPr="00701136" w:rsidRDefault="1A24E40C" w:rsidP="4F9EC43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real-world image varies continuously in shades and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lours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Using digital camera 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 xml:space="preserve">to take the picture, the continuous image is </w:t>
      </w:r>
      <w:r w:rsidR="4D751FA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btained and 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divided into </w:t>
      </w:r>
      <w:r w:rsidR="73BE27B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iscrete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oints of brightness, 255 </w:t>
      </w:r>
      <w:r w:rsidR="507A3CA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rks</w:t>
      </w:r>
      <w:r w:rsidR="663DBC4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pure white and 0 </w:t>
      </w:r>
      <w:r w:rsidR="259CB78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rks</w:t>
      </w:r>
      <w:r w:rsidR="663DBC4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C26E7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 pure blac</w:t>
      </w:r>
      <w:r w:rsidR="176EAE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.</w:t>
      </w:r>
    </w:p>
    <w:p w14:paraId="7EB1CE04" w14:textId="228DE4F8" w:rsidR="176EAE6F" w:rsidRPr="00701136" w:rsidRDefault="36AC7DC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779EB4D" wp14:editId="0D1FE3B3">
            <wp:extent cx="4572000" cy="1771650"/>
            <wp:effectExtent l="0" t="0" r="0" b="0"/>
            <wp:docPr id="68385171" name="图片 68385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8385171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8F9F7" w14:textId="2DA7930F" w:rsidR="441F9FA1" w:rsidRPr="00701136" w:rsidRDefault="008E1514" w:rsidP="008E151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C46DFEB" w:rsidRPr="08B691BD">
        <w:rPr>
          <w:rFonts w:ascii="Times New Roman" w:eastAsia="Times New Roman" w:hAnsi="Times New Roman" w:cs="Times New Roman"/>
        </w:rPr>
        <w:t xml:space="preserve"> 74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441F9FA1" w:rsidRPr="00701136">
        <w:rPr>
          <w:rFonts w:ascii="Times New Roman" w:eastAsia="Times New Roman" w:hAnsi="Times New Roman" w:cs="Times New Roman"/>
        </w:rPr>
        <w:t xml:space="preserve">Using digital data value to describe </w:t>
      </w:r>
      <w:r>
        <w:rPr>
          <w:rFonts w:ascii="Times New Roman" w:eastAsia="Times New Roman" w:hAnsi="Times New Roman" w:cs="Times New Roman"/>
        </w:rPr>
        <w:t>B</w:t>
      </w:r>
      <w:r w:rsidR="441F9FA1" w:rsidRPr="00701136">
        <w:rPr>
          <w:rFonts w:ascii="Times New Roman" w:eastAsia="Times New Roman" w:hAnsi="Times New Roman" w:cs="Times New Roman"/>
        </w:rPr>
        <w:t>rightness of each point</w:t>
      </w:r>
    </w:p>
    <w:p w14:paraId="6E72DB6C" w14:textId="7BF3BA53" w:rsidR="4F9EC43F" w:rsidRPr="008E1514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</w:p>
    <w:p w14:paraId="748DA405" w14:textId="32324DB9" w:rsidR="176EAE6F" w:rsidRPr="00701136" w:rsidRDefault="483FFC1F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176EAE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mage is sampled into a </w:t>
      </w:r>
      <w:r w:rsidR="09C5A5F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2-dimensional</w:t>
      </w:r>
      <w:r w:rsidR="176EAE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ray of pixels, x is </w:t>
      </w:r>
      <w:r w:rsidR="1CEA5B9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sitive </w:t>
      </w:r>
      <w:r w:rsidR="176EAE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rom left to right, y is </w:t>
      </w:r>
      <w:r w:rsidR="46A9DB7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sitive </w:t>
      </w:r>
      <w:r w:rsidR="176EAE6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rom top to bottom.</w:t>
      </w:r>
      <w:r w:rsidR="15AB73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ost </w:t>
      </w:r>
      <w:r w:rsidR="655C593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portantly</w:t>
      </w:r>
      <w:r w:rsidR="15AB73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the </w:t>
      </w:r>
      <w:proofErr w:type="spellStart"/>
      <w:r w:rsidR="15AB73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lab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="15AB73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proofErr w:type="spellEnd"/>
      <w:r w:rsidR="15AB73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otation for matrix element is (row, column), thus x and y are swapped.</w:t>
      </w:r>
    </w:p>
    <w:p w14:paraId="3EBD7C4C" w14:textId="061A600F" w:rsidR="4F9EC43F" w:rsidRPr="00701136" w:rsidRDefault="4F9EC43F" w:rsidP="4F9EC43F">
      <w:pPr>
        <w:spacing w:line="276" w:lineRule="auto"/>
        <w:jc w:val="left"/>
        <w:rPr>
          <w:rFonts w:ascii="Times New Roman" w:eastAsia="Times New Roman" w:hAnsi="Times New Roman" w:cs="Times New Roman"/>
        </w:rPr>
      </w:pPr>
    </w:p>
    <w:p w14:paraId="63F6AD14" w14:textId="6F297C1F" w:rsidR="176EAE6F" w:rsidRPr="00701136" w:rsidRDefault="36AC7DC8" w:rsidP="4F9EC43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446B076" wp14:editId="66187712">
            <wp:extent cx="2362200" cy="2563996"/>
            <wp:effectExtent l="0" t="0" r="0" b="0"/>
            <wp:docPr id="1675697308" name="图片 1675697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75697308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56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D02D" w14:textId="006C169D" w:rsidR="26B28CFB" w:rsidRPr="00701136" w:rsidRDefault="008E1514" w:rsidP="008E151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AF7F0D0" w:rsidRPr="08B691BD">
        <w:rPr>
          <w:rFonts w:ascii="Times New Roman" w:eastAsia="Times New Roman" w:hAnsi="Times New Roman" w:cs="Times New Roman"/>
        </w:rPr>
        <w:t xml:space="preserve"> 75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5F4A3641" w:rsidRPr="3C5BCCBD">
        <w:rPr>
          <w:rFonts w:ascii="Times New Roman" w:eastAsia="Times New Roman" w:hAnsi="Times New Roman" w:cs="Times New Roman"/>
        </w:rPr>
        <w:t>t</w:t>
      </w:r>
      <w:r w:rsidR="4ED1FA1C" w:rsidRPr="3C5BCCBD">
        <w:rPr>
          <w:rFonts w:ascii="Times New Roman" w:eastAsia="Times New Roman" w:hAnsi="Times New Roman" w:cs="Times New Roman"/>
        </w:rPr>
        <w:t>he</w:t>
      </w:r>
      <w:r w:rsidR="26B28CFB" w:rsidRPr="0070113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 w:rsidR="26B28CFB" w:rsidRPr="00701136">
        <w:rPr>
          <w:rFonts w:ascii="Times New Roman" w:eastAsia="Times New Roman" w:hAnsi="Times New Roman" w:cs="Times New Roman"/>
        </w:rPr>
        <w:t>oordinate (</w:t>
      </w:r>
      <w:proofErr w:type="spellStart"/>
      <w:r w:rsidR="26B28CFB" w:rsidRPr="00701136">
        <w:rPr>
          <w:rFonts w:ascii="Times New Roman" w:eastAsia="Times New Roman" w:hAnsi="Times New Roman" w:cs="Times New Roman"/>
        </w:rPr>
        <w:t>x,y</w:t>
      </w:r>
      <w:proofErr w:type="spellEnd"/>
      <w:r w:rsidR="26B28CFB" w:rsidRPr="00701136">
        <w:rPr>
          <w:rFonts w:ascii="Times New Roman" w:eastAsia="Times New Roman" w:hAnsi="Times New Roman" w:cs="Times New Roman"/>
        </w:rPr>
        <w:t xml:space="preserve">) of </w:t>
      </w:r>
      <w:r w:rsidR="6853A868" w:rsidRPr="3C5BCCBD">
        <w:rPr>
          <w:rFonts w:ascii="Times New Roman" w:eastAsia="Times New Roman" w:hAnsi="Times New Roman" w:cs="Times New Roman"/>
        </w:rPr>
        <w:t>E</w:t>
      </w:r>
      <w:r w:rsidR="4ED1FA1C" w:rsidRPr="3C5BCCBD">
        <w:rPr>
          <w:rFonts w:ascii="Times New Roman" w:eastAsia="Times New Roman" w:hAnsi="Times New Roman" w:cs="Times New Roman"/>
        </w:rPr>
        <w:t>ach</w:t>
      </w:r>
      <w:r w:rsidR="26B28CFB" w:rsidRPr="0070113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P</w:t>
      </w:r>
      <w:r w:rsidR="26B28CFB" w:rsidRPr="00701136">
        <w:rPr>
          <w:rFonts w:ascii="Times New Roman" w:eastAsia="Times New Roman" w:hAnsi="Times New Roman" w:cs="Times New Roman"/>
        </w:rPr>
        <w:t>ixel</w:t>
      </w:r>
    </w:p>
    <w:p w14:paraId="7BDB8CEF" w14:textId="221F8E7A" w:rsidR="5F599170" w:rsidRPr="00701136" w:rsidRDefault="5F599170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ly,</w:t>
      </w:r>
      <w:r w:rsidR="633AA0E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need to import the image</w:t>
      </w:r>
      <w:r w:rsidR="005374D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AD433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show </w:t>
      </w:r>
      <w:r w:rsidR="73EFE95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t</w:t>
      </w:r>
      <w:r w:rsidR="000F42B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78DDC2FE" w14:textId="7777777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%%%%%%%%%%%%%%%</w:t>
      </w:r>
    </w:p>
    <w:p w14:paraId="6E8E77E4" w14:textId="7777777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 Import Image %</w:t>
      </w:r>
    </w:p>
    <w:p w14:paraId="3ECDA3B9" w14:textId="68EB4B8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%%%%%%%%%%%%%%%</w:t>
      </w:r>
    </w:p>
    <w:p w14:paraId="720ED775" w14:textId="7777777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I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mread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r w:rsidRPr="00701136">
        <w:rPr>
          <w:rFonts w:ascii="Times New Roman" w:eastAsia="宋体" w:hAnsi="Times New Roman" w:cs="Times New Roman"/>
          <w:color w:val="AA04F9"/>
          <w:kern w:val="0"/>
          <w:szCs w:val="21"/>
        </w:rPr>
        <w:t>'Object.png'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3E6C88E2" w14:textId="7777777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figure,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mshow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I)</w:t>
      </w:r>
    </w:p>
    <w:p w14:paraId="64CC16CC" w14:textId="77777777" w:rsidR="005800EA" w:rsidRPr="00701136" w:rsidRDefault="005800EA" w:rsidP="005800EA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title(</w:t>
      </w:r>
      <w:r w:rsidRPr="00701136">
        <w:rPr>
          <w:rFonts w:ascii="Times New Roman" w:eastAsia="宋体" w:hAnsi="Times New Roman" w:cs="Times New Roman"/>
          <w:color w:val="AA04F9"/>
          <w:kern w:val="0"/>
          <w:szCs w:val="21"/>
        </w:rPr>
        <w:t>'rectangular'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</w:t>
      </w:r>
    </w:p>
    <w:p w14:paraId="60596C34" w14:textId="52868C6E" w:rsidR="004335D1" w:rsidRPr="00701136" w:rsidRDefault="720D690B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ext,</w:t>
      </w:r>
      <w:r w:rsidR="000D668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</w:t>
      </w:r>
      <w:r w:rsidR="000277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 the histogram of brightness as a guide</w:t>
      </w:r>
      <w:r w:rsidR="008557B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A321E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graph </w:t>
      </w:r>
      <w:r w:rsidR="50F7543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ows</w:t>
      </w:r>
      <w:r w:rsidR="00A321E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t </w:t>
      </w:r>
      <w:r w:rsidR="46F318B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etting</w:t>
      </w:r>
      <w:r w:rsidR="00A14F4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y pixel values </w:t>
      </w:r>
      <w:r w:rsidR="0E51A15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maller</w:t>
      </w:r>
      <w:r w:rsidR="00A14F4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n 75 as 0, and </w:t>
      </w:r>
      <w:r w:rsidR="59958BB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y larger</w:t>
      </w:r>
      <w:r w:rsidR="00A14F4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n 75 as 255</w:t>
      </w:r>
      <w:r w:rsidR="00A321E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a good idea for thresholding.</w:t>
      </w:r>
    </w:p>
    <w:p w14:paraId="457003E0" w14:textId="660EAA14" w:rsidR="004335D1" w:rsidRPr="00701136" w:rsidRDefault="63D7F519" w:rsidP="00366CFD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A65E1A" wp14:editId="5A09764A">
            <wp:extent cx="2476982" cy="1710781"/>
            <wp:effectExtent l="0" t="0" r="0" b="3810"/>
            <wp:docPr id="2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982" cy="171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4BBF370" w:rsidRPr="00701136">
        <w:rPr>
          <w:rFonts w:ascii="Times New Roman" w:hAnsi="Times New Roman" w:cs="Times New Roman"/>
          <w:noProof/>
        </w:rPr>
        <w:drawing>
          <wp:inline distT="0" distB="0" distL="0" distR="0" wp14:anchorId="5B9FABBD" wp14:editId="61C32C7D">
            <wp:extent cx="2215948" cy="1750220"/>
            <wp:effectExtent l="0" t="0" r="0" b="2540"/>
            <wp:docPr id="1" name="图片 1" descr="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5948" cy="175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A28F8" w14:textId="03269898" w:rsidR="00497B95" w:rsidRPr="00FA20A1" w:rsidRDefault="00FA20A1" w:rsidP="00FA20A1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4A14345" w:rsidRPr="08B691BD">
        <w:rPr>
          <w:rFonts w:ascii="Times New Roman" w:eastAsia="Times New Roman" w:hAnsi="Times New Roman" w:cs="Times New Roman"/>
        </w:rPr>
        <w:t xml:space="preserve"> 76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497B95" w:rsidRPr="00FA20A1">
        <w:rPr>
          <w:rFonts w:ascii="Times New Roman" w:eastAsia="Times New Roman" w:hAnsi="Times New Roman" w:cs="Times New Roman"/>
        </w:rPr>
        <w:t xml:space="preserve">Histogram of </w:t>
      </w:r>
      <w:r>
        <w:rPr>
          <w:rFonts w:ascii="Times New Roman" w:eastAsia="Times New Roman" w:hAnsi="Times New Roman" w:cs="Times New Roman"/>
        </w:rPr>
        <w:t>O</w:t>
      </w:r>
      <w:r w:rsidR="00497B95" w:rsidRPr="00FA20A1">
        <w:rPr>
          <w:rFonts w:ascii="Times New Roman" w:eastAsia="Times New Roman" w:hAnsi="Times New Roman" w:cs="Times New Roman"/>
        </w:rPr>
        <w:t>riginal image</w:t>
      </w:r>
      <w:r>
        <w:rPr>
          <w:rFonts w:ascii="Times New Roman" w:eastAsia="Times New Roman" w:hAnsi="Times New Roman" w:cs="Times New Roman"/>
        </w:rPr>
        <w:t xml:space="preserve"> and </w:t>
      </w:r>
      <w:r w:rsidR="009F0987" w:rsidRPr="00FA20A1">
        <w:rPr>
          <w:rFonts w:ascii="Times New Roman" w:eastAsia="Times New Roman" w:hAnsi="Times New Roman" w:cs="Times New Roman"/>
        </w:rPr>
        <w:t>Thresholding image</w:t>
      </w:r>
    </w:p>
    <w:p w14:paraId="772A7745" w14:textId="6363C7F6" w:rsidR="4F9EC43F" w:rsidRPr="00701136" w:rsidRDefault="00380ADD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thresholding </w:t>
      </w:r>
      <w:r w:rsidR="00EF5A2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mage </w:t>
      </w:r>
      <w:r w:rsidR="5329C72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ows</w:t>
      </w:r>
      <w:r w:rsidR="00EF5A2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t there is a black noise </w:t>
      </w:r>
      <w:r w:rsidR="574D14A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rea</w:t>
      </w:r>
      <w:r w:rsidR="6890EAC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EF5A2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ithin the </w:t>
      </w:r>
      <w:r w:rsidR="7D896B6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uter</w:t>
      </w:r>
      <w:r w:rsidR="6890EAC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EF5A2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ctangular</w:t>
      </w:r>
      <w:r w:rsidR="7614B30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hape</w:t>
      </w:r>
      <w:r w:rsidR="19506B6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034552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1B00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refore,</w:t>
      </w:r>
      <w:r w:rsidR="0034552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need to </w:t>
      </w:r>
      <w:r w:rsidR="19506B6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r w:rsidR="05B1D71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plement</w:t>
      </w:r>
      <w:r w:rsidR="0034552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</w:t>
      </w:r>
      <w:r w:rsidR="00FC4CA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oise filter to eliminate the noise within our </w:t>
      </w:r>
      <w:r w:rsidR="00E00CF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.</w:t>
      </w:r>
      <w:r w:rsidR="001B00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00F265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Low Pass </w:t>
      </w:r>
      <w:r w:rsidR="00A03B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</w:t>
      </w:r>
      <w:r w:rsidR="00F265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lter and Gaussian </w:t>
      </w:r>
      <w:r w:rsidR="00A03B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</w:t>
      </w:r>
      <w:r w:rsidR="00F265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lter </w:t>
      </w:r>
      <w:r w:rsidR="002358D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uld only </w:t>
      </w:r>
      <w:r w:rsidR="006F71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lur</w:t>
      </w:r>
      <w:r w:rsidR="00BD185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ut the noises</w:t>
      </w:r>
      <w:r w:rsidR="00753D4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1B48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014B5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Median Filter </w:t>
      </w:r>
      <w:r w:rsidR="008074E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ecomes </w:t>
      </w:r>
      <w:r w:rsidR="00A068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 better option </w:t>
      </w:r>
      <w:r w:rsidR="4897683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00A068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is scenario.</w:t>
      </w:r>
    </w:p>
    <w:p w14:paraId="653C3D52" w14:textId="2EDE87D0" w:rsidR="00FA20A1" w:rsidRDefault="5CE7512D" w:rsidP="4F9EC43F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5836FD" wp14:editId="4DEC1667">
            <wp:extent cx="4718697" cy="3781334"/>
            <wp:effectExtent l="0" t="0" r="5715" b="0"/>
            <wp:docPr id="5" name="图片 5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697" cy="378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23E6A" w14:textId="5F16E2B9" w:rsidR="00FA20A1" w:rsidRPr="00701136" w:rsidRDefault="4302C16F" w:rsidP="007618F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44D5F87">
        <w:rPr>
          <w:rFonts w:ascii="Times New Roman" w:eastAsia="Times New Roman" w:hAnsi="Times New Roman" w:cs="Times New Roman"/>
        </w:rPr>
        <w:t>Figure</w:t>
      </w:r>
      <w:r w:rsidR="2CEFBCC4" w:rsidRPr="08B691BD">
        <w:rPr>
          <w:rFonts w:ascii="Times New Roman" w:eastAsia="Times New Roman" w:hAnsi="Times New Roman" w:cs="Times New Roman"/>
        </w:rPr>
        <w:t xml:space="preserve"> 77</w:t>
      </w:r>
      <w:r w:rsidRPr="044D5F87">
        <w:rPr>
          <w:rFonts w:ascii="Times New Roman" w:eastAsia="Times New Roman" w:hAnsi="Times New Roman" w:cs="Times New Roman"/>
        </w:rPr>
        <w:t>:</w:t>
      </w:r>
      <w:r w:rsidR="36CD1167" w:rsidRPr="044D5F87">
        <w:rPr>
          <w:rFonts w:ascii="Times New Roman" w:eastAsia="Times New Roman" w:hAnsi="Times New Roman" w:cs="Times New Roman"/>
        </w:rPr>
        <w:t xml:space="preserve"> The MATLAB code for the </w:t>
      </w:r>
      <w:r w:rsidR="007618F6">
        <w:rPr>
          <w:rFonts w:ascii="Times New Roman" w:eastAsia="Times New Roman" w:hAnsi="Times New Roman" w:cs="Times New Roman"/>
        </w:rPr>
        <w:t>M</w:t>
      </w:r>
      <w:r w:rsidR="36CD1167" w:rsidRPr="044D5F87">
        <w:rPr>
          <w:rFonts w:ascii="Times New Roman" w:eastAsia="Times New Roman" w:hAnsi="Times New Roman" w:cs="Times New Roman"/>
        </w:rPr>
        <w:t xml:space="preserve">edian filter </w:t>
      </w:r>
    </w:p>
    <w:p w14:paraId="7B935289" w14:textId="23E96402" w:rsidR="00FA20A1" w:rsidRPr="006A7AD0" w:rsidRDefault="00FA20A1" w:rsidP="4F9EC43F">
      <w:pPr>
        <w:spacing w:line="276" w:lineRule="auto"/>
        <w:jc w:val="center"/>
        <w:rPr>
          <w:rFonts w:ascii="Times New Roman" w:hAnsi="Times New Roman" w:cs="Times New Roman"/>
        </w:rPr>
      </w:pPr>
    </w:p>
    <w:p w14:paraId="5C95B06A" w14:textId="1768033D" w:rsidR="4F9EC43F" w:rsidRPr="00701136" w:rsidRDefault="22CB182A" w:rsidP="4F9EC43F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4A663A54" wp14:editId="34F7B6C5">
            <wp:extent cx="2305830" cy="1821212"/>
            <wp:effectExtent l="0" t="0" r="0" b="7620"/>
            <wp:docPr id="4" name="图片 4" descr="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830" cy="182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90EDE" w14:textId="2CD20B97" w:rsidR="6E38839C" w:rsidRDefault="6E38839C" w:rsidP="746C25C9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4548DCB1">
        <w:rPr>
          <w:rFonts w:ascii="Times New Roman" w:eastAsia="Times New Roman" w:hAnsi="Times New Roman" w:cs="Times New Roman"/>
        </w:rPr>
        <w:t>Figure</w:t>
      </w:r>
      <w:r w:rsidR="6435DC09" w:rsidRPr="08B691BD">
        <w:rPr>
          <w:rFonts w:ascii="Times New Roman" w:eastAsia="Times New Roman" w:hAnsi="Times New Roman" w:cs="Times New Roman"/>
        </w:rPr>
        <w:t xml:space="preserve"> 78</w:t>
      </w:r>
      <w:r w:rsidRPr="4548DCB1">
        <w:rPr>
          <w:rFonts w:ascii="Times New Roman" w:eastAsia="Times New Roman" w:hAnsi="Times New Roman" w:cs="Times New Roman"/>
        </w:rPr>
        <w:t xml:space="preserve">: The image after </w:t>
      </w:r>
      <w:r w:rsidR="007618F6">
        <w:rPr>
          <w:rFonts w:ascii="Times New Roman" w:eastAsia="Times New Roman" w:hAnsi="Times New Roman" w:cs="Times New Roman"/>
        </w:rPr>
        <w:t>M</w:t>
      </w:r>
      <w:r w:rsidRPr="4548DCB1">
        <w:rPr>
          <w:rFonts w:ascii="Times New Roman" w:eastAsia="Times New Roman" w:hAnsi="Times New Roman" w:cs="Times New Roman"/>
        </w:rPr>
        <w:t>edian filter</w:t>
      </w:r>
    </w:p>
    <w:p w14:paraId="619F9BD9" w14:textId="419BFF7E" w:rsidR="00391F5A" w:rsidRPr="00701136" w:rsidRDefault="007D08F0" w:rsidP="00391F5A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ltering the noise by using the Median Filter one </w:t>
      </w:r>
      <w:r w:rsidR="489E760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m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ould make the noise smaller</w:t>
      </w:r>
      <w:r w:rsidR="001469E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We could filter the image 18 times </w:t>
      </w:r>
      <w:r w:rsidR="116DB27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ore</w:t>
      </w:r>
      <w:r>
        <w:tab/>
      </w:r>
      <w:r w:rsidR="77BC573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1469E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eliminate the noise inside the rectangular</w:t>
      </w:r>
      <w:r w:rsidR="005850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for a = 1:18).</w:t>
      </w:r>
    </w:p>
    <w:p w14:paraId="6DC748DC" w14:textId="77777777" w:rsidR="00CE1AAE" w:rsidRPr="00701136" w:rsidRDefault="00CE1AAE" w:rsidP="00391F5A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5DB3DEF7" w14:textId="1E82E4F9" w:rsidR="00421A10" w:rsidRPr="00701136" w:rsidRDefault="005232FF" w:rsidP="00391F5A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n we could </w:t>
      </w:r>
      <w:r w:rsidR="00AB542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harpen the images </w:t>
      </w:r>
      <w:r w:rsidR="00CE1AA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ather than blur it</w:t>
      </w:r>
      <w:r w:rsidR="0026126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y using of </w:t>
      </w:r>
      <w:r w:rsidR="00FB2A1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arpening mas</w:t>
      </w:r>
      <w:r w:rsidR="0060529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</w:t>
      </w:r>
      <w:r w:rsidR="00AA612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C637AE8" w14:textId="4E698445" w:rsidR="000416B1" w:rsidRPr="00701136" w:rsidRDefault="091BFD09" w:rsidP="007B038F">
      <w:pPr>
        <w:spacing w:line="276" w:lineRule="auto"/>
        <w:jc w:val="center"/>
      </w:pPr>
      <w:r>
        <w:rPr>
          <w:noProof/>
        </w:rPr>
        <w:drawing>
          <wp:inline distT="0" distB="0" distL="0" distR="0" wp14:anchorId="18D04BD6" wp14:editId="6636588D">
            <wp:extent cx="5305477" cy="2378824"/>
            <wp:effectExtent l="0" t="0" r="0" b="2540"/>
            <wp:docPr id="6" name="图片 6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5477" cy="237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D9E02" w14:textId="0C1BCEF2" w:rsidR="3331C401" w:rsidRDefault="3331C401" w:rsidP="26645DCC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8B691BD">
        <w:rPr>
          <w:rFonts w:ascii="Times New Roman" w:eastAsia="Times New Roman" w:hAnsi="Times New Roman" w:cs="Times New Roman"/>
          <w:color w:val="000000" w:themeColor="text1"/>
        </w:rPr>
        <w:t>Figure</w:t>
      </w:r>
      <w:r w:rsidR="7EFCCB83" w:rsidRPr="08B691BD">
        <w:rPr>
          <w:rFonts w:ascii="Times New Roman" w:eastAsia="Times New Roman" w:hAnsi="Times New Roman" w:cs="Times New Roman"/>
          <w:color w:val="000000" w:themeColor="text1"/>
        </w:rPr>
        <w:t xml:space="preserve"> 79</w:t>
      </w:r>
      <w:r w:rsidRPr="08B691BD">
        <w:rPr>
          <w:rFonts w:ascii="Times New Roman" w:eastAsia="Times New Roman" w:hAnsi="Times New Roman" w:cs="Times New Roman"/>
          <w:color w:val="000000" w:themeColor="text1"/>
        </w:rPr>
        <w:t xml:space="preserve">: The MATLAB code for </w:t>
      </w:r>
      <w:r w:rsidR="004C3146" w:rsidRPr="08B691BD">
        <w:rPr>
          <w:rFonts w:ascii="Times New Roman" w:eastAsia="Times New Roman" w:hAnsi="Times New Roman" w:cs="Times New Roman"/>
          <w:color w:val="000000" w:themeColor="text1"/>
        </w:rPr>
        <w:t>S</w:t>
      </w:r>
      <w:r w:rsidRPr="08B691BD">
        <w:rPr>
          <w:rFonts w:ascii="Times New Roman" w:eastAsia="Times New Roman" w:hAnsi="Times New Roman" w:cs="Times New Roman"/>
          <w:color w:val="000000" w:themeColor="text1"/>
        </w:rPr>
        <w:t xml:space="preserve">harpening the image </w:t>
      </w:r>
    </w:p>
    <w:p w14:paraId="67FB22E9" w14:textId="1F83A523" w:rsidR="7E223230" w:rsidRPr="00701136" w:rsidRDefault="7E223230" w:rsidP="7E223230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</w:p>
    <w:p w14:paraId="4E49B1C9" w14:textId="5595E50F" w:rsidR="758F15CE" w:rsidRPr="00701136" w:rsidRDefault="758F15CE" w:rsidP="7E223230">
      <w:pPr>
        <w:spacing w:line="276" w:lineRule="auto"/>
        <w:rPr>
          <w:rFonts w:ascii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Centroid</w:t>
      </w:r>
    </w:p>
    <w:p w14:paraId="58B216D0" w14:textId="0A0DB7CE" w:rsidR="007B038F" w:rsidRPr="00701136" w:rsidRDefault="00DC6B1B" w:rsidP="007B038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following tasks would be position, orientation, and circularity.</w:t>
      </w:r>
    </w:p>
    <w:p w14:paraId="7D959D75" w14:textId="0920F7AE" w:rsidR="00DC6B1B" w:rsidRPr="00701136" w:rsidRDefault="21D79351" w:rsidP="007B038F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 </w:t>
      </w:r>
      <w:r w:rsidR="0116F44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ood </w:t>
      </w:r>
      <w:r w:rsidR="428801C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ay to find the position of an object </w:t>
      </w:r>
      <w:r w:rsidR="6FD70CF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 using the moment</w:t>
      </w:r>
      <w:r w:rsidR="516529B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ethod</w:t>
      </w:r>
      <w:r w:rsidR="04EF454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a concept borrowed from physics, which accounts for the sum of the multiplication of the mass and distan</w:t>
      </w:r>
      <w:r w:rsidR="7E88AE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e with respect to the pivot point</w:t>
      </w:r>
      <w:r w:rsidR="614EA5B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6062E55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Here we multiply the pixel value (mass/weight) with its distance from the origin.</w:t>
      </w:r>
    </w:p>
    <w:p w14:paraId="3DDAA75F" w14:textId="7FC4E7B3" w:rsidR="679BF65B" w:rsidRPr="00701136" w:rsidRDefault="003F46C7" w:rsidP="00DF4E70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6A6EB8" wp14:editId="0680413A">
            <wp:extent cx="4267200" cy="1190625"/>
            <wp:effectExtent l="0" t="0" r="0" b="9525"/>
            <wp:docPr id="7" name="图片 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C15A4" w14:textId="29FF4D47" w:rsidR="00655A23" w:rsidRPr="00FC56A3" w:rsidRDefault="1F393552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CE54283" w:rsidRPr="08B691BD">
        <w:rPr>
          <w:rFonts w:ascii="Times New Roman" w:eastAsia="Times New Roman" w:hAnsi="Times New Roman" w:cs="Times New Roman"/>
        </w:rPr>
        <w:t xml:space="preserve"> 80</w:t>
      </w:r>
      <w:r w:rsidRPr="00701136">
        <w:rPr>
          <w:rFonts w:ascii="Times New Roman" w:eastAsia="Times New Roman" w:hAnsi="Times New Roman" w:cs="Times New Roman"/>
        </w:rPr>
        <w:t>:</w:t>
      </w:r>
      <w:r w:rsidRPr="00FC56A3">
        <w:rPr>
          <w:rFonts w:ascii="Times New Roman" w:eastAsia="Times New Roman" w:hAnsi="Times New Roman" w:cs="Times New Roman"/>
        </w:rPr>
        <w:t xml:space="preserve"> </w:t>
      </w:r>
      <w:r w:rsidR="002214B0" w:rsidRPr="00701136">
        <w:rPr>
          <w:rFonts w:ascii="Times New Roman" w:eastAsia="Times New Roman" w:hAnsi="Times New Roman" w:cs="Times New Roman"/>
        </w:rPr>
        <w:t>The p-q-</w:t>
      </w:r>
      <w:proofErr w:type="spellStart"/>
      <w:r w:rsidR="002214B0" w:rsidRPr="00701136">
        <w:rPr>
          <w:rFonts w:ascii="Times New Roman" w:eastAsia="Times New Roman" w:hAnsi="Times New Roman" w:cs="Times New Roman"/>
        </w:rPr>
        <w:t>th</w:t>
      </w:r>
      <w:proofErr w:type="spellEnd"/>
      <w:r w:rsidR="002214B0" w:rsidRPr="00701136">
        <w:rPr>
          <w:rFonts w:ascii="Times New Roman" w:eastAsia="Times New Roman" w:hAnsi="Times New Roman" w:cs="Times New Roman"/>
        </w:rPr>
        <w:t xml:space="preserve"> </w:t>
      </w:r>
      <w:r w:rsidR="00FE58B8">
        <w:rPr>
          <w:rFonts w:ascii="Times New Roman" w:eastAsia="Times New Roman" w:hAnsi="Times New Roman" w:cs="Times New Roman"/>
        </w:rPr>
        <w:t>M</w:t>
      </w:r>
      <w:r w:rsidR="002214B0" w:rsidRPr="00701136">
        <w:rPr>
          <w:rFonts w:ascii="Times New Roman" w:eastAsia="Times New Roman" w:hAnsi="Times New Roman" w:cs="Times New Roman"/>
        </w:rPr>
        <w:t>oment of an image</w:t>
      </w:r>
    </w:p>
    <w:p w14:paraId="3F9AD87B" w14:textId="77777777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M00 = 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0;</w:t>
      </w:r>
      <w:proofErr w:type="gramEnd"/>
    </w:p>
    <w:p w14:paraId="326FAB2B" w14:textId="77777777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= 1:m</w:t>
      </w:r>
    </w:p>
    <w:p w14:paraId="01066B37" w14:textId="77777777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j = 1:n</w:t>
      </w:r>
    </w:p>
    <w:p w14:paraId="6E4BC13E" w14:textId="77777777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M00 = M00 +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bw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,j</w:t>
      </w:r>
      <w:proofErr w:type="spellEnd"/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6B41646E" w14:textId="77777777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6B376CDA" w14:textId="0E14F12F" w:rsidR="009E51C2" w:rsidRPr="00701136" w:rsidRDefault="009E51C2" w:rsidP="009E51C2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4B36D9C2" w14:textId="6F516A8B" w:rsidR="00E520F1" w:rsidRPr="00701136" w:rsidRDefault="00D21878" w:rsidP="00DF4E7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00C07FC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00 </w:t>
      </w:r>
      <w:r w:rsidR="0054207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0F1F8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um of </w:t>
      </w:r>
      <w:r w:rsidR="0058009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tensity I (x, y), as </w:t>
      </w:r>
      <w:r w:rsidR="1573E03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</w:t>
      </w:r>
      <w:r w:rsidR="203441E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perscript"/>
        </w:rPr>
        <w:t>0</w:t>
      </w:r>
      <w:r w:rsidR="203441E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= 1</w:t>
      </w:r>
      <w:r w:rsidR="007E03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71662D3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</w:t>
      </w:r>
      <w:r w:rsidR="71662D3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  <w:vertAlign w:val="superscript"/>
        </w:rPr>
        <w:t>0</w:t>
      </w:r>
      <w:r w:rsidR="71662D3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= 1</w:t>
      </w:r>
      <w:r w:rsidR="007E03E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4E2EE1FC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M10 = 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0;</w:t>
      </w:r>
      <w:proofErr w:type="gramEnd"/>
    </w:p>
    <w:p w14:paraId="77A04E52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= 1:m</w:t>
      </w:r>
    </w:p>
    <w:p w14:paraId="5BE98E75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j = 1:n</w:t>
      </w:r>
    </w:p>
    <w:p w14:paraId="2A0B0349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M10 = M10 + j.*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bw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,j</w:t>
      </w:r>
      <w:proofErr w:type="spellEnd"/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0389C6C3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579AE601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083D3F44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M01 = 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0;</w:t>
      </w:r>
      <w:proofErr w:type="gramEnd"/>
    </w:p>
    <w:p w14:paraId="30B0BD4A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= 1:m</w:t>
      </w:r>
    </w:p>
    <w:p w14:paraId="075A9275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j = 1:n</w:t>
      </w:r>
    </w:p>
    <w:p w14:paraId="38B14C6D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M01 = M01 +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.*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bw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,j</w:t>
      </w:r>
      <w:proofErr w:type="spellEnd"/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04CDB4BD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629B608B" w14:textId="77777777" w:rsidR="005A1A1C" w:rsidRPr="00701136" w:rsidRDefault="005A1A1C" w:rsidP="005A1A1C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24431A46" w14:textId="796F0E25" w:rsidR="00417534" w:rsidRPr="00701136" w:rsidRDefault="00047C22" w:rsidP="00417534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9A65E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10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221F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05155D" w:rsidRPr="00701136">
        <w:rPr>
          <w:rFonts w:ascii="Times New Roman" w:eastAsia="Times New Roman" w:hAnsi="Times New Roman" w:cs="Times New Roman"/>
          <w:color w:val="000000"/>
          <w:kern w:val="0"/>
        </w:rPr>
        <w:t>j.*</w:t>
      </w:r>
      <w:proofErr w:type="spellStart"/>
      <w:r w:rsidR="0005155D" w:rsidRPr="00701136">
        <w:rPr>
          <w:rFonts w:ascii="Times New Roman" w:eastAsia="Times New Roman" w:hAnsi="Times New Roman" w:cs="Times New Roman"/>
          <w:color w:val="000000"/>
          <w:kern w:val="0"/>
        </w:rPr>
        <w:t>Ibw</w:t>
      </w:r>
      <w:proofErr w:type="spellEnd"/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,j</m:t>
            </m:r>
          </m:e>
        </m:d>
      </m:oMath>
      <w:r w:rsidR="7DF04ABB" w:rsidRPr="00701136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="00506B2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E1BFAC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power of </w:t>
      </w:r>
      <w:r w:rsidR="295B982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x </w:t>
      </w:r>
      <w:r w:rsidR="00506B2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1 and </w:t>
      </w:r>
      <w:r w:rsidR="245D11F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power of </w:t>
      </w:r>
      <w:r w:rsidR="00506B2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y </w:t>
      </w:r>
      <w:r w:rsidR="1F8B958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506B2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 w:rsidR="00D9398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7134073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ce</w:t>
      </w:r>
      <w:r w:rsidR="00143BE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4175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794DF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LAB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="00794DF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4175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otation for matrix element is (row, column), </w:t>
      </w:r>
      <w:bookmarkStart w:id="3" w:name="_Int_g6VyVizJ"/>
      <w:proofErr w:type="gramStart"/>
      <w:r w:rsidR="2063C31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.e.</w:t>
      </w:r>
      <w:bookmarkEnd w:id="3"/>
      <w:proofErr w:type="gramEnd"/>
      <w:r w:rsidR="2063C31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verse to the (</w:t>
      </w:r>
      <w:proofErr w:type="spellStart"/>
      <w:r w:rsidR="2063C31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,y</w:t>
      </w:r>
      <w:proofErr w:type="spellEnd"/>
      <w:r w:rsidR="2063C31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 notation,</w:t>
      </w:r>
      <w:r w:rsidR="0041753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 and y are swapped</w:t>
      </w:r>
      <w:r w:rsidR="00512D0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2019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o</w:t>
      </w:r>
      <w:r w:rsidR="30FBD77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2019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tensity should </w:t>
      </w:r>
      <w:r w:rsidR="07D35B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me</w:t>
      </w:r>
      <w:r w:rsidR="0020199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</w:rPr>
          <m:t>j </m:t>
        </m:r>
      </m:oMath>
      <w:r w:rsidR="00375EE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16821D71" w14:textId="1760CD87" w:rsidR="00375EED" w:rsidRPr="00701136" w:rsidRDefault="2C4519C7" w:rsidP="00375EE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M01 is </w:t>
      </w:r>
      <w:proofErr w:type="spellStart"/>
      <w:r w:rsidR="182195C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proofErr w:type="spellEnd"/>
      <w:r w:rsidRPr="00701136">
        <w:rPr>
          <w:rFonts w:ascii="Times New Roman" w:eastAsia="Times New Roman" w:hAnsi="Times New Roman" w:cs="Times New Roman"/>
          <w:color w:val="000000"/>
          <w:kern w:val="0"/>
        </w:rPr>
        <w:t>.*</w:t>
      </w:r>
      <w:proofErr w:type="spellStart"/>
      <w:r w:rsidRPr="00701136">
        <w:rPr>
          <w:rFonts w:ascii="Times New Roman" w:eastAsia="Times New Roman" w:hAnsi="Times New Roman" w:cs="Times New Roman"/>
          <w:color w:val="000000"/>
          <w:kern w:val="0"/>
        </w:rPr>
        <w:t>Ibw</w:t>
      </w:r>
      <w:proofErr w:type="spellEnd"/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,j</m:t>
            </m:r>
          </m:e>
        </m:d>
      </m:oMath>
      <w:r w:rsidR="5C340E6E" w:rsidRPr="00701136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0A7336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power of y is 1 and the power of x is 0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thus </w:t>
      </w:r>
      <w:r w:rsidR="5B72CC1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i</w:t>
      </w:r>
      <w:r w:rsidR="53838E9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tensity should time </w:t>
      </w:r>
      <m:oMath>
        <m:r>
          <w:rPr>
            <w:rFonts w:ascii="Cambria Math" w:hAnsi="Cambria Math" w:cs="Times New Roman"/>
          </w:rPr>
          <m:t>i </m:t>
        </m:r>
      </m:oMath>
      <w:r w:rsidR="53838E9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7819598A" w14:textId="7FDB2CC9" w:rsidR="00512D01" w:rsidRPr="00701136" w:rsidRDefault="286BBED0" w:rsidP="00927DA3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6521D2C" wp14:editId="311758EE">
            <wp:extent cx="4714875" cy="1047750"/>
            <wp:effectExtent l="0" t="0" r="9525" b="0"/>
            <wp:docPr id="12" name="图片 1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979E0" w14:textId="3E1B6B11" w:rsidR="79B8750B" w:rsidRPr="00701136" w:rsidRDefault="79B8750B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3ADA1ED" w:rsidRPr="08B691BD">
        <w:rPr>
          <w:rFonts w:ascii="Times New Roman" w:eastAsia="Times New Roman" w:hAnsi="Times New Roman" w:cs="Times New Roman"/>
        </w:rPr>
        <w:t xml:space="preserve"> 81</w:t>
      </w:r>
      <w:r w:rsidRPr="00701136">
        <w:rPr>
          <w:rFonts w:ascii="Times New Roman" w:eastAsia="Times New Roman" w:hAnsi="Times New Roman" w:cs="Times New Roman"/>
        </w:rPr>
        <w:t xml:space="preserve">: Formulae for the </w:t>
      </w:r>
      <w:r w:rsidR="1F4A7F24" w:rsidRPr="2BD5C4B3">
        <w:rPr>
          <w:rFonts w:ascii="Times New Roman" w:eastAsia="Times New Roman" w:hAnsi="Times New Roman" w:cs="Times New Roman"/>
        </w:rPr>
        <w:t>C</w:t>
      </w:r>
      <w:r w:rsidRPr="2BD5C4B3">
        <w:rPr>
          <w:rFonts w:ascii="Times New Roman" w:eastAsia="Times New Roman" w:hAnsi="Times New Roman" w:cs="Times New Roman"/>
        </w:rPr>
        <w:t>entroid</w:t>
      </w:r>
      <w:r w:rsidRPr="00701136">
        <w:rPr>
          <w:rFonts w:ascii="Times New Roman" w:eastAsia="Times New Roman" w:hAnsi="Times New Roman" w:cs="Times New Roman"/>
        </w:rPr>
        <w:t xml:space="preserve"> point</w:t>
      </w:r>
    </w:p>
    <w:p w14:paraId="6B1601E1" w14:textId="118063D2" w:rsidR="007E03E7" w:rsidRPr="00701136" w:rsidRDefault="00927DA3" w:rsidP="00E11EAA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centroid </w:t>
      </w:r>
      <w:r w:rsidR="00681FA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uld be </w:t>
      </w:r>
      <w:r w:rsidR="00314BD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asily calculated by the formulae</w:t>
      </w:r>
      <w:r w:rsidR="00BB1FD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771D4B3" w14:textId="5C40153F" w:rsidR="00A26E1E" w:rsidRPr="00701136" w:rsidRDefault="00D913D6" w:rsidP="00D913D6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217BFAA3" wp14:editId="0056C129">
            <wp:extent cx="1666875" cy="733425"/>
            <wp:effectExtent l="0" t="0" r="9525" b="9525"/>
            <wp:docPr id="11" name="图片 1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45EE" w14:textId="4F92BC1D" w:rsidR="5687A2A0" w:rsidRDefault="5687A2A0" w:rsidP="45A2E839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45A2E839">
        <w:rPr>
          <w:rFonts w:ascii="Times New Roman" w:eastAsia="Times New Roman" w:hAnsi="Times New Roman" w:cs="Times New Roman"/>
        </w:rPr>
        <w:t>Figure</w:t>
      </w:r>
      <w:r w:rsidR="2E13EA41" w:rsidRPr="08B691BD">
        <w:rPr>
          <w:rFonts w:ascii="Times New Roman" w:eastAsia="Times New Roman" w:hAnsi="Times New Roman" w:cs="Times New Roman"/>
        </w:rPr>
        <w:t xml:space="preserve"> 82</w:t>
      </w:r>
      <w:r w:rsidRPr="45A2E839">
        <w:rPr>
          <w:rFonts w:ascii="Times New Roman" w:eastAsia="Times New Roman" w:hAnsi="Times New Roman" w:cs="Times New Roman"/>
        </w:rPr>
        <w:t>:</w:t>
      </w:r>
      <w:r w:rsidR="7CC7E561" w:rsidRPr="45A2E839">
        <w:rPr>
          <w:rFonts w:ascii="Times New Roman" w:eastAsia="Times New Roman" w:hAnsi="Times New Roman" w:cs="Times New Roman"/>
        </w:rPr>
        <w:t xml:space="preserve"> </w:t>
      </w:r>
      <w:r w:rsidRPr="45A2E839">
        <w:rPr>
          <w:rFonts w:ascii="Times New Roman" w:eastAsia="Times New Roman" w:hAnsi="Times New Roman" w:cs="Times New Roman"/>
        </w:rPr>
        <w:t xml:space="preserve">Centroid point </w:t>
      </w:r>
      <w:r w:rsidR="0AC5C71E" w:rsidRPr="45A2E839">
        <w:rPr>
          <w:rFonts w:ascii="Times New Roman" w:eastAsia="Times New Roman" w:hAnsi="Times New Roman" w:cs="Times New Roman"/>
        </w:rPr>
        <w:t>of object</w:t>
      </w:r>
    </w:p>
    <w:p w14:paraId="21248B05" w14:textId="5AFEF1AC" w:rsidR="2BD5C4B3" w:rsidRDefault="2BD5C4B3" w:rsidP="2BD5C4B3">
      <w:pPr>
        <w:spacing w:line="276" w:lineRule="auto"/>
        <w:jc w:val="center"/>
      </w:pPr>
    </w:p>
    <w:p w14:paraId="36CB0255" w14:textId="25B39ABD" w:rsidR="00CB722E" w:rsidRPr="00701136" w:rsidRDefault="00CB722E" w:rsidP="16E5C3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  <w:t xml:space="preserve">Orientation </w:t>
      </w:r>
    </w:p>
    <w:p w14:paraId="6196D177" w14:textId="7AA71644" w:rsidR="6BF1FB18" w:rsidRDefault="6BF1FB18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ce</w:t>
      </w:r>
      <w:r w:rsidR="00C6354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00794DF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LAB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="00794DF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C6354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otation for matrix element is (row, column), 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x stands for column and </w:t>
      </w:r>
      <w:r w:rsidR="00C6354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us </w:t>
      </w:r>
      <w:proofErr w:type="spellStart"/>
      <w:r w:rsidRPr="3C5BCCBD">
        <w:rPr>
          <w:rFonts w:ascii="Times New Roman" w:eastAsia="Times New Roman" w:hAnsi="Times New Roman" w:cs="Times New Roman"/>
          <w:i/>
          <w:iCs/>
          <w:color w:val="000000" w:themeColor="text1"/>
          <w:sz w:val="26"/>
          <w:szCs w:val="26"/>
        </w:rPr>
        <w:t>i</w:t>
      </w:r>
      <w:proofErr w:type="spellEnd"/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C6354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y 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tands for row and thus </w:t>
      </w:r>
      <w:r w:rsidRPr="3C5BCCBD">
        <w:rPr>
          <w:rFonts w:ascii="Times New Roman" w:eastAsia="Times New Roman" w:hAnsi="Times New Roman" w:cs="Times New Roman"/>
          <w:i/>
          <w:iCs/>
          <w:color w:val="000000" w:themeColor="text1"/>
          <w:sz w:val="26"/>
          <w:szCs w:val="26"/>
        </w:rPr>
        <w:t>j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1D66C75" w14:textId="3BD8A185" w:rsidR="00C6354E" w:rsidRPr="00701136" w:rsidRDefault="0B624C03" w:rsidP="00C6354E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M02 is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1618E138" w:rsidRPr="00701136">
        <w:rPr>
          <w:rFonts w:ascii="Times New Roman" w:eastAsia="Times New Roman" w:hAnsi="Times New Roman" w:cs="Times New Roman"/>
          <w:color w:val="000000"/>
          <w:kern w:val="0"/>
        </w:rPr>
        <w:t>.*Ibw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,j</m:t>
            </m:r>
          </m:e>
        </m:d>
      </m:oMath>
      <w:r w:rsidRPr="00701136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D68ACD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power of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</w:t>
      </w:r>
      <w:r w:rsidR="46D374E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</w:t>
      </w:r>
      <w:r w:rsidR="37D2E5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0E51AE0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at of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y </w:t>
      </w:r>
      <w:r w:rsidR="475538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37D2E5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2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32AB589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o the i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tensity should time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4A7C124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281F08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3A0B992C" w14:textId="6D86EDB6" w:rsidR="00C6354E" w:rsidRPr="00701136" w:rsidRDefault="00C6354E" w:rsidP="00C6354E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M20 is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B352C1" w:rsidRPr="00701136">
        <w:rPr>
          <w:rFonts w:ascii="Times New Roman" w:eastAsia="Times New Roman" w:hAnsi="Times New Roman" w:cs="Times New Roman"/>
          <w:color w:val="000000"/>
          <w:kern w:val="0"/>
        </w:rPr>
        <w:t>.*Ibw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,j</m:t>
            </m:r>
          </m:e>
        </m:d>
      </m:oMath>
      <w:r w:rsidRPr="00701136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1D76C9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power of x</w:t>
      </w:r>
      <w:r w:rsidR="74FE71B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</w:t>
      </w:r>
      <w:r w:rsidR="0B624C0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B78F30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2</w:t>
      </w:r>
      <w:r w:rsidR="0B624C0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25AD6C2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at of y is </w:t>
      </w:r>
      <w:r w:rsidR="0B624C0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,</w:t>
      </w:r>
      <w:r w:rsidR="7939F19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</w:t>
      </w:r>
      <w:r w:rsidR="0B624C0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</w:t>
      </w:r>
      <w:r w:rsidR="63B22FB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A00145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i</w:t>
      </w:r>
      <w:r w:rsidR="0B624C0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tensity should time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4A7C124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4FFBBAB9" w14:textId="14BF0944" w:rsidR="00C6354E" w:rsidRPr="00701136" w:rsidRDefault="4A7C1247" w:rsidP="4B1247FB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M11 is </w:t>
      </w:r>
      <w:proofErr w:type="spellStart"/>
      <w:r w:rsidR="54BE2DD9" w:rsidRPr="00701136">
        <w:rPr>
          <w:rFonts w:ascii="Times New Roman" w:eastAsia="Times New Roman" w:hAnsi="Times New Roman" w:cs="Times New Roman"/>
          <w:color w:val="000000"/>
          <w:kern w:val="0"/>
        </w:rPr>
        <w:t>i</w:t>
      </w:r>
      <w:proofErr w:type="spellEnd"/>
      <w:r w:rsidR="54BE2DD9" w:rsidRPr="00701136">
        <w:rPr>
          <w:rFonts w:ascii="Times New Roman" w:eastAsia="Times New Roman" w:hAnsi="Times New Roman" w:cs="Times New Roman"/>
          <w:color w:val="000000"/>
          <w:kern w:val="0"/>
        </w:rPr>
        <w:t>.*j.*</w:t>
      </w:r>
      <w:proofErr w:type="spellStart"/>
      <w:r w:rsidR="54BE2DD9" w:rsidRPr="00701136">
        <w:rPr>
          <w:rFonts w:ascii="Times New Roman" w:eastAsia="Times New Roman" w:hAnsi="Times New Roman" w:cs="Times New Roman"/>
          <w:color w:val="000000"/>
          <w:kern w:val="0"/>
        </w:rPr>
        <w:t>Ibw</w:t>
      </w:r>
      <w:proofErr w:type="spellEnd"/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,j</m:t>
            </m:r>
          </m:e>
        </m:d>
      </m:oMath>
      <w:r w:rsidRPr="00701136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A33C5A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power of x is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1 and </w:t>
      </w:r>
      <w:r w:rsidR="6994B78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t of y i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27EAC4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1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209F5E9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</w:t>
      </w:r>
      <w:r w:rsidR="7390FC0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0729A7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tensity should time </w:t>
      </w:r>
      <m:oMath>
        <m:r>
          <w:rPr>
            <w:rFonts w:ascii="Cambria Math" w:hAnsi="Cambria Math" w:cs="Times New Roman"/>
          </w:rPr>
          <m:t>i∙j </m:t>
        </m:r>
      </m:oMath>
      <w:r w:rsidR="5CCBC61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24B36AF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M02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0;</w:t>
      </w:r>
      <w:proofErr w:type="gramEnd"/>
    </w:p>
    <w:p w14:paraId="5D5404EB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 1:m</w:t>
      </w:r>
    </w:p>
    <w:p w14:paraId="0366F6D5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 = 1:n</w:t>
      </w:r>
    </w:p>
    <w:p w14:paraId="48975769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M02 = M02 + i.^2.*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,j</w:t>
      </w:r>
      <w:proofErr w:type="spellEnd"/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);</w:t>
      </w:r>
      <w:proofErr w:type="gramEnd"/>
    </w:p>
    <w:p w14:paraId="15DEB200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1759B0F6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5CB66700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M20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0;</w:t>
      </w:r>
      <w:proofErr w:type="gramEnd"/>
    </w:p>
    <w:p w14:paraId="6649F2C9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 1:m</w:t>
      </w:r>
    </w:p>
    <w:p w14:paraId="34B88E4F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 = 1:n</w:t>
      </w:r>
    </w:p>
    <w:p w14:paraId="62678E2C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M20 = M20 + j.^2.*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,j</w:t>
      </w:r>
      <w:proofErr w:type="spellEnd"/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);</w:t>
      </w:r>
      <w:proofErr w:type="gramEnd"/>
    </w:p>
    <w:p w14:paraId="0831EAB8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41408DED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6065989A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M11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0;</w:t>
      </w:r>
      <w:proofErr w:type="gramEnd"/>
    </w:p>
    <w:p w14:paraId="47345B3A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 1:m</w:t>
      </w:r>
    </w:p>
    <w:p w14:paraId="448192D2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 = 1:n</w:t>
      </w:r>
    </w:p>
    <w:p w14:paraId="0CD32A46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M11 = M11 +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.*j.*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,j</w:t>
      </w:r>
      <w:proofErr w:type="spellEnd"/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);</w:t>
      </w:r>
      <w:proofErr w:type="gramEnd"/>
    </w:p>
    <w:p w14:paraId="655085AD" w14:textId="77777777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45CA788C" w14:textId="348CC73A" w:rsidR="1BD6F8F8" w:rsidRPr="00701136" w:rsidRDefault="42890200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15A1EB4E" w14:textId="47D768AA" w:rsidR="0E19A994" w:rsidRPr="00701136" w:rsidRDefault="0E19A994" w:rsidP="14D487C8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fter </w:t>
      </w:r>
      <w:r w:rsidR="4DF5E28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lculat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moments </w:t>
      </w:r>
      <w:r w:rsidR="530BEAC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ith respect to th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rigin (0,0</w:t>
      </w:r>
      <w:r w:rsidR="3E32F88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1F3C8BB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centroid position</w:t>
      </w:r>
      <w:r w:rsidR="7894220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671BA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can calculate the moments with respect to the centroid which is Central Moment.</w:t>
      </w:r>
    </w:p>
    <w:p w14:paraId="4A9BBF99" w14:textId="5538A3E7" w:rsidR="00C550B6" w:rsidRPr="00701136" w:rsidRDefault="17A5B7D1" w:rsidP="6F304D77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BE2FF47" wp14:editId="37251FFE">
            <wp:extent cx="4572000" cy="1114425"/>
            <wp:effectExtent l="0" t="0" r="0" b="0"/>
            <wp:docPr id="1983505139" name="Picture 1983505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3505139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F4789" w14:textId="79520301" w:rsidR="104BC306" w:rsidRPr="00701136" w:rsidRDefault="104BC306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lastRenderedPageBreak/>
        <w:t>Figure</w:t>
      </w:r>
      <w:r w:rsidR="62BE81F4" w:rsidRPr="08B691BD">
        <w:rPr>
          <w:rFonts w:ascii="Times New Roman" w:eastAsia="Times New Roman" w:hAnsi="Times New Roman" w:cs="Times New Roman"/>
        </w:rPr>
        <w:t xml:space="preserve"> 83</w:t>
      </w:r>
      <w:r w:rsidRPr="00701136">
        <w:rPr>
          <w:rFonts w:ascii="Times New Roman" w:eastAsia="Times New Roman" w:hAnsi="Times New Roman" w:cs="Times New Roman"/>
        </w:rPr>
        <w:t xml:space="preserve">: Formulae </w:t>
      </w:r>
      <w:r w:rsidR="32CEED92" w:rsidRPr="00701136">
        <w:rPr>
          <w:rFonts w:ascii="Times New Roman" w:eastAsia="Times New Roman" w:hAnsi="Times New Roman" w:cs="Times New Roman"/>
        </w:rPr>
        <w:t xml:space="preserve">for the </w:t>
      </w:r>
      <w:r w:rsidR="331265F6" w:rsidRPr="2695EED5">
        <w:rPr>
          <w:rFonts w:ascii="Times New Roman" w:eastAsia="Times New Roman" w:hAnsi="Times New Roman" w:cs="Times New Roman"/>
        </w:rPr>
        <w:t>C</w:t>
      </w:r>
      <w:r w:rsidR="32CEED92" w:rsidRPr="2695EED5">
        <w:rPr>
          <w:rFonts w:ascii="Times New Roman" w:eastAsia="Times New Roman" w:hAnsi="Times New Roman" w:cs="Times New Roman"/>
        </w:rPr>
        <w:t xml:space="preserve">entral </w:t>
      </w:r>
      <w:r w:rsidR="769EA077" w:rsidRPr="2695EED5">
        <w:rPr>
          <w:rFonts w:ascii="Times New Roman" w:eastAsia="Times New Roman" w:hAnsi="Times New Roman" w:cs="Times New Roman"/>
        </w:rPr>
        <w:t>M</w:t>
      </w:r>
      <w:r w:rsidR="32CEED92" w:rsidRPr="2695EED5">
        <w:rPr>
          <w:rFonts w:ascii="Times New Roman" w:eastAsia="Times New Roman" w:hAnsi="Times New Roman" w:cs="Times New Roman"/>
        </w:rPr>
        <w:t>oment</w:t>
      </w:r>
    </w:p>
    <w:p w14:paraId="099B1D8E" w14:textId="0F635C67" w:rsidR="1E0C0495" w:rsidRPr="00701136" w:rsidRDefault="1E0C0495" w:rsidP="1E0C0495">
      <w:pPr>
        <w:spacing w:line="276" w:lineRule="auto"/>
        <w:jc w:val="center"/>
        <w:rPr>
          <w:rFonts w:ascii="Times New Roman" w:hAnsi="Times New Roman" w:cs="Times New Roman"/>
        </w:rPr>
      </w:pPr>
    </w:p>
    <w:p w14:paraId="4C2BD3C3" w14:textId="322CF90E" w:rsidR="43CDFB87" w:rsidRPr="00701136" w:rsidRDefault="48C9FCA7" w:rsidP="43CDFB87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t can be shown below:</w:t>
      </w:r>
    </w:p>
    <w:p w14:paraId="6E4214C9" w14:textId="3D5A33C0" w:rsidR="5766AB4F" w:rsidRPr="00701136" w:rsidRDefault="1AFA3659" w:rsidP="446D5221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3CC0983" wp14:editId="58AFEE02">
            <wp:extent cx="4572000" cy="2219325"/>
            <wp:effectExtent l="0" t="0" r="0" b="0"/>
            <wp:docPr id="2048940048" name="Picture 2048940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8940048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775A5" w14:textId="2D38A137" w:rsidR="004C17B4" w:rsidRPr="00701136" w:rsidRDefault="004C17B4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F5D4EDA" w:rsidRPr="00701136">
        <w:rPr>
          <w:rFonts w:ascii="Times New Roman" w:eastAsia="Times New Roman" w:hAnsi="Times New Roman" w:cs="Times New Roman"/>
        </w:rPr>
        <w:t xml:space="preserve"> 84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FE58B8">
        <w:rPr>
          <w:rFonts w:ascii="Times New Roman" w:eastAsia="Times New Roman" w:hAnsi="Times New Roman" w:cs="Times New Roman"/>
        </w:rPr>
        <w:t>F</w:t>
      </w:r>
      <w:r w:rsidRPr="00701136">
        <w:rPr>
          <w:rFonts w:ascii="Times New Roman" w:eastAsia="Times New Roman" w:hAnsi="Times New Roman" w:cs="Times New Roman"/>
        </w:rPr>
        <w:t xml:space="preserve">ormulae for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0</m:t>
            </m:r>
          </m:sub>
        </m:sSub>
      </m:oMath>
      <w:r w:rsidR="094FF5DF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1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="0E2DDD7A" w:rsidRPr="00701136">
        <w:rPr>
          <w:rFonts w:ascii="Times New Roman" w:eastAsia="Times New Roman" w:hAnsi="Times New Roman" w:cs="Times New Roman"/>
        </w:rPr>
        <w:t>,</w:t>
      </w:r>
      <w:r w:rsidR="62524AF8" w:rsidRPr="00701136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="3CB27BEB" w:rsidRPr="00701136">
        <w:rPr>
          <w:rFonts w:ascii="Times New Roman" w:eastAsia="Times New Roman" w:hAnsi="Times New Roman" w:cs="Times New Roman"/>
        </w:rPr>
        <w:t>,</w:t>
      </w:r>
      <w:r w:rsidR="3A611F3A" w:rsidRPr="00701136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1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="5B40971F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20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="12C1167F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2</m:t>
            </m:r>
          </m:sub>
        </m:sSub>
        <m:r>
          <w:rPr>
            <w:rFonts w:ascii="Cambria Math" w:hAnsi="Cambria Math" w:cs="Times New Roman"/>
          </w:rPr>
          <m:t> </m:t>
        </m:r>
      </m:oMath>
    </w:p>
    <w:p w14:paraId="6E5A9D7E" w14:textId="48C5A0A4" w:rsidR="0CBB615A" w:rsidRDefault="0CBB615A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say a blob is </w:t>
      </w:r>
      <w:r w:rsidR="44598E2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ntinuous adjacent pixels with the same value, forming a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EBD751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gion/connected component</w:t>
      </w:r>
      <w:r w:rsidR="4055EF1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5C9976E" w14:textId="3F3B8A86" w:rsidR="39818989" w:rsidRPr="00701136" w:rsidRDefault="1B153F2C" w:rsidP="6E90C40C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D760ED2" wp14:editId="63AAB6ED">
            <wp:extent cx="4572000" cy="714375"/>
            <wp:effectExtent l="0" t="0" r="0" b="0"/>
            <wp:docPr id="2023834279" name="Picture 2023834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3834279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6FACE" w14:textId="223C4181" w:rsidR="22C19B59" w:rsidRPr="00701136" w:rsidRDefault="22C19B59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742EAFE" w:rsidRPr="00701136">
        <w:rPr>
          <w:rFonts w:ascii="Times New Roman" w:eastAsia="Times New Roman" w:hAnsi="Times New Roman" w:cs="Times New Roman"/>
        </w:rPr>
        <w:t xml:space="preserve"> 85</w:t>
      </w:r>
      <w:r w:rsidRPr="00701136">
        <w:rPr>
          <w:rFonts w:ascii="Times New Roman" w:eastAsia="Times New Roman" w:hAnsi="Times New Roman" w:cs="Times New Roman"/>
        </w:rPr>
        <w:t xml:space="preserve">: The </w:t>
      </w:r>
      <w:r w:rsidR="00FE58B8">
        <w:rPr>
          <w:rFonts w:ascii="Times New Roman" w:eastAsia="Times New Roman" w:hAnsi="Times New Roman" w:cs="Times New Roman"/>
        </w:rPr>
        <w:t>M</w:t>
      </w:r>
      <w:r w:rsidRPr="00701136">
        <w:rPr>
          <w:rFonts w:ascii="Times New Roman" w:eastAsia="Times New Roman" w:hAnsi="Times New Roman" w:cs="Times New Roman"/>
        </w:rPr>
        <w:t xml:space="preserve">atrix </w:t>
      </w:r>
      <w:r w:rsidR="1C7E1BA8" w:rsidRPr="00701136">
        <w:rPr>
          <w:rFonts w:ascii="Times New Roman" w:eastAsia="Times New Roman" w:hAnsi="Times New Roman" w:cs="Times New Roman"/>
        </w:rPr>
        <w:t>E</w:t>
      </w:r>
      <w:r w:rsidR="4EBFC175" w:rsidRPr="00701136">
        <w:rPr>
          <w:rFonts w:ascii="Times New Roman" w:eastAsia="Times New Roman" w:hAnsi="Times New Roman" w:cs="Times New Roman"/>
        </w:rPr>
        <w:t>xpression</w:t>
      </w:r>
      <w:r w:rsidRPr="00701136">
        <w:rPr>
          <w:rFonts w:ascii="Times New Roman" w:eastAsia="Times New Roman" w:hAnsi="Times New Roman" w:cs="Times New Roman"/>
        </w:rPr>
        <w:t xml:space="preserve"> for the </w:t>
      </w:r>
      <w:r w:rsidR="00FE58B8">
        <w:rPr>
          <w:rFonts w:ascii="Times New Roman" w:eastAsia="Times New Roman" w:hAnsi="Times New Roman" w:cs="Times New Roman"/>
        </w:rPr>
        <w:t>I</w:t>
      </w:r>
      <w:r w:rsidRPr="00701136">
        <w:rPr>
          <w:rFonts w:ascii="Times New Roman" w:eastAsia="Times New Roman" w:hAnsi="Times New Roman" w:cs="Times New Roman"/>
        </w:rPr>
        <w:t xml:space="preserve">nertia of a </w:t>
      </w:r>
      <w:r w:rsidR="37994B70" w:rsidRPr="00701136">
        <w:rPr>
          <w:rFonts w:ascii="Times New Roman" w:eastAsia="Times New Roman" w:hAnsi="Times New Roman" w:cs="Times New Roman"/>
        </w:rPr>
        <w:t>B</w:t>
      </w:r>
      <w:r w:rsidR="4EBFC175" w:rsidRPr="00701136">
        <w:rPr>
          <w:rFonts w:ascii="Times New Roman" w:eastAsia="Times New Roman" w:hAnsi="Times New Roman" w:cs="Times New Roman"/>
        </w:rPr>
        <w:t>lob</w:t>
      </w:r>
      <w:r w:rsidRPr="00701136">
        <w:rPr>
          <w:rFonts w:ascii="Times New Roman" w:eastAsia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J </m:t>
        </m:r>
      </m:oMath>
    </w:p>
    <w:p w14:paraId="6DEFE4F7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00 = M00;</w:t>
      </w:r>
    </w:p>
    <w:p w14:paraId="272FC7FA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01 = 0;</w:t>
      </w:r>
    </w:p>
    <w:p w14:paraId="6F177931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10 = 0;</w:t>
      </w:r>
    </w:p>
    <w:p w14:paraId="72912F8E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11 = M11 - Xc * M01;</w:t>
      </w:r>
    </w:p>
    <w:p w14:paraId="46DA4403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20 = M20 - Xc * M10;</w:t>
      </w:r>
    </w:p>
    <w:p w14:paraId="1F83FDCC" w14:textId="6307C25E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>u02 = M02 - Yc * M01;</w:t>
      </w:r>
    </w:p>
    <w:p w14:paraId="2D7BF870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</w:p>
    <w:p w14:paraId="25AC43A4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 xml:space="preserve">J = [u20, u11; </w:t>
      </w:r>
    </w:p>
    <w:p w14:paraId="5CABBDD2" w14:textId="77777777" w:rsidR="00F146FD" w:rsidRPr="00B009AD" w:rsidRDefault="00F146FD" w:rsidP="00F146F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</w:pPr>
      <w:r w:rsidRPr="00B009AD">
        <w:rPr>
          <w:rFonts w:ascii="Times New Roman" w:eastAsia="宋体" w:hAnsi="Times New Roman" w:cs="Times New Roman"/>
          <w:color w:val="000000"/>
          <w:kern w:val="0"/>
          <w:szCs w:val="21"/>
          <w:lang w:val="de-DE"/>
        </w:rPr>
        <w:t xml:space="preserve">     u11, u02];</w:t>
      </w:r>
    </w:p>
    <w:p w14:paraId="1143798B" w14:textId="497BD679" w:rsidR="41835F22" w:rsidRPr="00701136" w:rsidRDefault="00247A07" w:rsidP="77004E31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</w:t>
      </w:r>
      <w:r w:rsidR="48B5742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nd the orientation of the object, we need to find ellipse parameters</w:t>
      </w:r>
      <w:r w:rsidR="704424C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 The ellipse parameters can be obtained from the inertia moments.</w:t>
      </w:r>
    </w:p>
    <w:p w14:paraId="57C35B86" w14:textId="6688D0E9" w:rsidR="00E839FF" w:rsidRDefault="5CC3345C" w:rsidP="00911A82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1F66CAC" wp14:editId="0B28B7B9">
            <wp:extent cx="1647876" cy="1379718"/>
            <wp:effectExtent l="0" t="0" r="0" b="0"/>
            <wp:docPr id="13" name="图片 13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76" cy="137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C5B5DD">
        <w:rPr>
          <w:noProof/>
        </w:rPr>
        <w:drawing>
          <wp:inline distT="0" distB="0" distL="0" distR="0" wp14:anchorId="159BD5DE" wp14:editId="2E9EC021">
            <wp:extent cx="3579362" cy="932951"/>
            <wp:effectExtent l="0" t="0" r="2540" b="635"/>
            <wp:docPr id="14" name="图片 14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362" cy="932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127" w14:textId="2C131301" w:rsidR="0076387F" w:rsidRPr="00701136" w:rsidRDefault="0076387F" w:rsidP="007638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36CC477" w:rsidRPr="08B691BD">
        <w:rPr>
          <w:rFonts w:ascii="Times New Roman" w:eastAsia="Times New Roman" w:hAnsi="Times New Roman" w:cs="Times New Roman"/>
        </w:rPr>
        <w:t xml:space="preserve"> 86</w:t>
      </w:r>
      <w:r w:rsidRPr="00701136"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</w:rPr>
        <w:t xml:space="preserve">Ellipse </w:t>
      </w:r>
      <w:r w:rsidR="14A097D0" w:rsidRPr="3C5BCCBD">
        <w:rPr>
          <w:rFonts w:ascii="Times New Roman" w:eastAsia="Times New Roman" w:hAnsi="Times New Roman" w:cs="Times New Roman"/>
        </w:rPr>
        <w:t>P</w:t>
      </w:r>
      <w:r w:rsidR="18F50484" w:rsidRPr="3C5BCCBD">
        <w:rPr>
          <w:rFonts w:ascii="Times New Roman" w:eastAsia="Times New Roman" w:hAnsi="Times New Roman" w:cs="Times New Roman"/>
        </w:rPr>
        <w:t xml:space="preserve">arameters </w:t>
      </w:r>
      <w:r w:rsidR="68D21C6C" w:rsidRPr="3C5BCCBD">
        <w:rPr>
          <w:rFonts w:ascii="Times New Roman" w:eastAsia="Times New Roman" w:hAnsi="Times New Roman" w:cs="Times New Roman"/>
        </w:rPr>
        <w:t>O</w:t>
      </w:r>
      <w:r w:rsidR="18F50484" w:rsidRPr="3C5BCCBD">
        <w:rPr>
          <w:rFonts w:ascii="Times New Roman" w:eastAsia="Times New Roman" w:hAnsi="Times New Roman" w:cs="Times New Roman"/>
        </w:rPr>
        <w:t>btained</w:t>
      </w:r>
      <w:r>
        <w:rPr>
          <w:rFonts w:ascii="Times New Roman" w:eastAsia="Times New Roman" w:hAnsi="Times New Roman" w:cs="Times New Roman"/>
        </w:rPr>
        <w:t xml:space="preserve"> from the Inertia Matrix</w:t>
      </w:r>
    </w:p>
    <w:p w14:paraId="0C1B0B78" w14:textId="77777777" w:rsidR="0001025B" w:rsidRPr="0001025B" w:rsidRDefault="0001025B" w:rsidP="007A6271">
      <w:pPr>
        <w:spacing w:line="276" w:lineRule="auto"/>
        <w:rPr>
          <w:rFonts w:ascii="Times New Roman" w:hAnsi="Times New Roman" w:cs="Times New Roman"/>
        </w:rPr>
      </w:pPr>
    </w:p>
    <w:p w14:paraId="60122DAF" w14:textId="625D8EC6" w:rsidR="41835F22" w:rsidRPr="00701136" w:rsidRDefault="00677C46" w:rsidP="002A5471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 xml:space="preserve">The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λ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i</m:t>
            </m:r>
          </m:sub>
        </m:sSub>
      </m:oMath>
      <w:r w:rsidR="37B608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D5243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e eigenvalues of J </w:t>
      </w:r>
      <w:r w:rsidR="666762D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which</w:t>
      </w:r>
      <w:r w:rsidR="00434F2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1</m:t>
            </m:r>
          </m:sub>
        </m:sSub>
      </m:oMath>
      <w:r w:rsidR="001B5AD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&gt;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2</m:t>
            </m:r>
          </m:sub>
        </m:sSub>
      </m:oMath>
      <w:r w:rsidR="006A1A8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and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V</m:t>
        </m:r>
        <m:r>
          <m:rPr>
            <m:sty m:val="p"/>
          </m:rP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=</m:t>
        </m:r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 </m:t>
            </m:r>
            <m:sSub>
              <m:sSubPr>
                <m:ctrlP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6"/>
                    <w:szCs w:val="26"/>
                  </w:rPr>
                  <m:t>y</m:t>
                </m:r>
              </m:sub>
            </m:sSub>
          </m:e>
        </m:d>
      </m:oMath>
      <w:r w:rsidR="11EF57D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</w:t>
      </w:r>
      <w:r w:rsidR="2312A0B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</w:t>
      </w:r>
      <w:r w:rsidR="2312A0B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e</w:t>
      </w:r>
      <w:r w:rsidR="002E02E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igenvector of J</w:t>
      </w:r>
      <w:r w:rsidR="0070464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00EC032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rresponding to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1</m:t>
            </m:r>
          </m:sub>
        </m:sSub>
      </m:oMath>
      <w:r w:rsidR="17DD762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63443DC3" w14:textId="33DB4A00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[V,D]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eig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J)</w:t>
      </w:r>
    </w:p>
    <w:p w14:paraId="4C0254EE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if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D(1,1) &gt; D(2,2) </w:t>
      </w: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(1,1) is lambda 1</w:t>
      </w:r>
    </w:p>
    <w:p w14:paraId="1081084E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lambda1 = D(1,1)</w:t>
      </w:r>
    </w:p>
    <w:p w14:paraId="412843A5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lambda2 = D(2,2)</w:t>
      </w:r>
    </w:p>
    <w:p w14:paraId="40B7EA55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Vx = V(1,1)</w:t>
      </w:r>
    </w:p>
    <w:p w14:paraId="6AA58D1A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Vy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= V(2,1)</w:t>
      </w:r>
    </w:p>
    <w:p w14:paraId="6C23108F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else </w:t>
      </w: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(2,2) is lambda 1</w:t>
      </w:r>
    </w:p>
    <w:p w14:paraId="183F304B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lambda1 = D(2,2)</w:t>
      </w:r>
    </w:p>
    <w:p w14:paraId="4B2C67EA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lambda2 = D(1,1)</w:t>
      </w:r>
    </w:p>
    <w:p w14:paraId="019B5E78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Vx = V(1,2)</w:t>
      </w:r>
    </w:p>
    <w:p w14:paraId="4083C8A2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Vy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= V(2,2)</w:t>
      </w:r>
    </w:p>
    <w:p w14:paraId="1AB4BAAF" w14:textId="77777777" w:rsidR="001A3D2E" w:rsidRPr="00701136" w:rsidRDefault="001A3D2E" w:rsidP="001A3D2E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3AD8DB4F" w14:textId="34499285" w:rsidR="37DCFE29" w:rsidRPr="00701136" w:rsidRDefault="37DCFE29" w:rsidP="37DCFE2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57A28028" w14:textId="5D27D73C" w:rsidR="735D44C3" w:rsidRPr="00701136" w:rsidRDefault="00B6281A" w:rsidP="000A69F7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should compare the </w:t>
      </w:r>
      <w:r w:rsidR="737E9A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igenvalue</w:t>
      </w:r>
      <w:r w:rsidR="5362B9C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8D473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f </w:t>
      </w:r>
      <w:r w:rsidR="006E5D2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J and</w:t>
      </w:r>
      <w:r w:rsidR="00604AF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let the bigger </w:t>
      </w:r>
      <w:r w:rsidR="003E6E7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value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0A69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14CDBF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ecome</w:t>
      </w:r>
      <w:r w:rsidR="000A69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7B18E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and </w:t>
      </w:r>
      <w:r w:rsidR="34E062B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61532B0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7B18E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maller </w:t>
      </w:r>
      <w:r w:rsidR="002439C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value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2439C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ecome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2471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5F491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n we can use </w:t>
      </w:r>
      <w:r w:rsidR="00E335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215122C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mula</w:t>
      </w:r>
      <w:r w:rsidR="00E335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</w:rPr>
          <m:t>θ=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sub>
                    </m:sSub>
                  </m:den>
                </m:f>
              </m:e>
            </m:d>
          </m:e>
        </m:func>
      </m:oMath>
      <w:r w:rsidR="00C454B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calculate the orientation of this object.</w:t>
      </w:r>
    </w:p>
    <w:p w14:paraId="5C197BC3" w14:textId="36FB0BDF" w:rsidR="3AA2B512" w:rsidRPr="00701136" w:rsidRDefault="3AA2B512" w:rsidP="3AA2B512">
      <w:pPr>
        <w:spacing w:line="276" w:lineRule="auto"/>
        <w:rPr>
          <w:rFonts w:ascii="Times New Roman" w:eastAsia="Times New Roman" w:hAnsi="Times New Roman" w:cs="Times New Roman"/>
        </w:rPr>
      </w:pPr>
    </w:p>
    <w:p w14:paraId="4EA0BD90" w14:textId="77777777" w:rsidR="00CB0728" w:rsidRPr="00701136" w:rsidRDefault="00CB0728" w:rsidP="00CB0728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a = 2*sqrt(lambda1/M00); </w:t>
      </w: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 major radius</w:t>
      </w:r>
    </w:p>
    <w:p w14:paraId="07951428" w14:textId="77777777" w:rsidR="00CB0728" w:rsidRPr="00701136" w:rsidRDefault="00CB0728" w:rsidP="00CB0728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b = 2*sqrt(lambda2/M00); </w:t>
      </w: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 minor radius</w:t>
      </w:r>
    </w:p>
    <w:p w14:paraId="7D330A02" w14:textId="77777777" w:rsidR="00CB0728" w:rsidRPr="00701136" w:rsidRDefault="00CB0728" w:rsidP="00CB0728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theta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atan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Vy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/Vx) </w:t>
      </w: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 orientation</w:t>
      </w:r>
    </w:p>
    <w:p w14:paraId="2A13F9DF" w14:textId="77777777" w:rsidR="00CB0728" w:rsidRPr="00701136" w:rsidRDefault="00CB0728" w:rsidP="00CB0728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thetad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= atan2d 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Vy,Vx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</w:t>
      </w:r>
    </w:p>
    <w:p w14:paraId="0D9FA59D" w14:textId="1D7D6EC8" w:rsidR="735D44C3" w:rsidRPr="00701136" w:rsidRDefault="09C5C10B" w:rsidP="00F32BB2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C349191" wp14:editId="0E4062F1">
            <wp:extent cx="4381296" cy="2308602"/>
            <wp:effectExtent l="0" t="0" r="635" b="0"/>
            <wp:docPr id="16" name="图片 16" descr="图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296" cy="230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0286" w14:textId="3CA49A2C" w:rsidR="39ED3964" w:rsidRPr="00701136" w:rsidRDefault="39ED3964" w:rsidP="718EBEC6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34148CD" w:rsidRPr="08B691BD">
        <w:rPr>
          <w:rFonts w:ascii="Times New Roman" w:eastAsia="Times New Roman" w:hAnsi="Times New Roman" w:cs="Times New Roman"/>
        </w:rPr>
        <w:t xml:space="preserve"> 87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4C74DF">
        <w:rPr>
          <w:rFonts w:ascii="Times New Roman" w:eastAsia="Times New Roman" w:hAnsi="Times New Roman" w:cs="Times New Roman"/>
        </w:rPr>
        <w:t xml:space="preserve">Method for </w:t>
      </w:r>
      <w:r w:rsidR="66D3004D" w:rsidRPr="3C5BCCBD">
        <w:rPr>
          <w:rFonts w:ascii="Times New Roman" w:eastAsia="Times New Roman" w:hAnsi="Times New Roman" w:cs="Times New Roman"/>
        </w:rPr>
        <w:t>P</w:t>
      </w:r>
      <w:r w:rsidR="7F013C28" w:rsidRPr="3C5BCCBD">
        <w:rPr>
          <w:rFonts w:ascii="Times New Roman" w:eastAsia="Times New Roman" w:hAnsi="Times New Roman" w:cs="Times New Roman"/>
        </w:rPr>
        <w:t>lotting</w:t>
      </w:r>
      <w:r w:rsidR="004C74DF">
        <w:rPr>
          <w:rFonts w:ascii="Times New Roman" w:eastAsia="Times New Roman" w:hAnsi="Times New Roman" w:cs="Times New Roman"/>
        </w:rPr>
        <w:t xml:space="preserve"> the </w:t>
      </w:r>
      <w:r w:rsidR="00A37E67">
        <w:rPr>
          <w:rFonts w:ascii="Times New Roman" w:eastAsia="Times New Roman" w:hAnsi="Times New Roman" w:cs="Times New Roman"/>
        </w:rPr>
        <w:t>O</w:t>
      </w:r>
      <w:r w:rsidR="00F22266">
        <w:rPr>
          <w:rFonts w:ascii="Times New Roman" w:eastAsia="Times New Roman" w:hAnsi="Times New Roman" w:cs="Times New Roman"/>
        </w:rPr>
        <w:t xml:space="preserve">rientation </w:t>
      </w:r>
      <w:r w:rsidR="61D80F11" w:rsidRPr="3C5BCCBD">
        <w:rPr>
          <w:rFonts w:ascii="Times New Roman" w:eastAsia="Times New Roman" w:hAnsi="Times New Roman" w:cs="Times New Roman"/>
        </w:rPr>
        <w:t>G</w:t>
      </w:r>
      <w:r w:rsidR="2B34F313" w:rsidRPr="3C5BCCBD">
        <w:rPr>
          <w:rFonts w:ascii="Times New Roman" w:eastAsia="Times New Roman" w:hAnsi="Times New Roman" w:cs="Times New Roman"/>
        </w:rPr>
        <w:t>raph</w:t>
      </w:r>
    </w:p>
    <w:p w14:paraId="23875431" w14:textId="5894A345" w:rsidR="00E673E8" w:rsidRPr="00701136" w:rsidRDefault="004C15BA" w:rsidP="00E673E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0053545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c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 xml:space="preserve"> , 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c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)</m:t>
        </m:r>
      </m:oMath>
      <w:r w:rsidR="0053545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F878C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the </w:t>
      </w:r>
      <w:r w:rsidR="008F691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entroid </w:t>
      </w:r>
      <w:r w:rsidR="55589CB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ith respect to</w:t>
      </w:r>
      <w:r w:rsidR="00375BD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origin</w:t>
      </w:r>
      <w:r w:rsidR="0053545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(0 , 0)</m:t>
        </m:r>
      </m:oMath>
      <w:r w:rsidR="007141E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0B173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1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 xml:space="preserve"> , 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6"/>
                <w:szCs w:val="26"/>
              </w:rPr>
              <m:t>1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)</m:t>
        </m:r>
      </m:oMath>
      <w:r w:rsidR="00B173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5C301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a new point </w:t>
      </w:r>
      <w:r w:rsidR="7118E41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d</w:t>
      </w:r>
      <w:r w:rsidR="005C301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or plotting the </w:t>
      </w:r>
      <w:r w:rsidR="00B31A5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 orientation.</w:t>
      </w:r>
      <w:r w:rsidR="0034721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5E273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rom the graph above we can </w:t>
      </w:r>
      <w:r w:rsidR="10C3044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ee</w:t>
      </w:r>
      <w:r w:rsidR="005E273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t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 xml:space="preserve">α </m:t>
        </m:r>
      </m:oMath>
      <w:r w:rsidR="005C30C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β</m:t>
        </m:r>
      </m:oMath>
      <w:r w:rsidR="005C30C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A42771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re</w:t>
      </w:r>
      <w:r w:rsidR="005C30C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40D88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a</w:t>
      </w:r>
      <w:r w:rsidR="005C1AC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ositive direction </w:t>
      </w:r>
      <w:r w:rsidR="140D88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ith</w:t>
      </w:r>
      <w:r w:rsidR="667D957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5C1AC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spect to the x-axis and y-axis</w:t>
      </w:r>
      <w:r w:rsidR="00193E5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31CAAFA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s</w:t>
      </w:r>
      <w:r w:rsidR="218A8A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2746843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α</m:t>
        </m:r>
      </m:oMath>
      <w:r w:rsidR="00EB6A5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193E5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β</m:t>
        </m:r>
      </m:oMath>
      <w:r w:rsidR="00193E5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708EC3A2" w14:textId="77777777" w:rsidR="00EB6A55" w:rsidRPr="00701136" w:rsidRDefault="00EB6A55" w:rsidP="00EB6A5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x1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Xc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+ a*cos(theta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2FF4149D" w14:textId="77777777" w:rsidR="00EB6A55" w:rsidRPr="00701136" w:rsidRDefault="00EB6A55" w:rsidP="00EB6A5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lastRenderedPageBreak/>
        <w:t xml:space="preserve">y1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Yc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+ a*sin(theta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;</w:t>
      </w:r>
      <w:proofErr w:type="gramEnd"/>
    </w:p>
    <w:p w14:paraId="41C7A121" w14:textId="77777777" w:rsidR="00EB6A55" w:rsidRPr="00701136" w:rsidRDefault="00EB6A55" w:rsidP="00EB6A5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</w:rPr>
        <w:t>plot([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</w:rPr>
        <w:t>Xc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</w:rPr>
        <w:t xml:space="preserve"> x1],[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</w:rPr>
        <w:t>Yc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</w:rPr>
        <w:t xml:space="preserve"> y1])</w:t>
      </w:r>
    </w:p>
    <w:p w14:paraId="46ACDC5D" w14:textId="1B825DE0" w:rsidR="00A07A52" w:rsidRDefault="5B725216" w:rsidP="009B2CD8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1656BE3" wp14:editId="429C9E5F">
            <wp:extent cx="3409950" cy="2692440"/>
            <wp:effectExtent l="0" t="0" r="0" b="0"/>
            <wp:docPr id="1448498065" name="Picture 1448498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8498065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69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BAD44" w14:textId="03DAEFB3" w:rsidR="004866D2" w:rsidRPr="00701136" w:rsidRDefault="004866D2" w:rsidP="004866D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340FFF39">
        <w:rPr>
          <w:rFonts w:ascii="Times New Roman" w:eastAsia="Times New Roman" w:hAnsi="Times New Roman" w:cs="Times New Roman"/>
        </w:rPr>
        <w:t>Figure</w:t>
      </w:r>
      <w:r w:rsidR="7DA06A60" w:rsidRPr="08B691BD">
        <w:rPr>
          <w:rFonts w:ascii="Times New Roman" w:eastAsia="Times New Roman" w:hAnsi="Times New Roman" w:cs="Times New Roman"/>
        </w:rPr>
        <w:t xml:space="preserve"> 88</w:t>
      </w:r>
      <w:r w:rsidRPr="340FFF39">
        <w:rPr>
          <w:rFonts w:ascii="Times New Roman" w:eastAsia="Times New Roman" w:hAnsi="Times New Roman" w:cs="Times New Roman"/>
        </w:rPr>
        <w:t xml:space="preserve">: </w:t>
      </w:r>
      <w:r w:rsidR="22D3AF5E" w:rsidRPr="3C5BCCBD">
        <w:rPr>
          <w:rFonts w:ascii="Times New Roman" w:eastAsia="Times New Roman" w:hAnsi="Times New Roman" w:cs="Times New Roman"/>
        </w:rPr>
        <w:t>t</w:t>
      </w:r>
      <w:r w:rsidR="52379933" w:rsidRPr="3C5BCCBD">
        <w:rPr>
          <w:rFonts w:ascii="Times New Roman" w:eastAsia="Times New Roman" w:hAnsi="Times New Roman" w:cs="Times New Roman"/>
        </w:rPr>
        <w:t>he</w:t>
      </w:r>
      <w:r w:rsidR="13AF487D" w:rsidRPr="340FFF39">
        <w:rPr>
          <w:rFonts w:ascii="Times New Roman" w:eastAsia="Times New Roman" w:hAnsi="Times New Roman" w:cs="Times New Roman"/>
        </w:rPr>
        <w:t xml:space="preserve"> Centroid and Orientation of the </w:t>
      </w:r>
      <w:r w:rsidR="002F72AD">
        <w:rPr>
          <w:rFonts w:ascii="Times New Roman" w:eastAsia="Times New Roman" w:hAnsi="Times New Roman" w:cs="Times New Roman"/>
        </w:rPr>
        <w:t>R</w:t>
      </w:r>
      <w:r w:rsidR="002F72AD" w:rsidRPr="340FFF39">
        <w:rPr>
          <w:rFonts w:ascii="Times New Roman" w:eastAsia="Times New Roman" w:hAnsi="Times New Roman" w:cs="Times New Roman"/>
        </w:rPr>
        <w:t>ectangular</w:t>
      </w:r>
      <w:r w:rsidR="13AF487D" w:rsidRPr="340FFF39">
        <w:rPr>
          <w:rFonts w:ascii="Times New Roman" w:eastAsia="Times New Roman" w:hAnsi="Times New Roman" w:cs="Times New Roman"/>
        </w:rPr>
        <w:t xml:space="preserve"> </w:t>
      </w:r>
      <w:r w:rsidR="4582F6C6" w:rsidRPr="3C5BCCBD">
        <w:rPr>
          <w:rFonts w:ascii="Times New Roman" w:eastAsia="Times New Roman" w:hAnsi="Times New Roman" w:cs="Times New Roman"/>
        </w:rPr>
        <w:t>O</w:t>
      </w:r>
      <w:r w:rsidR="52379933" w:rsidRPr="3C5BCCBD">
        <w:rPr>
          <w:rFonts w:ascii="Times New Roman" w:eastAsia="Times New Roman" w:hAnsi="Times New Roman" w:cs="Times New Roman"/>
        </w:rPr>
        <w:t>bject</w:t>
      </w:r>
      <w:r w:rsidR="13AF487D" w:rsidRPr="27B4DE4A">
        <w:rPr>
          <w:rFonts w:ascii="Times New Roman" w:eastAsia="Times New Roman" w:hAnsi="Times New Roman" w:cs="Times New Roman"/>
        </w:rPr>
        <w:t xml:space="preserve"> </w:t>
      </w:r>
    </w:p>
    <w:p w14:paraId="2F249F9A" w14:textId="1B825DE0" w:rsidR="004866D2" w:rsidRPr="00701136" w:rsidRDefault="004866D2" w:rsidP="009B2CD8">
      <w:pPr>
        <w:spacing w:line="276" w:lineRule="auto"/>
        <w:jc w:val="center"/>
        <w:rPr>
          <w:rFonts w:ascii="Times New Roman" w:hAnsi="Times New Roman" w:cs="Times New Roman"/>
        </w:rPr>
      </w:pPr>
    </w:p>
    <w:p w14:paraId="65550CA3" w14:textId="0EA5BF3F" w:rsidR="00D3351A" w:rsidRPr="00701136" w:rsidRDefault="00EC443D" w:rsidP="00D3351A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assume the initial axis </w:t>
      </w:r>
      <w:r w:rsidR="001B20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inting from centroid </w:t>
      </w:r>
      <w:r w:rsidR="005E27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</w:t>
      </w:r>
      <w:r w:rsidR="2AF9F75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5E27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ight</w:t>
      </w:r>
      <w:r w:rsidR="004E39D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004F67D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sitive direction </w:t>
      </w:r>
      <w:r w:rsidR="008618B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A13CB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ticlockwise.</w:t>
      </w:r>
      <w:r w:rsidR="000F6A5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</w:t>
      </w:r>
      <w:r w:rsidR="00F2663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θ</m:t>
        </m:r>
      </m:oMath>
      <w:r w:rsidR="000F6A5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degree we calculated from the </w:t>
      </w:r>
      <w:r w:rsidR="00B67A4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LAB</w:t>
      </w:r>
      <w:r w:rsidR="000F6A5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48.5206</w:t>
      </w:r>
      <w:r w:rsidR="000D09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egree shows below:</w:t>
      </w:r>
    </w:p>
    <w:p w14:paraId="1A6273C0" w14:textId="1B825DE0" w:rsidR="00E673E8" w:rsidRDefault="44A570F8" w:rsidP="005E0728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9CBF7E" wp14:editId="2258CDBF">
            <wp:extent cx="5383850" cy="3600450"/>
            <wp:effectExtent l="0" t="0" r="0" b="0"/>
            <wp:docPr id="552130769" name="Picture 552130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2130769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385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EB732" w14:textId="602E30B3" w:rsidR="004866D2" w:rsidRPr="00701136" w:rsidRDefault="004866D2" w:rsidP="004866D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315EE01" w:rsidRPr="08B691BD">
        <w:rPr>
          <w:rFonts w:ascii="Times New Roman" w:eastAsia="Times New Roman" w:hAnsi="Times New Roman" w:cs="Times New Roman"/>
        </w:rPr>
        <w:t xml:space="preserve"> 89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0039B0">
        <w:rPr>
          <w:rFonts w:ascii="Times New Roman" w:eastAsia="Times New Roman" w:hAnsi="Times New Roman" w:cs="Times New Roman"/>
        </w:rPr>
        <w:t xml:space="preserve">Orientation </w:t>
      </w:r>
      <w:r w:rsidR="007A5C11">
        <w:rPr>
          <w:rFonts w:ascii="Times New Roman" w:eastAsia="Times New Roman" w:hAnsi="Times New Roman" w:cs="Times New Roman"/>
        </w:rPr>
        <w:t>graph o</w:t>
      </w:r>
      <w:r w:rsidR="008C4F68">
        <w:rPr>
          <w:rFonts w:ascii="Times New Roman" w:eastAsia="Times New Roman" w:hAnsi="Times New Roman" w:cs="Times New Roman"/>
        </w:rPr>
        <w:t xml:space="preserve">f </w:t>
      </w:r>
      <w:r w:rsidR="26099F89" w:rsidRPr="3C5BCCBD">
        <w:rPr>
          <w:rFonts w:ascii="Times New Roman" w:eastAsia="Times New Roman" w:hAnsi="Times New Roman" w:cs="Times New Roman"/>
        </w:rPr>
        <w:t>O</w:t>
      </w:r>
      <w:r w:rsidR="33A3386C" w:rsidRPr="3C5BCCBD">
        <w:rPr>
          <w:rFonts w:ascii="Times New Roman" w:eastAsia="Times New Roman" w:hAnsi="Times New Roman" w:cs="Times New Roman"/>
        </w:rPr>
        <w:t>bject</w:t>
      </w:r>
    </w:p>
    <w:p w14:paraId="562CFE25" w14:textId="1B825DE0" w:rsidR="004866D2" w:rsidRPr="00701136" w:rsidRDefault="004866D2" w:rsidP="005E0728">
      <w:pPr>
        <w:spacing w:line="276" w:lineRule="auto"/>
        <w:jc w:val="center"/>
        <w:rPr>
          <w:rFonts w:ascii="Times New Roman" w:hAnsi="Times New Roman" w:cs="Times New Roman"/>
        </w:rPr>
      </w:pPr>
    </w:p>
    <w:p w14:paraId="5F13B54C" w14:textId="2E259E22" w:rsidR="00E673E8" w:rsidRDefault="00B17F4C" w:rsidP="005E0728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5EE91A8" wp14:editId="7C5693B9">
            <wp:extent cx="2066925" cy="609600"/>
            <wp:effectExtent l="0" t="0" r="9525" b="0"/>
            <wp:docPr id="1709494027" name="图片 170949402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494027" name="图片 1709494027" descr="文本&#10;&#10;描述已自动生成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22DE026" w14:textId="449F9634" w:rsidR="004866D2" w:rsidRPr="00701136" w:rsidRDefault="004866D2" w:rsidP="004866D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A6EA325" w:rsidRPr="08B691BD">
        <w:rPr>
          <w:rFonts w:ascii="Times New Roman" w:eastAsia="Times New Roman" w:hAnsi="Times New Roman" w:cs="Times New Roman"/>
        </w:rPr>
        <w:t xml:space="preserve"> 90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8C4F68">
        <w:rPr>
          <w:rFonts w:ascii="Times New Roman" w:eastAsia="Times New Roman" w:hAnsi="Times New Roman" w:cs="Times New Roman"/>
        </w:rPr>
        <w:t>Or</w:t>
      </w:r>
      <w:r w:rsidR="0023044C">
        <w:rPr>
          <w:rFonts w:ascii="Times New Roman" w:eastAsia="Times New Roman" w:hAnsi="Times New Roman" w:cs="Times New Roman"/>
        </w:rPr>
        <w:t>ientation</w:t>
      </w:r>
      <w:r w:rsidR="00B17F4C">
        <w:rPr>
          <w:rFonts w:ascii="Times New Roman" w:eastAsia="Times New Roman" w:hAnsi="Times New Roman" w:cs="Times New Roman"/>
        </w:rPr>
        <w:t xml:space="preserve"> </w:t>
      </w:r>
      <w:r w:rsidR="00E62088">
        <w:rPr>
          <w:rFonts w:ascii="Times New Roman" w:eastAsia="Times New Roman" w:hAnsi="Times New Roman" w:cs="Times New Roman"/>
        </w:rPr>
        <w:t>value in Radius and Degree</w:t>
      </w:r>
    </w:p>
    <w:p w14:paraId="5854A43F" w14:textId="1B825DE0" w:rsidR="004866D2" w:rsidRPr="004866D2" w:rsidRDefault="004866D2" w:rsidP="005E0728">
      <w:pPr>
        <w:spacing w:line="276" w:lineRule="auto"/>
        <w:jc w:val="center"/>
        <w:rPr>
          <w:rFonts w:ascii="Times New Roman" w:hAnsi="Times New Roman" w:cs="Times New Roman"/>
        </w:rPr>
      </w:pPr>
    </w:p>
    <w:p w14:paraId="49D71F78" w14:textId="18D6E1AD" w:rsidR="00E673E8" w:rsidRPr="00701136" w:rsidRDefault="2D113FD3" w:rsidP="00E673E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  <w:t>Circularity</w:t>
      </w:r>
    </w:p>
    <w:p w14:paraId="0E774B96" w14:textId="1CFEEE12" w:rsidR="00E673E8" w:rsidRPr="00701136" w:rsidRDefault="2D113FD3" w:rsidP="00E673E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compute the circularity</w:t>
      </w:r>
      <w:r w:rsidR="5E56728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need:</w:t>
      </w:r>
    </w:p>
    <w:p w14:paraId="181530C6" w14:textId="30CA5491" w:rsidR="00E673E8" w:rsidRPr="00701136" w:rsidRDefault="2D113FD3" w:rsidP="00E673E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1. perimeter p of </w:t>
      </w:r>
      <w:r w:rsidR="3C29DBA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hape being processed</w:t>
      </w:r>
    </w:p>
    <w:p w14:paraId="6A5F89F2" w14:textId="0D15BF0D" w:rsidR="443939F8" w:rsidRPr="00701136" w:rsidRDefault="2D113FD3" w:rsidP="443939F8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2. the area of the shape, </w:t>
      </w:r>
      <w:bookmarkStart w:id="4" w:name="_Int_8gZrNgJ4"/>
      <w:proofErr w:type="gram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.e.</w:t>
      </w:r>
      <w:bookmarkEnd w:id="4"/>
      <w:proofErr w:type="gram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00.</w:t>
      </w:r>
      <w:r w:rsidR="7C67F23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3860397A" w14:textId="6E0B3813" w:rsidR="1770B7D4" w:rsidRPr="00701136" w:rsidRDefault="420D8C0B" w:rsidP="02617A78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F733587" wp14:editId="51C58287">
            <wp:extent cx="3105150" cy="1038225"/>
            <wp:effectExtent l="0" t="0" r="0" b="9525"/>
            <wp:docPr id="18" name="图片 18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6FBE0" w14:textId="6896FBD0" w:rsidR="7F321B9E" w:rsidRPr="00701136" w:rsidRDefault="7F321B9E" w:rsidP="443939F8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2CDA3D7" w:rsidRPr="08B691BD">
        <w:rPr>
          <w:rFonts w:ascii="Times New Roman" w:eastAsia="Times New Roman" w:hAnsi="Times New Roman" w:cs="Times New Roman"/>
        </w:rPr>
        <w:t xml:space="preserve"> 91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6B9EA882" w:rsidRPr="00701136">
        <w:rPr>
          <w:rFonts w:ascii="Times New Roman" w:eastAsia="Times New Roman" w:hAnsi="Times New Roman" w:cs="Times New Roman"/>
        </w:rPr>
        <w:t>The</w:t>
      </w:r>
      <w:r w:rsidRPr="00701136">
        <w:rPr>
          <w:rFonts w:ascii="Times New Roman" w:eastAsia="Times New Roman" w:hAnsi="Times New Roman" w:cs="Times New Roman"/>
        </w:rPr>
        <w:t xml:space="preserve"> </w:t>
      </w:r>
      <w:r w:rsidR="00E62088">
        <w:rPr>
          <w:rFonts w:ascii="Times New Roman" w:eastAsia="Times New Roman" w:hAnsi="Times New Roman" w:cs="Times New Roman"/>
        </w:rPr>
        <w:t>E</w:t>
      </w:r>
      <w:r w:rsidRPr="00701136">
        <w:rPr>
          <w:rFonts w:ascii="Times New Roman" w:eastAsia="Times New Roman" w:hAnsi="Times New Roman" w:cs="Times New Roman"/>
        </w:rPr>
        <w:t>quation of the Circularity</w:t>
      </w:r>
    </w:p>
    <w:p w14:paraId="0081D13C" w14:textId="43E65838" w:rsidR="443939F8" w:rsidRPr="00701136" w:rsidRDefault="443939F8" w:rsidP="443939F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01031FDA" w14:textId="2BCB1D3E" w:rsidR="003D034C" w:rsidRPr="00701136" w:rsidRDefault="003D034C" w:rsidP="003D034C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find the perimeter of our object, we </w:t>
      </w:r>
      <w:r w:rsidR="49B579D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hould find out </w:t>
      </w:r>
      <w:r w:rsidR="0826DBA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number of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hite pixels </w:t>
      </w:r>
      <w:r w:rsidR="732C118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ntribut</w:t>
      </w:r>
      <w:r w:rsidR="5FC0F3C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the perimeter, </w:t>
      </w:r>
      <w:r w:rsidR="0814A07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d the scale of them which accounts for how much exactly each of them contribut</w:t>
      </w:r>
      <w:r w:rsidR="50D9BEE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s</w:t>
      </w:r>
      <w:r w:rsidR="1928381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each white pixel is a square with the length </w:t>
      </w:r>
      <w:r w:rsidR="19CE087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th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d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qual to 1</w:t>
      </w:r>
      <w:r w:rsidR="3189F2D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at length is not the real perimeter length due to the different orientation of the objects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us, if we can find how many pixels, we can then know the perimeter of our rectangular. </w:t>
      </w:r>
    </w:p>
    <w:p w14:paraId="2ED6DD18" w14:textId="2789416A" w:rsidR="3C5BCCBD" w:rsidRDefault="3C5BCCBD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049DE33E" w14:textId="7AE517F5" w:rsidR="003D034C" w:rsidRPr="00701136" w:rsidRDefault="4E7E3384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</w:t>
      </w:r>
      <w:r w:rsidR="3C41D74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ant 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btain th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deline</w:t>
      </w:r>
      <w:r w:rsidR="4479217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 that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253804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ntribute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the perimeter, which means the line needs to be </w:t>
      </w:r>
      <w:r w:rsidR="09FC51A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n </w:t>
      </w:r>
      <w:r w:rsidR="4BFFD78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down to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nly one pixel wide. </w:t>
      </w:r>
      <w:r w:rsidR="4E38403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do that by declaring an array to record the positions of pixels contributing to the perimeter. </w:t>
      </w:r>
      <w:r w:rsidR="5210F1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sample</w:t>
      </w:r>
      <w:r w:rsidR="0864F2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ll pixels</w:t>
      </w:r>
      <w:r w:rsidR="5210F1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four different directions, and even if a certain pixel is </w:t>
      </w:r>
      <w:r w:rsidR="6C58F84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ecorded </w:t>
      </w:r>
      <w:r w:rsidR="5210F1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ore than once the number of pixels would still be correct as</w:t>
      </w:r>
      <w:r w:rsidR="62BB286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each </w:t>
      </w:r>
      <w:r w:rsidR="3470F96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ecording the value of that position in the perimeter array </w:t>
      </w:r>
      <w:r w:rsidR="076F832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ould be set to </w:t>
      </w:r>
      <w:r w:rsidR="3470F96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1.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5D4B9E4D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per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zeros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m,n</w:t>
      </w:r>
      <w:proofErr w:type="spellEnd"/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);</w:t>
      </w:r>
      <w:proofErr w:type="gramEnd"/>
    </w:p>
    <w:p w14:paraId="2ECD9588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Perimeterc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0;</w:t>
      </w:r>
      <w:proofErr w:type="gramEnd"/>
    </w:p>
    <w:p w14:paraId="7914EA33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28009"/>
        </w:rPr>
        <w:t>%Top to Bottom</w:t>
      </w:r>
    </w:p>
    <w:p w14:paraId="2CDE0CAB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=2 : n-1</w:t>
      </w:r>
    </w:p>
    <w:p w14:paraId="1854A53C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2 : m-1</w:t>
      </w:r>
    </w:p>
    <w:p w14:paraId="7E77F289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 xml:space="preserve">if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, j) == 1</w:t>
      </w:r>
    </w:p>
    <w:p w14:paraId="140BA91B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per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, j)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1;</w:t>
      </w:r>
      <w:proofErr w:type="gramEnd"/>
    </w:p>
    <w:p w14:paraId="7CA67BE5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gramStart"/>
      <w:r w:rsidRPr="3C5BCCBD">
        <w:rPr>
          <w:rFonts w:ascii="Times New Roman" w:eastAsia="宋体" w:hAnsi="Times New Roman" w:cs="Times New Roman"/>
          <w:color w:val="0E00FF"/>
        </w:rPr>
        <w:t>break</w:t>
      </w:r>
      <w:r w:rsidRPr="3C5BCCBD">
        <w:rPr>
          <w:rFonts w:ascii="Times New Roman" w:eastAsia="宋体" w:hAnsi="Times New Roman" w:cs="Times New Roman"/>
          <w:color w:val="000000" w:themeColor="text1"/>
        </w:rPr>
        <w:t>;</w:t>
      </w:r>
      <w:proofErr w:type="gramEnd"/>
    </w:p>
    <w:p w14:paraId="0C73F594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35BCC23B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02D51EC0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lastRenderedPageBreak/>
        <w:t>end</w:t>
      </w:r>
    </w:p>
    <w:p w14:paraId="60ED9562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28009"/>
        </w:rPr>
        <w:t>%Bottom to Top</w:t>
      </w:r>
    </w:p>
    <w:p w14:paraId="54B52E07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=2 : n-1</w:t>
      </w:r>
    </w:p>
    <w:p w14:paraId="7792C4B4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m-1 : -1 : 2</w:t>
      </w:r>
    </w:p>
    <w:p w14:paraId="3E176746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 xml:space="preserve">if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, j) == 1</w:t>
      </w:r>
    </w:p>
    <w:p w14:paraId="7AA03558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per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, j)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1;</w:t>
      </w:r>
      <w:proofErr w:type="gramEnd"/>
    </w:p>
    <w:p w14:paraId="6AE6A8E3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gramStart"/>
      <w:r w:rsidRPr="3C5BCCBD">
        <w:rPr>
          <w:rFonts w:ascii="Times New Roman" w:eastAsia="宋体" w:hAnsi="Times New Roman" w:cs="Times New Roman"/>
          <w:color w:val="0E00FF"/>
        </w:rPr>
        <w:t>break</w:t>
      </w:r>
      <w:r w:rsidRPr="3C5BCCBD">
        <w:rPr>
          <w:rFonts w:ascii="Times New Roman" w:eastAsia="宋体" w:hAnsi="Times New Roman" w:cs="Times New Roman"/>
          <w:color w:val="000000" w:themeColor="text1"/>
        </w:rPr>
        <w:t>;</w:t>
      </w:r>
      <w:proofErr w:type="gramEnd"/>
    </w:p>
    <w:p w14:paraId="68049CB1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6B9ABD96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1CA726F0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2DDF5A14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28009"/>
        </w:rPr>
        <w:t>%Left to Right</w:t>
      </w:r>
    </w:p>
    <w:p w14:paraId="77117BD5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 = 2 : m-1</w:t>
      </w:r>
    </w:p>
    <w:p w14:paraId="3B7F8C26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 = 2 : n-1</w:t>
      </w:r>
    </w:p>
    <w:p w14:paraId="3FACBF97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 xml:space="preserve">if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, j) == 1</w:t>
      </w:r>
    </w:p>
    <w:p w14:paraId="1723416B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per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, j)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1;</w:t>
      </w:r>
      <w:proofErr w:type="gramEnd"/>
    </w:p>
    <w:p w14:paraId="56FC4CC5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gramStart"/>
      <w:r w:rsidRPr="3C5BCCBD">
        <w:rPr>
          <w:rFonts w:ascii="Times New Roman" w:eastAsia="宋体" w:hAnsi="Times New Roman" w:cs="Times New Roman"/>
          <w:color w:val="0E00FF"/>
        </w:rPr>
        <w:t>break</w:t>
      </w:r>
      <w:r w:rsidRPr="3C5BCCBD">
        <w:rPr>
          <w:rFonts w:ascii="Times New Roman" w:eastAsia="宋体" w:hAnsi="Times New Roman" w:cs="Times New Roman"/>
          <w:color w:val="000000" w:themeColor="text1"/>
        </w:rPr>
        <w:t>;</w:t>
      </w:r>
      <w:proofErr w:type="gramEnd"/>
    </w:p>
    <w:p w14:paraId="46750696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7ABBF662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16BAA81C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15F6ECFA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28009"/>
        </w:rPr>
        <w:t>%Right to Left</w:t>
      </w:r>
    </w:p>
    <w:p w14:paraId="5550AED0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=2 : m-1</w:t>
      </w:r>
    </w:p>
    <w:p w14:paraId="7C816ADE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 xml:space="preserve">for </w:t>
      </w:r>
      <w:r w:rsidRPr="3C5BCCBD">
        <w:rPr>
          <w:rFonts w:ascii="Times New Roman" w:eastAsia="宋体" w:hAnsi="Times New Roman" w:cs="Times New Roman"/>
          <w:color w:val="000000" w:themeColor="text1"/>
        </w:rPr>
        <w:t>j=n-1 : -1 : 2</w:t>
      </w:r>
    </w:p>
    <w:p w14:paraId="081D30B2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 xml:space="preserve">if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bw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, j) == 1</w:t>
      </w:r>
    </w:p>
    <w:p w14:paraId="1F7A71A0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per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>(</w:t>
      </w:r>
      <w:proofErr w:type="spellStart"/>
      <w:r w:rsidRPr="3C5BCCBD">
        <w:rPr>
          <w:rFonts w:ascii="Times New Roman" w:eastAsia="宋体" w:hAnsi="Times New Roman" w:cs="Times New Roman"/>
          <w:color w:val="000000" w:themeColor="text1"/>
        </w:rPr>
        <w:t>i</w:t>
      </w:r>
      <w:proofErr w:type="spellEnd"/>
      <w:r w:rsidRPr="3C5BCCBD">
        <w:rPr>
          <w:rFonts w:ascii="Times New Roman" w:eastAsia="宋体" w:hAnsi="Times New Roman" w:cs="Times New Roman"/>
          <w:color w:val="000000" w:themeColor="text1"/>
        </w:rPr>
        <w:t xml:space="preserve">, j) = </w:t>
      </w:r>
      <w:proofErr w:type="gramStart"/>
      <w:r w:rsidRPr="3C5BCCBD">
        <w:rPr>
          <w:rFonts w:ascii="Times New Roman" w:eastAsia="宋体" w:hAnsi="Times New Roman" w:cs="Times New Roman"/>
          <w:color w:val="000000" w:themeColor="text1"/>
        </w:rPr>
        <w:t>1;</w:t>
      </w:r>
      <w:proofErr w:type="gramEnd"/>
    </w:p>
    <w:p w14:paraId="1AF1C5BB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    </w:t>
      </w:r>
      <w:proofErr w:type="gramStart"/>
      <w:r w:rsidRPr="3C5BCCBD">
        <w:rPr>
          <w:rFonts w:ascii="Times New Roman" w:eastAsia="宋体" w:hAnsi="Times New Roman" w:cs="Times New Roman"/>
          <w:color w:val="0E00FF"/>
        </w:rPr>
        <w:t>break</w:t>
      </w:r>
      <w:r w:rsidRPr="3C5BCCBD">
        <w:rPr>
          <w:rFonts w:ascii="Times New Roman" w:eastAsia="宋体" w:hAnsi="Times New Roman" w:cs="Times New Roman"/>
          <w:color w:val="000000" w:themeColor="text1"/>
        </w:rPr>
        <w:t>;</w:t>
      </w:r>
      <w:proofErr w:type="gramEnd"/>
    </w:p>
    <w:p w14:paraId="1FE9FC44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23731299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 xml:space="preserve">    </w:t>
      </w: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327440F4" w14:textId="77777777" w:rsidR="003D034C" w:rsidRPr="00701136" w:rsidRDefault="69868C1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E00FF"/>
        </w:rPr>
        <w:t>end</w:t>
      </w:r>
    </w:p>
    <w:p w14:paraId="0E539625" w14:textId="50E650DC" w:rsidR="003D034C" w:rsidRPr="00701136" w:rsidRDefault="003D034C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6FE998D4" w14:textId="078DA9C7" w:rsidR="003D034C" w:rsidRPr="00701136" w:rsidRDefault="5C261131" w:rsidP="003D034C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f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A10DDD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2A2CC35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d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etect</w:t>
      </w:r>
      <w:r w:rsidR="41C88DF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A11C4B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y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hite pixel, the white pixels </w:t>
      </w:r>
      <w:r w:rsidR="32DB345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re store</w:t>
      </w:r>
      <w:r w:rsidR="079F614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</w:t>
      </w:r>
      <w:r w:rsidR="32DB345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to the </w:t>
      </w:r>
      <w:proofErr w:type="spellStart"/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peri</w:t>
      </w:r>
      <w:proofErr w:type="spellEnd"/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5A4657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ray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r w:rsidR="23A8E6E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ner </w:t>
      </w:r>
      <w:bookmarkStart w:id="5" w:name="_Int_n61Za0Cw"/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</w:t>
      </w:r>
      <w:bookmarkEnd w:id="5"/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-loop function break</w:t>
      </w:r>
      <w:r w:rsidR="6D755A2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31E6A65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713AC12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de then starts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scan in the next column</w:t>
      </w:r>
      <w:r w:rsidR="2F54FD3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/row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4762C06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hen the code scans </w:t>
      </w:r>
      <w:r w:rsidR="29B39C0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the up-down directions</w:t>
      </w:r>
      <w:r w:rsidR="0D99A3F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762C06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the perimeter, it scans </w:t>
      </w:r>
      <w:r w:rsidR="52D4A0B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lumn </w:t>
      </w:r>
      <w:r w:rsidR="4762C06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y </w:t>
      </w:r>
      <w:r w:rsidR="7BDA0D7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lumn.</w:t>
      </w:r>
      <w:r w:rsidR="60862BF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hen scanning for the left</w:t>
      </w:r>
      <w:r w:rsidR="795147C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-</w:t>
      </w:r>
      <w:r w:rsidR="60862BF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ight </w:t>
      </w:r>
      <w:r w:rsidR="7EBA4BF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irections</w:t>
      </w:r>
      <w:r w:rsidR="60862BF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it scans row by row.</w:t>
      </w:r>
    </w:p>
    <w:p w14:paraId="53A35DD5" w14:textId="528E284F" w:rsidR="3C5BCCBD" w:rsidRDefault="3C5BCCBD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6F98E46A" w14:textId="46EDA4F0" w:rsidR="003D034C" w:rsidRPr="00701136" w:rsidRDefault="60862BF5" w:rsidP="003D034C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 example, to scan f</w:t>
      </w:r>
      <w:r w:rsidR="070E972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om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ottom to top, </w:t>
      </w:r>
      <w:r w:rsidR="3D60234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cod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can</w:t>
      </w:r>
      <w:r w:rsidR="6F33938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ach column from </w:t>
      </w:r>
      <w:r w:rsidR="21811A6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ottom row to t</w:t>
      </w:r>
      <w:r w:rsidR="0CEBE6A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e t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p row</w:t>
      </w:r>
      <w:r w:rsidR="2D441A3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F7A7EF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f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ite pixels</w:t>
      </w:r>
      <w:r w:rsidR="26F4B5F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e detected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42B257B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rresponding position in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proofErr w:type="spellStart"/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peri</w:t>
      </w:r>
      <w:proofErr w:type="spellEnd"/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ABB276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ray </w:t>
      </w:r>
      <w:r w:rsidR="7818F1A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marked </w:t>
      </w:r>
      <w:r w:rsidR="4ABB276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1,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r w:rsidR="5C34F1D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ner for-loop function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reak</w:t>
      </w:r>
      <w:r w:rsidR="421CA3B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51C007A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n it </w:t>
      </w:r>
      <w:r w:rsidR="7431119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tart</w:t>
      </w:r>
      <w:r w:rsidR="73F862B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3D03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scan a new column.</w:t>
      </w:r>
    </w:p>
    <w:p w14:paraId="0EC8CB73" w14:textId="7534CBA0" w:rsidR="3C5BCCBD" w:rsidRDefault="3C5BCCBD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47E7590A" w14:textId="7098D924" w:rsidR="00645F10" w:rsidRPr="00701136" w:rsidRDefault="003D034C" w:rsidP="003D034C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Using the same method </w:t>
      </w:r>
      <w:r w:rsidR="7431119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</w:t>
      </w:r>
      <w:r w:rsidR="615495D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r </w:t>
      </w:r>
      <w:r w:rsidR="197C79D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3 other direction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e can detect all the white pixels that </w:t>
      </w:r>
      <w:r w:rsidR="197C79D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ntribute to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perimeter. Then we could calculate </w:t>
      </w:r>
      <w:r w:rsidR="197C79D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sum of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ite pixels (</w:t>
      </w:r>
      <w:proofErr w:type="spellStart"/>
      <w:r w:rsidR="7431119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) after scanning the image. </w:t>
      </w:r>
    </w:p>
    <w:p w14:paraId="30943CF8" w14:textId="77777777" w:rsidR="00AE40C9" w:rsidRPr="00701136" w:rsidRDefault="00AE40C9" w:rsidP="00FE1D7D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C0EBB93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%</w:t>
      </w:r>
      <w:proofErr w:type="gramStart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counting</w:t>
      </w:r>
      <w:proofErr w:type="gramEnd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 xml:space="preserve"> the perimeter</w:t>
      </w:r>
    </w:p>
    <w:p w14:paraId="1C3EC0E2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= 2 : m-1</w:t>
      </w:r>
    </w:p>
    <w:p w14:paraId="2E7A66B5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j=2 : n-1</w:t>
      </w:r>
    </w:p>
    <w:p w14:paraId="28C307F8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if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peri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,j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==1</w:t>
      </w:r>
    </w:p>
    <w:p w14:paraId="5D15833E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  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Perimeterc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=Perimeterc+</w:t>
      </w:r>
      <w:proofErr w:type="gram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1;</w:t>
      </w:r>
      <w:proofErr w:type="gramEnd"/>
    </w:p>
    <w:p w14:paraId="1D58CCAC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72B0B294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7FBFDEA2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7ECCEB41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peri=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Perimeterc</w:t>
      </w:r>
      <w:proofErr w:type="spellEnd"/>
    </w:p>
    <w:p w14:paraId="166A06F0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 xml:space="preserve">% </w:t>
      </w:r>
      <w:proofErr w:type="spellStart"/>
      <w:proofErr w:type="gramStart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figure</w:t>
      </w:r>
      <w:proofErr w:type="gramEnd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,imshow</w:t>
      </w:r>
      <w:proofErr w:type="spellEnd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Iperi</w:t>
      </w:r>
      <w:proofErr w:type="spellEnd"/>
      <w:r w:rsidRPr="00701136">
        <w:rPr>
          <w:rFonts w:ascii="Times New Roman" w:eastAsia="宋体" w:hAnsi="Times New Roman" w:cs="Times New Roman"/>
          <w:color w:val="028009"/>
          <w:kern w:val="0"/>
          <w:szCs w:val="21"/>
        </w:rPr>
        <w:t>)</w:t>
      </w:r>
    </w:p>
    <w:p w14:paraId="7C98F56F" w14:textId="77777777" w:rsidR="00AE40C9" w:rsidRPr="00701136" w:rsidRDefault="00AE40C9" w:rsidP="00AE40C9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3C5BCCBD">
        <w:rPr>
          <w:rFonts w:ascii="Times New Roman" w:eastAsia="宋体" w:hAnsi="Times New Roman" w:cs="Times New Roman"/>
          <w:color w:val="000000"/>
          <w:kern w:val="0"/>
        </w:rPr>
        <w:t>title(</w:t>
      </w:r>
      <w:r w:rsidRPr="3C5BCCBD">
        <w:rPr>
          <w:rFonts w:ascii="Times New Roman" w:eastAsia="宋体" w:hAnsi="Times New Roman" w:cs="Times New Roman"/>
          <w:color w:val="AA04F9"/>
          <w:kern w:val="0"/>
        </w:rPr>
        <w:t>"Perimeter"</w:t>
      </w:r>
      <w:r w:rsidRPr="3C5BCCBD">
        <w:rPr>
          <w:rFonts w:ascii="Times New Roman" w:eastAsia="宋体" w:hAnsi="Times New Roman" w:cs="Times New Roman"/>
          <w:color w:val="000000"/>
          <w:kern w:val="0"/>
        </w:rPr>
        <w:t>)</w:t>
      </w:r>
    </w:p>
    <w:p w14:paraId="3AD670D6" w14:textId="358D22F7" w:rsidR="3CA24421" w:rsidRPr="00701136" w:rsidRDefault="7344318E" w:rsidP="3C1B3AE4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DF1E062" wp14:editId="2FE61339">
            <wp:extent cx="3862973" cy="2696033"/>
            <wp:effectExtent l="0" t="0" r="4445" b="9525"/>
            <wp:docPr id="78553003" name="Picture 78553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553003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4395" cy="27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F4AE" w14:textId="01A19484" w:rsidR="0090202A" w:rsidRPr="00701136" w:rsidRDefault="4E7D5CEF" w:rsidP="4409336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CA93CFD" w:rsidRPr="08B691BD">
        <w:rPr>
          <w:rFonts w:ascii="Times New Roman" w:eastAsia="Times New Roman" w:hAnsi="Times New Roman" w:cs="Times New Roman"/>
        </w:rPr>
        <w:t xml:space="preserve"> 92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975A63" w:rsidRPr="00701136">
        <w:rPr>
          <w:rFonts w:ascii="Times New Roman" w:eastAsia="Times New Roman" w:hAnsi="Times New Roman" w:cs="Times New Roman"/>
        </w:rPr>
        <w:t>The</w:t>
      </w:r>
      <w:r w:rsidR="2D7D0F00" w:rsidRPr="00701136">
        <w:rPr>
          <w:rFonts w:ascii="Times New Roman" w:eastAsia="Times New Roman" w:hAnsi="Times New Roman" w:cs="Times New Roman"/>
        </w:rPr>
        <w:t xml:space="preserve"> </w:t>
      </w:r>
      <w:r w:rsidRPr="00701136">
        <w:rPr>
          <w:rFonts w:ascii="Times New Roman" w:eastAsia="Times New Roman" w:hAnsi="Times New Roman" w:cs="Times New Roman"/>
        </w:rPr>
        <w:t>Perimeter from Four Directions</w:t>
      </w:r>
    </w:p>
    <w:p w14:paraId="60C05B5C" w14:textId="75D658F9" w:rsidR="00595176" w:rsidRPr="00701136" w:rsidRDefault="007155AF" w:rsidP="3C5BCCBD">
      <w:pPr>
        <w:spacing w:line="276" w:lineRule="auto"/>
        <w:jc w:val="left"/>
        <w:rPr>
          <w:rFonts w:ascii="Times New Roman" w:hAnsi="Times New Roman" w:cs="Times New Roman"/>
          <w:sz w:val="26"/>
          <w:szCs w:val="26"/>
        </w:rPr>
      </w:pPr>
      <w:r w:rsidRPr="00701136">
        <w:rPr>
          <w:rFonts w:ascii="Times New Roman" w:hAnsi="Times New Roman" w:cs="Times New Roman"/>
          <w:sz w:val="26"/>
          <w:szCs w:val="26"/>
        </w:rPr>
        <w:t xml:space="preserve">In the ideal case, the rectangular at the </w:t>
      </w:r>
      <w:r w:rsidR="0044701D" w:rsidRPr="00701136">
        <w:rPr>
          <w:rFonts w:ascii="Times New Roman" w:hAnsi="Times New Roman" w:cs="Times New Roman"/>
          <w:sz w:val="26"/>
          <w:szCs w:val="26"/>
        </w:rPr>
        <w:t>initial</w:t>
      </w:r>
      <w:r w:rsidRPr="00701136">
        <w:rPr>
          <w:rFonts w:ascii="Times New Roman" w:hAnsi="Times New Roman" w:cs="Times New Roman"/>
          <w:sz w:val="26"/>
          <w:szCs w:val="26"/>
        </w:rPr>
        <w:t xml:space="preserve"> position</w:t>
      </w:r>
      <w:r w:rsidR="006B44D6" w:rsidRPr="00701136">
        <w:rPr>
          <w:rFonts w:ascii="Times New Roman" w:hAnsi="Times New Roman" w:cs="Times New Roman"/>
          <w:sz w:val="26"/>
          <w:szCs w:val="26"/>
        </w:rPr>
        <w:t xml:space="preserve"> (</w:t>
      </w:r>
      <w:r w:rsidR="3DC5822B" w:rsidRPr="3C5BCCBD">
        <w:rPr>
          <w:rFonts w:ascii="Times New Roman" w:hAnsi="Times New Roman" w:cs="Times New Roman"/>
          <w:sz w:val="26"/>
          <w:szCs w:val="26"/>
        </w:rPr>
        <w:t>theta=0</w:t>
      </w:r>
      <w:r w:rsidR="006B44D6" w:rsidRPr="00701136">
        <w:rPr>
          <w:rFonts w:ascii="Times New Roman" w:hAnsi="Times New Roman" w:cs="Times New Roman"/>
          <w:sz w:val="26"/>
          <w:szCs w:val="26"/>
        </w:rPr>
        <w:t>)</w:t>
      </w:r>
      <w:r w:rsidRPr="00701136">
        <w:rPr>
          <w:rFonts w:ascii="Times New Roman" w:hAnsi="Times New Roman" w:cs="Times New Roman"/>
          <w:sz w:val="26"/>
          <w:szCs w:val="26"/>
        </w:rPr>
        <w:t xml:space="preserve"> has a perimeter precisely equal to the number of pixels because each pixel has a unit of 1, and the pixels are precisely square. </w:t>
      </w:r>
      <w:r w:rsidR="00595176" w:rsidRPr="00701136">
        <w:rPr>
          <w:rFonts w:ascii="Times New Roman" w:hAnsi="Times New Roman" w:cs="Times New Roman"/>
          <w:sz w:val="26"/>
          <w:szCs w:val="26"/>
        </w:rPr>
        <w:t xml:space="preserve">In our </w:t>
      </w:r>
      <w:r w:rsidR="00137722" w:rsidRPr="00701136">
        <w:rPr>
          <w:rFonts w:ascii="Times New Roman" w:hAnsi="Times New Roman" w:cs="Times New Roman"/>
          <w:sz w:val="26"/>
          <w:szCs w:val="26"/>
        </w:rPr>
        <w:t>case</w:t>
      </w:r>
      <w:r w:rsidR="00595176" w:rsidRPr="00701136">
        <w:rPr>
          <w:rFonts w:ascii="Times New Roman" w:hAnsi="Times New Roman" w:cs="Times New Roman"/>
          <w:sz w:val="26"/>
          <w:szCs w:val="26"/>
        </w:rPr>
        <w:t>, the rectang</w:t>
      </w:r>
      <w:r w:rsidR="0044701D" w:rsidRPr="00701136">
        <w:rPr>
          <w:rFonts w:ascii="Times New Roman" w:hAnsi="Times New Roman" w:cs="Times New Roman"/>
          <w:sz w:val="26"/>
          <w:szCs w:val="26"/>
        </w:rPr>
        <w:t>ular</w:t>
      </w:r>
      <w:r w:rsidR="00595176" w:rsidRPr="00701136">
        <w:rPr>
          <w:rFonts w:ascii="Times New Roman" w:hAnsi="Times New Roman" w:cs="Times New Roman"/>
          <w:sz w:val="26"/>
          <w:szCs w:val="26"/>
        </w:rPr>
        <w:t xml:space="preserve"> is not in the </w:t>
      </w:r>
      <w:r w:rsidR="0044701D" w:rsidRPr="00701136">
        <w:rPr>
          <w:rFonts w:ascii="Times New Roman" w:hAnsi="Times New Roman" w:cs="Times New Roman"/>
          <w:sz w:val="26"/>
          <w:szCs w:val="26"/>
        </w:rPr>
        <w:t>initial</w:t>
      </w:r>
      <w:r w:rsidR="00595176" w:rsidRPr="00701136">
        <w:rPr>
          <w:rFonts w:ascii="Times New Roman" w:hAnsi="Times New Roman" w:cs="Times New Roman"/>
          <w:sz w:val="26"/>
          <w:szCs w:val="26"/>
        </w:rPr>
        <w:t xml:space="preserve"> position (</w:t>
      </w:r>
      <w:r w:rsidR="23F5E9B4" w:rsidRPr="3C5BCCBD">
        <w:rPr>
          <w:rFonts w:ascii="Times New Roman" w:hAnsi="Times New Roman" w:cs="Times New Roman"/>
          <w:sz w:val="26"/>
          <w:szCs w:val="26"/>
        </w:rPr>
        <w:t>as</w:t>
      </w:r>
      <w:r w:rsidR="6A8D9870" w:rsidRPr="3C5BCCBD">
        <w:rPr>
          <w:rFonts w:ascii="Times New Roman" w:hAnsi="Times New Roman" w:cs="Times New Roman"/>
          <w:sz w:val="26"/>
          <w:szCs w:val="26"/>
        </w:rPr>
        <w:t xml:space="preserve"> theta=</w:t>
      </w:r>
      <w:r w:rsidR="29ED3FDC" w:rsidRPr="3C5BCCBD">
        <w:rPr>
          <w:rFonts w:ascii="Times New Roman" w:hAnsi="Times New Roman" w:cs="Times New Roman"/>
          <w:sz w:val="26"/>
          <w:szCs w:val="26"/>
        </w:rPr>
        <w:t xml:space="preserve"> 48.5206</w:t>
      </w:r>
      <w:r w:rsidR="23F5E9B4" w:rsidRPr="3C5BCCBD">
        <w:rPr>
          <w:rFonts w:ascii="Times New Roman" w:hAnsi="Times New Roman" w:cs="Times New Roman"/>
          <w:sz w:val="26"/>
          <w:szCs w:val="26"/>
        </w:rPr>
        <w:t xml:space="preserve">), </w:t>
      </w:r>
      <w:r w:rsidR="6B8A8EA2" w:rsidRPr="3C5BCCBD">
        <w:rPr>
          <w:rFonts w:ascii="Times New Roman" w:hAnsi="Times New Roman" w:cs="Times New Roman"/>
          <w:sz w:val="26"/>
          <w:szCs w:val="26"/>
        </w:rPr>
        <w:t>thus</w:t>
      </w:r>
      <w:r w:rsidR="00595176" w:rsidRPr="00701136">
        <w:rPr>
          <w:rFonts w:ascii="Times New Roman" w:hAnsi="Times New Roman" w:cs="Times New Roman"/>
          <w:sz w:val="26"/>
          <w:szCs w:val="26"/>
        </w:rPr>
        <w:t xml:space="preserve"> its perimeter is not equal to the number of pixels</w:t>
      </w:r>
      <w:r w:rsidR="78EA4120" w:rsidRPr="3C5BCCBD">
        <w:rPr>
          <w:rFonts w:ascii="Times New Roman" w:hAnsi="Times New Roman" w:cs="Times New Roman"/>
          <w:sz w:val="26"/>
          <w:szCs w:val="26"/>
        </w:rPr>
        <w:t>.</w:t>
      </w:r>
    </w:p>
    <w:p w14:paraId="652D8529" w14:textId="5D829E21" w:rsidR="00595176" w:rsidRPr="00701136" w:rsidRDefault="1A176CDF" w:rsidP="3C5BCCBD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10E1F8A3" wp14:editId="4C04FB2A">
            <wp:extent cx="3413108" cy="1994320"/>
            <wp:effectExtent l="0" t="0" r="0" b="6350"/>
            <wp:docPr id="1259209470" name="图片 19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108" cy="199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3C5BCCBD">
        <w:rPr>
          <w:rFonts w:ascii="Times New Roman" w:hAnsi="Times New Roman" w:cs="Times New Roman"/>
          <w:sz w:val="26"/>
          <w:szCs w:val="26"/>
        </w:rPr>
        <w:t xml:space="preserve">     </w:t>
      </w:r>
    </w:p>
    <w:p w14:paraId="1F392600" w14:textId="3FC2FC04" w:rsidR="00595176" w:rsidRPr="00701136" w:rsidRDefault="1A176CDF" w:rsidP="3C5BCC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3C5BCCBD">
        <w:rPr>
          <w:rFonts w:ascii="Times New Roman" w:hAnsi="Times New Roman" w:cs="Times New Roman"/>
          <w:sz w:val="26"/>
          <w:szCs w:val="26"/>
        </w:rPr>
        <w:t xml:space="preserve"> </w:t>
      </w:r>
      <w:r w:rsidRPr="3C5BCCBD">
        <w:rPr>
          <w:rFonts w:ascii="Times New Roman" w:eastAsia="Times New Roman" w:hAnsi="Times New Roman" w:cs="Times New Roman"/>
        </w:rPr>
        <w:t>Figure</w:t>
      </w:r>
      <w:r w:rsidR="5AF1EED1" w:rsidRPr="08B691BD">
        <w:rPr>
          <w:rFonts w:ascii="Times New Roman" w:eastAsia="Times New Roman" w:hAnsi="Times New Roman" w:cs="Times New Roman"/>
        </w:rPr>
        <w:t xml:space="preserve"> 93</w:t>
      </w:r>
      <w:r w:rsidRPr="3C5BCCBD">
        <w:rPr>
          <w:rFonts w:ascii="Times New Roman" w:eastAsia="Times New Roman" w:hAnsi="Times New Roman" w:cs="Times New Roman"/>
        </w:rPr>
        <w:t>: The Perimeter in Pixel Unit</w:t>
      </w:r>
    </w:p>
    <w:p w14:paraId="349D804F" w14:textId="1D4F0BCA" w:rsidR="00595176" w:rsidRPr="00701136" w:rsidRDefault="00595176" w:rsidP="3C5BCC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1C9D7354" w14:textId="5525CCAD" w:rsidR="00595176" w:rsidRPr="00701136" w:rsidRDefault="0A7B9AED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64E1A67" wp14:editId="244A01C4">
            <wp:extent cx="3857341" cy="2153682"/>
            <wp:effectExtent l="0" t="0" r="0" b="0"/>
            <wp:docPr id="1120896475" name="Picture 1120896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341" cy="215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8F0A" w14:textId="4A480DA7" w:rsidR="00595176" w:rsidRPr="00701136" w:rsidRDefault="0A7B9AED" w:rsidP="3C5BCCBD">
      <w:pPr>
        <w:spacing w:line="276" w:lineRule="auto"/>
        <w:jc w:val="center"/>
        <w:rPr>
          <w:rFonts w:ascii="Times New Roman" w:hAnsi="Times New Roman" w:cs="Times New Roman"/>
          <w:szCs w:val="21"/>
        </w:rPr>
      </w:pPr>
      <w:r w:rsidRPr="08B691BD">
        <w:rPr>
          <w:rFonts w:ascii="Times New Roman" w:hAnsi="Times New Roman" w:cs="Times New Roman"/>
          <w:szCs w:val="21"/>
        </w:rPr>
        <w:t>Figure</w:t>
      </w:r>
      <w:r w:rsidR="37B782ED" w:rsidRPr="08B691BD">
        <w:rPr>
          <w:rFonts w:ascii="Times New Roman" w:hAnsi="Times New Roman" w:cs="Times New Roman"/>
          <w:szCs w:val="21"/>
        </w:rPr>
        <w:t xml:space="preserve"> 94</w:t>
      </w:r>
      <w:r w:rsidRPr="08B691BD">
        <w:rPr>
          <w:rFonts w:ascii="Times New Roman" w:hAnsi="Times New Roman" w:cs="Times New Roman"/>
          <w:szCs w:val="21"/>
        </w:rPr>
        <w:t>: the Diagram Indicating the Relationship between the Pixel Number and Real Perimeter</w:t>
      </w:r>
    </w:p>
    <w:p w14:paraId="68043CE9" w14:textId="2DBE41AE" w:rsidR="00595176" w:rsidRPr="00701136" w:rsidRDefault="00595176" w:rsidP="08B691BD">
      <w:pPr>
        <w:spacing w:line="276" w:lineRule="auto"/>
        <w:jc w:val="center"/>
        <w:rPr>
          <w:rFonts w:ascii="Times New Roman" w:hAnsi="Times New Roman" w:cs="Times New Roman"/>
          <w:szCs w:val="21"/>
        </w:rPr>
      </w:pPr>
    </w:p>
    <w:p w14:paraId="020890BA" w14:textId="1AD8221C" w:rsidR="00595176" w:rsidRPr="00701136" w:rsidRDefault="16C4930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28009"/>
        </w:rPr>
        <w:t>%</w:t>
      </w:r>
      <w:proofErr w:type="gramStart"/>
      <w:r w:rsidRPr="3C5BCCBD">
        <w:rPr>
          <w:rFonts w:ascii="Times New Roman" w:eastAsia="宋体" w:hAnsi="Times New Roman" w:cs="Times New Roman"/>
          <w:color w:val="028009"/>
        </w:rPr>
        <w:t>converting</w:t>
      </w:r>
      <w:proofErr w:type="gramEnd"/>
      <w:r w:rsidR="001C335E" w:rsidRPr="3C5BCCBD">
        <w:rPr>
          <w:rFonts w:ascii="Times New Roman" w:eastAsia="宋体" w:hAnsi="Times New Roman" w:cs="Times New Roman"/>
          <w:color w:val="028009"/>
        </w:rPr>
        <w:t xml:space="preserve"> </w:t>
      </w:r>
      <w:r w:rsidR="00900DBE" w:rsidRPr="3C5BCCBD">
        <w:rPr>
          <w:rFonts w:ascii="Times New Roman" w:eastAsia="宋体" w:hAnsi="Times New Roman" w:cs="Times New Roman"/>
          <w:color w:val="028009"/>
        </w:rPr>
        <w:t xml:space="preserve">the perimeter </w:t>
      </w:r>
      <w:r w:rsidRPr="3C5BCCBD">
        <w:rPr>
          <w:rFonts w:ascii="Times New Roman" w:eastAsia="宋体" w:hAnsi="Times New Roman" w:cs="Times New Roman"/>
          <w:color w:val="028009"/>
        </w:rPr>
        <w:t>in right value</w:t>
      </w:r>
    </w:p>
    <w:p w14:paraId="20CB359E" w14:textId="3966C97F" w:rsidR="00595176" w:rsidRPr="00701136" w:rsidRDefault="16C49307" w:rsidP="3C5BCCBD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 w:themeColor="text1"/>
        </w:rPr>
      </w:pPr>
      <w:r w:rsidRPr="3C5BCCBD">
        <w:rPr>
          <w:rFonts w:ascii="Times New Roman" w:eastAsia="宋体" w:hAnsi="Times New Roman" w:cs="Times New Roman"/>
          <w:color w:val="000000" w:themeColor="text1"/>
        </w:rPr>
        <w:t>peri= peri/cos(theta)</w:t>
      </w:r>
    </w:p>
    <w:p w14:paraId="06D1879D" w14:textId="0072C220" w:rsidR="00595176" w:rsidRDefault="00595176" w:rsidP="08B691BD">
      <w:pPr>
        <w:spacing w:line="276" w:lineRule="auto"/>
        <w:jc w:val="left"/>
        <w:rPr>
          <w:rFonts w:ascii="Times New Roman" w:hAnsi="Times New Roman" w:cs="Times New Roman"/>
          <w:sz w:val="26"/>
          <w:szCs w:val="26"/>
        </w:rPr>
      </w:pPr>
    </w:p>
    <w:p w14:paraId="7102497F" w14:textId="6047B6FA" w:rsidR="00595176" w:rsidRPr="00701136" w:rsidRDefault="00595176" w:rsidP="00677A92">
      <w:pPr>
        <w:spacing w:line="276" w:lineRule="auto"/>
        <w:jc w:val="left"/>
        <w:rPr>
          <w:rFonts w:ascii="Times New Roman" w:hAnsi="Times New Roman" w:cs="Times New Roman"/>
          <w:sz w:val="26"/>
          <w:szCs w:val="26"/>
        </w:rPr>
      </w:pPr>
      <w:r w:rsidRPr="00701136">
        <w:rPr>
          <w:rFonts w:ascii="Times New Roman" w:hAnsi="Times New Roman" w:cs="Times New Roman"/>
          <w:sz w:val="26"/>
          <w:szCs w:val="26"/>
        </w:rPr>
        <w:t>In this scenario, the value of</w:t>
      </w:r>
      <w:r w:rsidR="004B3CDC" w:rsidRPr="00701136">
        <w:rPr>
          <w:rFonts w:ascii="Times New Roman" w:hAnsi="Times New Roman" w:cs="Times New Roman"/>
          <w:sz w:val="26"/>
          <w:szCs w:val="26"/>
        </w:rPr>
        <w:t xml:space="preserve"> </w:t>
      </w:r>
      <w:r w:rsidRPr="00701136">
        <w:rPr>
          <w:rFonts w:ascii="Times New Roman" w:hAnsi="Times New Roman" w:cs="Times New Roman"/>
          <w:sz w:val="26"/>
          <w:szCs w:val="26"/>
        </w:rPr>
        <w:t xml:space="preserve">perimeter needs to be </w:t>
      </w:r>
      <w:r w:rsidR="27B9EB30" w:rsidRPr="00701136">
        <w:rPr>
          <w:rFonts w:ascii="Times New Roman" w:hAnsi="Times New Roman" w:cs="Times New Roman"/>
          <w:sz w:val="26"/>
          <w:szCs w:val="26"/>
        </w:rPr>
        <w:t>scaled</w:t>
      </w:r>
      <w:r w:rsidRPr="00701136">
        <w:rPr>
          <w:rFonts w:ascii="Times New Roman" w:hAnsi="Times New Roman" w:cs="Times New Roman"/>
          <w:sz w:val="26"/>
          <w:szCs w:val="26"/>
        </w:rPr>
        <w:t xml:space="preserve">, as shown above. </w:t>
      </w:r>
      <w:r w:rsidR="00677A92" w:rsidRPr="00701136">
        <w:rPr>
          <w:rFonts w:ascii="Times New Roman" w:hAnsi="Times New Roman" w:cs="Times New Roman"/>
          <w:sz w:val="26"/>
          <w:szCs w:val="26"/>
        </w:rPr>
        <w:t>Thus</w:t>
      </w:r>
      <w:r w:rsidR="004B3CDC" w:rsidRPr="00701136">
        <w:rPr>
          <w:rFonts w:ascii="Times New Roman" w:hAnsi="Times New Roman" w:cs="Times New Roman"/>
          <w:sz w:val="26"/>
          <w:szCs w:val="26"/>
        </w:rPr>
        <w:t>,</w:t>
      </w:r>
      <w:r w:rsidRPr="00701136">
        <w:rPr>
          <w:rFonts w:ascii="Times New Roman" w:hAnsi="Times New Roman" w:cs="Times New Roman"/>
          <w:sz w:val="26"/>
          <w:szCs w:val="26"/>
        </w:rPr>
        <w:t xml:space="preserve"> the final perimeter needs to be divided by</w:t>
      </w:r>
      <w:r w:rsidR="00137722" w:rsidRPr="00701136">
        <w:rPr>
          <w:rFonts w:ascii="Times New Roman" w:hAnsi="Times New Roman"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cosθ</m:t>
        </m:r>
      </m:oMath>
      <w:r w:rsidR="00137722" w:rsidRPr="00701136">
        <w:rPr>
          <w:rFonts w:ascii="Times New Roman" w:hAnsi="Times New Roman" w:cs="Times New Roman"/>
          <w:sz w:val="26"/>
          <w:szCs w:val="26"/>
        </w:rPr>
        <w:t>.</w:t>
      </w:r>
      <w:r w:rsidR="00A74D2D" w:rsidRPr="00701136">
        <w:rPr>
          <w:rFonts w:ascii="Times New Roman" w:hAnsi="Times New Roman" w:cs="Times New Roman"/>
          <w:sz w:val="26"/>
          <w:szCs w:val="26"/>
        </w:rPr>
        <w:t xml:space="preserve"> The perimeter</w:t>
      </w:r>
      <w:r w:rsidR="08BD5F3B" w:rsidRPr="00701136">
        <w:rPr>
          <w:rFonts w:ascii="Times New Roman" w:hAnsi="Times New Roman" w:cs="Times New Roman"/>
          <w:sz w:val="26"/>
          <w:szCs w:val="26"/>
        </w:rPr>
        <w:t xml:space="preserve"> </w:t>
      </w:r>
      <w:r w:rsidR="29E1E4FE" w:rsidRPr="00701136">
        <w:rPr>
          <w:rFonts w:ascii="Times New Roman" w:hAnsi="Times New Roman" w:cs="Times New Roman"/>
          <w:sz w:val="26"/>
          <w:szCs w:val="26"/>
        </w:rPr>
        <w:t>is</w:t>
      </w:r>
      <w:r w:rsidR="00A74D2D" w:rsidRPr="00701136">
        <w:rPr>
          <w:rFonts w:ascii="Times New Roman" w:hAnsi="Times New Roman" w:cs="Times New Roman"/>
          <w:sz w:val="26"/>
          <w:szCs w:val="26"/>
        </w:rPr>
        <w:t xml:space="preserve"> equal to </w:t>
      </w:r>
      <w:r w:rsidR="00563477" w:rsidRPr="00701136">
        <w:rPr>
          <w:rFonts w:ascii="Times New Roman" w:hAnsi="Times New Roman" w:cs="Times New Roman"/>
          <w:sz w:val="26"/>
          <w:szCs w:val="26"/>
        </w:rPr>
        <w:t>1148</w:t>
      </w:r>
      <w:r w:rsidR="00504979" w:rsidRPr="00701136">
        <w:rPr>
          <w:rFonts w:ascii="Times New Roman" w:hAnsi="Times New Roman" w:cs="Times New Roman"/>
          <w:sz w:val="26"/>
          <w:szCs w:val="26"/>
        </w:rPr>
        <w:t>.9.</w:t>
      </w:r>
    </w:p>
    <w:p w14:paraId="5A8CBFD2" w14:textId="0E4FC073" w:rsidR="00930C9A" w:rsidRPr="00701136" w:rsidRDefault="0040511A" w:rsidP="001357EF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701136">
        <w:rPr>
          <w:rFonts w:ascii="Times New Roman" w:hAnsi="Times New Roman" w:cs="Times New Roman"/>
          <w:sz w:val="26"/>
          <w:szCs w:val="26"/>
        </w:rPr>
        <w:t xml:space="preserve">        </w:t>
      </w:r>
      <w:r w:rsidR="0052118B" w:rsidRPr="00701136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        </w:t>
      </w:r>
      <w:r w:rsidR="227A2772" w:rsidRPr="00701136">
        <w:rPr>
          <w:rFonts w:ascii="Times New Roman" w:hAnsi="Times New Roman" w:cs="Times New Roman"/>
          <w:noProof/>
        </w:rPr>
        <w:drawing>
          <wp:inline distT="0" distB="0" distL="0" distR="0" wp14:anchorId="3B6A80DD" wp14:editId="2F4F4F9F">
            <wp:extent cx="4572000" cy="1419225"/>
            <wp:effectExtent l="0" t="0" r="0" b="0"/>
            <wp:docPr id="193739147" name="Picture 193739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739147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052F" w14:textId="213FBA7B" w:rsidR="3AB8CB87" w:rsidRPr="00701136" w:rsidRDefault="3AB8CB87" w:rsidP="7E223230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6A64F0E" w:rsidRPr="08B691BD">
        <w:rPr>
          <w:rFonts w:ascii="Times New Roman" w:eastAsia="Times New Roman" w:hAnsi="Times New Roman" w:cs="Times New Roman"/>
        </w:rPr>
        <w:t xml:space="preserve"> 95</w:t>
      </w:r>
      <w:r w:rsidRPr="00701136">
        <w:rPr>
          <w:rFonts w:ascii="Times New Roman" w:eastAsia="Times New Roman" w:hAnsi="Times New Roman" w:cs="Times New Roman"/>
        </w:rPr>
        <w:t>: Formulae of Circularity</w:t>
      </w:r>
    </w:p>
    <w:p w14:paraId="0FA41F5F" w14:textId="77777777" w:rsidR="00AC7F0C" w:rsidRPr="00701136" w:rsidRDefault="00AC7F0C" w:rsidP="7E223230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78DF10EB" w14:textId="4C685FD0" w:rsidR="00F747C0" w:rsidRPr="00701136" w:rsidRDefault="4B0FCA3E" w:rsidP="007D45C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rom the </w:t>
      </w:r>
      <w:r w:rsidR="00A911B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rmulae of circularity</w:t>
      </w:r>
      <w:r w:rsidR="004C705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007E372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can then </w:t>
      </w:r>
      <w:r w:rsidR="000B449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mplement it into MATLAB and get the </w:t>
      </w:r>
      <w:r w:rsidR="00AC7F0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ircularity of </w:t>
      </w:r>
      <w:r w:rsidR="01915D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AC7F0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.</w:t>
      </w:r>
    </w:p>
    <w:p w14:paraId="5F13D11E" w14:textId="3313EF51" w:rsidR="2AD675CD" w:rsidRPr="00701136" w:rsidRDefault="2853D5E4" w:rsidP="2AD675C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9DF3C38" wp14:editId="02C68E84">
            <wp:extent cx="3276193" cy="1962014"/>
            <wp:effectExtent l="0" t="0" r="635" b="635"/>
            <wp:docPr id="113990866" name="Picture 113990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990866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543" cy="196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56ACF" w14:textId="73FA4FB3" w:rsidR="111B352A" w:rsidRPr="00701136" w:rsidRDefault="38F7853C" w:rsidP="111B352A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CC17FED" w:rsidRPr="08B691BD">
        <w:rPr>
          <w:rFonts w:ascii="Times New Roman" w:eastAsia="Times New Roman" w:hAnsi="Times New Roman" w:cs="Times New Roman"/>
        </w:rPr>
        <w:t xml:space="preserve"> 96</w:t>
      </w:r>
      <w:r w:rsidRPr="00701136">
        <w:rPr>
          <w:rFonts w:ascii="Times New Roman" w:eastAsia="Times New Roman" w:hAnsi="Times New Roman" w:cs="Times New Roman"/>
        </w:rPr>
        <w:t>:</w:t>
      </w:r>
      <w:r w:rsidR="27D7A4E4" w:rsidRPr="00701136">
        <w:rPr>
          <w:rFonts w:ascii="Times New Roman" w:eastAsia="Times New Roman" w:hAnsi="Times New Roman" w:cs="Times New Roman"/>
        </w:rPr>
        <w:t xml:space="preserve"> </w:t>
      </w:r>
      <w:r w:rsidR="63842645" w:rsidRPr="00701136">
        <w:rPr>
          <w:rFonts w:ascii="Times New Roman" w:eastAsia="Times New Roman" w:hAnsi="Times New Roman" w:cs="Times New Roman"/>
        </w:rPr>
        <w:t>The</w:t>
      </w:r>
      <w:r w:rsidR="73955619" w:rsidRPr="00701136">
        <w:rPr>
          <w:rFonts w:ascii="Times New Roman" w:eastAsia="Times New Roman" w:hAnsi="Times New Roman" w:cs="Times New Roman"/>
        </w:rPr>
        <w:t xml:space="preserve"> Code for T</w:t>
      </w:r>
      <w:r w:rsidR="6EF5B0F2" w:rsidRPr="00701136">
        <w:rPr>
          <w:rFonts w:ascii="Times New Roman" w:eastAsia="Times New Roman" w:hAnsi="Times New Roman" w:cs="Times New Roman"/>
        </w:rPr>
        <w:t>h</w:t>
      </w:r>
      <w:r w:rsidRPr="00701136">
        <w:rPr>
          <w:rFonts w:ascii="Times New Roman" w:eastAsia="Times New Roman" w:hAnsi="Times New Roman" w:cs="Times New Roman"/>
        </w:rPr>
        <w:t>riving the Circularity</w:t>
      </w:r>
    </w:p>
    <w:p w14:paraId="237B647D" w14:textId="721C0059" w:rsidR="00696E05" w:rsidRPr="00701136" w:rsidRDefault="00696E05" w:rsidP="111B352A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463950" wp14:editId="11D1F0A1">
            <wp:extent cx="3065929" cy="838116"/>
            <wp:effectExtent l="0" t="0" r="1270" b="635"/>
            <wp:docPr id="10" name="图片 10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片包含 文本&#10;&#10;描述已自动生成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081058" cy="84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1A13" w14:textId="303FEBAF" w:rsidR="00392F47" w:rsidRPr="00701136" w:rsidRDefault="00392F47" w:rsidP="00392F47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811447A" w:rsidRPr="08B691BD">
        <w:rPr>
          <w:rFonts w:ascii="Times New Roman" w:eastAsia="Times New Roman" w:hAnsi="Times New Roman" w:cs="Times New Roman"/>
        </w:rPr>
        <w:t xml:space="preserve"> 97</w:t>
      </w:r>
      <w:r w:rsidRPr="00701136">
        <w:rPr>
          <w:rFonts w:ascii="Times New Roman" w:eastAsia="Times New Roman" w:hAnsi="Times New Roman" w:cs="Times New Roman"/>
        </w:rPr>
        <w:t xml:space="preserve">: The </w:t>
      </w:r>
      <w:r w:rsidR="6F46DFE2" w:rsidRPr="3C5BCCBD">
        <w:rPr>
          <w:rFonts w:ascii="Times New Roman" w:eastAsia="Times New Roman" w:hAnsi="Times New Roman" w:cs="Times New Roman"/>
        </w:rPr>
        <w:t>V</w:t>
      </w:r>
      <w:r w:rsidR="1170589F" w:rsidRPr="3C5BCCBD">
        <w:rPr>
          <w:rFonts w:ascii="Times New Roman" w:eastAsia="Times New Roman" w:hAnsi="Times New Roman" w:cs="Times New Roman"/>
        </w:rPr>
        <w:t>alues</w:t>
      </w:r>
      <w:r w:rsidRPr="00701136">
        <w:rPr>
          <w:rFonts w:ascii="Times New Roman" w:eastAsia="Times New Roman" w:hAnsi="Times New Roman" w:cs="Times New Roman"/>
        </w:rPr>
        <w:t xml:space="preserve"> for </w:t>
      </w:r>
      <w:r w:rsidR="39B984A2" w:rsidRPr="3C5BCCBD">
        <w:rPr>
          <w:rFonts w:ascii="Times New Roman" w:eastAsia="Times New Roman" w:hAnsi="Times New Roman" w:cs="Times New Roman"/>
        </w:rPr>
        <w:t>P</w:t>
      </w:r>
      <w:r w:rsidR="1170589F" w:rsidRPr="3C5BCCBD">
        <w:rPr>
          <w:rFonts w:ascii="Times New Roman" w:eastAsia="Times New Roman" w:hAnsi="Times New Roman" w:cs="Times New Roman"/>
        </w:rPr>
        <w:t>eri</w:t>
      </w:r>
      <w:r w:rsidRPr="00701136">
        <w:rPr>
          <w:rFonts w:ascii="Times New Roman" w:eastAsia="Times New Roman" w:hAnsi="Times New Roman" w:cs="Times New Roman"/>
        </w:rPr>
        <w:t xml:space="preserve"> and the Circularity</w:t>
      </w:r>
    </w:p>
    <w:p w14:paraId="1BD1A935" w14:textId="3DF1200B" w:rsidR="0056730F" w:rsidRPr="00701136" w:rsidRDefault="000C741D" w:rsidP="0058057B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</w:t>
      </w:r>
      <w:r w:rsidR="002030B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</w:t>
      </w:r>
      <w:r w:rsidR="00975A6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the figure abo</w:t>
      </w:r>
      <w:r w:rsidR="00B829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ve shows the </w:t>
      </w:r>
      <w:r w:rsidR="000D500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eri</w:t>
      </w:r>
      <w:r w:rsidR="001D589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eter</w:t>
      </w:r>
      <w:r w:rsidR="000D500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circu</w:t>
      </w:r>
      <w:r w:rsidR="002C3A0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arity values calculated by MATLAB.</w:t>
      </w:r>
      <w:r w:rsidR="00F5220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the lecture we can know that the </w:t>
      </w:r>
      <w:r w:rsidR="001C740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ircularity</w:t>
      </w:r>
      <w:r w:rsidR="00F5220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f </w:t>
      </w:r>
      <w:r w:rsidR="74718EB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 </w:t>
      </w:r>
      <w:r w:rsidR="00F5220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quare </w:t>
      </w:r>
      <w:r w:rsidR="0051540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about </w:t>
      </w:r>
      <w:r w:rsidR="00930563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.</w:t>
      </w:r>
      <w:r w:rsidR="001C740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785,</w:t>
      </w:r>
      <w:r w:rsidR="008D3EE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CC6B0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circularity of </w:t>
      </w:r>
      <w:r w:rsidR="1304FC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CC6B0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ong line is 0. Th</w:t>
      </w:r>
      <w:r w:rsidR="00EF4BB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refore, our long rectangular </w:t>
      </w:r>
      <w:r w:rsidR="00EC4E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ircularity</w:t>
      </w:r>
      <w:r w:rsidR="00EF4BB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an be proved b</w:t>
      </w:r>
      <w:r w:rsidR="00EC4E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 these data as 0.4206 is between 0.785 and 0.</w:t>
      </w:r>
    </w:p>
    <w:p w14:paraId="64207411" w14:textId="19BDAA6C" w:rsidR="7A5F6011" w:rsidRPr="00701136" w:rsidRDefault="7A5F6011" w:rsidP="7A5F601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58975B29" w14:textId="282B85F2" w:rsidR="0056730F" w:rsidRPr="00701136" w:rsidRDefault="0056730F" w:rsidP="0056730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  <w:t>Edges</w:t>
      </w:r>
    </w:p>
    <w:p w14:paraId="49FE95D6" w14:textId="53411AA7" w:rsidR="16BA4050" w:rsidRPr="00701136" w:rsidRDefault="00583E7B" w:rsidP="195639E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ge is where the brightness level experiences a big change</w:t>
      </w:r>
      <w:r w:rsidR="005A0C0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and we can use differentiation</w:t>
      </w:r>
      <w:r w:rsidR="00F841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other words gradient to find </w:t>
      </w:r>
      <w:r w:rsidR="58CC54B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ere</w:t>
      </w:r>
      <w:r w:rsidR="7FCBF7D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F841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changes</w:t>
      </w:r>
      <w:r w:rsidR="00B21D0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ccur.</w:t>
      </w:r>
    </w:p>
    <w:p w14:paraId="12E4183B" w14:textId="1B825DE0" w:rsidR="00CB3180" w:rsidRDefault="192898F9" w:rsidP="00CB3180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8F7AA9F" wp14:editId="1967A903">
            <wp:extent cx="3285972" cy="2137714"/>
            <wp:effectExtent l="0" t="0" r="0" b="0"/>
            <wp:docPr id="22" name="图片 2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5972" cy="213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D8FA9" w14:textId="6F522059" w:rsidR="004866D2" w:rsidRPr="00701136" w:rsidRDefault="004866D2" w:rsidP="004866D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7046155" w:rsidRPr="08B691BD">
        <w:rPr>
          <w:rFonts w:ascii="Times New Roman" w:eastAsia="Times New Roman" w:hAnsi="Times New Roman" w:cs="Times New Roman"/>
        </w:rPr>
        <w:t xml:space="preserve"> 98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00D70F48">
        <w:rPr>
          <w:rFonts w:ascii="Times New Roman" w:eastAsia="Times New Roman" w:hAnsi="Times New Roman" w:cs="Times New Roman"/>
        </w:rPr>
        <w:t xml:space="preserve">Edge </w:t>
      </w:r>
      <w:r w:rsidR="08CBDC00" w:rsidRPr="3C5BCCBD">
        <w:rPr>
          <w:rFonts w:ascii="Times New Roman" w:eastAsia="Times New Roman" w:hAnsi="Times New Roman" w:cs="Times New Roman"/>
        </w:rPr>
        <w:t>D</w:t>
      </w:r>
      <w:r w:rsidR="6960F307" w:rsidRPr="3C5BCCBD">
        <w:rPr>
          <w:rFonts w:ascii="Times New Roman" w:eastAsia="Times New Roman" w:hAnsi="Times New Roman" w:cs="Times New Roman"/>
        </w:rPr>
        <w:t>etection</w:t>
      </w:r>
      <w:r w:rsidR="00D70F48">
        <w:rPr>
          <w:rFonts w:ascii="Times New Roman" w:eastAsia="Times New Roman" w:hAnsi="Times New Roman" w:cs="Times New Roman"/>
        </w:rPr>
        <w:t xml:space="preserve"> </w:t>
      </w:r>
      <w:r w:rsidR="00AB5549">
        <w:rPr>
          <w:rFonts w:ascii="Times New Roman" w:eastAsia="Times New Roman" w:hAnsi="Times New Roman" w:cs="Times New Roman"/>
        </w:rPr>
        <w:t xml:space="preserve">by </w:t>
      </w:r>
      <w:r w:rsidR="4FB421C5" w:rsidRPr="3C5BCCBD">
        <w:rPr>
          <w:rFonts w:ascii="Times New Roman" w:eastAsia="Times New Roman" w:hAnsi="Times New Roman" w:cs="Times New Roman"/>
        </w:rPr>
        <w:t>U</w:t>
      </w:r>
      <w:r w:rsidR="53CCA499" w:rsidRPr="3C5BCCBD">
        <w:rPr>
          <w:rFonts w:ascii="Times New Roman" w:eastAsia="Times New Roman" w:hAnsi="Times New Roman" w:cs="Times New Roman"/>
        </w:rPr>
        <w:t>sing</w:t>
      </w:r>
      <w:r w:rsidR="00AB5549">
        <w:rPr>
          <w:rFonts w:ascii="Times New Roman" w:eastAsia="Times New Roman" w:hAnsi="Times New Roman" w:cs="Times New Roman"/>
        </w:rPr>
        <w:t xml:space="preserve"> of Differentiation</w:t>
      </w:r>
    </w:p>
    <w:p w14:paraId="543BB939" w14:textId="1B825DE0" w:rsidR="004866D2" w:rsidRPr="004866D2" w:rsidRDefault="004866D2" w:rsidP="00CB3180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79B79E5D" w14:textId="26EB17E6" w:rsidR="00720A4D" w:rsidRPr="00701136" w:rsidRDefault="698AD764" w:rsidP="00425E4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tuitively, if t</w:t>
      </w:r>
      <w:r w:rsidR="12655C8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e</w:t>
      </w:r>
      <w:r w:rsidR="6618BF3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573A3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radient is positive, the masks will </w:t>
      </w:r>
      <w:r w:rsidR="0332751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rk</w:t>
      </w:r>
      <w:r w:rsidR="00573A3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edge</w:t>
      </w:r>
      <w:r w:rsidR="0013201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 If the gradient is negative,</w:t>
      </w:r>
      <w:r w:rsidR="005300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60E3C99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4CD1DC1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masks fail to detect the </w:t>
      </w:r>
      <w:r w:rsidR="3ABB70D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ge</w:t>
      </w:r>
      <w:r w:rsidR="0FD863B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75FFCEC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7A8AA5D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s</w:t>
      </w:r>
      <w:r w:rsidR="00523D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absolute value of </w:t>
      </w:r>
      <w:r w:rsidR="7A89058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523D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radient value </w:t>
      </w:r>
      <w:r w:rsidR="28F1A6D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ould be taken so that</w:t>
      </w:r>
      <w:r w:rsidR="00523D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ll </w:t>
      </w:r>
      <w:r w:rsidR="69D9ABF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ge</w:t>
      </w:r>
      <w:r w:rsidR="1A8EA3C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00523DC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ould be captured b</w:t>
      </w:r>
      <w:r w:rsidR="001369C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 the MATLAB.</w:t>
      </w:r>
    </w:p>
    <w:p w14:paraId="66E4AB26" w14:textId="74C94FF8" w:rsidR="000F6568" w:rsidRPr="00701136" w:rsidRDefault="0042736B" w:rsidP="00425E4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following graph </w:t>
      </w:r>
      <w:r w:rsidR="38E8974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ows the cod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using the Laplacian Edge Detection to find the </w:t>
      </w:r>
      <w:r w:rsidR="00E94AB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dge </w:t>
      </w:r>
      <w:r w:rsidR="00D8746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f </w:t>
      </w:r>
      <w:r w:rsidR="00EC506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.</w:t>
      </w:r>
    </w:p>
    <w:p w14:paraId="12BE60F7" w14:textId="2CEB8E69" w:rsidR="03C9701B" w:rsidRPr="00701136" w:rsidRDefault="78C12800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324EE8" wp14:editId="714389C2">
            <wp:extent cx="4572000" cy="2390775"/>
            <wp:effectExtent l="0" t="0" r="0" b="0"/>
            <wp:docPr id="1593074755" name="图片 1593074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93074755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51A01" w14:textId="7D1401B2" w:rsidR="00EC506B" w:rsidRPr="00701136" w:rsidRDefault="03C9701B" w:rsidP="00385567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CFDA5B6" w:rsidRPr="08B691BD">
        <w:rPr>
          <w:rFonts w:ascii="Times New Roman" w:eastAsia="Times New Roman" w:hAnsi="Times New Roman" w:cs="Times New Roman"/>
        </w:rPr>
        <w:t xml:space="preserve"> 99</w:t>
      </w:r>
      <w:r w:rsidRPr="00701136">
        <w:rPr>
          <w:rFonts w:ascii="Times New Roman" w:eastAsia="Times New Roman" w:hAnsi="Times New Roman" w:cs="Times New Roman"/>
        </w:rPr>
        <w:t>:</w:t>
      </w:r>
      <w:r w:rsidR="00392F47" w:rsidRPr="00701136">
        <w:rPr>
          <w:rFonts w:ascii="Times New Roman" w:eastAsia="Times New Roman" w:hAnsi="Times New Roman" w:cs="Times New Roman"/>
        </w:rPr>
        <w:t xml:space="preserve"> </w:t>
      </w:r>
      <w:r w:rsidR="005407C9" w:rsidRPr="00701136">
        <w:rPr>
          <w:rFonts w:ascii="Times New Roman" w:eastAsia="Times New Roman" w:hAnsi="Times New Roman" w:cs="Times New Roman"/>
        </w:rPr>
        <w:t xml:space="preserve">Code for the </w:t>
      </w:r>
      <w:r w:rsidR="00385567" w:rsidRPr="00701136">
        <w:rPr>
          <w:rFonts w:ascii="Times New Roman" w:eastAsia="Times New Roman" w:hAnsi="Times New Roman" w:cs="Times New Roman"/>
        </w:rPr>
        <w:t>Laplacian Edge Detection</w:t>
      </w:r>
    </w:p>
    <w:p w14:paraId="00591F08" w14:textId="1DEF69F0" w:rsidR="6A7ADB7E" w:rsidRPr="00701136" w:rsidRDefault="00EC506B" w:rsidP="753E205A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n w</w:t>
      </w:r>
      <w:r w:rsidR="6A7ADB7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 use Sobel filter to detect the edge, which is shown below</w:t>
      </w:r>
      <w:r w:rsidR="3BCF51B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 This</w:t>
      </w:r>
      <w:r w:rsidR="6A7ADB7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lter has </w:t>
      </w:r>
      <w:r w:rsidR="5033E47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dividual gradients for horizontal and vertical directions. </w:t>
      </w:r>
      <w:r w:rsidR="6ECB39A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get the final gradient,</w:t>
      </w:r>
    </w:p>
    <w:p w14:paraId="31B92C39" w14:textId="55CF695D" w:rsidR="6A7ADB7E" w:rsidRPr="00701136" w:rsidRDefault="6ECB39A2" w:rsidP="0F35607C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</w:t>
      </w:r>
      <w:r w:rsidR="5033E47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need to </w:t>
      </w:r>
      <w:r w:rsidR="71A0D48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mbine both directions to get the combined gradient using equation</w:t>
      </w:r>
      <w:r w:rsidR="480A134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  <w:r w:rsidR="71A0D48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</w:rPr>
          <m:t>Gradien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combined</m:t>
            </m:r>
          </m:sub>
        </m:sSub>
        <m:r>
          <w:rPr>
            <w:rFonts w:ascii="Cambria Math" w:hAnsi="Cambria Math" w:cs="Times New Roman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Gradien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bSup>
            <m:r>
              <w:rPr>
                <w:rFonts w:ascii="Cambria Math" w:hAnsi="Cambria Math" w:cs="Times New Roman"/>
              </w:rPr>
              <m:t>+Gradien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bSup>
          </m:e>
        </m:rad>
      </m:oMath>
    </w:p>
    <w:p w14:paraId="419BCC42" w14:textId="29FFCAF9" w:rsidR="000331C7" w:rsidRPr="00701136" w:rsidRDefault="00FF0C9C" w:rsidP="0F35607C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</w:t>
      </w:r>
      <w:r w:rsidR="2778072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</w:t>
      </w:r>
      <w:r w:rsidR="50B99AA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</w:t>
      </w:r>
      <w:r w:rsidR="327278E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el filter</w:t>
      </w:r>
      <w:r w:rsidR="670F2DC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us</w:t>
      </w:r>
      <w:r w:rsidR="00A9616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the </w:t>
      </w:r>
      <w:r w:rsidR="4B1BF8E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re</w:t>
      </w:r>
      <w:r w:rsidR="0DA9AC9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-</w:t>
      </w:r>
      <w:r w:rsidR="4B1BF8E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rocessed </w:t>
      </w:r>
      <w:r w:rsidR="2502099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</w:t>
      </w:r>
      <w:r w:rsidR="00790C8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90C8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bw</w:t>
      </w:r>
      <w:proofErr w:type="spellEnd"/>
      <w:r w:rsidR="00790C8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get clearer edges, </w:t>
      </w:r>
      <w:r w:rsidR="7A5BF94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ose element values</w:t>
      </w:r>
      <w:r w:rsidR="484983A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283DD4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ould be either</w:t>
      </w:r>
      <w:r w:rsidR="00790C8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 </w:t>
      </w:r>
      <w:r w:rsidR="444D708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r</w:t>
      </w:r>
      <w:r w:rsidR="00790C8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 which </w:t>
      </w:r>
      <w:r w:rsidR="17B88B9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tands for </w:t>
      </w:r>
      <w:r w:rsidR="0082021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lack and white. 1 is too small </w:t>
      </w:r>
      <w:r w:rsidR="5036504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r w:rsidR="008B2B8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hould </w:t>
      </w:r>
      <w:r w:rsidR="6690244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e </w:t>
      </w:r>
      <w:r w:rsidR="7679479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ormaliz</w:t>
      </w:r>
      <w:r w:rsidR="744C146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</w:t>
      </w:r>
      <w:r w:rsidR="008B2B8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obtain </w:t>
      </w:r>
      <w:r w:rsidR="00043D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general </w:t>
      </w:r>
      <w:r w:rsidR="00BC0C9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data </w:t>
      </w:r>
      <w:r w:rsidR="000A71E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plot the </w:t>
      </w:r>
      <w:proofErr w:type="spellStart"/>
      <w:r w:rsidR="000A71E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obelx</w:t>
      </w:r>
      <w:proofErr w:type="spellEnd"/>
      <w:r w:rsidR="007604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w:proofErr w:type="spellStart"/>
      <w:r w:rsidR="007604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obely</w:t>
      </w:r>
      <w:proofErr w:type="spellEnd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obelx</w:t>
      </w:r>
      <w:proofErr w:type="spellEnd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= </w:t>
      </w:r>
      <w:proofErr w:type="spellStart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obelx</w:t>
      </w:r>
      <w:proofErr w:type="spellEnd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/ max(max(</w:t>
      </w:r>
      <w:proofErr w:type="spellStart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obelx</w:t>
      </w:r>
      <w:proofErr w:type="spellEnd"/>
      <w:r w:rsidR="00B33F7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)*255).</w:t>
      </w:r>
      <w:r w:rsidR="00B611E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n the Sobel filter could be </w:t>
      </w:r>
      <w:r w:rsidR="00C014F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d</w:t>
      </w:r>
      <w:r w:rsidR="003441B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or this scenario.</w:t>
      </w:r>
    </w:p>
    <w:p w14:paraId="1850D47D" w14:textId="633F943F" w:rsidR="00D62251" w:rsidRPr="00701136" w:rsidRDefault="2BE28D2F" w:rsidP="00D62251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9271ACB" wp14:editId="360BCDE9">
            <wp:extent cx="2640513" cy="2085555"/>
            <wp:effectExtent l="0" t="0" r="7620" b="0"/>
            <wp:docPr id="23" name="图片 23" descr="形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3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513" cy="208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61892" w14:textId="34147A3E" w:rsidR="002D541D" w:rsidRPr="00701136" w:rsidRDefault="00F009F3" w:rsidP="00F009F3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5CDDFCA" w:rsidRPr="08B691BD">
        <w:rPr>
          <w:rFonts w:ascii="Times New Roman" w:eastAsia="Times New Roman" w:hAnsi="Times New Roman" w:cs="Times New Roman"/>
        </w:rPr>
        <w:t xml:space="preserve"> 100</w:t>
      </w:r>
      <w:r w:rsidRPr="00701136">
        <w:rPr>
          <w:rFonts w:ascii="Times New Roman" w:eastAsia="Times New Roman" w:hAnsi="Times New Roman" w:cs="Times New Roman"/>
        </w:rPr>
        <w:t xml:space="preserve">: Figure for the </w:t>
      </w:r>
      <w:r w:rsidR="0B3F8984" w:rsidRPr="3C5BCCBD">
        <w:rPr>
          <w:rFonts w:ascii="Times New Roman" w:eastAsia="Times New Roman" w:hAnsi="Times New Roman" w:cs="Times New Roman"/>
        </w:rPr>
        <w:t>C</w:t>
      </w:r>
      <w:r w:rsidR="4290482C" w:rsidRPr="3C5BCCBD">
        <w:rPr>
          <w:rFonts w:ascii="Times New Roman" w:eastAsia="Times New Roman" w:hAnsi="Times New Roman" w:cs="Times New Roman"/>
        </w:rPr>
        <w:t>ombined</w:t>
      </w:r>
      <w:r w:rsidR="00F652DA" w:rsidRPr="00701136">
        <w:rPr>
          <w:rFonts w:ascii="Times New Roman" w:eastAsia="Times New Roman" w:hAnsi="Times New Roman" w:cs="Times New Roman"/>
        </w:rPr>
        <w:t xml:space="preserve"> Sobel Edge Detection</w:t>
      </w:r>
    </w:p>
    <w:p w14:paraId="584D221E" w14:textId="0ACD5BAC" w:rsidR="03C9701B" w:rsidRPr="00701136" w:rsidRDefault="78C12800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6154DF" wp14:editId="5FD43D62">
            <wp:extent cx="3960770" cy="2071153"/>
            <wp:effectExtent l="0" t="0" r="1905" b="5715"/>
            <wp:docPr id="1904177174" name="图片 1904177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04177174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875" cy="207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29B6" w14:textId="415DC55C" w:rsidR="03C9701B" w:rsidRPr="00701136" w:rsidRDefault="03C9701B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F26D183" w:rsidRPr="08B691BD">
        <w:rPr>
          <w:rFonts w:ascii="Times New Roman" w:eastAsia="Times New Roman" w:hAnsi="Times New Roman" w:cs="Times New Roman"/>
        </w:rPr>
        <w:t xml:space="preserve"> 101</w:t>
      </w:r>
      <w:r w:rsidRPr="00701136">
        <w:rPr>
          <w:rFonts w:ascii="Times New Roman" w:eastAsia="Times New Roman" w:hAnsi="Times New Roman" w:cs="Times New Roman"/>
        </w:rPr>
        <w:t>:</w:t>
      </w:r>
      <w:r w:rsidR="00E41BDE" w:rsidRPr="00701136">
        <w:rPr>
          <w:rFonts w:ascii="Times New Roman" w:eastAsia="Times New Roman" w:hAnsi="Times New Roman" w:cs="Times New Roman"/>
        </w:rPr>
        <w:t xml:space="preserve"> Code for the </w:t>
      </w:r>
      <w:r w:rsidR="0EF1C2C0" w:rsidRPr="3C5BCCBD">
        <w:rPr>
          <w:rFonts w:ascii="Times New Roman" w:eastAsia="Times New Roman" w:hAnsi="Times New Roman" w:cs="Times New Roman"/>
        </w:rPr>
        <w:t>V</w:t>
      </w:r>
      <w:r w:rsidR="656D08E9" w:rsidRPr="3C5BCCBD">
        <w:rPr>
          <w:rFonts w:ascii="Times New Roman" w:eastAsia="Times New Roman" w:hAnsi="Times New Roman" w:cs="Times New Roman"/>
        </w:rPr>
        <w:t>ertical</w:t>
      </w:r>
      <w:r w:rsidR="00FE5B23" w:rsidRPr="00701136">
        <w:rPr>
          <w:rFonts w:ascii="Times New Roman" w:eastAsia="Times New Roman" w:hAnsi="Times New Roman" w:cs="Times New Roman"/>
        </w:rPr>
        <w:t xml:space="preserve"> part of the Sobel Filter</w:t>
      </w:r>
    </w:p>
    <w:p w14:paraId="3A31F1E4" w14:textId="2F193C64" w:rsidR="03C9701B" w:rsidRPr="00701136" w:rsidRDefault="78C12800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6A943709" wp14:editId="37D24FE6">
            <wp:extent cx="3916761" cy="2048140"/>
            <wp:effectExtent l="0" t="0" r="7620" b="9525"/>
            <wp:docPr id="1207916717" name="图片 1207916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07916717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061" cy="2051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21739" w14:textId="516FB3A5" w:rsidR="03C9701B" w:rsidRPr="00701136" w:rsidRDefault="03C9701B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93B876F" w:rsidRPr="08B691BD">
        <w:rPr>
          <w:rFonts w:ascii="Times New Roman" w:eastAsia="Times New Roman" w:hAnsi="Times New Roman" w:cs="Times New Roman"/>
        </w:rPr>
        <w:t xml:space="preserve"> 102</w:t>
      </w:r>
      <w:r w:rsidRPr="00701136">
        <w:rPr>
          <w:rFonts w:ascii="Times New Roman" w:eastAsia="Times New Roman" w:hAnsi="Times New Roman" w:cs="Times New Roman"/>
        </w:rPr>
        <w:t>:</w:t>
      </w:r>
      <w:r w:rsidR="00BE615A" w:rsidRPr="00701136">
        <w:rPr>
          <w:rFonts w:ascii="Times New Roman" w:eastAsia="Times New Roman" w:hAnsi="Times New Roman" w:cs="Times New Roman"/>
        </w:rPr>
        <w:t xml:space="preserve"> Code for the </w:t>
      </w:r>
      <w:r w:rsidR="78D93F0C" w:rsidRPr="3C5BCCBD">
        <w:rPr>
          <w:rFonts w:ascii="Times New Roman" w:eastAsia="Times New Roman" w:hAnsi="Times New Roman" w:cs="Times New Roman"/>
        </w:rPr>
        <w:t>H</w:t>
      </w:r>
      <w:r w:rsidR="5ACBDC7D" w:rsidRPr="3C5BCCBD">
        <w:rPr>
          <w:rFonts w:ascii="Times New Roman" w:eastAsia="Times New Roman" w:hAnsi="Times New Roman" w:cs="Times New Roman"/>
        </w:rPr>
        <w:t>ori</w:t>
      </w:r>
      <w:r w:rsidR="4AC4721A" w:rsidRPr="3C5BCCBD">
        <w:rPr>
          <w:rFonts w:ascii="Times New Roman" w:eastAsia="Times New Roman" w:hAnsi="Times New Roman" w:cs="Times New Roman"/>
        </w:rPr>
        <w:t>zonta</w:t>
      </w:r>
      <w:r w:rsidR="5ACBDC7D" w:rsidRPr="3C5BCCBD">
        <w:rPr>
          <w:rFonts w:ascii="Times New Roman" w:eastAsia="Times New Roman" w:hAnsi="Times New Roman" w:cs="Times New Roman"/>
        </w:rPr>
        <w:t>l</w:t>
      </w:r>
      <w:r w:rsidR="00BE615A" w:rsidRPr="00701136">
        <w:rPr>
          <w:rFonts w:ascii="Times New Roman" w:eastAsia="Times New Roman" w:hAnsi="Times New Roman" w:cs="Times New Roman"/>
        </w:rPr>
        <w:t xml:space="preserve"> part of the Sobel Filter</w:t>
      </w:r>
    </w:p>
    <w:p w14:paraId="68EF9D24" w14:textId="409A7DAE" w:rsidR="03C9701B" w:rsidRPr="00701136" w:rsidRDefault="78C12800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366ECC8" wp14:editId="0C3EF8AA">
            <wp:extent cx="4572000" cy="1209675"/>
            <wp:effectExtent l="0" t="0" r="0" b="0"/>
            <wp:docPr id="1042871876" name="图片 1042871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42871876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3993" w14:textId="7E4E232F" w:rsidR="03C9701B" w:rsidRPr="00701136" w:rsidRDefault="03C9701B" w:rsidP="0F35607C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D221E59" w:rsidRPr="08B691BD">
        <w:rPr>
          <w:rFonts w:ascii="Times New Roman" w:eastAsia="Times New Roman" w:hAnsi="Times New Roman" w:cs="Times New Roman"/>
        </w:rPr>
        <w:t xml:space="preserve"> 103</w:t>
      </w:r>
      <w:r w:rsidRPr="00701136">
        <w:rPr>
          <w:rFonts w:ascii="Times New Roman" w:eastAsia="Times New Roman" w:hAnsi="Times New Roman" w:cs="Times New Roman"/>
        </w:rPr>
        <w:t>:</w:t>
      </w:r>
      <w:r w:rsidR="000B0517" w:rsidRPr="00701136">
        <w:rPr>
          <w:rFonts w:ascii="Times New Roman" w:eastAsia="Times New Roman" w:hAnsi="Times New Roman" w:cs="Times New Roman"/>
        </w:rPr>
        <w:t xml:space="preserve"> Code for the </w:t>
      </w:r>
      <w:r w:rsidR="29721848" w:rsidRPr="3C5BCCBD">
        <w:rPr>
          <w:rFonts w:ascii="Times New Roman" w:eastAsia="Times New Roman" w:hAnsi="Times New Roman" w:cs="Times New Roman"/>
        </w:rPr>
        <w:t>C</w:t>
      </w:r>
      <w:r w:rsidR="6461E610" w:rsidRPr="3C5BCCBD">
        <w:rPr>
          <w:rFonts w:ascii="Times New Roman" w:eastAsia="Times New Roman" w:hAnsi="Times New Roman" w:cs="Times New Roman"/>
        </w:rPr>
        <w:t xml:space="preserve">ombined </w:t>
      </w:r>
      <w:r w:rsidR="1B4F4FD0" w:rsidRPr="3C5BCCBD">
        <w:rPr>
          <w:rFonts w:ascii="Times New Roman" w:eastAsia="Times New Roman" w:hAnsi="Times New Roman" w:cs="Times New Roman"/>
        </w:rPr>
        <w:t>V</w:t>
      </w:r>
      <w:r w:rsidR="1169510B" w:rsidRPr="3C5BCCBD">
        <w:rPr>
          <w:rFonts w:ascii="Times New Roman" w:eastAsia="Times New Roman" w:hAnsi="Times New Roman" w:cs="Times New Roman"/>
        </w:rPr>
        <w:t>ertical</w:t>
      </w:r>
      <w:r w:rsidR="009275E2" w:rsidRPr="00701136">
        <w:rPr>
          <w:rFonts w:ascii="Times New Roman" w:eastAsia="Times New Roman" w:hAnsi="Times New Roman" w:cs="Times New Roman"/>
        </w:rPr>
        <w:t xml:space="preserve"> and </w:t>
      </w:r>
      <w:r w:rsidR="717A85DE" w:rsidRPr="3C5BCCBD">
        <w:rPr>
          <w:rFonts w:ascii="Times New Roman" w:eastAsia="Times New Roman" w:hAnsi="Times New Roman" w:cs="Times New Roman"/>
        </w:rPr>
        <w:t>H</w:t>
      </w:r>
      <w:r w:rsidR="1169510B" w:rsidRPr="3C5BCCBD">
        <w:rPr>
          <w:rFonts w:ascii="Times New Roman" w:eastAsia="Times New Roman" w:hAnsi="Times New Roman" w:cs="Times New Roman"/>
        </w:rPr>
        <w:t>orizontal</w:t>
      </w:r>
      <w:r w:rsidR="0035768F" w:rsidRPr="00701136">
        <w:rPr>
          <w:rFonts w:ascii="Times New Roman" w:eastAsia="Times New Roman" w:hAnsi="Times New Roman" w:cs="Times New Roman"/>
        </w:rPr>
        <w:t xml:space="preserve"> part</w:t>
      </w:r>
      <w:r w:rsidR="000B0517" w:rsidRPr="00701136">
        <w:rPr>
          <w:rFonts w:ascii="Times New Roman" w:eastAsia="Times New Roman" w:hAnsi="Times New Roman" w:cs="Times New Roman"/>
        </w:rPr>
        <w:t xml:space="preserve"> of the Sobel Filter</w:t>
      </w:r>
    </w:p>
    <w:p w14:paraId="45D00AD6" w14:textId="111C4D1A" w:rsidR="00A6054F" w:rsidRPr="00701136" w:rsidRDefault="00A6054F" w:rsidP="0056730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u w:val="single"/>
        </w:rPr>
        <w:t>Corners</w:t>
      </w:r>
    </w:p>
    <w:p w14:paraId="7A6C930A" w14:textId="011D8639" w:rsidR="0056730F" w:rsidRPr="00701136" w:rsidRDefault="00BB6625" w:rsidP="0058057B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proofErr w:type="spellStart"/>
      <w:r w:rsidR="0410920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r w:rsidR="7C5FCC7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dgexy</w:t>
      </w:r>
      <w:proofErr w:type="spellEnd"/>
      <w:r w:rsidR="1C30DC4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graph </w:t>
      </w:r>
      <w:r w:rsidR="428D946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 obtained in the previous section</w:t>
      </w:r>
      <w:r w:rsidR="014E124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and the figure is s</w:t>
      </w:r>
      <w:r w:rsidR="1C30DC4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wn below</w:t>
      </w:r>
      <w:r w:rsidR="1095BE5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48FC46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CF5C1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this task, </w:t>
      </w:r>
      <w:r w:rsidR="0ED58F6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4 corners</w:t>
      </w:r>
      <w:r w:rsidR="3B78E2E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eed to be marked for the seemingly</w:t>
      </w:r>
      <w:r w:rsidR="00CF5C1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4B27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ctangular</w:t>
      </w:r>
      <w:r w:rsidR="00CF5C1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4F12A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</w:t>
      </w:r>
      <w:r w:rsidR="005E353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09C33FC4" w14:textId="136388D9" w:rsidR="735D44C3" w:rsidRPr="00701136" w:rsidRDefault="16F32D10" w:rsidP="7A5F601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s object has the unique property that its four corners are at the four extremities of the graph. So</w:t>
      </w:r>
      <w:r w:rsidR="53FDD95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y all have a maximum or minimum value </w:t>
      </w:r>
      <w:r w:rsidR="6C62498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48A3495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ow</w:t>
      </w:r>
      <w:r w:rsidR="13C0AA6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r </w:t>
      </w:r>
      <w:r w:rsidR="48A3495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lumn</w:t>
      </w:r>
      <w:r w:rsidR="11729D2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38EFBD2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which the edge pixels lie</w:t>
      </w:r>
      <w:r w:rsidR="48A3495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can then use the built-in functions in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lab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find the maximum or minimum</w:t>
      </w:r>
      <w:r w:rsidR="2FF8A1C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and thus the</w:t>
      </w:r>
      <w:r w:rsidR="77007EB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half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f the </w:t>
      </w:r>
      <w:r w:rsidR="2FF8A1C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ordinates of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four corners. For example, the top right corner of this object has </w:t>
      </w:r>
      <w:r w:rsidR="055DE0C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575B000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minimum value </w:t>
      </w:r>
      <w:r w:rsidR="1323C60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62AC5A0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ow</w:t>
      </w:r>
      <w:r w:rsidR="631BE06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575B000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so we can write code in MATLAB using </w:t>
      </w:r>
      <w:proofErr w:type="spellStart"/>
      <w:r w:rsidR="575B000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pRow</w:t>
      </w:r>
      <w:proofErr w:type="spellEnd"/>
      <w:r w:rsidR="575B000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= min(rows</w:t>
      </w:r>
      <w:r w:rsidR="62AC5A0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2F89D9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here 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"</w:t>
      </w:r>
      <w:r w:rsidR="2F89D9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ows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"</w:t>
      </w:r>
      <w:r w:rsidR="2F89D9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cord all the rows in which the edge pixels </w:t>
      </w:r>
      <w:r w:rsidR="567FD13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e </w:t>
      </w:r>
      <w:r w:rsidR="2F89D9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resent</w:t>
      </w:r>
      <w:r w:rsidR="62AC5A0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575B000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Usin</w:t>
      </w:r>
      <w:r w:rsidR="41DE1B1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 the same method</w:t>
      </w:r>
      <w:r w:rsidR="07284BE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1DE1B1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rest of </w:t>
      </w:r>
      <w:r w:rsidR="2BEF64E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</w:t>
      </w:r>
      <w:r w:rsidR="4F98538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</w:t>
      </w:r>
      <w:r w:rsidR="41DE1B1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ree corners</w:t>
      </w:r>
      <w:r w:rsidR="580ACB3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e found</w:t>
      </w:r>
      <w:r w:rsidR="41DE1B1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67BB7934" w14:textId="6D543229" w:rsidR="735D44C3" w:rsidRPr="00701136" w:rsidRDefault="3D4B0FFA" w:rsidP="00375526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E55269" wp14:editId="06A70E05">
            <wp:extent cx="4572000" cy="3505200"/>
            <wp:effectExtent l="0" t="0" r="0" b="0"/>
            <wp:docPr id="1857751650" name="Picture 1857751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9A4" w14:textId="331FCAD1" w:rsidR="7A5F6011" w:rsidRPr="00701136" w:rsidRDefault="3D4B0FFA" w:rsidP="3C5BCC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DCAC6FB" w:rsidRPr="08B691BD">
        <w:rPr>
          <w:rFonts w:ascii="Times New Roman" w:eastAsia="Times New Roman" w:hAnsi="Times New Roman" w:cs="Times New Roman"/>
        </w:rPr>
        <w:t xml:space="preserve"> 104</w:t>
      </w:r>
      <w:r w:rsidRPr="00701136">
        <w:rPr>
          <w:rFonts w:ascii="Times New Roman" w:eastAsia="Times New Roman" w:hAnsi="Times New Roman" w:cs="Times New Roman"/>
        </w:rPr>
        <w:t>: Graph to Indicating 4 Corners</w:t>
      </w:r>
    </w:p>
    <w:p w14:paraId="293C187D" w14:textId="17F06054" w:rsidR="44905667" w:rsidRPr="00701136" w:rsidRDefault="44905667" w:rsidP="7A5F6011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EB9BE77" wp14:editId="2AF60EAE">
            <wp:extent cx="4572000" cy="1276350"/>
            <wp:effectExtent l="0" t="0" r="0" b="0"/>
            <wp:docPr id="645156979" name="Picture 645156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49496" w14:textId="34615BC6" w:rsidR="7A5F6011" w:rsidRPr="00701136" w:rsidRDefault="704F8AAE" w:rsidP="3C5BCC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D582B8C" w:rsidRPr="08B691BD">
        <w:rPr>
          <w:rFonts w:ascii="Times New Roman" w:eastAsia="Times New Roman" w:hAnsi="Times New Roman" w:cs="Times New Roman"/>
        </w:rPr>
        <w:t xml:space="preserve"> 105</w:t>
      </w:r>
      <w:r w:rsidRPr="00701136">
        <w:rPr>
          <w:rFonts w:ascii="Times New Roman" w:eastAsia="Times New Roman" w:hAnsi="Times New Roman" w:cs="Times New Roman"/>
        </w:rPr>
        <w:t xml:space="preserve">:  </w:t>
      </w:r>
      <w:r w:rsidR="1EFCADA5" w:rsidRPr="00701136">
        <w:rPr>
          <w:rFonts w:ascii="Times New Roman" w:eastAsia="Times New Roman" w:hAnsi="Times New Roman" w:cs="Times New Roman"/>
        </w:rPr>
        <w:t xml:space="preserve">Maximum or Minimum Row </w:t>
      </w:r>
      <w:r w:rsidR="2DAB8636" w:rsidRPr="3C5BCCBD">
        <w:rPr>
          <w:rFonts w:ascii="Times New Roman" w:eastAsia="Times New Roman" w:hAnsi="Times New Roman" w:cs="Times New Roman"/>
        </w:rPr>
        <w:t>o</w:t>
      </w:r>
      <w:r w:rsidR="30D34079" w:rsidRPr="3C5BCCBD">
        <w:rPr>
          <w:rFonts w:ascii="Times New Roman" w:eastAsia="Times New Roman" w:hAnsi="Times New Roman" w:cs="Times New Roman"/>
        </w:rPr>
        <w:t>f</w:t>
      </w:r>
      <w:r w:rsidR="1EFCADA5" w:rsidRPr="00701136">
        <w:rPr>
          <w:rFonts w:ascii="Times New Roman" w:eastAsia="Times New Roman" w:hAnsi="Times New Roman" w:cs="Times New Roman"/>
        </w:rPr>
        <w:t xml:space="preserve"> Column </w:t>
      </w:r>
      <w:r w:rsidR="62AE2729" w:rsidRPr="3C5BCCBD">
        <w:rPr>
          <w:rFonts w:ascii="Times New Roman" w:eastAsia="Times New Roman" w:hAnsi="Times New Roman" w:cs="Times New Roman"/>
        </w:rPr>
        <w:t>V</w:t>
      </w:r>
      <w:r w:rsidR="2DAB8636" w:rsidRPr="3C5BCCBD">
        <w:rPr>
          <w:rFonts w:ascii="Times New Roman" w:eastAsia="Times New Roman" w:hAnsi="Times New Roman" w:cs="Times New Roman"/>
        </w:rPr>
        <w:t>alue</w:t>
      </w:r>
    </w:p>
    <w:p w14:paraId="2F2AA375" w14:textId="18947859" w:rsidR="00DE03BA" w:rsidRPr="00701136" w:rsidRDefault="72A5B9D3" w:rsidP="578B407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</w:t>
      </w:r>
      <w:r w:rsidR="608FB98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e </w:t>
      </w:r>
      <w:r w:rsidR="00B057E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p </w:t>
      </w:r>
      <w:r w:rsidR="00E244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rner </w:t>
      </w:r>
      <w:r w:rsidR="539E213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es in the</w:t>
      </w:r>
      <w:r w:rsidR="1866B21E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E244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minimum </w:t>
      </w:r>
      <w:r w:rsidR="00123D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ow</w:t>
      </w:r>
      <w:r w:rsidR="60FFF29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CF08FC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9E7AC2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o</w:t>
      </w:r>
      <w:r w:rsidR="000E62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for</w:t>
      </w:r>
      <w:r w:rsidR="104B5C6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-</w:t>
      </w:r>
      <w:r w:rsidR="000E62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loop </w:t>
      </w:r>
      <w:r w:rsidR="4AA1C98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terates through the whole row </w:t>
      </w:r>
      <w:r w:rsidR="000E62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find</w:t>
      </w:r>
      <w:r w:rsidR="00537B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162E4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E363E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lumn value for </w:t>
      </w:r>
      <w:r w:rsidR="00884D3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s corner point. </w:t>
      </w:r>
      <w:r w:rsidR="00D059C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loop </w:t>
      </w:r>
      <w:r w:rsidR="00123DA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cords</w:t>
      </w:r>
      <w:r w:rsidR="00D059C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008E1FF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right pixel </w:t>
      </w:r>
      <w:r w:rsidR="00BC286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r w:rsidR="3EE0159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tores </w:t>
      </w:r>
      <w:r w:rsidR="4D8EB0B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1 </w:t>
      </w:r>
      <w:r w:rsidR="1190D76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0C81A1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0C2019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ts corresponding </w:t>
      </w:r>
      <w:r w:rsidR="0C81A1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osition </w:t>
      </w:r>
      <w:r w:rsidR="48565A79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an array</w:t>
      </w:r>
      <w:r w:rsidR="0C81A1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02B14A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Using the same method</w:t>
      </w:r>
      <w:r w:rsidR="206B1C6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2B14A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rest of the </w:t>
      </w:r>
      <w:r w:rsidR="460F439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oordinates of the </w:t>
      </w:r>
      <w:r w:rsidR="002B14A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rner points</w:t>
      </w:r>
      <w:r w:rsidR="03E7612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e found</w:t>
      </w:r>
      <w:r w:rsidR="6A7E55D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C5FEC99" w14:textId="77777777" w:rsidR="00AD5C08" w:rsidRPr="00701136" w:rsidRDefault="00AD5C08" w:rsidP="578B407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0958ABFA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for </w:t>
      </w: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j =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leftColumn:rightColumn</w:t>
      </w:r>
      <w:proofErr w:type="spellEnd"/>
    </w:p>
    <w:p w14:paraId="29CA464D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 xml:space="preserve">if 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Iedgexy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(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topRow,j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) &gt; 1</w:t>
      </w:r>
    </w:p>
    <w:p w14:paraId="4FF7BF74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pos1=[</w:t>
      </w:r>
      <w:proofErr w:type="spellStart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>topRow</w:t>
      </w:r>
      <w:proofErr w:type="spellEnd"/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j]</w:t>
      </w:r>
    </w:p>
    <w:p w14:paraId="6E78A9EB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break</w:t>
      </w:r>
    </w:p>
    <w:p w14:paraId="261B81FA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   </w:t>
      </w:r>
      <w:r w:rsidRPr="00701136">
        <w:rPr>
          <w:rFonts w:ascii="Times New Roman" w:eastAsia="宋体" w:hAnsi="Times New Roman" w:cs="Times New Roman"/>
          <w:color w:val="0E00FF"/>
          <w:kern w:val="0"/>
          <w:szCs w:val="21"/>
        </w:rPr>
        <w:t>end</w:t>
      </w:r>
    </w:p>
    <w:p w14:paraId="085612FD" w14:textId="77777777" w:rsidR="00B30325" w:rsidRPr="00701136" w:rsidRDefault="00B30325" w:rsidP="00B30325">
      <w:pPr>
        <w:widowControl/>
        <w:shd w:val="clear" w:color="auto" w:fill="F7F7F7"/>
        <w:spacing w:line="259" w:lineRule="atLeast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701136">
        <w:rPr>
          <w:rFonts w:ascii="Times New Roman" w:eastAsia="宋体" w:hAnsi="Times New Roman" w:cs="Times New Roman"/>
          <w:color w:val="0E00FF"/>
          <w:kern w:val="0"/>
        </w:rPr>
        <w:t>end</w:t>
      </w:r>
    </w:p>
    <w:p w14:paraId="04856D00" w14:textId="489CE235" w:rsidR="00AD5C08" w:rsidRPr="00701136" w:rsidRDefault="00AD5C08" w:rsidP="7A5F6011">
      <w:pPr>
        <w:spacing w:line="276" w:lineRule="auto"/>
        <w:jc w:val="center"/>
        <w:rPr>
          <w:rFonts w:ascii="Times New Roman" w:hAnsi="Times New Roman" w:cs="Times New Roman"/>
        </w:rPr>
      </w:pPr>
    </w:p>
    <w:p w14:paraId="317DE943" w14:textId="2346D3F6" w:rsidR="00643B16" w:rsidRPr="00701136" w:rsidRDefault="22DF50BE" w:rsidP="7A5F6011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fter </w:t>
      </w:r>
      <w:r w:rsidR="441F529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tain</w:t>
      </w:r>
      <w:r w:rsidR="2B908B9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4 corners, we can store </w:t>
      </w:r>
      <w:r w:rsidR="7114CB3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ir x and y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8F4732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osition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41F529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to </w:t>
      </w:r>
      <w:r w:rsidR="315F940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2 arrays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label 4 corners </w:t>
      </w:r>
      <w:r w:rsidR="441F529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r w:rsidR="16B49A4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 th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mage.</w:t>
      </w:r>
      <w:r w:rsidR="056A634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040E9C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lso</w:t>
      </w:r>
      <w:r w:rsidR="0638D58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1040E9C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us</w:t>
      </w:r>
      <w:r w:rsidR="78D8139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 a</w:t>
      </w:r>
      <w:r w:rsidR="1040E9C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d square </w:t>
      </w:r>
      <w:r w:rsidR="2272321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</w:t>
      </w:r>
      <w:r w:rsidR="49F68CA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rk the square occupied by </w:t>
      </w:r>
      <w:r w:rsidR="1040E9C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4 corners</w:t>
      </w:r>
      <w:r w:rsidR="524E26C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2DC7DEA" w14:textId="7A4174C5" w:rsidR="00643B16" w:rsidRPr="00701136" w:rsidRDefault="00643B16" w:rsidP="7A5F6011">
      <w:pPr>
        <w:spacing w:line="276" w:lineRule="auto"/>
        <w:jc w:val="center"/>
        <w:rPr>
          <w:rFonts w:ascii="Times New Roman" w:hAnsi="Times New Roman" w:cs="Times New Roman"/>
        </w:rPr>
      </w:pPr>
    </w:p>
    <w:p w14:paraId="2F1A31E0" w14:textId="15824BFA" w:rsidR="00643B16" w:rsidRPr="00701136" w:rsidRDefault="3DC32E17" w:rsidP="7A5F6011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1FF012" wp14:editId="68F34161">
            <wp:extent cx="4572000" cy="1295400"/>
            <wp:effectExtent l="0" t="0" r="0" b="0"/>
            <wp:docPr id="1487255747" name="Picture 1487255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3E193" w14:textId="30AD05E7" w:rsidR="00643B16" w:rsidRPr="00701136" w:rsidRDefault="3DC32E17" w:rsidP="7A5F6011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154F4BE" w:rsidRPr="08B691BD">
        <w:rPr>
          <w:rFonts w:ascii="Times New Roman" w:eastAsia="Times New Roman" w:hAnsi="Times New Roman" w:cs="Times New Roman"/>
        </w:rPr>
        <w:t xml:space="preserve"> 106</w:t>
      </w:r>
      <w:r w:rsidRPr="00701136">
        <w:rPr>
          <w:rFonts w:ascii="Times New Roman" w:eastAsia="Times New Roman" w:hAnsi="Times New Roman" w:cs="Times New Roman"/>
        </w:rPr>
        <w:t>: Code for Labelling the Corner</w:t>
      </w:r>
    </w:p>
    <w:p w14:paraId="2722C441" w14:textId="4759D414" w:rsidR="00643B16" w:rsidRPr="00701136" w:rsidRDefault="00643B16" w:rsidP="7A5F601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57D19497" w14:textId="432FE6BD" w:rsidR="00643B16" w:rsidRPr="00701136" w:rsidRDefault="29D34C2F" w:rsidP="7A5F6011">
      <w:pPr>
        <w:spacing w:line="276" w:lineRule="auto"/>
        <w:rPr>
          <w:rFonts w:ascii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graph below shows the final corner detection for user.</w:t>
      </w:r>
    </w:p>
    <w:p w14:paraId="7CB23982" w14:textId="7A0D0ACD" w:rsidR="00643B16" w:rsidRPr="00701136" w:rsidRDefault="00643B16" w:rsidP="7A5F6011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73A4C5E6" w14:textId="7BCE149B" w:rsidR="00643B16" w:rsidRPr="00701136" w:rsidRDefault="7CCC3EA5" w:rsidP="00BE5858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98F2EE7" wp14:editId="493DDF79">
            <wp:extent cx="4572000" cy="3609975"/>
            <wp:effectExtent l="0" t="0" r="0" b="0"/>
            <wp:docPr id="1118645501" name="Picture 1118645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391D1" w14:textId="7DA00252" w:rsidR="41835F22" w:rsidRPr="00701136" w:rsidRDefault="0FCE8990" w:rsidP="6D4A87C9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B5DA5F8" w:rsidRPr="08B691BD">
        <w:rPr>
          <w:rFonts w:ascii="Times New Roman" w:eastAsia="Times New Roman" w:hAnsi="Times New Roman" w:cs="Times New Roman"/>
        </w:rPr>
        <w:t xml:space="preserve"> 107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7F7DB183" w:rsidRPr="00701136">
        <w:rPr>
          <w:rFonts w:ascii="Times New Roman" w:eastAsia="Times New Roman" w:hAnsi="Times New Roman" w:cs="Times New Roman"/>
        </w:rPr>
        <w:t>The</w:t>
      </w:r>
      <w:r w:rsidR="6758E266" w:rsidRPr="00701136">
        <w:rPr>
          <w:rFonts w:ascii="Times New Roman" w:eastAsia="Times New Roman" w:hAnsi="Times New Roman" w:cs="Times New Roman"/>
        </w:rPr>
        <w:t xml:space="preserve"> </w:t>
      </w:r>
      <w:r w:rsidR="21B4156C" w:rsidRPr="00701136">
        <w:rPr>
          <w:rFonts w:ascii="Times New Roman" w:eastAsia="Times New Roman" w:hAnsi="Times New Roman" w:cs="Times New Roman"/>
        </w:rPr>
        <w:t>G</w:t>
      </w:r>
      <w:r w:rsidR="6758E266" w:rsidRPr="00701136">
        <w:rPr>
          <w:rFonts w:ascii="Times New Roman" w:eastAsia="Times New Roman" w:hAnsi="Times New Roman" w:cs="Times New Roman"/>
        </w:rPr>
        <w:t xml:space="preserve">raph </w:t>
      </w:r>
      <w:r w:rsidR="3279B684" w:rsidRPr="00701136">
        <w:rPr>
          <w:rFonts w:ascii="Times New Roman" w:eastAsia="Times New Roman" w:hAnsi="Times New Roman" w:cs="Times New Roman"/>
        </w:rPr>
        <w:t xml:space="preserve">Indicating </w:t>
      </w:r>
      <w:r w:rsidR="6758E266" w:rsidRPr="00701136">
        <w:rPr>
          <w:rFonts w:ascii="Times New Roman" w:eastAsia="Times New Roman" w:hAnsi="Times New Roman" w:cs="Times New Roman"/>
        </w:rPr>
        <w:t>that</w:t>
      </w:r>
      <w:r w:rsidR="3F4ADDD1" w:rsidRPr="00701136">
        <w:rPr>
          <w:rFonts w:ascii="Times New Roman" w:eastAsia="Times New Roman" w:hAnsi="Times New Roman" w:cs="Times New Roman"/>
        </w:rPr>
        <w:t xml:space="preserve"> </w:t>
      </w:r>
      <w:r w:rsidR="1E3E6869" w:rsidRPr="00701136">
        <w:rPr>
          <w:rFonts w:ascii="Times New Roman" w:eastAsia="Times New Roman" w:hAnsi="Times New Roman" w:cs="Times New Roman"/>
        </w:rPr>
        <w:t>E</w:t>
      </w:r>
      <w:r w:rsidR="3F4ADDD1" w:rsidRPr="00701136">
        <w:rPr>
          <w:rFonts w:ascii="Times New Roman" w:eastAsia="Times New Roman" w:hAnsi="Times New Roman" w:cs="Times New Roman"/>
        </w:rPr>
        <w:t xml:space="preserve">ach </w:t>
      </w:r>
      <w:r w:rsidR="5DD9E3B8" w:rsidRPr="00701136">
        <w:rPr>
          <w:rFonts w:ascii="Times New Roman" w:eastAsia="Times New Roman" w:hAnsi="Times New Roman" w:cs="Times New Roman"/>
        </w:rPr>
        <w:t>C</w:t>
      </w:r>
      <w:r w:rsidR="3F4ADDD1" w:rsidRPr="00701136">
        <w:rPr>
          <w:rFonts w:ascii="Times New Roman" w:eastAsia="Times New Roman" w:hAnsi="Times New Roman" w:cs="Times New Roman"/>
        </w:rPr>
        <w:t xml:space="preserve">orner </w:t>
      </w:r>
      <w:r w:rsidR="336BAE9D" w:rsidRPr="00701136">
        <w:rPr>
          <w:rFonts w:ascii="Times New Roman" w:eastAsia="Times New Roman" w:hAnsi="Times New Roman" w:cs="Times New Roman"/>
        </w:rPr>
        <w:t>Poi</w:t>
      </w:r>
      <w:r w:rsidR="3F4ADDD1" w:rsidRPr="00701136">
        <w:rPr>
          <w:rFonts w:ascii="Times New Roman" w:eastAsia="Times New Roman" w:hAnsi="Times New Roman" w:cs="Times New Roman"/>
        </w:rPr>
        <w:t xml:space="preserve">nt </w:t>
      </w:r>
      <w:r w:rsidR="70D1FDFD" w:rsidRPr="00701136">
        <w:rPr>
          <w:rFonts w:ascii="Times New Roman" w:eastAsia="Times New Roman" w:hAnsi="Times New Roman" w:cs="Times New Roman"/>
        </w:rPr>
        <w:t>T</w:t>
      </w:r>
      <w:r w:rsidR="3F4ADDD1" w:rsidRPr="00701136">
        <w:rPr>
          <w:rFonts w:ascii="Times New Roman" w:eastAsia="Times New Roman" w:hAnsi="Times New Roman" w:cs="Times New Roman"/>
        </w:rPr>
        <w:t xml:space="preserve">ouches </w:t>
      </w:r>
      <w:r w:rsidR="72EFC01C" w:rsidRPr="00701136">
        <w:rPr>
          <w:rFonts w:ascii="Times New Roman" w:eastAsia="Times New Roman" w:hAnsi="Times New Roman" w:cs="Times New Roman"/>
        </w:rPr>
        <w:t xml:space="preserve">the </w:t>
      </w:r>
      <w:r w:rsidR="3CC68314" w:rsidRPr="00701136">
        <w:rPr>
          <w:rFonts w:ascii="Times New Roman" w:eastAsia="Times New Roman" w:hAnsi="Times New Roman" w:cs="Times New Roman"/>
        </w:rPr>
        <w:t>R</w:t>
      </w:r>
      <w:r w:rsidR="72EFC01C" w:rsidRPr="00701136">
        <w:rPr>
          <w:rFonts w:ascii="Times New Roman" w:eastAsia="Times New Roman" w:hAnsi="Times New Roman" w:cs="Times New Roman"/>
        </w:rPr>
        <w:t xml:space="preserve">ed </w:t>
      </w:r>
      <w:r w:rsidR="224A9DBB" w:rsidRPr="00701136">
        <w:rPr>
          <w:rFonts w:ascii="Times New Roman" w:eastAsia="Times New Roman" w:hAnsi="Times New Roman" w:cs="Times New Roman"/>
        </w:rPr>
        <w:t>L</w:t>
      </w:r>
      <w:r w:rsidR="72EFC01C" w:rsidRPr="00701136">
        <w:rPr>
          <w:rFonts w:ascii="Times New Roman" w:eastAsia="Times New Roman" w:hAnsi="Times New Roman" w:cs="Times New Roman"/>
        </w:rPr>
        <w:t>ine</w:t>
      </w:r>
      <w:r w:rsidR="0FC6C731" w:rsidRPr="00701136">
        <w:rPr>
          <w:rFonts w:ascii="Times New Roman" w:eastAsia="Times New Roman" w:hAnsi="Times New Roman" w:cs="Times New Roman"/>
        </w:rPr>
        <w:t>.</w:t>
      </w:r>
    </w:p>
    <w:p w14:paraId="4EDEEB16" w14:textId="1DA2574D" w:rsidR="41835F22" w:rsidRPr="00701136" w:rsidRDefault="41835F22" w:rsidP="41835F22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1B1CBC82" w14:textId="4FABFD89" w:rsidR="61810E9F" w:rsidRPr="00701136" w:rsidRDefault="61810E9F" w:rsidP="4F9EC43F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4:</w:t>
      </w:r>
    </w:p>
    <w:p w14:paraId="244732DF" w14:textId="765B172D" w:rsidR="2F578304" w:rsidRPr="00701136" w:rsidRDefault="2F578304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ask 4 is to find the actual 3D positions of the object with respect to the robot </w:t>
      </w:r>
      <w:r w:rsidR="4D5D13E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rame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r</m:t>
                </m:r>
              </m:sub>
            </m:sSub>
          </m:e>
        </m:d>
      </m:oMath>
      <w:r w:rsidR="692C647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y the 2D position of the </w:t>
      </w:r>
      <w:r w:rsidR="35983E5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ven object</w:t>
      </w:r>
      <w:r w:rsidR="692C647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pixel frame (</w:t>
      </w:r>
      <m:oMath>
        <m:r>
          <w:rPr>
            <w:rFonts w:ascii="Cambria Math" w:hAnsi="Cambria Math" w:cs="Times New Roman"/>
          </w:rPr>
          <m:t>x </m:t>
        </m:r>
      </m:oMath>
      <w:r w:rsidR="692C647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</w:t>
      </w:r>
      <m:oMath>
        <m:r>
          <w:rPr>
            <w:rFonts w:ascii="Cambria Math" w:hAnsi="Cambria Math" w:cs="Times New Roman"/>
          </w:rPr>
          <m:t>y </m:t>
        </m:r>
      </m:oMath>
      <w:r w:rsidR="692C647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461CEF1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fter getting all the data from the</w:t>
      </w:r>
      <w:r w:rsidR="05A55E1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revious tasks, we can </w:t>
      </w:r>
      <w:r w:rsidR="7266CB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mbine</w:t>
      </w:r>
      <w:r w:rsidR="05A55E1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ll the data to calculate the </w:t>
      </w:r>
      <w:r w:rsidR="591F040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obot's</w:t>
      </w:r>
      <w:r w:rsidR="673E2E3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position.</w:t>
      </w:r>
    </w:p>
    <w:p w14:paraId="1894BD4D" w14:textId="22714091" w:rsidR="5CB6D620" w:rsidRPr="00701136" w:rsidRDefault="5CB6D620" w:rsidP="5CB6D620">
      <w:pPr>
        <w:spacing w:line="276" w:lineRule="auto"/>
        <w:jc w:val="left"/>
        <w:rPr>
          <w:rFonts w:ascii="Times New Roman" w:eastAsia="Times New Roman" w:hAnsi="Times New Roman" w:cs="Times New Roman"/>
        </w:rPr>
      </w:pPr>
    </w:p>
    <w:p w14:paraId="7CF4DA79" w14:textId="16FDFAFA" w:rsidR="00214D85" w:rsidRPr="00701136" w:rsidRDefault="00214D85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, we get the values calculated from the previous tasks</w:t>
      </w:r>
      <w:r w:rsidR="00A2082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using MATLAB which </w:t>
      </w:r>
      <w:r w:rsidR="031E43E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re </w:t>
      </w:r>
      <w:r w:rsidR="00A2082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hown below:</w:t>
      </w:r>
    </w:p>
    <w:p w14:paraId="10B9BC3F" w14:textId="0A91B83E" w:rsidR="00A20825" w:rsidRPr="00701136" w:rsidRDefault="27EA0E8A" w:rsidP="00A20825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55C6A4" wp14:editId="5464D04D">
            <wp:extent cx="2044700" cy="990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578F9" w14:textId="0250D45B" w:rsidR="3D3F2768" w:rsidRPr="00701136" w:rsidRDefault="3D3F2768" w:rsidP="3E6995E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FB041A7" w:rsidRPr="08B691BD">
        <w:rPr>
          <w:rFonts w:ascii="Times New Roman" w:eastAsia="Times New Roman" w:hAnsi="Times New Roman" w:cs="Times New Roman"/>
        </w:rPr>
        <w:t xml:space="preserve"> 108</w:t>
      </w:r>
      <w:r w:rsidRPr="00701136">
        <w:rPr>
          <w:rFonts w:ascii="Times New Roman" w:eastAsia="Times New Roman" w:hAnsi="Times New Roman" w:cs="Times New Roman"/>
        </w:rPr>
        <w:t xml:space="preserve">: Load </w:t>
      </w:r>
      <w:r w:rsidR="772F8744" w:rsidRPr="00701136">
        <w:rPr>
          <w:rFonts w:ascii="Times New Roman" w:eastAsia="Times New Roman" w:hAnsi="Times New Roman" w:cs="Times New Roman"/>
        </w:rPr>
        <w:t>D</w:t>
      </w:r>
      <w:r w:rsidR="4BA7DC05" w:rsidRPr="00701136">
        <w:rPr>
          <w:rFonts w:ascii="Times New Roman" w:eastAsia="Times New Roman" w:hAnsi="Times New Roman" w:cs="Times New Roman"/>
        </w:rPr>
        <w:t>ata</w:t>
      </w:r>
      <w:r w:rsidRPr="00701136">
        <w:rPr>
          <w:rFonts w:ascii="Times New Roman" w:eastAsia="Times New Roman" w:hAnsi="Times New Roman" w:cs="Times New Roman"/>
        </w:rPr>
        <w:t xml:space="preserve"> from </w:t>
      </w:r>
      <w:r w:rsidR="1796D384" w:rsidRPr="00701136">
        <w:rPr>
          <w:rFonts w:ascii="Times New Roman" w:eastAsia="Times New Roman" w:hAnsi="Times New Roman" w:cs="Times New Roman"/>
        </w:rPr>
        <w:t>P</w:t>
      </w:r>
      <w:r w:rsidR="4BA7DC05" w:rsidRPr="00701136">
        <w:rPr>
          <w:rFonts w:ascii="Times New Roman" w:eastAsia="Times New Roman" w:hAnsi="Times New Roman" w:cs="Times New Roman"/>
        </w:rPr>
        <w:t xml:space="preserve">revious </w:t>
      </w:r>
      <w:r w:rsidR="0D953D31" w:rsidRPr="00701136">
        <w:rPr>
          <w:rFonts w:ascii="Times New Roman" w:eastAsia="Times New Roman" w:hAnsi="Times New Roman" w:cs="Times New Roman"/>
        </w:rPr>
        <w:t>T</w:t>
      </w:r>
      <w:r w:rsidR="4BA7DC05" w:rsidRPr="00701136">
        <w:rPr>
          <w:rFonts w:ascii="Times New Roman" w:eastAsia="Times New Roman" w:hAnsi="Times New Roman" w:cs="Times New Roman"/>
        </w:rPr>
        <w:t>asks</w:t>
      </w:r>
      <w:r w:rsidRPr="00701136">
        <w:rPr>
          <w:rFonts w:ascii="Times New Roman" w:eastAsia="Times New Roman" w:hAnsi="Times New Roman" w:cs="Times New Roman"/>
        </w:rPr>
        <w:t xml:space="preserve"> in MATLAB</w:t>
      </w:r>
    </w:p>
    <w:p w14:paraId="0BDACE9C" w14:textId="2CCF0718" w:rsidR="673E2E3A" w:rsidRPr="00701136" w:rsidRDefault="0FB90B1A" w:rsidP="4F9EC43F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D37E41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relationship between pixel coordinate and world coordinate is shown below: </w:t>
      </w:r>
    </w:p>
    <w:p w14:paraId="6ABA2E56" w14:textId="536911DD" w:rsidR="4F9EC43F" w:rsidRPr="00701136" w:rsidRDefault="5CCA878E" w:rsidP="790866B7">
      <w:pPr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354FE67" wp14:editId="10D95C3F">
            <wp:extent cx="4572000" cy="1076325"/>
            <wp:effectExtent l="0" t="0" r="0" b="0"/>
            <wp:docPr id="1094440837" name="Picture 1094440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4440837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1E0E5" w14:textId="440059F6" w:rsidR="4955A32C" w:rsidRPr="00701136" w:rsidRDefault="1201171D" w:rsidP="7FB58D97">
      <w:pPr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6E7239D" w:rsidRPr="08B691BD">
        <w:rPr>
          <w:rFonts w:ascii="Times New Roman" w:eastAsia="Times New Roman" w:hAnsi="Times New Roman" w:cs="Times New Roman"/>
        </w:rPr>
        <w:t xml:space="preserve"> 109</w:t>
      </w:r>
      <w:r w:rsidRPr="00701136">
        <w:rPr>
          <w:rFonts w:ascii="Times New Roman" w:eastAsia="Times New Roman" w:hAnsi="Times New Roman" w:cs="Times New Roman"/>
        </w:rPr>
        <w:t>:</w:t>
      </w:r>
      <w:r w:rsidR="65F6FF63" w:rsidRPr="00701136">
        <w:rPr>
          <w:rFonts w:ascii="Times New Roman" w:eastAsia="Times New Roman" w:hAnsi="Times New Roman" w:cs="Times New Roman"/>
        </w:rPr>
        <w:t xml:space="preserve"> the Relationship between Pixel Coordinate and World Coordinate</w:t>
      </w:r>
    </w:p>
    <w:p w14:paraId="43EC6E8A" w14:textId="7CD158AA" w:rsidR="281E6670" w:rsidRPr="00701136" w:rsidRDefault="73341318" w:rsidP="281E6670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7D39BB2A" w14:textId="63A7CFD1" w:rsidR="3C3D0CC5" w:rsidRPr="00701136" w:rsidRDefault="3C3D0CC5" w:rsidP="1AAF69C5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use the </w:t>
      </w:r>
      <w:r w:rsidR="0ED3746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quation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bove to calculate the H-matrix</w:t>
      </w:r>
      <w:r w:rsidR="3D4B896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E1497E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24B0A82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do that</w:t>
      </w:r>
      <w:r w:rsidR="4A8D9B3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get th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4A8D9B3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2897D5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4A8D9B3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5F5EDE3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662DA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m:oMath>
        <m:r>
          <w:rPr>
            <w:rFonts w:ascii="Cambria Math" w:hAnsi="Cambria Math" w:cs="Times New Roman"/>
          </w:rPr>
          <m:t>K </m:t>
        </m:r>
      </m:oMath>
      <w:r w:rsidR="3662DA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m:oMath>
        <m:r>
          <w:rPr>
            <w:rFonts w:ascii="Cambria Math" w:hAnsi="Cambria Math" w:cs="Times New Roman"/>
          </w:rPr>
          <m:t>CPworg </m:t>
        </m:r>
      </m:oMath>
      <w:r w:rsidR="6688741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</w:t>
      </w:r>
      <w:r w:rsidR="242C580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7E0B4D0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xtract</w:t>
      </w:r>
      <w:r w:rsidR="111FA6B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m </w:t>
      </w:r>
      <w:r w:rsidR="4A9A5F8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rom </w:t>
      </w:r>
      <w:r w:rsidR="111FA6B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4A9A5F8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oaded data</w:t>
      </w:r>
      <w:r w:rsidR="111FA6B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5F5EDE3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30E75108" w14:textId="29CC7388" w:rsidR="4A8D9B35" w:rsidRPr="00701136" w:rsidRDefault="15D1EF41" w:rsidP="1FA1C4C1">
      <w:pPr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D7335C0" wp14:editId="11D46D6E">
            <wp:extent cx="4572000" cy="1009650"/>
            <wp:effectExtent l="0" t="0" r="0" b="0"/>
            <wp:docPr id="185405268" name="Picture 185405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405268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A857" w14:textId="6A943C3C" w:rsidR="7077C99E" w:rsidRPr="00701136" w:rsidRDefault="087FC895" w:rsidP="3E6995EF">
      <w:pPr>
        <w:jc w:val="center"/>
        <w:rPr>
          <w:rFonts w:ascii="Times New Roman" w:eastAsia="Times New Roman" w:hAnsi="Times New Roman" w:cs="Times New Roman"/>
        </w:rPr>
      </w:pPr>
      <w:r w:rsidRPr="3C5BCCBD">
        <w:rPr>
          <w:rFonts w:ascii="Times New Roman" w:eastAsia="Times New Roman" w:hAnsi="Times New Roman" w:cs="Times New Roman"/>
        </w:rPr>
        <w:t>Figure</w:t>
      </w:r>
      <w:r w:rsidR="40DD7DC0" w:rsidRPr="08B691BD">
        <w:rPr>
          <w:rFonts w:ascii="Times New Roman" w:eastAsia="Times New Roman" w:hAnsi="Times New Roman" w:cs="Times New Roman"/>
        </w:rPr>
        <w:t xml:space="preserve"> 110</w:t>
      </w:r>
      <w:r w:rsidRPr="3C5BCCBD">
        <w:rPr>
          <w:rFonts w:ascii="Times New Roman" w:eastAsia="Times New Roman" w:hAnsi="Times New Roman" w:cs="Times New Roman"/>
        </w:rPr>
        <w:t>:</w:t>
      </w:r>
      <w:r w:rsidR="73E09912" w:rsidRPr="3C5BCCBD">
        <w:rPr>
          <w:rFonts w:ascii="Times New Roman" w:eastAsia="Times New Roman" w:hAnsi="Times New Roman" w:cs="Times New Roman"/>
        </w:rPr>
        <w:t xml:space="preserve"> MATLAB code for getting the H-matrix</w:t>
      </w:r>
    </w:p>
    <w:p w14:paraId="12638FE5" w14:textId="30FBE383" w:rsidR="78EB1075" w:rsidRPr="00701136" w:rsidRDefault="127A9E86" w:rsidP="3C5BCCBD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nce the relationship between world coordinate and pixel </w:t>
      </w:r>
      <w:r w:rsidR="32BFDA4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ordinate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:</w:t>
      </w:r>
    </w:p>
    <w:p w14:paraId="65425E5D" w14:textId="021F7F40" w:rsidR="78EB1075" w:rsidRPr="00701136" w:rsidRDefault="35DA2BCC" w:rsidP="3C5BCCBD">
      <w:pPr>
        <w:jc w:val="center"/>
      </w:pPr>
      <w:r>
        <w:rPr>
          <w:noProof/>
        </w:rPr>
        <w:drawing>
          <wp:inline distT="0" distB="0" distL="0" distR="0" wp14:anchorId="5481F8A5" wp14:editId="3A5DC083">
            <wp:extent cx="1695450" cy="1005160"/>
            <wp:effectExtent l="0" t="0" r="0" b="0"/>
            <wp:docPr id="733290039" name="Picture 733290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290039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0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9607" w14:textId="62655118" w:rsidR="24C9F180" w:rsidRDefault="24C9F180" w:rsidP="08B691BD">
      <w:pPr>
        <w:jc w:val="center"/>
        <w:rPr>
          <w:rFonts w:ascii="Times New Roman" w:eastAsia="Times New Roman" w:hAnsi="Times New Roman" w:cs="Times New Roman"/>
        </w:rPr>
      </w:pPr>
      <w:r w:rsidRPr="08B691BD">
        <w:rPr>
          <w:rFonts w:ascii="Times New Roman" w:eastAsia="Times New Roman" w:hAnsi="Times New Roman" w:cs="Times New Roman"/>
        </w:rPr>
        <w:t xml:space="preserve">Figure 111: </w:t>
      </w:r>
      <w:r w:rsidRPr="08B691BD">
        <w:rPr>
          <w:rFonts w:ascii="Times New Roman" w:eastAsia="Times New Roman" w:hAnsi="Times New Roman" w:cs="Times New Roman"/>
          <w:color w:val="000000" w:themeColor="text1"/>
          <w:szCs w:val="21"/>
        </w:rPr>
        <w:t>the relationship between world coordinate and pixel coordinate</w:t>
      </w:r>
      <w:r w:rsidRPr="08B691BD">
        <w:rPr>
          <w:rFonts w:ascii="Times New Roman" w:eastAsia="Times New Roman" w:hAnsi="Times New Roman" w:cs="Times New Roman"/>
          <w:szCs w:val="21"/>
        </w:rPr>
        <w:t xml:space="preserve"> </w:t>
      </w:r>
    </w:p>
    <w:p w14:paraId="32D23250" w14:textId="1B369F5B" w:rsidR="08B691BD" w:rsidRDefault="08B691BD" w:rsidP="08B691BD">
      <w:pPr>
        <w:jc w:val="center"/>
      </w:pPr>
    </w:p>
    <w:p w14:paraId="2364E034" w14:textId="6E8A648A" w:rsidR="78EB1075" w:rsidRPr="00701136" w:rsidRDefault="633D0D39" w:rsidP="3C5BCCBD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n</w:t>
      </w:r>
      <w:r w:rsidR="4F26B631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mport object position coordinates x and y from </w:t>
      </w:r>
      <w:proofErr w:type="spellStart"/>
      <w:r w:rsidR="4F26B631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object.m</w:t>
      </w:r>
      <w:proofErr w:type="spellEnd"/>
      <w:r w:rsidR="4F26B631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task 3, </w:t>
      </w:r>
      <w:r w:rsidR="0410A1A1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fter that the position of the object can be </w:t>
      </w:r>
      <w:r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lculate</w:t>
      </w:r>
      <w:r w:rsidR="71E55910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</w:t>
      </w:r>
      <w:r w:rsidR="03EF562F"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21D22C3" w14:textId="5DB6B1F3" w:rsidR="78EB1075" w:rsidRPr="00701136" w:rsidRDefault="2A242B2E" w:rsidP="5CA44CFC">
      <w:pPr>
        <w:jc w:val="center"/>
      </w:pPr>
      <w:r>
        <w:rPr>
          <w:noProof/>
        </w:rPr>
        <w:drawing>
          <wp:inline distT="0" distB="0" distL="0" distR="0" wp14:anchorId="4990C9ED" wp14:editId="292748A0">
            <wp:extent cx="4572000" cy="676275"/>
            <wp:effectExtent l="0" t="0" r="0" b="0"/>
            <wp:docPr id="605081909" name="Picture 60508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0A1F6" w14:textId="46E086FA" w:rsidR="0A02355B" w:rsidRPr="00701136" w:rsidRDefault="2EC6D339" w:rsidP="3E6995EF">
      <w:pPr>
        <w:jc w:val="center"/>
        <w:rPr>
          <w:rFonts w:ascii="Times New Roman" w:eastAsia="Times New Roman" w:hAnsi="Times New Roman" w:cs="Times New Roman"/>
        </w:rPr>
      </w:pPr>
      <w:r w:rsidRPr="3C5BCCBD">
        <w:rPr>
          <w:rFonts w:ascii="Times New Roman" w:eastAsia="Times New Roman" w:hAnsi="Times New Roman" w:cs="Times New Roman"/>
        </w:rPr>
        <w:t>Figure</w:t>
      </w:r>
      <w:r w:rsidR="7E5A9CC8" w:rsidRPr="08B691BD">
        <w:rPr>
          <w:rFonts w:ascii="Times New Roman" w:eastAsia="Times New Roman" w:hAnsi="Times New Roman" w:cs="Times New Roman"/>
        </w:rPr>
        <w:t xml:space="preserve"> 112</w:t>
      </w:r>
      <w:r w:rsidRPr="3C5BCCBD">
        <w:rPr>
          <w:rFonts w:ascii="Times New Roman" w:eastAsia="Times New Roman" w:hAnsi="Times New Roman" w:cs="Times New Roman"/>
        </w:rPr>
        <w:t>:</w:t>
      </w:r>
      <w:r w:rsidR="799009F2" w:rsidRPr="3C5BCCBD">
        <w:rPr>
          <w:rFonts w:ascii="Times New Roman" w:eastAsia="Times New Roman" w:hAnsi="Times New Roman" w:cs="Times New Roman"/>
        </w:rPr>
        <w:t xml:space="preserve"> MATLAB code for </w:t>
      </w:r>
      <w:r w:rsidR="4FBF850A" w:rsidRPr="3C5BCCBD">
        <w:rPr>
          <w:rFonts w:ascii="Times New Roman" w:eastAsia="Times New Roman" w:hAnsi="Times New Roman" w:cs="Times New Roman"/>
        </w:rPr>
        <w:t>getting</w:t>
      </w:r>
      <w:r w:rsidR="656322B8" w:rsidRPr="3C5BCCBD">
        <w:rPr>
          <w:rFonts w:ascii="Times New Roman" w:eastAsia="Times New Roman" w:hAnsi="Times New Roman" w:cs="Times New Roman"/>
        </w:rPr>
        <w:t xml:space="preserve"> the position of the object</w:t>
      </w:r>
    </w:p>
    <w:p w14:paraId="6C2C6214" w14:textId="27CA35B8" w:rsidR="6C11ECD1" w:rsidRPr="00701136" w:rsidRDefault="6C11ECD1" w:rsidP="1509B039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2F7E5DD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rix</w:t>
      </w:r>
      <w:r w:rsidR="3EBBA31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eeds to be normalized </w:t>
      </w:r>
      <w:r w:rsidR="655AFB7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 mak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last row on </w:t>
      </w:r>
      <w:r w:rsidR="221C73F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RHS </w:t>
      </w:r>
      <w:r w:rsidR="1D89E38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ecome </w:t>
      </w:r>
      <w:r w:rsidR="3EBBA31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1</w:t>
      </w:r>
      <w:r w:rsidR="719F1C8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so that the scale of the object </w:t>
      </w:r>
      <w:r w:rsidR="05F9222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aken </w:t>
      </w:r>
      <w:r w:rsidR="719F1C8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e picture is the same as </w:t>
      </w:r>
      <w:r w:rsidR="5512569F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real object we choose</w:t>
      </w:r>
      <w:r w:rsidR="719F1C8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position of the object we get is in 2D coordinate after </w:t>
      </w:r>
      <w:r w:rsidR="0F73E12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ormalization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so we need 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 xml:space="preserve">to </w:t>
      </w:r>
      <w:r w:rsidR="5DCC6E9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nsfer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t to </w:t>
      </w:r>
      <w:r w:rsidR="09917CE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3D</w:t>
      </w:r>
      <w:r w:rsidR="3332B3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orm </w:t>
      </w:r>
      <w:r w:rsidR="67C26D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d let the coordinate</w:t>
      </w:r>
      <w:r w:rsidR="325AA26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ith</w:t>
      </w:r>
      <w:r w:rsidR="3332B3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spect to the robot frame.</w:t>
      </w:r>
      <w:r w:rsidR="1ABBA7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6D01403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</w:t>
      </w:r>
      <w:r w:rsidR="4D8477D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="3D42C07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figure </w:t>
      </w:r>
      <w:r w:rsidR="1BD6FC0D" w:rsidRPr="08B691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58</w:t>
      </w:r>
      <w:r w:rsidR="0976834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3D42C07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can know the relationship between the robot coordinate and the world coordinate, then we can calculate the r</w:t>
      </w:r>
      <w:r w:rsidR="72F602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bot coordinate by multiplying the </w:t>
      </w:r>
      <w:proofErr w:type="spellStart"/>
      <w:r w:rsidR="72F602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w</w:t>
      </w:r>
      <w:proofErr w:type="spellEnd"/>
      <w:r w:rsidR="72F602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trix obtained in task 3 and the world coordinate</w:t>
      </w:r>
      <w:r w:rsidR="77844AE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gether.</w:t>
      </w:r>
    </w:p>
    <w:p w14:paraId="56B538AB" w14:textId="24C8CA1F" w:rsidR="699C642D" w:rsidRPr="00701136" w:rsidRDefault="0C3B693C" w:rsidP="33CE482B">
      <w:pPr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09E3337" wp14:editId="4BEA3EC0">
            <wp:extent cx="4572000" cy="1152525"/>
            <wp:effectExtent l="0" t="0" r="0" b="0"/>
            <wp:docPr id="1793278486" name="Picture 1793278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3278486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F84E" w14:textId="4426E6A7" w:rsidR="285149AF" w:rsidRPr="00701136" w:rsidRDefault="7F944C86" w:rsidP="3E6995EF">
      <w:pPr>
        <w:jc w:val="center"/>
        <w:rPr>
          <w:rFonts w:ascii="Times New Roman" w:eastAsia="Times New Roman" w:hAnsi="Times New Roman" w:cs="Times New Roman"/>
        </w:rPr>
      </w:pPr>
      <w:r w:rsidRPr="3C5BCCBD">
        <w:rPr>
          <w:rFonts w:ascii="Times New Roman" w:eastAsia="Times New Roman" w:hAnsi="Times New Roman" w:cs="Times New Roman"/>
        </w:rPr>
        <w:t>Figure</w:t>
      </w:r>
      <w:r w:rsidR="23423D70" w:rsidRPr="08B691BD">
        <w:rPr>
          <w:rFonts w:ascii="Times New Roman" w:eastAsia="Times New Roman" w:hAnsi="Times New Roman" w:cs="Times New Roman"/>
        </w:rPr>
        <w:t xml:space="preserve"> 113</w:t>
      </w:r>
      <w:r w:rsidRPr="3C5BCCBD">
        <w:rPr>
          <w:rFonts w:ascii="Times New Roman" w:eastAsia="Times New Roman" w:hAnsi="Times New Roman" w:cs="Times New Roman"/>
        </w:rPr>
        <w:t>:</w:t>
      </w:r>
      <w:r w:rsidR="1A5C3D10" w:rsidRPr="3C5BCCBD">
        <w:rPr>
          <w:rFonts w:ascii="Times New Roman" w:eastAsia="Times New Roman" w:hAnsi="Times New Roman" w:cs="Times New Roman"/>
        </w:rPr>
        <w:t xml:space="preserve"> MAT</w:t>
      </w:r>
      <w:r w:rsidR="4C034D39" w:rsidRPr="3C5BCCBD">
        <w:rPr>
          <w:rFonts w:ascii="Times New Roman" w:eastAsia="Times New Roman" w:hAnsi="Times New Roman" w:cs="Times New Roman"/>
        </w:rPr>
        <w:t>LAB</w:t>
      </w:r>
      <w:r w:rsidR="1A5C3D10" w:rsidRPr="3C5BCCBD">
        <w:rPr>
          <w:rFonts w:ascii="Times New Roman" w:eastAsia="Times New Roman" w:hAnsi="Times New Roman" w:cs="Times New Roman"/>
        </w:rPr>
        <w:t xml:space="preserve"> code for cal</w:t>
      </w:r>
      <w:r w:rsidR="50054CDE" w:rsidRPr="3C5BCCBD">
        <w:rPr>
          <w:rFonts w:ascii="Times New Roman" w:eastAsia="Times New Roman" w:hAnsi="Times New Roman" w:cs="Times New Roman"/>
        </w:rPr>
        <w:t xml:space="preserve">culate the Robot coordinate </w:t>
      </w:r>
    </w:p>
    <w:p w14:paraId="0F63A0F9" w14:textId="7A92385A" w:rsidR="11369D58" w:rsidRPr="00701136" w:rsidRDefault="45D4240C" w:rsidP="0F8F926E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nally, we can get t</w:t>
      </w:r>
      <w:r w:rsidR="2480EE3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e </w:t>
      </w:r>
      <w:r w:rsidR="059D97D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rrect robot coordinate base on the image</w:t>
      </w:r>
      <w:r w:rsidR="6C6415B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f the object</w:t>
      </w:r>
      <w:r w:rsidR="059D97DA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have taken</w:t>
      </w:r>
      <w:r w:rsidR="6DB4719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which is</w:t>
      </w:r>
      <w:r w:rsidR="2480EE36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39B87B75" w14:textId="30056BB1" w:rsidR="2886070C" w:rsidRDefault="2886070C" w:rsidP="3C5BCCBD">
      <w:pPr>
        <w:jc w:val="center"/>
      </w:pPr>
      <w:r>
        <w:rPr>
          <w:noProof/>
        </w:rPr>
        <w:drawing>
          <wp:inline distT="0" distB="0" distL="0" distR="0" wp14:anchorId="7CCD53F1" wp14:editId="7E473542">
            <wp:extent cx="1644967" cy="1005840"/>
            <wp:effectExtent l="0" t="0" r="0" b="0"/>
            <wp:docPr id="1171448005" name="Picture 1171448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967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1DF93" w14:textId="66BF1990" w:rsidR="2886070C" w:rsidRDefault="2886070C" w:rsidP="3C5BCCBD">
      <w:pPr>
        <w:jc w:val="center"/>
      </w:pPr>
      <w:r>
        <w:t>Figure</w:t>
      </w:r>
      <w:r w:rsidR="7E89EF39">
        <w:t xml:space="preserve"> 114</w:t>
      </w:r>
      <w:r>
        <w:t xml:space="preserve">: </w:t>
      </w:r>
      <w:r w:rsidR="78B7BD33">
        <w:t>T</w:t>
      </w:r>
      <w:r>
        <w:t>he Final Values of the Robot Coordinates</w:t>
      </w:r>
    </w:p>
    <w:p w14:paraId="113F5ED4" w14:textId="372C7CC0" w:rsidR="27C01E6A" w:rsidRPr="00701136" w:rsidRDefault="27C01E6A" w:rsidP="27C01E6A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2B453797" w14:textId="63B7B48A" w:rsidR="4294B954" w:rsidRPr="00701136" w:rsidRDefault="4294B954" w:rsidP="005F26E5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5:</w:t>
      </w:r>
    </w:p>
    <w:p w14:paraId="02AA30F6" w14:textId="5E74DC15" w:rsidR="6BB7BFD0" w:rsidRPr="00701136" w:rsidRDefault="00FA61B7" w:rsidP="6BB7BFD0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ask 5 </w:t>
      </w:r>
      <w:r w:rsidR="00396CA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repeated the methodology used in task 1 </w:t>
      </w:r>
      <w:r w:rsidR="000F222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</w:t>
      </w:r>
      <w:r w:rsidR="009819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erform camera calibration, </w:t>
      </w:r>
      <w:r w:rsidR="00396CA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xcept in this trial we </w:t>
      </w:r>
      <w:r w:rsidR="00C2530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</w:t>
      </w:r>
      <w:r w:rsidR="0098195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d our own photos </w:t>
      </w:r>
      <w:r w:rsidR="00944FB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s data rather than someone else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="00944FB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. </w:t>
      </w:r>
      <w:r w:rsidR="001F779F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an idea of the mathematical basis, return to Task 1 where a run through of the </w:t>
      </w:r>
      <w:r w:rsidR="009E0CA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ry as well as the code we have implemented is explained.</w:t>
      </w:r>
    </w:p>
    <w:p w14:paraId="67B7AC72" w14:textId="77777777" w:rsidR="009E0CAD" w:rsidRPr="00701136" w:rsidRDefault="009E0CAD" w:rsidP="6BB7BFD0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42CD1E28" w14:textId="4719017F" w:rsidR="009E0CAD" w:rsidRPr="00701136" w:rsidRDefault="009E0CAD" w:rsidP="6D4A87C9">
      <w:pPr>
        <w:widowControl/>
        <w:jc w:val="left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is experiment, we use photos obtained </w:t>
      </w:r>
      <w:r w:rsidR="0014396A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y the camera that the robot will be using as displayed.</w:t>
      </w:r>
      <w:r w:rsidR="003440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first image has the </w:t>
      </w:r>
      <w:r w:rsidR="00E44BC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eckerboard</w:t>
      </w:r>
      <w:r w:rsidR="0034406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e working position of the robot.</w:t>
      </w:r>
    </w:p>
    <w:p w14:paraId="1078E723" w14:textId="6F3EB11D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8EEA83" wp14:editId="0FB54B29">
            <wp:extent cx="4572000" cy="3429000"/>
            <wp:effectExtent l="0" t="0" r="0" b="0"/>
            <wp:docPr id="1323934135" name="Picture 1323934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6910" w14:textId="4B6AE5A8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210CC307" w:rsidRPr="08B691BD">
        <w:rPr>
          <w:rFonts w:ascii="Times New Roman" w:hAnsi="Times New Roman" w:cs="Times New Roman"/>
        </w:rPr>
        <w:t xml:space="preserve"> 115</w:t>
      </w:r>
      <w:r w:rsidRPr="00701136">
        <w:rPr>
          <w:rFonts w:ascii="Times New Roman" w:hAnsi="Times New Roman" w:cs="Times New Roman"/>
        </w:rPr>
        <w:t>: Working Position of the Checkerboard</w:t>
      </w:r>
    </w:p>
    <w:p w14:paraId="1F87969E" w14:textId="3055EDD1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71D0862" wp14:editId="7342F27B">
            <wp:extent cx="4572000" cy="3429000"/>
            <wp:effectExtent l="0" t="0" r="0" b="0"/>
            <wp:docPr id="1442093857" name="Picture 1442093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797A4" w14:textId="3F698FAE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23BF431D" w:rsidRPr="08B691BD">
        <w:rPr>
          <w:rFonts w:ascii="Times New Roman" w:hAnsi="Times New Roman" w:cs="Times New Roman"/>
        </w:rPr>
        <w:t xml:space="preserve"> 116</w:t>
      </w:r>
      <w:r w:rsidRPr="00701136">
        <w:rPr>
          <w:rFonts w:ascii="Times New Roman" w:hAnsi="Times New Roman" w:cs="Times New Roman"/>
        </w:rPr>
        <w:t>: Position 1 for Calibration</w:t>
      </w:r>
    </w:p>
    <w:p w14:paraId="1AB9EF17" w14:textId="5D7AA5F1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9BB286" wp14:editId="41C5EE47">
            <wp:extent cx="4572000" cy="3429000"/>
            <wp:effectExtent l="0" t="0" r="0" b="0"/>
            <wp:docPr id="648120817" name="Picture 648120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8F05" w14:textId="23A280BD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4989A230" w:rsidRPr="08B691BD">
        <w:rPr>
          <w:rFonts w:ascii="Times New Roman" w:hAnsi="Times New Roman" w:cs="Times New Roman"/>
        </w:rPr>
        <w:t xml:space="preserve"> 117</w:t>
      </w:r>
      <w:r w:rsidRPr="00701136">
        <w:rPr>
          <w:rFonts w:ascii="Times New Roman" w:hAnsi="Times New Roman" w:cs="Times New Roman"/>
        </w:rPr>
        <w:t>: Position 2 for Calibration</w:t>
      </w:r>
    </w:p>
    <w:p w14:paraId="18429544" w14:textId="7305E2F6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87B67A4" wp14:editId="63D72268">
            <wp:extent cx="4572000" cy="3429000"/>
            <wp:effectExtent l="0" t="0" r="0" b="0"/>
            <wp:docPr id="1607161173" name="Picture 1607161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8F441" w14:textId="462E839D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1164DE5F" w:rsidRPr="08B691BD">
        <w:rPr>
          <w:rFonts w:ascii="Times New Roman" w:hAnsi="Times New Roman" w:cs="Times New Roman"/>
        </w:rPr>
        <w:t xml:space="preserve"> 118</w:t>
      </w:r>
      <w:r w:rsidRPr="00701136">
        <w:rPr>
          <w:rFonts w:ascii="Times New Roman" w:hAnsi="Times New Roman" w:cs="Times New Roman"/>
        </w:rPr>
        <w:t>: Position 3 for Calibration</w:t>
      </w:r>
    </w:p>
    <w:p w14:paraId="101E3FF2" w14:textId="261FFB1B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CB0D50" wp14:editId="461D47D4">
            <wp:extent cx="4572000" cy="3429000"/>
            <wp:effectExtent l="0" t="0" r="0" b="0"/>
            <wp:docPr id="2120048338" name="Picture 2120048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852EE" w14:textId="78A76568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3ADA0902" w:rsidRPr="08B691BD">
        <w:rPr>
          <w:rFonts w:ascii="Times New Roman" w:hAnsi="Times New Roman" w:cs="Times New Roman"/>
        </w:rPr>
        <w:t xml:space="preserve"> 119</w:t>
      </w:r>
      <w:r w:rsidRPr="00701136">
        <w:rPr>
          <w:rFonts w:ascii="Times New Roman" w:hAnsi="Times New Roman" w:cs="Times New Roman"/>
        </w:rPr>
        <w:t>: Position 4 for Calibration</w:t>
      </w:r>
    </w:p>
    <w:p w14:paraId="57AF81C2" w14:textId="1215F29C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D16B078" wp14:editId="66CCC362">
            <wp:extent cx="4572000" cy="3429000"/>
            <wp:effectExtent l="0" t="0" r="0" b="0"/>
            <wp:docPr id="250234153" name="Picture 250234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6782" w14:textId="1A12BFA2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54604ECF" w:rsidRPr="08B691BD">
        <w:rPr>
          <w:rFonts w:ascii="Times New Roman" w:hAnsi="Times New Roman" w:cs="Times New Roman"/>
        </w:rPr>
        <w:t xml:space="preserve"> 120</w:t>
      </w:r>
      <w:r w:rsidRPr="00701136">
        <w:rPr>
          <w:rFonts w:ascii="Times New Roman" w:hAnsi="Times New Roman" w:cs="Times New Roman"/>
        </w:rPr>
        <w:t>: Position 5 for Calibration</w:t>
      </w:r>
    </w:p>
    <w:p w14:paraId="01C93DD6" w14:textId="295709CA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02021D" wp14:editId="73702477">
            <wp:extent cx="4572000" cy="3429000"/>
            <wp:effectExtent l="0" t="0" r="0" b="0"/>
            <wp:docPr id="2092292277" name="Picture 2092292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766D1" w14:textId="42A7037D" w:rsidR="006957FA" w:rsidRPr="00701136" w:rsidRDefault="5D9DDD17" w:rsidP="6D4A87C9">
      <w:pPr>
        <w:widowControl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</w:rPr>
        <w:t>Figure</w:t>
      </w:r>
      <w:r w:rsidR="6CCC0364" w:rsidRPr="08B691BD">
        <w:rPr>
          <w:rFonts w:ascii="Times New Roman" w:hAnsi="Times New Roman" w:cs="Times New Roman"/>
        </w:rPr>
        <w:t xml:space="preserve"> 121</w:t>
      </w:r>
      <w:r w:rsidRPr="00701136">
        <w:rPr>
          <w:rFonts w:ascii="Times New Roman" w:hAnsi="Times New Roman" w:cs="Times New Roman"/>
        </w:rPr>
        <w:t>: Position 6 for Calibration</w:t>
      </w:r>
    </w:p>
    <w:p w14:paraId="2666704A" w14:textId="3344F628" w:rsidR="00944FBE" w:rsidRPr="00701136" w:rsidRDefault="00944FBE" w:rsidP="6D4A87C9">
      <w:pPr>
        <w:widowControl/>
        <w:jc w:val="center"/>
        <w:rPr>
          <w:rFonts w:ascii="Times New Roman" w:hAnsi="Times New Roman" w:cs="Times New Roman"/>
        </w:rPr>
      </w:pPr>
    </w:p>
    <w:p w14:paraId="25C90745" w14:textId="2156A4A3" w:rsidR="006957FA" w:rsidRPr="00701136" w:rsidRDefault="00675E64" w:rsidP="006957FA">
      <w:pPr>
        <w:widowControl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proofErr w:type="gramStart"/>
      <w:r w:rsidRPr="0070113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  <w:t>In order to</w:t>
      </w:r>
      <w:proofErr w:type="gramEnd"/>
      <w:r w:rsidRPr="0070113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  <w:t xml:space="preserve"> get these images using the camera connected to the computer, the following code was run:</w:t>
      </w:r>
    </w:p>
    <w:p w14:paraId="356BCBE9" w14:textId="28281166" w:rsidR="005F26E5" w:rsidRPr="00701136" w:rsidRDefault="005F26E5" w:rsidP="006957FA">
      <w:pPr>
        <w:widowControl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4303958" wp14:editId="08DE1F53">
            <wp:extent cx="4933950" cy="5165178"/>
            <wp:effectExtent l="0" t="0" r="0" b="0"/>
            <wp:docPr id="1683587731" name="Picture 16835877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31" name="Picture 1683587731" descr="Text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934054" cy="516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300B" w14:textId="3F8413E4" w:rsidR="006957FA" w:rsidRPr="00701136" w:rsidRDefault="006957FA" w:rsidP="7A5F6011">
      <w:pPr>
        <w:widowControl/>
        <w:jc w:val="left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4CE88D4A" w14:textId="630EE77A" w:rsidR="00944FBE" w:rsidRPr="00701136" w:rsidRDefault="00944FBE" w:rsidP="00944FB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code </w:t>
      </w:r>
      <w:r w:rsidR="003D7A7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n then b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un </w:t>
      </w:r>
      <w:r w:rsidR="003D7A7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ith the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sult</w:t>
      </w:r>
      <w:r w:rsidR="003D7A7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hown as follows.</w:t>
      </w:r>
    </w:p>
    <w:p w14:paraId="108135A3" w14:textId="77777777" w:rsidR="00944FBE" w:rsidRPr="00701136" w:rsidRDefault="00944FBE" w:rsidP="00944FB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trinsic:</w:t>
      </w:r>
    </w:p>
    <w:p w14:paraId="47F37B51" w14:textId="54FFE8FA" w:rsidR="00944FBE" w:rsidRPr="00701136" w:rsidRDefault="00975DFF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8999C2E" wp14:editId="6B796D82">
            <wp:extent cx="5230800" cy="2228400"/>
            <wp:effectExtent l="0" t="0" r="8255" b="635"/>
            <wp:docPr id="57" name="Picture 5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able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30800" cy="22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A8BE" w14:textId="79047F7A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37D73B1" w:rsidRPr="08B691BD">
        <w:rPr>
          <w:rFonts w:ascii="Times New Roman" w:eastAsia="Times New Roman" w:hAnsi="Times New Roman" w:cs="Times New Roman"/>
        </w:rPr>
        <w:t xml:space="preserve"> 122</w:t>
      </w:r>
      <w:r w:rsidRPr="00701136">
        <w:rPr>
          <w:rFonts w:ascii="Times New Roman" w:eastAsia="Times New Roman" w:hAnsi="Times New Roman" w:cs="Times New Roman"/>
        </w:rPr>
        <w:t>: Intrinsic Parameters Calculated by the Toolbox</w:t>
      </w:r>
    </w:p>
    <w:p w14:paraId="2FC6B5E1" w14:textId="77777777" w:rsidR="00FA2F6B" w:rsidRPr="00701136" w:rsidRDefault="00FA2F6B" w:rsidP="00FA2F6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</w:pPr>
    </w:p>
    <w:p w14:paraId="1494ED21" w14:textId="530F6F33" w:rsidR="00FA2F6B" w:rsidRPr="00701136" w:rsidRDefault="00FA2F6B" w:rsidP="00FA2F6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</w:pPr>
    </w:p>
    <w:p w14:paraId="7D0C76FC" w14:textId="77777777" w:rsidR="00FA2F6B" w:rsidRPr="00701136" w:rsidRDefault="00FA2F6B" w:rsidP="00FA2F6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</w:pPr>
    </w:p>
    <w:p w14:paraId="2D2C6474" w14:textId="031BD0C3" w:rsidR="00944FBE" w:rsidRPr="00701136" w:rsidRDefault="00B67E6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D248CA6" wp14:editId="2C6B16D4">
            <wp:extent cx="5230800" cy="2228400"/>
            <wp:effectExtent l="0" t="0" r="8255" b="635"/>
            <wp:docPr id="56" name="Picture 5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 with medium confidence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30800" cy="22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69168" w14:textId="4D939201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01E9F49" w:rsidRPr="08B691BD">
        <w:rPr>
          <w:rFonts w:ascii="Times New Roman" w:eastAsia="Times New Roman" w:hAnsi="Times New Roman" w:cs="Times New Roman"/>
        </w:rPr>
        <w:t xml:space="preserve"> 123</w:t>
      </w:r>
      <w:r w:rsidRPr="00701136">
        <w:rPr>
          <w:rFonts w:ascii="Times New Roman" w:eastAsia="Times New Roman" w:hAnsi="Times New Roman" w:cs="Times New Roman"/>
        </w:rPr>
        <w:t>: Intrinsic Parameters Calculated by the H Matrices</w:t>
      </w:r>
    </w:p>
    <w:p w14:paraId="4BD4FF66" w14:textId="77777777" w:rsidR="00944FBE" w:rsidRPr="00701136" w:rsidRDefault="00944FBE" w:rsidP="00944FBE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xtrinsic:</w:t>
      </w:r>
    </w:p>
    <w:p w14:paraId="4556C3DF" w14:textId="77777777" w:rsidR="00944FBE" w:rsidRPr="00701136" w:rsidRDefault="00944FBE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1:</w:t>
      </w:r>
    </w:p>
    <w:p w14:paraId="2CA5175B" w14:textId="4ED46DDD" w:rsidR="00944FBE" w:rsidRPr="00701136" w:rsidRDefault="00424614" w:rsidP="00944FBE">
      <w:pPr>
        <w:spacing w:line="276" w:lineRule="auto"/>
        <w:ind w:firstLine="420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68794A5" wp14:editId="5A5E6438">
            <wp:extent cx="5324475" cy="2209800"/>
            <wp:effectExtent l="0" t="0" r="9525" b="0"/>
            <wp:docPr id="58" name="Picture 5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able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DD3A0" w14:textId="366701C6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8AF040D" w:rsidRPr="08B691BD">
        <w:rPr>
          <w:rFonts w:ascii="Times New Roman" w:eastAsia="Times New Roman" w:hAnsi="Times New Roman" w:cs="Times New Roman"/>
        </w:rPr>
        <w:t xml:space="preserve"> 124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Toolbox-Rotational Matrix</w:t>
      </w:r>
    </w:p>
    <w:p w14:paraId="7A2C8B98" w14:textId="5C4FBC4E" w:rsidR="00944FBE" w:rsidRPr="00701136" w:rsidRDefault="00725A75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9F7EB74" wp14:editId="3710A94B">
            <wp:extent cx="4543425" cy="1666875"/>
            <wp:effectExtent l="0" t="0" r="9525" b="9525"/>
            <wp:docPr id="60" name="Picture 6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 with medium confidence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4AB2" w14:textId="654763B8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FDB037D" w:rsidRPr="08B691BD">
        <w:rPr>
          <w:rFonts w:ascii="Times New Roman" w:eastAsia="Times New Roman" w:hAnsi="Times New Roman" w:cs="Times New Roman"/>
        </w:rPr>
        <w:t xml:space="preserve"> </w:t>
      </w:r>
      <w:r w:rsidR="65E001D2" w:rsidRPr="08B691BD">
        <w:rPr>
          <w:rFonts w:ascii="Times New Roman" w:eastAsia="Times New Roman" w:hAnsi="Times New Roman" w:cs="Times New Roman"/>
        </w:rPr>
        <w:t>125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H Matrix-Rotational Matrix</w:t>
      </w:r>
    </w:p>
    <w:p w14:paraId="72E480CA" w14:textId="57CE56D9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42DF2770" w14:textId="3BF0FE9F" w:rsidR="00944FBE" w:rsidRPr="00701136" w:rsidRDefault="1173235A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465F5BA" wp14:editId="54C3C6B3">
            <wp:extent cx="5731510" cy="1141095"/>
            <wp:effectExtent l="0" t="0" r="2540" b="1905"/>
            <wp:docPr id="61" name="Picture 6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FBE" w:rsidRPr="00701136">
        <w:rPr>
          <w:rFonts w:ascii="Times New Roman" w:eastAsia="Times New Roman" w:hAnsi="Times New Roman" w:cs="Times New Roman"/>
        </w:rPr>
        <w:t>Figure</w:t>
      </w:r>
      <w:r w:rsidR="26EFD3D1" w:rsidRPr="08B691BD">
        <w:rPr>
          <w:rFonts w:ascii="Times New Roman" w:eastAsia="Times New Roman" w:hAnsi="Times New Roman" w:cs="Times New Roman"/>
        </w:rPr>
        <w:t xml:space="preserve"> 126</w:t>
      </w:r>
      <w:r w:rsidR="00944FBE" w:rsidRPr="00701136">
        <w:rPr>
          <w:rFonts w:ascii="Times New Roman" w:eastAsia="Times New Roman" w:hAnsi="Times New Roman" w:cs="Times New Roman"/>
        </w:rPr>
        <w:t>: Extrinsic Parameters of the First Image Calculated by the Toolbox-Translation Vector</w:t>
      </w:r>
    </w:p>
    <w:p w14:paraId="05F8D745" w14:textId="3DCF4DFD" w:rsidR="00944FBE" w:rsidRPr="00701136" w:rsidRDefault="00443F18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4EFBD6C" wp14:editId="0C42C243">
            <wp:extent cx="2028825" cy="1676400"/>
            <wp:effectExtent l="0" t="0" r="9525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734E7" w14:textId="38ED8344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32FFB0D" w:rsidRPr="08B691BD">
        <w:rPr>
          <w:rFonts w:ascii="Times New Roman" w:eastAsia="Times New Roman" w:hAnsi="Times New Roman" w:cs="Times New Roman"/>
        </w:rPr>
        <w:t xml:space="preserve"> 127</w:t>
      </w:r>
      <w:r w:rsidRPr="00701136">
        <w:rPr>
          <w:rFonts w:ascii="Times New Roman" w:eastAsia="Times New Roman" w:hAnsi="Times New Roman" w:cs="Times New Roman"/>
        </w:rPr>
        <w:t>: Extrinsic Parameters of the First Image Calculated by the H Matrix-Translation Vector</w:t>
      </w:r>
    </w:p>
    <w:p w14:paraId="55855C9C" w14:textId="07984F4C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30655CA8" w14:textId="77777777" w:rsidR="00944FBE" w:rsidRPr="00701136" w:rsidRDefault="00944FBE" w:rsidP="00944FBE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2:</w:t>
      </w:r>
    </w:p>
    <w:p w14:paraId="3BA07199" w14:textId="024F89EB" w:rsidR="00944FBE" w:rsidRPr="00701136" w:rsidRDefault="001917A7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06A9F83" wp14:editId="557645B3">
            <wp:extent cx="5162550" cy="2257425"/>
            <wp:effectExtent l="0" t="0" r="0" b="9525"/>
            <wp:docPr id="63" name="Picture 6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able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2C8E3" w14:textId="3A62C3CC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79CB4B0" w:rsidRPr="08B691BD">
        <w:rPr>
          <w:rFonts w:ascii="Times New Roman" w:eastAsia="Times New Roman" w:hAnsi="Times New Roman" w:cs="Times New Roman"/>
        </w:rPr>
        <w:t xml:space="preserve"> 128</w:t>
      </w:r>
      <w:r w:rsidRPr="00701136">
        <w:rPr>
          <w:rFonts w:ascii="Times New Roman" w:eastAsia="Times New Roman" w:hAnsi="Times New Roman" w:cs="Times New Roman"/>
        </w:rPr>
        <w:t>: Extrinsic Parameters of the Second Image Calculated by the Toolbox-Rotational Matrix</w:t>
      </w:r>
    </w:p>
    <w:p w14:paraId="585158D2" w14:textId="49B2383A" w:rsidR="00944FBE" w:rsidRPr="00701136" w:rsidRDefault="007B078B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523E981" wp14:editId="5DC1CAEF">
            <wp:extent cx="4924425" cy="1647825"/>
            <wp:effectExtent l="0" t="0" r="9525" b="9525"/>
            <wp:docPr id="1683587712" name="Picture 168358771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2" name="Picture 1683587712" descr="Text&#10;&#10;Description automatically generated with low confidence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95E82" w14:textId="5C5B1529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BD61CE6" w:rsidRPr="08B691BD">
        <w:rPr>
          <w:rFonts w:ascii="Times New Roman" w:eastAsia="Times New Roman" w:hAnsi="Times New Roman" w:cs="Times New Roman"/>
        </w:rPr>
        <w:t xml:space="preserve"> 129</w:t>
      </w:r>
      <w:r w:rsidRPr="00701136">
        <w:rPr>
          <w:rFonts w:ascii="Times New Roman" w:eastAsia="Times New Roman" w:hAnsi="Times New Roman" w:cs="Times New Roman"/>
        </w:rPr>
        <w:t>: Extrinsic Parameters of the Second Image Calculated by the H Matrix-Rotational Matrix</w:t>
      </w:r>
    </w:p>
    <w:p w14:paraId="4909A00B" w14:textId="7BACAEDB" w:rsidR="00944FBE" w:rsidRPr="00701136" w:rsidRDefault="1DB7D5F3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6C7E638" wp14:editId="5724F14C">
            <wp:extent cx="5731510" cy="1126490"/>
            <wp:effectExtent l="0" t="0" r="2540" b="0"/>
            <wp:docPr id="1683587713" name="Picture 16835877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587713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FBE" w:rsidRPr="00701136">
        <w:rPr>
          <w:rFonts w:ascii="Times New Roman" w:eastAsia="Times New Roman" w:hAnsi="Times New Roman" w:cs="Times New Roman"/>
        </w:rPr>
        <w:t>Figure</w:t>
      </w:r>
      <w:r w:rsidR="16004884" w:rsidRPr="08B691BD">
        <w:rPr>
          <w:rFonts w:ascii="Times New Roman" w:eastAsia="Times New Roman" w:hAnsi="Times New Roman" w:cs="Times New Roman"/>
        </w:rPr>
        <w:t xml:space="preserve"> 130</w:t>
      </w:r>
      <w:r w:rsidR="00944FBE" w:rsidRPr="00701136">
        <w:rPr>
          <w:rFonts w:ascii="Times New Roman" w:eastAsia="Times New Roman" w:hAnsi="Times New Roman" w:cs="Times New Roman"/>
        </w:rPr>
        <w:t>: Extrinsic Parameters of the Second Image Calculated by the Toolbox-Translation Vector</w:t>
      </w:r>
    </w:p>
    <w:p w14:paraId="114DAD66" w14:textId="242E3202" w:rsidR="00944FBE" w:rsidRPr="00701136" w:rsidRDefault="00395A54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B413658" wp14:editId="2FCE899D">
            <wp:extent cx="2124075" cy="1524000"/>
            <wp:effectExtent l="0" t="0" r="9525" b="0"/>
            <wp:docPr id="1683587714" name="Picture 16835877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4" name="Picture 1683587714" descr="Text&#10;&#10;Description automatically generated with medium confidence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1EF01" w14:textId="51F8ED34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F8E998A" w:rsidRPr="08B691BD">
        <w:rPr>
          <w:rFonts w:ascii="Times New Roman" w:eastAsia="Times New Roman" w:hAnsi="Times New Roman" w:cs="Times New Roman"/>
        </w:rPr>
        <w:t xml:space="preserve"> 131</w:t>
      </w:r>
      <w:r w:rsidRPr="00701136">
        <w:rPr>
          <w:rFonts w:ascii="Times New Roman" w:eastAsia="Times New Roman" w:hAnsi="Times New Roman" w:cs="Times New Roman"/>
        </w:rPr>
        <w:t>: Extrinsic Parameters of the Second Image Calculated by the H Matrix-Translation Vector</w:t>
      </w:r>
    </w:p>
    <w:p w14:paraId="26478902" w14:textId="426BC639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213AE81C" w14:textId="77777777" w:rsidR="00944FBE" w:rsidRPr="00701136" w:rsidRDefault="00944FBE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3:</w:t>
      </w:r>
    </w:p>
    <w:p w14:paraId="6BE73FA1" w14:textId="4D87F508" w:rsidR="00944FBE" w:rsidRPr="00701136" w:rsidRDefault="00293A12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3D0049A" wp14:editId="0E4D79D7">
            <wp:extent cx="5200650" cy="2171700"/>
            <wp:effectExtent l="0" t="0" r="0" b="0"/>
            <wp:docPr id="1683587715" name="Picture 16835877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5" name="Picture 1683587715" descr="Table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EBF1" w14:textId="22421F09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AAE33A2" w:rsidRPr="08B691BD">
        <w:rPr>
          <w:rFonts w:ascii="Times New Roman" w:eastAsia="Times New Roman" w:hAnsi="Times New Roman" w:cs="Times New Roman"/>
        </w:rPr>
        <w:t xml:space="preserve"> 132</w:t>
      </w:r>
      <w:r w:rsidRPr="00701136">
        <w:rPr>
          <w:rFonts w:ascii="Times New Roman" w:eastAsia="Times New Roman" w:hAnsi="Times New Roman" w:cs="Times New Roman"/>
        </w:rPr>
        <w:t>: Extrinsic Parameters of the Third Image Calculated by the Toolbox-Rotational Matrix</w:t>
      </w:r>
    </w:p>
    <w:p w14:paraId="69E8381E" w14:textId="2230EE7C" w:rsidR="00944FBE" w:rsidRPr="00701136" w:rsidRDefault="00BB30F4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A39D035" wp14:editId="26F54DD5">
            <wp:extent cx="4810125" cy="1543050"/>
            <wp:effectExtent l="0" t="0" r="9525" b="0"/>
            <wp:docPr id="1683587716" name="Picture 16835877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6" name="Picture 1683587716" descr="A picture containing text&#10;&#10;Description automatically generated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DC040" w14:textId="36B95491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4195DA0C" w:rsidRPr="08B691BD">
        <w:rPr>
          <w:rFonts w:ascii="Times New Roman" w:eastAsia="Times New Roman" w:hAnsi="Times New Roman" w:cs="Times New Roman"/>
        </w:rPr>
        <w:t xml:space="preserve"> 133</w:t>
      </w:r>
      <w:r w:rsidRPr="00701136">
        <w:rPr>
          <w:rFonts w:ascii="Times New Roman" w:eastAsia="Times New Roman" w:hAnsi="Times New Roman" w:cs="Times New Roman"/>
        </w:rPr>
        <w:t>: Extrinsic Parameters of the Third Image Calculated by the H Matrix-Rotational Matrix</w:t>
      </w:r>
    </w:p>
    <w:p w14:paraId="6685198F" w14:textId="41DD3B43" w:rsidR="00944FBE" w:rsidRPr="00701136" w:rsidRDefault="001749A0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F374F0E" wp14:editId="59403F51">
            <wp:extent cx="5731510" cy="1149985"/>
            <wp:effectExtent l="0" t="0" r="2540" b="0"/>
            <wp:docPr id="1683587718" name="Picture 16835877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8" name="Picture 1683587718" descr="Table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279A3" w14:textId="0268EFE9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56FCB44" w:rsidRPr="08B691BD">
        <w:rPr>
          <w:rFonts w:ascii="Times New Roman" w:eastAsia="Times New Roman" w:hAnsi="Times New Roman" w:cs="Times New Roman"/>
        </w:rPr>
        <w:t xml:space="preserve"> 134</w:t>
      </w:r>
      <w:r w:rsidRPr="00701136">
        <w:rPr>
          <w:rFonts w:ascii="Times New Roman" w:eastAsia="Times New Roman" w:hAnsi="Times New Roman" w:cs="Times New Roman"/>
        </w:rPr>
        <w:t>: Extrinsic Parameters of the Third Image Calculated by the Toolbox-Translation Vector</w:t>
      </w:r>
    </w:p>
    <w:p w14:paraId="7A713143" w14:textId="3235387C" w:rsidR="00944FBE" w:rsidRPr="00701136" w:rsidRDefault="001749A0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EC4B85A" wp14:editId="1BE11D3A">
            <wp:extent cx="2114550" cy="1676400"/>
            <wp:effectExtent l="0" t="0" r="0" b="0"/>
            <wp:docPr id="1683587717" name="Picture 16835877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7" name="Picture 1683587717" descr="Text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C961" w14:textId="3F7EE7B1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1F40192" w:rsidRPr="08B691BD">
        <w:rPr>
          <w:rFonts w:ascii="Times New Roman" w:eastAsia="Times New Roman" w:hAnsi="Times New Roman" w:cs="Times New Roman"/>
        </w:rPr>
        <w:t xml:space="preserve"> 135</w:t>
      </w:r>
      <w:r w:rsidRPr="00701136">
        <w:rPr>
          <w:rFonts w:ascii="Times New Roman" w:eastAsia="Times New Roman" w:hAnsi="Times New Roman" w:cs="Times New Roman"/>
        </w:rPr>
        <w:t>: Extrinsic Parameters of the Third Image Calculated by the H Matrix-Translation Vector</w:t>
      </w:r>
    </w:p>
    <w:p w14:paraId="34388FE1" w14:textId="3780900B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088ABF9C" w14:textId="08F80B35" w:rsidR="00944FBE" w:rsidRPr="00701136" w:rsidRDefault="00944FBE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4:</w:t>
      </w:r>
    </w:p>
    <w:p w14:paraId="7DF0FA6A" w14:textId="5B90348C" w:rsidR="00944FBE" w:rsidRPr="00701136" w:rsidRDefault="001F46B3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63CC270" wp14:editId="3BCE60A2">
            <wp:extent cx="5219700" cy="2057400"/>
            <wp:effectExtent l="0" t="0" r="0" b="0"/>
            <wp:docPr id="1683587721" name="Picture 16835877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1" name="Picture 1683587721" descr="Table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3A6C7" w14:textId="30B45F72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7621197" w:rsidRPr="08B691BD">
        <w:rPr>
          <w:rFonts w:ascii="Times New Roman" w:eastAsia="Times New Roman" w:hAnsi="Times New Roman" w:cs="Times New Roman"/>
        </w:rPr>
        <w:t xml:space="preserve"> 136</w:t>
      </w:r>
      <w:r w:rsidRPr="00701136">
        <w:rPr>
          <w:rFonts w:ascii="Times New Roman" w:eastAsia="Times New Roman" w:hAnsi="Times New Roman" w:cs="Times New Roman"/>
        </w:rPr>
        <w:t>: Extrinsic Parameters of the Fourth Image Calculated by the Toolbox-Rotational Matrix</w:t>
      </w:r>
    </w:p>
    <w:p w14:paraId="0CE1D3EC" w14:textId="30D923B1" w:rsidR="00944FBE" w:rsidRPr="00701136" w:rsidRDefault="001A57F4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53B0F93" wp14:editId="15D13ED1">
            <wp:extent cx="4733925" cy="1638300"/>
            <wp:effectExtent l="0" t="0" r="9525" b="0"/>
            <wp:docPr id="1683587719" name="Picture 168358771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19" name="Picture 1683587719" descr="Text&#10;&#10;Description automatically generated with low confidence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BDFB" w14:textId="389BB00C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B0688B3" w:rsidRPr="08B691BD">
        <w:rPr>
          <w:rFonts w:ascii="Times New Roman" w:eastAsia="Times New Roman" w:hAnsi="Times New Roman" w:cs="Times New Roman"/>
        </w:rPr>
        <w:t xml:space="preserve"> 137</w:t>
      </w:r>
      <w:r w:rsidRPr="00701136">
        <w:rPr>
          <w:rFonts w:ascii="Times New Roman" w:eastAsia="Times New Roman" w:hAnsi="Times New Roman" w:cs="Times New Roman"/>
        </w:rPr>
        <w:t>: Extrinsic Parameters of the Fourth Image Calculated by the H Matrix-Rotational Matrix</w:t>
      </w:r>
    </w:p>
    <w:p w14:paraId="51FFE6DA" w14:textId="31DCB705" w:rsidR="00944FBE" w:rsidRPr="00701136" w:rsidRDefault="7D0E9098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B3C6B83" wp14:editId="158B8D79">
            <wp:extent cx="5731510" cy="1125220"/>
            <wp:effectExtent l="0" t="0" r="2540" b="0"/>
            <wp:docPr id="1683587722" name="Picture 16835877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587722"/>
                    <pic:cNvPicPr/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FBE" w:rsidRPr="00701136">
        <w:rPr>
          <w:rFonts w:ascii="Times New Roman" w:eastAsia="Times New Roman" w:hAnsi="Times New Roman" w:cs="Times New Roman"/>
        </w:rPr>
        <w:t>Figure</w:t>
      </w:r>
      <w:r w:rsidR="41F51E78" w:rsidRPr="08B691BD">
        <w:rPr>
          <w:rFonts w:ascii="Times New Roman" w:eastAsia="Times New Roman" w:hAnsi="Times New Roman" w:cs="Times New Roman"/>
        </w:rPr>
        <w:t xml:space="preserve"> 138</w:t>
      </w:r>
      <w:r w:rsidR="00944FBE" w:rsidRPr="00701136">
        <w:rPr>
          <w:rFonts w:ascii="Times New Roman" w:eastAsia="Times New Roman" w:hAnsi="Times New Roman" w:cs="Times New Roman"/>
        </w:rPr>
        <w:t>: Extrinsic Parameters of the Fourth Image Calculated by the Toolbox-Translation Vector</w:t>
      </w:r>
    </w:p>
    <w:p w14:paraId="61482444" w14:textId="7DA6FE02" w:rsidR="00944FBE" w:rsidRPr="00701136" w:rsidRDefault="00D13ECF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A6B91CF" wp14:editId="5BC56812">
            <wp:extent cx="1990725" cy="1552575"/>
            <wp:effectExtent l="0" t="0" r="9525" b="9525"/>
            <wp:docPr id="1683587720" name="Picture 16835877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0" name="Picture 1683587720" descr="Text&#10;&#10;Description automatically generated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43433" w14:textId="124A0DA1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35D04E9B" w:rsidRPr="08B691BD">
        <w:rPr>
          <w:rFonts w:ascii="Times New Roman" w:eastAsia="Times New Roman" w:hAnsi="Times New Roman" w:cs="Times New Roman"/>
        </w:rPr>
        <w:t xml:space="preserve"> 139</w:t>
      </w:r>
      <w:r w:rsidRPr="00701136">
        <w:rPr>
          <w:rFonts w:ascii="Times New Roman" w:eastAsia="Times New Roman" w:hAnsi="Times New Roman" w:cs="Times New Roman"/>
        </w:rPr>
        <w:t>: Extrinsic Parameters of the Fourth Image Calculated by the H Matrix-Translation Vector</w:t>
      </w:r>
    </w:p>
    <w:p w14:paraId="6F19A6D9" w14:textId="3343AC63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617346CB" w14:textId="77777777" w:rsidR="00944FBE" w:rsidRPr="00701136" w:rsidRDefault="00944FBE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5:</w:t>
      </w:r>
    </w:p>
    <w:p w14:paraId="1E6FB16A" w14:textId="21B76DA6" w:rsidR="00944FBE" w:rsidRPr="00701136" w:rsidRDefault="00816847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4F63447" wp14:editId="44403965">
            <wp:extent cx="5457825" cy="2133600"/>
            <wp:effectExtent l="0" t="0" r="9525" b="0"/>
            <wp:docPr id="1683587725" name="Picture 16835877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5" name="Picture 1683587725" descr="Table&#10;&#10;Description automatically generated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F6EA" w14:textId="31F245F5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2136CF2" w:rsidRPr="08B691BD">
        <w:rPr>
          <w:rFonts w:ascii="Times New Roman" w:eastAsia="Times New Roman" w:hAnsi="Times New Roman" w:cs="Times New Roman"/>
        </w:rPr>
        <w:t xml:space="preserve"> 140</w:t>
      </w:r>
      <w:r w:rsidRPr="00701136">
        <w:rPr>
          <w:rFonts w:ascii="Times New Roman" w:eastAsia="Times New Roman" w:hAnsi="Times New Roman" w:cs="Times New Roman"/>
        </w:rPr>
        <w:t>: Extrinsic Parameters of the Fifth Image Calculated by the Toolbox-Rotational Matrix</w:t>
      </w:r>
    </w:p>
    <w:p w14:paraId="200E4CD2" w14:textId="4F933BC1" w:rsidR="00944FBE" w:rsidRPr="00701136" w:rsidRDefault="001B4059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E683DDE" wp14:editId="601A56EC">
            <wp:extent cx="5181600" cy="1552575"/>
            <wp:effectExtent l="0" t="0" r="0" b="9525"/>
            <wp:docPr id="1683587723" name="Picture 16835877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3" name="Picture 1683587723" descr="A picture containing text&#10;&#10;Description automatically generated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D7A6" w14:textId="7F3AF30A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2441DC8A" w:rsidRPr="08B691BD">
        <w:rPr>
          <w:rFonts w:ascii="Times New Roman" w:eastAsia="Times New Roman" w:hAnsi="Times New Roman" w:cs="Times New Roman"/>
        </w:rPr>
        <w:t xml:space="preserve"> 141</w:t>
      </w:r>
      <w:r w:rsidRPr="00701136">
        <w:rPr>
          <w:rFonts w:ascii="Times New Roman" w:eastAsia="Times New Roman" w:hAnsi="Times New Roman" w:cs="Times New Roman"/>
        </w:rPr>
        <w:t>: Extrinsic Parameters of the Fifth Image Calculated by the H Matrix-Rotational Matrix</w:t>
      </w:r>
    </w:p>
    <w:p w14:paraId="0505CA97" w14:textId="1587B900" w:rsidR="00944FBE" w:rsidRPr="00701136" w:rsidRDefault="2CE2D7AF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7A11CBE" wp14:editId="177C898F">
            <wp:extent cx="5731510" cy="1182370"/>
            <wp:effectExtent l="0" t="0" r="2540" b="0"/>
            <wp:docPr id="1683587726" name="Picture 16835877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587726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FBE" w:rsidRPr="00701136">
        <w:rPr>
          <w:rFonts w:ascii="Times New Roman" w:eastAsia="Times New Roman" w:hAnsi="Times New Roman" w:cs="Times New Roman"/>
        </w:rPr>
        <w:t>Figure</w:t>
      </w:r>
      <w:r w:rsidR="182820D0" w:rsidRPr="08B691BD">
        <w:rPr>
          <w:rFonts w:ascii="Times New Roman" w:eastAsia="Times New Roman" w:hAnsi="Times New Roman" w:cs="Times New Roman"/>
        </w:rPr>
        <w:t xml:space="preserve"> 142</w:t>
      </w:r>
      <w:r w:rsidR="00944FBE" w:rsidRPr="00701136">
        <w:rPr>
          <w:rFonts w:ascii="Times New Roman" w:eastAsia="Times New Roman" w:hAnsi="Times New Roman" w:cs="Times New Roman"/>
        </w:rPr>
        <w:t>: Extrinsic Parameters of the Fifth Image Calculated by the Toolbox-Translation Vector</w:t>
      </w:r>
    </w:p>
    <w:p w14:paraId="4A39AD7D" w14:textId="753CD867" w:rsidR="00944FBE" w:rsidRPr="00701136" w:rsidRDefault="00030D25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A46EF14" wp14:editId="4E4E93AD">
            <wp:extent cx="1866900" cy="1504950"/>
            <wp:effectExtent l="0" t="0" r="0" b="0"/>
            <wp:docPr id="1683587724" name="Picture 168358772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4" name="Picture 1683587724" descr="Text&#10;&#10;Description automatically generated with medium confidence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17BD0" w14:textId="12F79137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478F8E8" w:rsidRPr="08B691BD">
        <w:rPr>
          <w:rFonts w:ascii="Times New Roman" w:eastAsia="Times New Roman" w:hAnsi="Times New Roman" w:cs="Times New Roman"/>
        </w:rPr>
        <w:t xml:space="preserve"> 143</w:t>
      </w:r>
      <w:r w:rsidRPr="00701136">
        <w:rPr>
          <w:rFonts w:ascii="Times New Roman" w:eastAsia="Times New Roman" w:hAnsi="Times New Roman" w:cs="Times New Roman"/>
        </w:rPr>
        <w:t>: Extrinsic Parameters of the Fifth Image Calculated by the H Matrix-Translation Vector</w:t>
      </w:r>
    </w:p>
    <w:p w14:paraId="2233E044" w14:textId="71CF369C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16B7A784" w14:textId="77777777" w:rsidR="00944FBE" w:rsidRPr="00701136" w:rsidRDefault="00944FBE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6:</w:t>
      </w:r>
    </w:p>
    <w:p w14:paraId="1EA23B56" w14:textId="117A95E2" w:rsidR="00944FBE" w:rsidRPr="00701136" w:rsidRDefault="00932CD6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0C4E993F" wp14:editId="3E59C4C1">
            <wp:extent cx="5238750" cy="2095500"/>
            <wp:effectExtent l="0" t="0" r="0" b="0"/>
            <wp:docPr id="1683587727" name="Picture 16835877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7" name="Picture 1683587727" descr="Table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178D" w14:textId="351110FF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7546984" w:rsidRPr="08B691BD">
        <w:rPr>
          <w:rFonts w:ascii="Times New Roman" w:eastAsia="Times New Roman" w:hAnsi="Times New Roman" w:cs="Times New Roman"/>
        </w:rPr>
        <w:t xml:space="preserve"> 144</w:t>
      </w:r>
      <w:r w:rsidRPr="00701136">
        <w:rPr>
          <w:rFonts w:ascii="Times New Roman" w:eastAsia="Times New Roman" w:hAnsi="Times New Roman" w:cs="Times New Roman"/>
        </w:rPr>
        <w:t>: Extrinsic Parameters of the Sixth Image Calculated by the Toolbox-Rotational Matrix</w:t>
      </w:r>
    </w:p>
    <w:p w14:paraId="1A5356BD" w14:textId="7F455964" w:rsidR="00944FBE" w:rsidRPr="00701136" w:rsidRDefault="00A93EC8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283471C" wp14:editId="214BB632">
            <wp:extent cx="4705350" cy="1600200"/>
            <wp:effectExtent l="0" t="0" r="0" b="0"/>
            <wp:docPr id="1683587729" name="Picture 168358772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29" name="Picture 1683587729" descr="A picture containing table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35453" w14:textId="6194A2F4" w:rsidR="00944FBE" w:rsidRPr="00701136" w:rsidRDefault="00944FBE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DC635B3" w:rsidRPr="08B691BD">
        <w:rPr>
          <w:rFonts w:ascii="Times New Roman" w:eastAsia="Times New Roman" w:hAnsi="Times New Roman" w:cs="Times New Roman"/>
        </w:rPr>
        <w:t xml:space="preserve"> 145</w:t>
      </w:r>
      <w:r w:rsidRPr="00701136">
        <w:rPr>
          <w:rFonts w:ascii="Times New Roman" w:eastAsia="Times New Roman" w:hAnsi="Times New Roman" w:cs="Times New Roman"/>
        </w:rPr>
        <w:t>: Extrinsic Parameters of the Sixth Image Calculated by the H Matrix-Rotational Matrix</w:t>
      </w:r>
    </w:p>
    <w:p w14:paraId="41E93BBD" w14:textId="42AFBFA7" w:rsidR="00944FBE" w:rsidRPr="00701136" w:rsidRDefault="2C7D48C9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1FBF601" wp14:editId="11D18353">
            <wp:extent cx="5731510" cy="1228725"/>
            <wp:effectExtent l="0" t="0" r="2540" b="9525"/>
            <wp:docPr id="1683587728" name="Picture 16835877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587728"/>
                    <pic:cNvPicPr/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FBE" w:rsidRPr="00701136">
        <w:rPr>
          <w:rFonts w:ascii="Times New Roman" w:eastAsia="Times New Roman" w:hAnsi="Times New Roman" w:cs="Times New Roman"/>
        </w:rPr>
        <w:t>Figure</w:t>
      </w:r>
      <w:r w:rsidR="03F9E31F" w:rsidRPr="08B691BD">
        <w:rPr>
          <w:rFonts w:ascii="Times New Roman" w:eastAsia="Times New Roman" w:hAnsi="Times New Roman" w:cs="Times New Roman"/>
        </w:rPr>
        <w:t xml:space="preserve"> 146</w:t>
      </w:r>
      <w:r w:rsidR="00944FBE" w:rsidRPr="00701136">
        <w:rPr>
          <w:rFonts w:ascii="Times New Roman" w:eastAsia="Times New Roman" w:hAnsi="Times New Roman" w:cs="Times New Roman"/>
        </w:rPr>
        <w:t>: Extrinsic Parameters of the Sixth Image Calculated by the Toolbox-Translation Vector</w:t>
      </w:r>
    </w:p>
    <w:p w14:paraId="2BA59428" w14:textId="4D296ADA" w:rsidR="00944FBE" w:rsidRPr="00701136" w:rsidRDefault="00B85683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8F50682" wp14:editId="7B0796D8">
            <wp:extent cx="1704975" cy="1438275"/>
            <wp:effectExtent l="0" t="0" r="9525" b="9525"/>
            <wp:docPr id="1683587730" name="Picture 16835877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87730" name="Picture 1683587730" descr="Text&#10;&#10;Description automatically generated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9BD9" w14:textId="16F6F981" w:rsidR="00944FBE" w:rsidRPr="00701136" w:rsidRDefault="6F5306C7" w:rsidP="00944FBE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0C66C69F" w:rsidRPr="7EC03692">
        <w:rPr>
          <w:rFonts w:ascii="Times New Roman" w:eastAsia="Times New Roman" w:hAnsi="Times New Roman" w:cs="Times New Roman"/>
        </w:rPr>
        <w:t xml:space="preserve"> 147</w:t>
      </w:r>
      <w:r w:rsidRPr="7EC03692">
        <w:rPr>
          <w:rFonts w:ascii="Times New Roman" w:eastAsia="Times New Roman" w:hAnsi="Times New Roman" w:cs="Times New Roman"/>
        </w:rPr>
        <w:t>: Extrinsic Parameters of the Sixth Image Calculated by the H Matrix-Translation Vector</w:t>
      </w:r>
    </w:p>
    <w:p w14:paraId="33F4DC6C" w14:textId="4380D1B5" w:rsidR="30D996B0" w:rsidRDefault="30D996B0" w:rsidP="7EC03692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mage working position:</w:t>
      </w:r>
    </w:p>
    <w:p w14:paraId="52A03CCA" w14:textId="0B8B4CBE" w:rsidR="30D996B0" w:rsidRDefault="30D996B0" w:rsidP="7EC03692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604A08A" wp14:editId="549FA42E">
            <wp:extent cx="4572000" cy="762000"/>
            <wp:effectExtent l="0" t="0" r="0" b="0"/>
            <wp:docPr id="77961655" name="Picture 77961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87CE9" w14:textId="286939E0" w:rsidR="30D996B0" w:rsidRDefault="30D996B0" w:rsidP="7EC0369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 148: Extrinsic Parameters of the Working Position Calculated by the H Matrix-Translation Vector</w:t>
      </w:r>
    </w:p>
    <w:p w14:paraId="6E03A536" w14:textId="07BFEDBE" w:rsidR="2CB63D3D" w:rsidRDefault="2CB63D3D" w:rsidP="7EC03692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C4D323C" wp14:editId="4CA1B9E0">
            <wp:extent cx="4572000" cy="752475"/>
            <wp:effectExtent l="0" t="0" r="0" b="0"/>
            <wp:docPr id="1474043393" name="Picture 147404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88C1" w14:textId="7E387AB1" w:rsidR="2CB63D3D" w:rsidRDefault="2CB63D3D" w:rsidP="7EC0369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 149: Extrinsic Parameters of the Working Position Calculated by the Toolbox-Translation Vector</w:t>
      </w:r>
    </w:p>
    <w:p w14:paraId="6EEC949A" w14:textId="1E44D443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2C349B17" w14:textId="24C66F45" w:rsidR="00944FBE" w:rsidRPr="00701136" w:rsidRDefault="0D0F9836" w:rsidP="00944FBE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can see that there are some </w:t>
      </w:r>
      <w:r w:rsidR="6F5306C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ifferences</w:t>
      </w: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etween our calculated values using the H matrix and the camer</w:t>
      </w:r>
      <w:r w:rsidR="6A74D66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 toolbox</w:t>
      </w:r>
      <w:r w:rsidR="250F4141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6A74D66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29468AD5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ut</w:t>
      </w:r>
      <w:r w:rsidR="32F9191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628E75C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s is </w:t>
      </w:r>
      <w:r w:rsidR="6B907A8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ot</w:t>
      </w:r>
      <w:r w:rsidR="6A74D66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ignificant</w:t>
      </w:r>
      <w:r w:rsidR="6B907A8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ince it may be caused by the accuracy (number of decimal places) of figures and numbers used</w:t>
      </w:r>
      <w:r w:rsidR="32F9191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6A74D66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is suggests that</w:t>
      </w:r>
      <w:r w:rsidR="6F5306C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solution through the H matrix works.</w:t>
      </w:r>
      <w:r w:rsidR="08EA620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challenge was that the pictures need to be in a relatively dark environment</w:t>
      </w:r>
      <w:r w:rsidR="74645DC1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28E0C9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nce </w:t>
      </w:r>
      <w:r w:rsidR="08EA620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</w:t>
      </w:r>
      <w:r w:rsidR="0112AB26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</w:t>
      </w:r>
      <w:r w:rsidR="08EA620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light in the surroundings </w:t>
      </w:r>
      <w:r w:rsidR="5B911D7F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mposes uncertainties on the scanning process of the checkerboard as </w:t>
      </w:r>
      <w:r w:rsidR="1024FC9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reflection would change the value </w:t>
      </w:r>
      <w:r w:rsidR="02E10D2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f</w:t>
      </w:r>
      <w:r w:rsidR="1024FC9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black </w:t>
      </w:r>
      <w:r w:rsidR="333F3B30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quare</w:t>
      </w:r>
      <w:r w:rsidR="79819E45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reas, otherwise the extrinsic parameters </w:t>
      </w:r>
      <w:r w:rsidR="5BC24C1E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y have an unexpected minus sign and the transition vector in it may have a false value.</w:t>
      </w:r>
    </w:p>
    <w:p w14:paraId="32283E3E" w14:textId="77777777" w:rsidR="00944FBE" w:rsidRPr="00701136" w:rsidRDefault="00944FBE" w:rsidP="6BB7BFD0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4D70CBCD" w14:textId="72E93420" w:rsidR="4294B954" w:rsidRPr="00701136" w:rsidRDefault="4294B954" w:rsidP="7AF75E5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6:</w:t>
      </w:r>
    </w:p>
    <w:p w14:paraId="2DE7E36C" w14:textId="47FF095C" w:rsidR="4875CFEE" w:rsidRPr="00701136" w:rsidRDefault="173FE3D0" w:rsidP="4875CFE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ask </w:t>
      </w:r>
      <w:r w:rsidR="622850B1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6 relates to </w:t>
      </w:r>
      <w:r w:rsidR="636E408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work completed</w:t>
      </w:r>
      <w:r w:rsidR="34399799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ask 2.</w:t>
      </w:r>
      <w:r w:rsidR="636E408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555B3038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ifference, however,</w:t>
      </w:r>
      <w:r w:rsidR="636E408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s that in task 2, </w:t>
      </w:r>
      <w:r w:rsidR="5B756518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5FA44834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probing was done for </w:t>
      </w:r>
      <w:r w:rsidR="3AE62D0F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,</w:t>
      </w:r>
      <w:r w:rsidR="5FA44834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41CE8FD9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the values 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re </w:t>
      </w:r>
      <w:r w:rsidR="41CE8FD9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ven to us</w:t>
      </w:r>
      <w:r w:rsidR="665EAAAA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or the</w:t>
      </w:r>
      <w:r w:rsidR="23962B0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obot's position</w:t>
      </w:r>
      <w:r w:rsidR="23962B07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e Robot coordinate system.</w:t>
      </w:r>
      <w:r w:rsidR="5A0B08A8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is task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5A0B08A8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e need to do the calibration 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y using the 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>potentiometers to control the robot</w:t>
      </w:r>
      <w:r w:rsidR="686763FE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="08CDC8ED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 movement and identify the robot's positioning</w:t>
      </w:r>
      <w:r w:rsidR="6D3579BA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ccording to the robot coordinate system</w:t>
      </w:r>
      <w:r w:rsidR="4BEFE53C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and we need to add the length of the toothpick to the robot arm length</w:t>
      </w:r>
      <w:r w:rsidR="6D3579BA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1F654EEB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torque of the servos w</w:t>
      </w:r>
      <w:r w:rsidR="2A48C218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</w:t>
      </w:r>
      <w:r w:rsidR="1F654EEB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large enough that a slightly violent move would break the toothpick, which made the process </w:t>
      </w:r>
      <w:r w:rsidR="5048B236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more difficult and </w:t>
      </w:r>
      <w:r w:rsidR="1F654EEB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onger.</w:t>
      </w:r>
    </w:p>
    <w:p w14:paraId="4BED4421" w14:textId="77777777" w:rsidR="00681D13" w:rsidRPr="00701136" w:rsidRDefault="00681D13" w:rsidP="4875CFEE">
      <w:pPr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6"/>
          <w:szCs w:val="26"/>
        </w:rPr>
      </w:pPr>
    </w:p>
    <w:p w14:paraId="3C81ADFC" w14:textId="6E7FDE1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or robot calibration, we </w:t>
      </w:r>
      <w:r w:rsidR="00CA429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ust find the relationship between the 3D robot frame and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3D world frame. When the TCP touches the corner point I, we can find out the position of the TCP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ri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ri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ri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FF1D7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th respect to the robot frame by using forward kinematics. The position of the corner point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i </m:t>
                </m:r>
              </m:sub>
            </m:sSub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ith respect to the World frame are known.</w:t>
      </w:r>
    </w:p>
    <w:p w14:paraId="55FC81D9" w14:textId="7777777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4D77886C" w14:textId="5CBC8674" w:rsidR="001612D0" w:rsidRPr="00701136" w:rsidRDefault="6BB3D175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n issue we encountered was that the robot</w:t>
      </w:r>
      <w:r w:rsidR="005D084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'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 movements c</w:t>
      </w:r>
      <w:r w:rsidR="00FF1D7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uld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ometimes be quite </w:t>
      </w:r>
      <w:r w:rsidR="02BCEA1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rratic,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it was </w:t>
      </w:r>
      <w:r w:rsidR="00FF1D7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allenging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be </w:t>
      </w:r>
      <w:r w:rsidR="500DA6C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very accurate when probing the </w:t>
      </w:r>
      <w:r w:rsidR="304A256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heckerboard. </w:t>
      </w:r>
      <w:r w:rsidR="1CB5041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s led to some measurement </w:t>
      </w:r>
      <w:r w:rsidR="41DE266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rrors</w:t>
      </w:r>
      <w:r w:rsidR="1CB5041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68AE969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e robot coordinate system. </w:t>
      </w:r>
      <w:r w:rsidR="6CF64F0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can reduce this error by taking multiple measurements</w:t>
      </w:r>
      <w:r w:rsidR="00B40A0E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6CF64F0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s the uncertainty will even itself out over the </w:t>
      </w:r>
      <w:r w:rsidR="04D75FC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more </w:t>
      </w:r>
      <w:r w:rsidR="1ECC044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easurements you take.</w:t>
      </w:r>
    </w:p>
    <w:p w14:paraId="479FBA89" w14:textId="3E0E8124" w:rsidR="001612D0" w:rsidRPr="00701136" w:rsidRDefault="001612D0" w:rsidP="08B691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22B7517B" w14:textId="5BCA2D4E" w:rsidR="001612D0" w:rsidRPr="00701136" w:rsidRDefault="14310FFA" w:rsidP="08B691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10CE4F5B" wp14:editId="2B30EFA0">
            <wp:extent cx="4572000" cy="535336"/>
            <wp:effectExtent l="0" t="0" r="0" b="0"/>
            <wp:docPr id="114317030" name="Picture 114317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317030"/>
                    <pic:cNvPicPr/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71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3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F92F5" w14:textId="33071E67" w:rsidR="001612D0" w:rsidRPr="00701136" w:rsidRDefault="14310FFA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1E22E2FA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0EDCF462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0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 Points in World Frame</w:t>
      </w:r>
    </w:p>
    <w:p w14:paraId="57C520CB" w14:textId="5BCA2D4E" w:rsidR="001612D0" w:rsidRPr="00701136" w:rsidRDefault="14310FFA" w:rsidP="08B691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11D13D21" wp14:editId="7DDB41E5">
            <wp:extent cx="4572000" cy="688312"/>
            <wp:effectExtent l="0" t="0" r="0" b="0"/>
            <wp:docPr id="1202770176" name="Picture 1202770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2770176"/>
                    <pic:cNvPicPr/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956" b="3695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8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D9E81" w14:textId="08571980" w:rsidR="001612D0" w:rsidRPr="00701136" w:rsidRDefault="14310FFA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Figure 1</w:t>
      </w:r>
      <w:r w:rsidR="41EA7A5B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51: 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Points in Robot Frame</w:t>
      </w:r>
    </w:p>
    <w:p w14:paraId="0DDEFA4A" w14:textId="5BCA2D4E" w:rsidR="001612D0" w:rsidRPr="00701136" w:rsidRDefault="14310FFA" w:rsidP="08B691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42E0F193" wp14:editId="2AC8D7A4">
            <wp:extent cx="4572000" cy="688286"/>
            <wp:effectExtent l="0" t="0" r="0" b="0"/>
            <wp:docPr id="1998736743" name="Picture 1998736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8736743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D8DBF" w14:textId="09198294" w:rsidR="001612D0" w:rsidRPr="00701136" w:rsidRDefault="14310FFA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Figure 1</w:t>
      </w:r>
      <w:r w:rsidR="73B41EC1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5182023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2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: Joint </w:t>
      </w:r>
      <w:r w:rsidR="3F37B296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A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ngle </w:t>
      </w:r>
      <w:r w:rsidR="74EA4CCF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V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alues for </w:t>
      </w:r>
      <w:r w:rsidR="7CF14800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E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ach </w:t>
      </w:r>
      <w:r w:rsidR="542A8A1E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C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orner </w:t>
      </w:r>
      <w:r w:rsidR="152B817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P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oints</w:t>
      </w:r>
    </w:p>
    <w:p w14:paraId="76FBE8DD" w14:textId="28CB70F1" w:rsidR="001612D0" w:rsidRPr="00701136" w:rsidRDefault="001612D0" w:rsidP="08B691BD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</w:p>
    <w:p w14:paraId="530E51D9" w14:textId="7777777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graph below shows the relationship between the robot frame and the world frame.</w:t>
      </w:r>
    </w:p>
    <w:p w14:paraId="6766E0E0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5E2ED6C" wp14:editId="5DBB0F57">
            <wp:extent cx="4572000" cy="1581150"/>
            <wp:effectExtent l="0" t="0" r="0" b="0"/>
            <wp:docPr id="15" name="图片 122198130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221981303" descr="Table&#10;&#10;Description automatically generated with medium confidence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DD28E" w14:textId="1F8B41CA" w:rsidR="00681D13" w:rsidRPr="00701136" w:rsidRDefault="6E04CE00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lastRenderedPageBreak/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7C32D3C4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1CF04AA2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3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7EC03692">
        <w:rPr>
          <w:rFonts w:ascii="Times New Roman" w:eastAsia="Times New Roman" w:hAnsi="Times New Roman" w:cs="Times New Roman"/>
        </w:rPr>
        <w:t xml:space="preserve"> Relationship between the </w:t>
      </w:r>
      <w:r w:rsidR="2B1E818A" w:rsidRPr="7EC03692">
        <w:rPr>
          <w:rFonts w:ascii="Times New Roman" w:eastAsia="Times New Roman" w:hAnsi="Times New Roman" w:cs="Times New Roman"/>
        </w:rPr>
        <w:t>R</w:t>
      </w:r>
      <w:r w:rsidRPr="7EC03692">
        <w:rPr>
          <w:rFonts w:ascii="Times New Roman" w:eastAsia="Times New Roman" w:hAnsi="Times New Roman" w:cs="Times New Roman"/>
        </w:rPr>
        <w:t xml:space="preserve">obot </w:t>
      </w:r>
      <w:r w:rsidR="051165DC" w:rsidRPr="7EC03692">
        <w:rPr>
          <w:rFonts w:ascii="Times New Roman" w:eastAsia="Times New Roman" w:hAnsi="Times New Roman" w:cs="Times New Roman"/>
        </w:rPr>
        <w:t>F</w:t>
      </w:r>
      <w:r w:rsidRPr="7EC03692">
        <w:rPr>
          <w:rFonts w:ascii="Times New Roman" w:eastAsia="Times New Roman" w:hAnsi="Times New Roman" w:cs="Times New Roman"/>
        </w:rPr>
        <w:t xml:space="preserve">rame &amp; </w:t>
      </w:r>
      <w:r w:rsidR="161AEA58" w:rsidRPr="7EC03692">
        <w:rPr>
          <w:rFonts w:ascii="Times New Roman" w:eastAsia="Times New Roman" w:hAnsi="Times New Roman" w:cs="Times New Roman"/>
        </w:rPr>
        <w:t>W</w:t>
      </w:r>
      <w:r w:rsidRPr="7EC03692">
        <w:rPr>
          <w:rFonts w:ascii="Times New Roman" w:eastAsia="Times New Roman" w:hAnsi="Times New Roman" w:cs="Times New Roman"/>
        </w:rPr>
        <w:t xml:space="preserve">orld </w:t>
      </w:r>
      <w:r w:rsidR="161AEA58" w:rsidRPr="7EC03692">
        <w:rPr>
          <w:rFonts w:ascii="Times New Roman" w:eastAsia="Times New Roman" w:hAnsi="Times New Roman" w:cs="Times New Roman"/>
        </w:rPr>
        <w:t>F</w:t>
      </w:r>
      <w:r w:rsidRPr="7EC03692">
        <w:rPr>
          <w:rFonts w:ascii="Times New Roman" w:eastAsia="Times New Roman" w:hAnsi="Times New Roman" w:cs="Times New Roman"/>
        </w:rPr>
        <w:t>rame</w:t>
      </w:r>
    </w:p>
    <w:p w14:paraId="231381FB" w14:textId="02DC8506" w:rsidR="00681D13" w:rsidRPr="00701136" w:rsidRDefault="7CA5F2E9" w:rsidP="58106F32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x points are sampled to give their coordinates in world origin and in the robot frame. The Arduino code used here is using a potentiometer and directly output</w:t>
      </w:r>
      <w:r w:rsidR="3E05A183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</w:t>
      </w:r>
      <w:r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robot frame coordinates, so there’s no need to use forward kinematics.</w:t>
      </w:r>
      <w:r w:rsidR="0865A9EA" w:rsidRPr="58106F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However, the angles are still derived here for convenience.</w:t>
      </w:r>
    </w:p>
    <w:p w14:paraId="3E6E3F58" w14:textId="55445202" w:rsidR="00681D13" w:rsidRPr="00701136" w:rsidRDefault="003302BA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390AEECC" wp14:editId="587024C3">
            <wp:extent cx="3747455" cy="1603116"/>
            <wp:effectExtent l="0" t="0" r="5715" b="0"/>
            <wp:docPr id="1709494022" name="图片 17094940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494022" name="图片 1709494022" descr="文本&#10;&#10;描述已自动生成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761720" cy="160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0DF8C" w14:textId="54AA2248" w:rsidR="00681D13" w:rsidRPr="00701136" w:rsidRDefault="6E04CE00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0B1D377C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3AE6AACB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4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7EC03692">
        <w:rPr>
          <w:rFonts w:ascii="Times New Roman" w:eastAsia="Times New Roman" w:hAnsi="Times New Roman" w:cs="Times New Roman"/>
        </w:rPr>
        <w:t xml:space="preserve"> </w:t>
      </w:r>
      <w:r w:rsidR="35631368" w:rsidRPr="7EC03692">
        <w:rPr>
          <w:rFonts w:ascii="Times New Roman" w:eastAsia="Times New Roman" w:hAnsi="Times New Roman" w:cs="Times New Roman"/>
        </w:rPr>
        <w:t>Probed</w:t>
      </w:r>
      <w:r w:rsidRPr="7EC03692">
        <w:rPr>
          <w:rFonts w:ascii="Times New Roman" w:eastAsia="Times New Roman" w:hAnsi="Times New Roman" w:cs="Times New Roman"/>
        </w:rPr>
        <w:t xml:space="preserve"> values for the robot frame &amp; world frame</w:t>
      </w:r>
    </w:p>
    <w:p w14:paraId="2E4EB4DF" w14:textId="0D17CAD3" w:rsidR="000476AD" w:rsidRPr="00701136" w:rsidRDefault="656D157D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figure above displays the world coordinate points </w:t>
      </w:r>
      <w:r w:rsidR="47A1B454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d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</w:t>
      </w:r>
      <w:r w:rsidR="0003138E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d the robot coordinate points</w:t>
      </w:r>
      <w:r w:rsidR="717F6A5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ound by probing the board with the robot.</w:t>
      </w:r>
    </w:p>
    <w:p w14:paraId="1B5EE965" w14:textId="77777777" w:rsidR="000476AD" w:rsidRPr="00701136" w:rsidRDefault="000476AD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390CC9C3" w14:textId="1C7DA63B" w:rsidR="00681D13" w:rsidRPr="00701136" w:rsidRDefault="00681D13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solve for two unknown parameters </w:t>
      </w:r>
      <m:oMath>
        <m:r>
          <w:rPr>
            <w:rFonts w:ascii="Cambria Math" w:hAnsi="Cambria Math" w:cs="Times New Roman"/>
          </w:rPr>
          <m:t>ρ </m:t>
        </m:r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m:oMath>
        <m:r>
          <w:rPr>
            <w:rFonts w:ascii="Cambria Math" w:hAnsi="Cambria Math" w:cs="Times New Roman"/>
          </w:rPr>
          <m:t>t </m:t>
        </m:r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 we use the method proposed by Cashbaugh et al.</w:t>
      </w:r>
    </w:p>
    <w:p w14:paraId="3AA517C1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E966B5B" wp14:editId="0BA152D6">
            <wp:extent cx="3095625" cy="1143000"/>
            <wp:effectExtent l="0" t="0" r="0" b="0"/>
            <wp:docPr id="24" name="图片 16679853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667985328" descr="Text&#10;&#10;Description automatically generated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D1FC0" w14:textId="6CBE7021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1E7998F3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7A655A1E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7EC03692">
        <w:rPr>
          <w:rFonts w:ascii="Times New Roman" w:eastAsia="Times New Roman" w:hAnsi="Times New Roman" w:cs="Times New Roman"/>
        </w:rPr>
        <w:t xml:space="preserve"> Individual linear equations</w:t>
      </w:r>
    </w:p>
    <w:p w14:paraId="43080462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6F387E0" wp14:editId="07B075B1">
            <wp:extent cx="4572000" cy="2876550"/>
            <wp:effectExtent l="0" t="0" r="0" b="0"/>
            <wp:docPr id="25" name="图片 8261152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826115244" descr="Text&#10;&#10;Description automatically generated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CF234" w14:textId="1A35D33B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lastRenderedPageBreak/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0EA17990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21E733DA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6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7EC03692">
        <w:rPr>
          <w:rFonts w:ascii="Times New Roman" w:eastAsia="Times New Roman" w:hAnsi="Times New Roman" w:cs="Times New Roman"/>
        </w:rPr>
        <w:t xml:space="preserve"> Obtain unknown parameters by minimizing the square of errors</w:t>
      </w:r>
    </w:p>
    <w:p w14:paraId="11047D20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79FCE8F" wp14:editId="68C413D2">
            <wp:extent cx="4572000" cy="2286000"/>
            <wp:effectExtent l="0" t="0" r="0" b="0"/>
            <wp:docPr id="26" name="图片 63891823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638918237" descr="Diagram, text&#10;&#10;Description automatically generated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0EBFF" w14:textId="6101C39C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315417E3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5F4FBB29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7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</w:t>
      </w:r>
      <w:r w:rsidRPr="7EC03692">
        <w:rPr>
          <w:rFonts w:ascii="Times New Roman" w:eastAsia="Times New Roman" w:hAnsi="Times New Roman" w:cs="Times New Roman"/>
        </w:rPr>
        <w:t xml:space="preserve"> The minimum value occurs when the derivatives are zero</w:t>
      </w:r>
    </w:p>
    <w:p w14:paraId="79AA7864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5395141" wp14:editId="42EF0F04">
            <wp:extent cx="4572000" cy="2171700"/>
            <wp:effectExtent l="0" t="0" r="0" b="0"/>
            <wp:docPr id="27" name="图片 213853877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138538774" descr="Diagram&#10;&#10;Description automatically generated with medium confidence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7DC1" w14:textId="19298B42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068B10D1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4DB3DEA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8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 Transformation of</w:t>
      </w:r>
      <w:r w:rsidRPr="7EC03692">
        <w:rPr>
          <w:rFonts w:ascii="Times New Roman" w:eastAsia="Times New Roman" w:hAnsi="Times New Roman" w:cs="Times New Roman"/>
        </w:rPr>
        <w:t xml:space="preserve"> the equation and its matrix form</w:t>
      </w:r>
    </w:p>
    <w:p w14:paraId="01BA1E79" w14:textId="01E0EAB9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  <w:sz w:val="26"/>
          <w:szCs w:val="26"/>
        </w:rPr>
        <w:t xml:space="preserve">Then rewrite the equation and write </w:t>
      </w:r>
      <w:r w:rsidR="0003138E">
        <w:rPr>
          <w:rFonts w:ascii="Times New Roman" w:eastAsia="Times New Roman" w:hAnsi="Times New Roman" w:cs="Times New Roman"/>
          <w:sz w:val="26"/>
          <w:szCs w:val="26"/>
        </w:rPr>
        <w:t xml:space="preserve">it </w:t>
      </w:r>
      <w:r w:rsidRPr="00701136">
        <w:rPr>
          <w:rFonts w:ascii="Times New Roman" w:eastAsia="Times New Roman" w:hAnsi="Times New Roman" w:cs="Times New Roman"/>
          <w:sz w:val="26"/>
          <w:szCs w:val="26"/>
        </w:rPr>
        <w:t>into matrix form:</w:t>
      </w:r>
    </w:p>
    <w:p w14:paraId="5C2FB4C3" w14:textId="1931B74E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681FF593" wp14:editId="6B8A3142">
            <wp:extent cx="4572000" cy="942975"/>
            <wp:effectExtent l="0" t="0" r="0" b="0"/>
            <wp:docPr id="28" name="图片 10140567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1405674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5F0C3" w14:textId="4BDB49A5" w:rsidR="00681D13" w:rsidRPr="006C11F4" w:rsidRDefault="6E04CE00" w:rsidP="00681D13">
      <w:pPr>
        <w:spacing w:line="276" w:lineRule="auto"/>
        <w:jc w:val="center"/>
        <w:rPr>
          <w:rFonts w:ascii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5755921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5</w:t>
      </w:r>
      <w:r w:rsidR="0EF905DF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9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: The intermediate matrix in MATLAB</w:t>
      </w:r>
    </w:p>
    <w:p w14:paraId="7BF23304" w14:textId="77777777" w:rsidR="00681D13" w:rsidRPr="00701136" w:rsidRDefault="00681D13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s we have six points selected on the checkboard, </w:t>
      </w:r>
      <m:oMath>
        <m:r>
          <w:rPr>
            <w:rFonts w:ascii="Cambria Math" w:hAnsi="Cambria Math" w:cs="Times New Roman"/>
          </w:rPr>
          <m:t>n=6 </m:t>
        </m:r>
      </m:oMath>
    </w:p>
    <w:p w14:paraId="159C19EA" w14:textId="77777777" w:rsidR="00681D13" w:rsidRPr="00701136" w:rsidRDefault="00681D13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calculate matrix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e use the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equation below is from the lecture notes (page 88).</w:t>
      </w:r>
    </w:p>
    <w:p w14:paraId="209AEA6B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F71E75" wp14:editId="3F583C6E">
            <wp:extent cx="4572000" cy="2143125"/>
            <wp:effectExtent l="0" t="0" r="0" b="0"/>
            <wp:docPr id="29" name="图片 61051196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610511969" descr="A picture containing diagram&#10;&#10;Description automatically generated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FDE7D" w14:textId="70E5671B" w:rsidR="00681D13" w:rsidRPr="00701136" w:rsidRDefault="6E04CE00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A68DE88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</w:t>
      </w:r>
      <w:r w:rsidR="1DAB846E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60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: matrix form for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to calculate the rotation and translation parameters</w:t>
      </w:r>
      <w:r w:rsidR="00681D13" w:rsidRPr="00701136">
        <w:rPr>
          <w:rFonts w:ascii="Times New Roman" w:hAnsi="Times New Roman" w:cs="Times New Roman"/>
        </w:rPr>
        <w:tab/>
      </w:r>
    </w:p>
    <w:p w14:paraId="4BA75686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7131E34" wp14:editId="737A8D59">
            <wp:extent cx="1647825" cy="1706328"/>
            <wp:effectExtent l="0" t="0" r="0" b="0"/>
            <wp:docPr id="30" name="图片 118715524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187155241" descr="Text, letter&#10;&#10;Description automatically generated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70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A9EE" w14:textId="75CF16DD" w:rsidR="005D30E2" w:rsidRPr="00701136" w:rsidRDefault="08CDC8ED" w:rsidP="005D30E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6C8BD789" w:rsidRPr="00701136">
        <w:rPr>
          <w:rFonts w:ascii="Times New Roman" w:eastAsia="Times New Roman" w:hAnsi="Times New Roman" w:cs="Times New Roman"/>
        </w:rPr>
        <w:t xml:space="preserve"> 1</w:t>
      </w:r>
      <w:r w:rsidR="3DF1EF63" w:rsidRPr="00701136">
        <w:rPr>
          <w:rFonts w:ascii="Times New Roman" w:eastAsia="Times New Roman" w:hAnsi="Times New Roman" w:cs="Times New Roman"/>
        </w:rPr>
        <w:t>61</w:t>
      </w:r>
      <w:r w:rsidRPr="00701136">
        <w:rPr>
          <w:rFonts w:ascii="Times New Roman" w:eastAsia="Times New Roman" w:hAnsi="Times New Roman" w:cs="Times New Roman"/>
        </w:rPr>
        <w:t xml:space="preserve">: 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31</m:t>
            </m:r>
          </m:sub>
        </m:sSub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32</m:t>
            </m:r>
          </m:sub>
        </m:sSub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</w:p>
    <w:p w14:paraId="73C1C231" w14:textId="7777777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calculate matrix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, we use the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equation below is from the lecture notes (page 89).</w:t>
      </w:r>
    </w:p>
    <w:p w14:paraId="6B43D7B2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3F8D9514" wp14:editId="359D02F2">
            <wp:extent cx="4572000" cy="2152650"/>
            <wp:effectExtent l="0" t="0" r="0" b="0"/>
            <wp:docPr id="31" name="图片 14116445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1411644570" descr="Text&#10;&#10;Description automatically generated with medium confidence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B849" w14:textId="6A2721E7" w:rsidR="00681D13" w:rsidRPr="00701136" w:rsidRDefault="6E04CE00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1A4EC52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6</w:t>
      </w:r>
      <w:r w:rsidR="53847966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2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: matrix form for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to calculate the rotation and translation parameters</w:t>
      </w:r>
    </w:p>
    <w:p w14:paraId="10C87C4C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86E038" wp14:editId="4854AA2C">
            <wp:extent cx="1655282" cy="1714049"/>
            <wp:effectExtent l="0" t="0" r="0" b="0"/>
            <wp:docPr id="32" name="图片 153049399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530493992" descr="Text, letter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282" cy="171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536CA" w14:textId="7F54F8C1" w:rsidR="00681D13" w:rsidRPr="00701136" w:rsidRDefault="6E04CE00" w:rsidP="001B787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746852D" w:rsidRPr="08B691BD">
        <w:rPr>
          <w:rFonts w:ascii="Times New Roman" w:eastAsia="Times New Roman" w:hAnsi="Times New Roman" w:cs="Times New Roman"/>
        </w:rPr>
        <w:t xml:space="preserve"> 16</w:t>
      </w:r>
      <w:r w:rsidR="4703A9C4" w:rsidRPr="08B691BD">
        <w:rPr>
          <w:rFonts w:ascii="Times New Roman" w:eastAsia="Times New Roman" w:hAnsi="Times New Roman" w:cs="Times New Roman"/>
        </w:rPr>
        <w:t>3</w:t>
      </w:r>
      <w:r w:rsidR="2A68DE88" w:rsidRPr="08B691BD">
        <w:rPr>
          <w:rFonts w:ascii="Times New Roman" w:eastAsia="Times New Roman" w:hAnsi="Times New Roman" w:cs="Times New Roman"/>
        </w:rPr>
        <w:t>:</w:t>
      </w:r>
      <w:r w:rsidR="5B946A13" w:rsidRPr="00701136">
        <w:rPr>
          <w:rFonts w:ascii="Times New Roman" w:eastAsia="Times New Roman" w:hAnsi="Times New Roman" w:cs="Times New Roman"/>
        </w:rPr>
        <w:t xml:space="preserve"> 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</m:oMath>
      <w:r w:rsidR="5B946A13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="5B946A13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</w:p>
    <w:p w14:paraId="3E23D2A7" w14:textId="77777777" w:rsidR="00681D13" w:rsidRPr="00701136" w:rsidRDefault="00681D13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calculate matrix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1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2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z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e use the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the equation below is from the lecture notes (page 90).</w:t>
      </w:r>
    </w:p>
    <w:p w14:paraId="7F552077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3112E0D" wp14:editId="7520A148">
            <wp:extent cx="4572000" cy="2152650"/>
            <wp:effectExtent l="0" t="0" r="0" b="0"/>
            <wp:docPr id="33" name="图片 10291610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029161053" descr="A picture containing text&#10;&#10;Description automatically generated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B6039" w14:textId="01D99724" w:rsidR="00681D13" w:rsidRPr="00701136" w:rsidRDefault="6E04CE00" w:rsidP="7EC03692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Figure </w:t>
      </w:r>
      <w:r w:rsidR="2782FE9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16</w:t>
      </w:r>
      <w:r w:rsidR="445635A7"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>4</w:t>
      </w:r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: matrix form for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</m:oMath>
      <w:r w:rsidRPr="7EC03692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to calculate the rotation and translation parameters</w:t>
      </w:r>
    </w:p>
    <w:p w14:paraId="38377999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FD82B08" wp14:editId="22F7D70E">
            <wp:extent cx="1657350" cy="1716191"/>
            <wp:effectExtent l="0" t="0" r="0" b="0"/>
            <wp:docPr id="34" name="图片 63269500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632695009" descr="Text, letter&#10;&#10;Description automatically generated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71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0A50B" w14:textId="431AB5FA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14113093" w:rsidRPr="08B691BD">
        <w:rPr>
          <w:rFonts w:ascii="Times New Roman" w:eastAsia="Times New Roman" w:hAnsi="Times New Roman" w:cs="Times New Roman"/>
        </w:rPr>
        <w:t xml:space="preserve"> 16</w:t>
      </w:r>
      <w:r w:rsidR="393478F8" w:rsidRPr="08B691BD">
        <w:rPr>
          <w:rFonts w:ascii="Times New Roman" w:eastAsia="Times New Roman" w:hAnsi="Times New Roman" w:cs="Times New Roman"/>
        </w:rPr>
        <w:t>5</w:t>
      </w:r>
      <w:r w:rsidRPr="00701136">
        <w:rPr>
          <w:rFonts w:ascii="Times New Roman" w:eastAsia="Times New Roman" w:hAnsi="Times New Roman" w:cs="Times New Roman"/>
        </w:rPr>
        <w:t>:</w:t>
      </w:r>
      <w:r w:rsidR="5B946A13" w:rsidRPr="001B7873">
        <w:rPr>
          <w:rFonts w:ascii="Times New Roman" w:eastAsia="Times New Roman" w:hAnsi="Times New Roman" w:cs="Times New Roman"/>
        </w:rPr>
        <w:t xml:space="preserve"> </w:t>
      </w:r>
      <w:r w:rsidR="5B946A13" w:rsidRPr="00701136">
        <w:rPr>
          <w:rFonts w:ascii="Times New Roman" w:eastAsia="Times New Roman" w:hAnsi="Times New Roman" w:cs="Times New Roman"/>
        </w:rPr>
        <w:t xml:space="preserve">the MATLAB code to calcula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</m:oMath>
      <w:r w:rsidR="5B946A13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="5B946A13"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</w:p>
    <w:p w14:paraId="22087542" w14:textId="7777777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nally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n be calculated as the cross product of two vectors below:</w:t>
      </w:r>
    </w:p>
    <w:p w14:paraId="39872BC9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19020563" wp14:editId="7D955D82">
            <wp:extent cx="2819400" cy="1076325"/>
            <wp:effectExtent l="0" t="0" r="0" b="0"/>
            <wp:docPr id="35" name="图片 94818958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948189588" descr="Diagram&#10;&#10;Description automatically generated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78A73" w14:textId="7B408BB8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9A685EB" w:rsidRPr="08B691BD">
        <w:rPr>
          <w:rFonts w:ascii="Times New Roman" w:eastAsia="Times New Roman" w:hAnsi="Times New Roman" w:cs="Times New Roman"/>
        </w:rPr>
        <w:t xml:space="preserve"> 16</w:t>
      </w:r>
      <w:r w:rsidR="2399A030" w:rsidRPr="08B691BD">
        <w:rPr>
          <w:rFonts w:ascii="Times New Roman" w:eastAsia="Times New Roman" w:hAnsi="Times New Roman" w:cs="Times New Roman"/>
        </w:rPr>
        <w:t>6</w:t>
      </w:r>
      <w:r w:rsidR="2A68DE88" w:rsidRPr="08B691BD">
        <w:rPr>
          <w:rFonts w:ascii="Times New Roman" w:eastAsia="Times New Roman" w:hAnsi="Times New Roman" w:cs="Times New Roman"/>
        </w:rPr>
        <w:t>:</w:t>
      </w:r>
      <w:r w:rsidR="0753B353" w:rsidRPr="08B691BD">
        <w:rPr>
          <w:rFonts w:ascii="Times New Roman" w:eastAsia="Times New Roman" w:hAnsi="Times New Roman" w:cs="Times New Roman"/>
        </w:rPr>
        <w:t xml:space="preserve"> </w:t>
      </w:r>
      <w:r w:rsidR="2916C0C4" w:rsidRPr="00701136">
        <w:rPr>
          <w:rFonts w:ascii="Times New Roman" w:eastAsia="Times New Roman" w:hAnsi="Times New Roman" w:cs="Times New Roman"/>
        </w:rPr>
        <w:t>Equation for calculat</w:t>
      </w:r>
      <w:r w:rsidR="2916C0C4">
        <w:rPr>
          <w:rFonts w:ascii="Times New Roman" w:eastAsia="Times New Roman" w:hAnsi="Times New Roman" w:cs="Times New Roman"/>
        </w:rPr>
        <w:t>ing</w:t>
      </w:r>
      <w:r w:rsidR="2916C0C4" w:rsidRPr="00701136">
        <w:rPr>
          <w:rFonts w:ascii="Times New Roman" w:eastAsia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 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</w:p>
    <w:p w14:paraId="63771BBE" w14:textId="77777777" w:rsidR="00681D13" w:rsidRPr="00701136" w:rsidRDefault="00681D13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6314D6B" wp14:editId="0C73F231">
            <wp:extent cx="2779568" cy="1343458"/>
            <wp:effectExtent l="0" t="0" r="0" b="0"/>
            <wp:docPr id="36" name="图片 80190118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801901186" descr="Text&#10;&#10;Description automatically generated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568" cy="1343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02A2D" w14:textId="6EA956FF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06ED7E2E" w:rsidRPr="00701136">
        <w:rPr>
          <w:rFonts w:ascii="Times New Roman" w:eastAsia="Times New Roman" w:hAnsi="Times New Roman" w:cs="Times New Roman"/>
        </w:rPr>
        <w:t xml:space="preserve"> 16</w:t>
      </w:r>
      <w:r w:rsidR="38E6BD53" w:rsidRPr="00701136">
        <w:rPr>
          <w:rFonts w:ascii="Times New Roman" w:eastAsia="Times New Roman" w:hAnsi="Times New Roman" w:cs="Times New Roman"/>
        </w:rPr>
        <w:t>7</w:t>
      </w:r>
      <w:r w:rsidRPr="00701136">
        <w:rPr>
          <w:rFonts w:ascii="Times New Roman" w:eastAsia="Times New Roman" w:hAnsi="Times New Roman" w:cs="Times New Roman"/>
        </w:rPr>
        <w:t xml:space="preserve">: Calculation for the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1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23</m:t>
                </m:r>
              </m:sub>
            </m:sSub>
            <m:r>
              <w:rPr>
                <w:rFonts w:ascii="Cambria Math" w:hAnsi="Cambria Math" w:cs="Times New Roman"/>
              </w:rPr>
              <m:t>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</w:rPr>
                  <m:t>33</m:t>
                </m:r>
              </m:sub>
            </m:sSub>
          </m:e>
        </m:d>
      </m:oMath>
    </w:p>
    <w:p w14:paraId="490EFE9A" w14:textId="77777777" w:rsidR="00681D13" w:rsidRPr="00701136" w:rsidRDefault="00681D13" w:rsidP="00681D13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code above in MATLAB to calculate the required parameters.</w:t>
      </w:r>
    </w:p>
    <w:p w14:paraId="4D74BB90" w14:textId="5BE221C8" w:rsidR="000476AD" w:rsidRPr="00701136" w:rsidRDefault="00681D13" w:rsidP="00681D13">
      <w:pPr>
        <w:spacing w:line="276" w:lineRule="auto"/>
        <w:jc w:val="left"/>
        <w:rPr>
          <w:rFonts w:ascii="Times New Roman" w:hAnsi="Times New Roman" w:cs="Times New Roman"/>
          <w:noProof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571EFFFD" wp14:editId="2FDBFB3B">
            <wp:extent cx="2581200" cy="1022400"/>
            <wp:effectExtent l="0" t="0" r="0" b="6350"/>
            <wp:docPr id="37" name="图片 100161088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001610886" descr="Text&#10;&#10;Description automatically generated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76AD" w:rsidRPr="00701136">
        <w:rPr>
          <w:rFonts w:ascii="Times New Roman" w:hAnsi="Times New Roman" w:cs="Times New Roman"/>
          <w:noProof/>
        </w:rPr>
        <w:t xml:space="preserve"> </w:t>
      </w:r>
      <w:r w:rsidR="000476AD" w:rsidRPr="00701136">
        <w:rPr>
          <w:rFonts w:ascii="Times New Roman" w:hAnsi="Times New Roman" w:cs="Times New Roman"/>
          <w:noProof/>
        </w:rPr>
        <w:drawing>
          <wp:inline distT="0" distB="0" distL="0" distR="0" wp14:anchorId="0D36CD2D" wp14:editId="7DC9CACB">
            <wp:extent cx="2581200" cy="1022400"/>
            <wp:effectExtent l="0" t="0" r="0" b="6350"/>
            <wp:docPr id="40" name="Picture 4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able&#10;&#10;Description automatically generated"/>
                    <pic:cNvPicPr/>
                  </pic:nvPicPr>
                  <pic:blipFill rotWithShape="1">
                    <a:blip r:embed="rId171"/>
                    <a:srcRect l="-998" t="18521" r="998" b="-329"/>
                    <a:stretch/>
                  </pic:blipFill>
                  <pic:spPr bwMode="auto">
                    <a:xfrm>
                      <a:off x="0" y="0"/>
                      <a:ext cx="2581200" cy="102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3334B" w14:textId="39DD2F9E" w:rsidR="00681D13" w:rsidRPr="00701136" w:rsidRDefault="6E04CE00" w:rsidP="00681D13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22923994" w:rsidRPr="7EC03692">
        <w:rPr>
          <w:rFonts w:ascii="Times New Roman" w:eastAsia="Times New Roman" w:hAnsi="Times New Roman" w:cs="Times New Roman"/>
        </w:rPr>
        <w:t xml:space="preserve"> 16</w:t>
      </w:r>
      <w:r w:rsidR="02047A50" w:rsidRPr="7EC03692">
        <w:rPr>
          <w:rFonts w:ascii="Times New Roman" w:eastAsia="Times New Roman" w:hAnsi="Times New Roman" w:cs="Times New Roman"/>
        </w:rPr>
        <w:t>8</w:t>
      </w:r>
      <w:r w:rsidRPr="7EC03692">
        <w:rPr>
          <w:rFonts w:ascii="Times New Roman" w:eastAsia="Times New Roman" w:hAnsi="Times New Roman" w:cs="Times New Roman"/>
        </w:rPr>
        <w:t xml:space="preserve">: General expression for the </w:t>
      </w:r>
      <w:proofErr w:type="spellStart"/>
      <w:r w:rsidRPr="7EC03692">
        <w:rPr>
          <w:rFonts w:ascii="Times New Roman" w:eastAsia="Times New Roman" w:hAnsi="Times New Roman" w:cs="Times New Roman"/>
        </w:rPr>
        <w:t>Trw</w:t>
      </w:r>
      <w:proofErr w:type="spellEnd"/>
      <w:r w:rsidRPr="7EC03692">
        <w:rPr>
          <w:rFonts w:ascii="Times New Roman" w:eastAsia="Times New Roman" w:hAnsi="Times New Roman" w:cs="Times New Roman"/>
        </w:rPr>
        <w:t xml:space="preserve"> and final answer of the </w:t>
      </w:r>
      <w:proofErr w:type="spellStart"/>
      <w:r w:rsidRPr="7EC03692">
        <w:rPr>
          <w:rFonts w:ascii="Times New Roman" w:eastAsia="Times New Roman" w:hAnsi="Times New Roman" w:cs="Times New Roman"/>
        </w:rPr>
        <w:t>Trw</w:t>
      </w:r>
      <w:proofErr w:type="spellEnd"/>
      <w:r w:rsidRPr="7EC03692">
        <w:rPr>
          <w:rFonts w:ascii="Times New Roman" w:eastAsia="Times New Roman" w:hAnsi="Times New Roman" w:cs="Times New Roman"/>
        </w:rPr>
        <w:t xml:space="preserve"> matrix</w:t>
      </w:r>
    </w:p>
    <w:p w14:paraId="1741D7B3" w14:textId="1852B39B" w:rsidR="08B691BD" w:rsidRDefault="08B691BD" w:rsidP="08B691BD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24A3AAFA" w14:textId="77777777" w:rsidR="00681D13" w:rsidRPr="00701136" w:rsidRDefault="00681D13" w:rsidP="00681D1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left figure above is the general matrix expression for the unknown parameters and the right figure is the final values displayed by the right-hand side matrix.</w:t>
      </w:r>
    </w:p>
    <w:p w14:paraId="1A466E0D" w14:textId="77777777" w:rsidR="00681D13" w:rsidRPr="00701136" w:rsidRDefault="00681D13" w:rsidP="4875CFEE">
      <w:pPr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6"/>
          <w:szCs w:val="26"/>
        </w:rPr>
      </w:pPr>
    </w:p>
    <w:p w14:paraId="50648CFD" w14:textId="77777777" w:rsidR="00681D13" w:rsidRPr="00701136" w:rsidRDefault="00681D13" w:rsidP="4875CFEE">
      <w:pPr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6"/>
          <w:szCs w:val="26"/>
        </w:rPr>
      </w:pPr>
    </w:p>
    <w:p w14:paraId="7A5693C3" w14:textId="40CA3361" w:rsidR="4294B954" w:rsidRPr="00701136" w:rsidRDefault="4294B954" w:rsidP="7AF75E5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7:</w:t>
      </w:r>
    </w:p>
    <w:p w14:paraId="31F69ED1" w14:textId="3CD55316" w:rsidR="4875CFEE" w:rsidRDefault="33C1F8B2" w:rsidP="4875CFE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s task </w:t>
      </w:r>
      <w:r w:rsidR="00D008D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ims to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nd the position and orientat</w:t>
      </w:r>
      <w:r w:rsidR="3D501DB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n of a</w:t>
      </w:r>
      <w:r w:rsidR="172F053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88681C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</w:t>
      </w:r>
      <w:r w:rsidR="00D008D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5CBD276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object we use is </w:t>
      </w:r>
      <w:r w:rsidR="00D008DD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</w:t>
      </w:r>
      <w:r w:rsidR="7146B2A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4D3B38C" w:rsidRPr="229D183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ght-</w:t>
      </w:r>
      <w:r w:rsidR="00C02C0A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urple</w:t>
      </w:r>
      <w:r w:rsidR="00B1727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146B2A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eraser</w:t>
      </w:r>
      <w:r w:rsidR="4BF7BEE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0B08CC1A" w14:textId="76F5E514" w:rsidR="00C02C0A" w:rsidRDefault="000C05CB" w:rsidP="000C05CB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0C05CB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41142B0C" wp14:editId="1A6984E5">
            <wp:extent cx="2003223" cy="2399606"/>
            <wp:effectExtent l="0" t="0" r="0" b="1270"/>
            <wp:docPr id="1709494023" name="图片 1709494023" descr="图片包含 小, 纸, 镜子, 水槽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494023" name="图片 1709494023" descr="图片包含 小, 纸, 镜子, 水槽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085" cy="240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9A966" w14:textId="27F7437D" w:rsidR="000C05CB" w:rsidRPr="00701136" w:rsidRDefault="0E77F91B" w:rsidP="000C05C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6ADB4392" w:rsidRPr="7EC03692">
        <w:rPr>
          <w:rFonts w:ascii="Times New Roman" w:eastAsia="Times New Roman" w:hAnsi="Times New Roman" w:cs="Times New Roman"/>
        </w:rPr>
        <w:t xml:space="preserve"> 16</w:t>
      </w:r>
      <w:r w:rsidR="740B4459" w:rsidRPr="7EC03692">
        <w:rPr>
          <w:rFonts w:ascii="Times New Roman" w:eastAsia="Times New Roman" w:hAnsi="Times New Roman" w:cs="Times New Roman"/>
        </w:rPr>
        <w:t>9</w:t>
      </w:r>
      <w:r w:rsidRPr="7EC03692">
        <w:rPr>
          <w:rFonts w:ascii="Times New Roman" w:eastAsia="Times New Roman" w:hAnsi="Times New Roman" w:cs="Times New Roman"/>
        </w:rPr>
        <w:t>: Light-p</w:t>
      </w:r>
      <w:r w:rsidR="7522D29D" w:rsidRPr="7EC03692">
        <w:rPr>
          <w:rFonts w:ascii="Times New Roman" w:eastAsia="Times New Roman" w:hAnsi="Times New Roman" w:cs="Times New Roman"/>
        </w:rPr>
        <w:t>ur</w:t>
      </w:r>
      <w:r w:rsidRPr="7EC03692">
        <w:rPr>
          <w:rFonts w:ascii="Times New Roman" w:eastAsia="Times New Roman" w:hAnsi="Times New Roman" w:cs="Times New Roman"/>
        </w:rPr>
        <w:t>ple erase</w:t>
      </w:r>
      <w:r w:rsidR="7522D29D" w:rsidRPr="7EC03692">
        <w:rPr>
          <w:rFonts w:ascii="Times New Roman" w:eastAsia="Times New Roman" w:hAnsi="Times New Roman" w:cs="Times New Roman"/>
        </w:rPr>
        <w:t>r</w:t>
      </w:r>
      <w:r w:rsidRPr="7EC03692">
        <w:rPr>
          <w:rFonts w:ascii="Times New Roman" w:eastAsia="Times New Roman" w:hAnsi="Times New Roman" w:cs="Times New Roman"/>
        </w:rPr>
        <w:t xml:space="preserve"> </w:t>
      </w:r>
      <w:r w:rsidR="7522D29D" w:rsidRPr="7EC03692">
        <w:rPr>
          <w:rFonts w:ascii="Times New Roman" w:eastAsia="Times New Roman" w:hAnsi="Times New Roman" w:cs="Times New Roman"/>
        </w:rPr>
        <w:t>Object</w:t>
      </w:r>
    </w:p>
    <w:p w14:paraId="462AABB2" w14:textId="77777777" w:rsidR="000C05CB" w:rsidRPr="000C05CB" w:rsidRDefault="000C05CB" w:rsidP="000C05CB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D0D6ABF" w14:textId="77777777" w:rsidR="00A20552" w:rsidRDefault="00D90FA3" w:rsidP="4875CFE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the task7 experiment, we encountered a difficult</w:t>
      </w:r>
      <w:r w:rsidR="0070113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</w:t>
      </w:r>
      <w:r w:rsid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A8051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image </w:t>
      </w:r>
      <w:r w:rsidR="00B449E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had</w:t>
      </w:r>
      <w:r w:rsidR="00A8051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aken from the camera has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449E7" w:rsidRPr="00B449E7">
        <w:rPr>
          <w:rFonts w:ascii="Times New Roman" w:eastAsia="Times New Roman" w:hAnsi="Times New Roman" w:cs="Times New Roman" w:hint="eastAsia"/>
          <w:color w:val="000000" w:themeColor="text1"/>
          <w:sz w:val="26"/>
          <w:szCs w:val="26"/>
        </w:rPr>
        <w:t>a great quantity of</w:t>
      </w: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ther clutter in the background of this object taken in real life (background noise). In image recognition, our code could not determine which </w:t>
      </w:r>
      <w:proofErr w:type="gram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>particular object</w:t>
      </w:r>
      <w:proofErr w:type="gram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e picture we were trying to identify.</w:t>
      </w:r>
      <w:r w:rsidR="00413F4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us, we could </w:t>
      </w:r>
      <w:r w:rsidR="002F37E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troduce</w:t>
      </w:r>
      <w:r w:rsidR="00413F4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new </w:t>
      </w:r>
      <w:r w:rsidR="002F37E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ethod (</w:t>
      </w:r>
      <w:r w:rsidR="002F37E5" w:rsidRPr="003D03CA">
        <w:rPr>
          <w:rFonts w:ascii="Times New Roman" w:eastAsia="Times New Roman" w:hAnsi="Times New Roman" w:cs="Times New Roman"/>
          <w:color w:val="FF0000"/>
          <w:sz w:val="26"/>
          <w:szCs w:val="26"/>
        </w:rPr>
        <w:t>Differencing</w:t>
      </w:r>
      <w:r w:rsidR="002F37E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="00413F4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lecture to solve this problem.</w:t>
      </w:r>
      <w:r w:rsidR="008C658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ifferencing is a pixel point operation, but </w:t>
      </w:r>
      <w:r w:rsidR="0006104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s method requires multiple images as Output = Input1 – Input2</w:t>
      </w:r>
      <w:r w:rsidR="00451F9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42E0189A" w14:textId="77777777" w:rsidR="00A20552" w:rsidRDefault="00A20552" w:rsidP="4875CFEE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26B51157" w14:textId="190867D4" w:rsidR="00A20552" w:rsidRDefault="00A20552" w:rsidP="00A2055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283F300" wp14:editId="4B0E2FAD">
            <wp:extent cx="3795009" cy="1990845"/>
            <wp:effectExtent l="0" t="0" r="0" b="0"/>
            <wp:docPr id="20" name="图片 20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/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5009" cy="199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C054" w14:textId="371D16A4" w:rsidR="00A20552" w:rsidRDefault="281D77F8" w:rsidP="00A2055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7353A77C" w:rsidRPr="7EC03692">
        <w:rPr>
          <w:rFonts w:ascii="Times New Roman" w:eastAsia="Times New Roman" w:hAnsi="Times New Roman" w:cs="Times New Roman"/>
        </w:rPr>
        <w:t xml:space="preserve"> 1</w:t>
      </w:r>
      <w:r w:rsidR="330C760E" w:rsidRPr="7EC03692">
        <w:rPr>
          <w:rFonts w:ascii="Times New Roman" w:eastAsia="Times New Roman" w:hAnsi="Times New Roman" w:cs="Times New Roman"/>
        </w:rPr>
        <w:t>70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019A0518" w:rsidRPr="7EC03692">
        <w:rPr>
          <w:rFonts w:ascii="Times New Roman" w:eastAsia="Times New Roman" w:hAnsi="Times New Roman" w:cs="Times New Roman"/>
        </w:rPr>
        <w:t xml:space="preserve">The </w:t>
      </w:r>
      <w:r w:rsidR="167BBC7F" w:rsidRPr="7EC03692">
        <w:rPr>
          <w:rFonts w:ascii="Times New Roman" w:eastAsia="Times New Roman" w:hAnsi="Times New Roman" w:cs="Times New Roman"/>
        </w:rPr>
        <w:t>P</w:t>
      </w:r>
      <w:r w:rsidR="019A0518" w:rsidRPr="7EC03692">
        <w:rPr>
          <w:rFonts w:ascii="Times New Roman" w:eastAsia="Times New Roman" w:hAnsi="Times New Roman" w:cs="Times New Roman"/>
        </w:rPr>
        <w:t xml:space="preserve">rocess to get the </w:t>
      </w:r>
      <w:r w:rsidR="167BBC7F" w:rsidRPr="7EC03692">
        <w:rPr>
          <w:rFonts w:ascii="Times New Roman" w:eastAsia="Times New Roman" w:hAnsi="Times New Roman" w:cs="Times New Roman"/>
        </w:rPr>
        <w:t>F</w:t>
      </w:r>
      <w:r w:rsidR="019A0518" w:rsidRPr="7EC03692">
        <w:rPr>
          <w:rFonts w:ascii="Times New Roman" w:eastAsia="Times New Roman" w:hAnsi="Times New Roman" w:cs="Times New Roman"/>
        </w:rPr>
        <w:t xml:space="preserve">inal image without </w:t>
      </w:r>
      <w:r w:rsidR="167BBC7F" w:rsidRPr="7EC03692">
        <w:rPr>
          <w:rFonts w:ascii="Times New Roman" w:eastAsia="Times New Roman" w:hAnsi="Times New Roman" w:cs="Times New Roman"/>
        </w:rPr>
        <w:t>B</w:t>
      </w:r>
      <w:r w:rsidR="4AFEA0C3" w:rsidRPr="7EC03692">
        <w:rPr>
          <w:rFonts w:ascii="Times New Roman" w:eastAsia="Times New Roman" w:hAnsi="Times New Roman" w:cs="Times New Roman"/>
        </w:rPr>
        <w:t xml:space="preserve">ackground </w:t>
      </w:r>
      <w:r w:rsidR="5F93EF31" w:rsidRPr="7EC03692">
        <w:rPr>
          <w:rFonts w:ascii="Times New Roman" w:eastAsia="Times New Roman" w:hAnsi="Times New Roman" w:cs="Times New Roman"/>
        </w:rPr>
        <w:t>noise</w:t>
      </w:r>
    </w:p>
    <w:p w14:paraId="2868D70B" w14:textId="342F79AB" w:rsidR="00A20552" w:rsidRPr="00A20552" w:rsidRDefault="00A20552" w:rsidP="4875CFEE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193118D6" w14:textId="7B4154A3" w:rsidR="00D90FA3" w:rsidRPr="00E118D0" w:rsidRDefault="00451F91" w:rsidP="4875CFEE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s method is used to detect the differences in similar images</w:t>
      </w:r>
      <w:r w:rsidR="0026301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00F262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26301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</w:t>
      </w:r>
      <w:r w:rsidR="000F262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could </w:t>
      </w:r>
      <w:r w:rsidR="0033751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ake </w:t>
      </w:r>
      <w:r w:rsidR="000F262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wo images </w:t>
      </w:r>
      <w:r w:rsidR="0026301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ith </w:t>
      </w:r>
      <w:r w:rsidR="3E85D0E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</w:t>
      </w:r>
      <w:r w:rsidR="0026301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ame background</w:t>
      </w:r>
      <w:r w:rsidR="00793E0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  <w:r w:rsidR="0033751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793E0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first</w:t>
      </w:r>
      <w:r w:rsidR="0033751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mage </w:t>
      </w:r>
      <w:r w:rsidR="25F959C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33751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alled object1 with our </w:t>
      </w:r>
      <w:r w:rsidR="00793E0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bject that we would like to investigate the </w:t>
      </w:r>
      <w:r w:rsidR="005E49C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osition and orientation. The second image</w:t>
      </w:r>
      <w:r w:rsidR="00A2055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54291CE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s </w:t>
      </w:r>
      <w:r w:rsidR="005E49C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alled background1 without the object but with </w:t>
      </w:r>
      <w:r w:rsidR="00BE0FA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same background as the first image.</w:t>
      </w:r>
      <w:r w:rsidR="00B301FE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us, we could </w:t>
      </w:r>
      <w:r w:rsidR="00E118D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use</w:t>
      </w:r>
      <w:r w:rsidR="00B43E2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 w:themeColor="text1"/>
            <w:sz w:val="26"/>
            <w:szCs w:val="26"/>
          </w:rPr>
          <m:t>I=C(object1)-B(Background1)</m:t>
        </m:r>
      </m:oMath>
      <w:r w:rsidR="00E118D0">
        <w:rPr>
          <w:rFonts w:ascii="Times New Roman" w:hAnsi="Times New Roman" w:cs="Times New Roman" w:hint="eastAsia"/>
          <w:color w:val="000000" w:themeColor="text1"/>
          <w:sz w:val="26"/>
          <w:szCs w:val="26"/>
        </w:rPr>
        <w:t xml:space="preserve"> </w:t>
      </w:r>
      <w:r w:rsidR="00E118D0">
        <w:rPr>
          <w:rFonts w:ascii="Times New Roman" w:hAnsi="Times New Roman" w:cs="Times New Roman"/>
          <w:color w:val="000000" w:themeColor="text1"/>
          <w:sz w:val="26"/>
          <w:szCs w:val="26"/>
        </w:rPr>
        <w:t>to</w:t>
      </w:r>
      <w:r w:rsidR="00836C7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get the object that we want to investigate.</w:t>
      </w:r>
    </w:p>
    <w:p w14:paraId="380F801B" w14:textId="69ECD6CD" w:rsidR="001327AE" w:rsidRPr="00701136" w:rsidRDefault="001327AE" w:rsidP="443939F8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12B558E6" w14:textId="34F4CD83" w:rsidR="00300455" w:rsidRDefault="00300455" w:rsidP="00A2055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2E7CF961" wp14:editId="0B77B77D">
            <wp:extent cx="5257800" cy="2152650"/>
            <wp:effectExtent l="0" t="0" r="0" b="0"/>
            <wp:docPr id="38" name="图片 3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形用户界面, 文本, 应用程序&#10;&#10;描述已自动生成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0CD05" w14:textId="2AEA3A17" w:rsidR="00A20552" w:rsidRDefault="281D77F8" w:rsidP="00A20552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55E17502" w:rsidRPr="7EC03692">
        <w:rPr>
          <w:rFonts w:ascii="Times New Roman" w:eastAsia="Times New Roman" w:hAnsi="Times New Roman" w:cs="Times New Roman"/>
        </w:rPr>
        <w:t xml:space="preserve"> 1</w:t>
      </w:r>
      <w:r w:rsidR="30368149" w:rsidRPr="7EC03692">
        <w:rPr>
          <w:rFonts w:ascii="Times New Roman" w:eastAsia="Times New Roman" w:hAnsi="Times New Roman" w:cs="Times New Roman"/>
        </w:rPr>
        <w:t>71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14B03CE2" w:rsidRPr="7EC03692">
        <w:rPr>
          <w:rFonts w:ascii="Times New Roman" w:eastAsia="Times New Roman" w:hAnsi="Times New Roman" w:cs="Times New Roman"/>
        </w:rPr>
        <w:t xml:space="preserve">MATLAB code to </w:t>
      </w:r>
      <w:r w:rsidR="39C46C58" w:rsidRPr="7EC03692">
        <w:rPr>
          <w:rFonts w:ascii="Times New Roman" w:eastAsia="Times New Roman" w:hAnsi="Times New Roman" w:cs="Times New Roman"/>
        </w:rPr>
        <w:t>detect</w:t>
      </w:r>
      <w:r w:rsidR="14B03CE2" w:rsidRPr="7EC03692">
        <w:rPr>
          <w:rFonts w:ascii="Times New Roman" w:eastAsia="Times New Roman" w:hAnsi="Times New Roman" w:cs="Times New Roman"/>
        </w:rPr>
        <w:t xml:space="preserve"> the </w:t>
      </w:r>
      <w:r w:rsidR="167BBC7F" w:rsidRPr="7EC03692">
        <w:rPr>
          <w:rFonts w:ascii="Times New Roman" w:eastAsia="Times New Roman" w:hAnsi="Times New Roman" w:cs="Times New Roman"/>
        </w:rPr>
        <w:t>D</w:t>
      </w:r>
      <w:r w:rsidR="39C46C58" w:rsidRPr="7EC03692">
        <w:rPr>
          <w:rFonts w:ascii="Times New Roman" w:eastAsia="Times New Roman" w:hAnsi="Times New Roman" w:cs="Times New Roman"/>
        </w:rPr>
        <w:t>ifferences in two similar images</w:t>
      </w:r>
      <w:r w:rsidR="14B03CE2" w:rsidRPr="7EC03692">
        <w:rPr>
          <w:rFonts w:ascii="Times New Roman" w:eastAsia="Times New Roman" w:hAnsi="Times New Roman" w:cs="Times New Roman"/>
        </w:rPr>
        <w:t xml:space="preserve"> </w:t>
      </w:r>
    </w:p>
    <w:p w14:paraId="796A9B52" w14:textId="342F79AB" w:rsidR="277F9398" w:rsidRDefault="277F9398" w:rsidP="277F9398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459838ED" w14:textId="25856838" w:rsidR="00AB1A4D" w:rsidRDefault="00AB1A4D" w:rsidP="00A20552">
      <w:pPr>
        <w:spacing w:line="276" w:lineRule="auto"/>
        <w:jc w:val="center"/>
        <w:rPr>
          <w:noProof/>
        </w:rPr>
      </w:pPr>
      <w:r w:rsidRPr="00AB1A4D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24B92C2F" wp14:editId="69A109B4">
            <wp:extent cx="1853153" cy="1463675"/>
            <wp:effectExtent l="0" t="0" r="0" b="3175"/>
            <wp:docPr id="41" name="图片 4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图形用户界面, 应用程序&#10;&#10;描述已自动生成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1903585" cy="150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3044" w:rsidRPr="00AE3044">
        <w:rPr>
          <w:noProof/>
        </w:rPr>
        <w:t xml:space="preserve"> </w:t>
      </w:r>
      <w:r w:rsidR="00AE3044" w:rsidRPr="00AE3044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62EDABB4" wp14:editId="09FBE9CA">
            <wp:extent cx="1846999" cy="1458812"/>
            <wp:effectExtent l="0" t="0" r="1270" b="8255"/>
            <wp:docPr id="42" name="图片 4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图片包含 图形用户界面&#10;&#10;描述已自动生成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884604" cy="148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6AB1" w14:textId="7F4BA88F" w:rsidR="00AE3044" w:rsidRDefault="7F8B5A1F" w:rsidP="00AE304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0F0C4E34" w:rsidRPr="7EC03692">
        <w:rPr>
          <w:rFonts w:ascii="Times New Roman" w:eastAsia="Times New Roman" w:hAnsi="Times New Roman" w:cs="Times New Roman"/>
        </w:rPr>
        <w:t xml:space="preserve"> 17</w:t>
      </w:r>
      <w:r w:rsidR="72BF98C7" w:rsidRPr="7EC03692">
        <w:rPr>
          <w:rFonts w:ascii="Times New Roman" w:eastAsia="Times New Roman" w:hAnsi="Times New Roman" w:cs="Times New Roman"/>
        </w:rPr>
        <w:t>2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3785066A" w:rsidRPr="7EC03692">
        <w:rPr>
          <w:rFonts w:ascii="Times New Roman" w:eastAsia="Times New Roman" w:hAnsi="Times New Roman" w:cs="Times New Roman"/>
        </w:rPr>
        <w:t xml:space="preserve">The original graph after </w:t>
      </w:r>
      <w:r w:rsidR="5A39598E" w:rsidRPr="7EC03692">
        <w:rPr>
          <w:rFonts w:ascii="Times New Roman" w:eastAsia="Times New Roman" w:hAnsi="Times New Roman" w:cs="Times New Roman"/>
        </w:rPr>
        <w:t>G</w:t>
      </w:r>
      <w:r w:rsidR="3785066A" w:rsidRPr="7EC03692">
        <w:rPr>
          <w:rFonts w:ascii="Times New Roman" w:eastAsia="Times New Roman" w:hAnsi="Times New Roman" w:cs="Times New Roman"/>
        </w:rPr>
        <w:t xml:space="preserve">rey scale on the left and after </w:t>
      </w:r>
      <w:r w:rsidR="5A39598E" w:rsidRPr="7EC03692">
        <w:rPr>
          <w:rFonts w:ascii="Times New Roman" w:eastAsia="Times New Roman" w:hAnsi="Times New Roman" w:cs="Times New Roman"/>
        </w:rPr>
        <w:t>T</w:t>
      </w:r>
      <w:r w:rsidR="3785066A" w:rsidRPr="7EC03692">
        <w:rPr>
          <w:rFonts w:ascii="Times New Roman" w:eastAsia="Times New Roman" w:hAnsi="Times New Roman" w:cs="Times New Roman"/>
        </w:rPr>
        <w:t>hresholding on the right</w:t>
      </w:r>
    </w:p>
    <w:p w14:paraId="0729DD30" w14:textId="342F79AB" w:rsidR="277F9398" w:rsidRDefault="277F9398" w:rsidP="277F9398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7967CFF7" w14:textId="48409D10" w:rsidR="00AE3044" w:rsidRDefault="3501C9D3" w:rsidP="00AE3044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After the differencing method</w:t>
      </w:r>
      <w:r w:rsidR="081C921E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hen we could obtain the </w:t>
      </w:r>
      <w:r w:rsidR="33FFBEE0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original</w:t>
      </w:r>
      <w:r w:rsidR="081C921E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graph with the object </w:t>
      </w:r>
      <w:r w:rsidR="36D516D6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that we would like to investigate.</w:t>
      </w:r>
      <w:r w:rsidR="70298C91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rom the graph on the left, </w:t>
      </w:r>
      <w:r w:rsidR="33859F71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e could </w:t>
      </w:r>
      <w:r w:rsidR="43753C06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let </w:t>
      </w:r>
      <w:r w:rsidR="5923CCA5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the background becomes pure black</w:t>
      </w:r>
      <w:r w:rsidR="39283AC8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0)</w:t>
      </w:r>
      <w:r w:rsidR="5923CCA5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the object (</w:t>
      </w:r>
      <w:r w:rsidR="0316AA6C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a bit white rectangular shape</w:t>
      </w:r>
      <w:r w:rsidR="5923CCA5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)</w:t>
      </w:r>
      <w:r w:rsidR="0316AA6C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ecomes pure white (255)</w:t>
      </w:r>
      <w:r w:rsidR="39283AC8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A883CC2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ote that the threshold needs to be adjusted if needed. </w:t>
      </w:r>
      <w:r w:rsidR="39283AC8" w:rsidRPr="7EC03692">
        <w:rPr>
          <w:rFonts w:ascii="Times New Roman" w:hAnsi="Times New Roman" w:cs="Times New Roman"/>
          <w:color w:val="000000" w:themeColor="text1"/>
          <w:sz w:val="26"/>
          <w:szCs w:val="26"/>
        </w:rPr>
        <w:t>Thus, we could write the thresholding mask code shows below:</w:t>
      </w:r>
    </w:p>
    <w:p w14:paraId="346FEA78" w14:textId="03485C5A" w:rsidR="00E31FB5" w:rsidRDefault="00E31FB5" w:rsidP="00E31FB5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0A0BA1CB" wp14:editId="10B8E652">
            <wp:extent cx="2225216" cy="2080527"/>
            <wp:effectExtent l="0" t="0" r="3810" b="0"/>
            <wp:docPr id="44" name="图片 4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文本&#10;&#10;描述已自动生成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230849" cy="2085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D7D56" w14:textId="58DD6301" w:rsidR="00EE314E" w:rsidRDefault="358058BD" w:rsidP="00EE314E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12185268" w:rsidRPr="7EC03692">
        <w:rPr>
          <w:rFonts w:ascii="Times New Roman" w:eastAsia="Times New Roman" w:hAnsi="Times New Roman" w:cs="Times New Roman"/>
        </w:rPr>
        <w:t xml:space="preserve"> 1</w:t>
      </w:r>
      <w:r w:rsidR="1E11ADCA" w:rsidRPr="7EC03692">
        <w:rPr>
          <w:rFonts w:ascii="Times New Roman" w:eastAsia="Times New Roman" w:hAnsi="Times New Roman" w:cs="Times New Roman"/>
        </w:rPr>
        <w:t>7</w:t>
      </w:r>
      <w:r w:rsidR="47DD7C07" w:rsidRPr="7EC03692">
        <w:rPr>
          <w:rFonts w:ascii="Times New Roman" w:eastAsia="Times New Roman" w:hAnsi="Times New Roman" w:cs="Times New Roman"/>
        </w:rPr>
        <w:t>3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14840D9F" w:rsidRPr="7EC03692">
        <w:rPr>
          <w:rFonts w:ascii="Times New Roman" w:eastAsia="Times New Roman" w:hAnsi="Times New Roman" w:cs="Times New Roman"/>
        </w:rPr>
        <w:t xml:space="preserve">MATLAB code for </w:t>
      </w:r>
      <w:r w:rsidR="523DFC1E" w:rsidRPr="7EC03692">
        <w:rPr>
          <w:rFonts w:ascii="Times New Roman" w:eastAsia="Times New Roman" w:hAnsi="Times New Roman" w:cs="Times New Roman"/>
        </w:rPr>
        <w:t>Thresholding</w:t>
      </w:r>
      <w:r w:rsidR="14840D9F" w:rsidRPr="7EC03692">
        <w:rPr>
          <w:rFonts w:ascii="Times New Roman" w:eastAsia="Times New Roman" w:hAnsi="Times New Roman" w:cs="Times New Roman"/>
        </w:rPr>
        <w:t xml:space="preserve"> </w:t>
      </w:r>
    </w:p>
    <w:p w14:paraId="03AF8341" w14:textId="2E0A5F11" w:rsidR="051A78BB" w:rsidRDefault="051A78BB" w:rsidP="051A78BB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7AEFCC38" w14:textId="1F0CDF5B" w:rsidR="00EE314E" w:rsidRDefault="00EE314E" w:rsidP="00EE314E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</w:rPr>
        <w:t>After filtering out the noises</w:t>
      </w:r>
      <w:r w:rsidR="00646F4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y using the median filter, </w:t>
      </w:r>
      <w:r w:rsidR="000D0BA6">
        <w:rPr>
          <w:rFonts w:ascii="Times New Roman" w:hAnsi="Times New Roman" w:cs="Times New Roman"/>
          <w:color w:val="000000" w:themeColor="text1"/>
          <w:sz w:val="26"/>
          <w:szCs w:val="26"/>
        </w:rPr>
        <w:t>we can find the position and orientation of this object.</w:t>
      </w:r>
      <w:r w:rsidR="00C42A7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he </w:t>
      </w:r>
      <w:r w:rsidR="004F2ED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alculation </w:t>
      </w:r>
      <w:r w:rsidR="00B7308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f centroid method has been </w:t>
      </w:r>
      <w:r w:rsidR="00646F41">
        <w:rPr>
          <w:rFonts w:ascii="Times New Roman" w:hAnsi="Times New Roman" w:cs="Times New Roman"/>
          <w:color w:val="000000" w:themeColor="text1"/>
          <w:sz w:val="26"/>
          <w:szCs w:val="26"/>
        </w:rPr>
        <w:t>derived</w:t>
      </w:r>
      <w:r w:rsidR="00B7308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t Task 3 by using of the </w:t>
      </w:r>
      <w:r w:rsidR="00646F41" w:rsidRPr="00646F41">
        <w:rPr>
          <w:rFonts w:ascii="Times New Roman" w:hAnsi="Times New Roman" w:cs="Times New Roman"/>
          <w:color w:val="4472C4" w:themeColor="accent1"/>
          <w:sz w:val="26"/>
          <w:szCs w:val="26"/>
        </w:rPr>
        <w:t>moment</w:t>
      </w:r>
      <w:r w:rsidR="00646F4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method.</w:t>
      </w:r>
    </w:p>
    <w:p w14:paraId="5F556A87" w14:textId="342F79AB" w:rsidR="00632A43" w:rsidRDefault="00FA7C06" w:rsidP="00632A43">
      <w:pPr>
        <w:spacing w:line="276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019DA8EC" wp14:editId="367D4FB0">
            <wp:extent cx="4143375" cy="1076325"/>
            <wp:effectExtent l="0" t="0" r="9525" b="9525"/>
            <wp:docPr id="59" name="图片 59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9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3564E" w14:textId="0544832B" w:rsidR="003F20B6" w:rsidRDefault="5B1244C7" w:rsidP="00632A43">
      <w:pPr>
        <w:spacing w:line="276" w:lineRule="auto"/>
        <w:jc w:val="center"/>
        <w:rPr>
          <w:noProof/>
        </w:rPr>
      </w:pP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igure</w:t>
      </w:r>
      <w:r w:rsidR="6181B203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1</w:t>
      </w:r>
      <w:r w:rsidR="76DE4E8A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7</w:t>
      </w:r>
      <w:r w:rsidR="1E4D50EB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4</w:t>
      </w: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:</w:t>
      </w:r>
      <w:r>
        <w:rPr>
          <w:rStyle w:val="normaltextrun"/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p-q-</w:t>
      </w:r>
      <w:proofErr w:type="spellStart"/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</w:t>
      </w:r>
      <w:proofErr w:type="spellEnd"/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7366D97A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</w:t>
      </w: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oment of an image)</w:t>
      </w:r>
    </w:p>
    <w:p w14:paraId="749CD570" w14:textId="342F79AB" w:rsidR="00FA7C06" w:rsidRDefault="00060FD4" w:rsidP="00632A43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F030AA8" wp14:editId="340B3025">
            <wp:extent cx="2391049" cy="930256"/>
            <wp:effectExtent l="0" t="0" r="0" b="3810"/>
            <wp:docPr id="1709494016" name="图片 17094940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09494016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049" cy="930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F2E80" w14:textId="425E3F8C" w:rsidR="003F20B6" w:rsidRDefault="3C8DCEE2" w:rsidP="00632A43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igure</w:t>
      </w:r>
      <w:r w:rsidR="1C771BFE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17</w:t>
      </w:r>
      <w:r w:rsidR="292577FD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5</w:t>
      </w: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: Formulae for the Centroid point</w:t>
      </w:r>
      <w:r w:rsidRPr="051A78B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57FD65EE" w14:textId="77D8564D" w:rsidR="000D0BA6" w:rsidRDefault="00DF771D" w:rsidP="00DF771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173B717" wp14:editId="03B0935F">
            <wp:extent cx="1714500" cy="942975"/>
            <wp:effectExtent l="0" t="0" r="0" b="9525"/>
            <wp:docPr id="45" name="图片 45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片包含 文本&#10;&#10;描述已自动生成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5A2E" w14:textId="67387B7D" w:rsidR="00077F8F" w:rsidRDefault="61006D32" w:rsidP="00077F8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4D5759ED" w:rsidRPr="7EC03692">
        <w:rPr>
          <w:rFonts w:ascii="Times New Roman" w:eastAsia="Times New Roman" w:hAnsi="Times New Roman" w:cs="Times New Roman"/>
        </w:rPr>
        <w:t xml:space="preserve"> 17</w:t>
      </w:r>
      <w:r w:rsidR="3FFAF454" w:rsidRPr="7EC03692">
        <w:rPr>
          <w:rFonts w:ascii="Times New Roman" w:eastAsia="Times New Roman" w:hAnsi="Times New Roman" w:cs="Times New Roman"/>
        </w:rPr>
        <w:t>6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1414A7C1" w:rsidRPr="7EC03692">
        <w:rPr>
          <w:rFonts w:ascii="Times New Roman" w:eastAsia="Times New Roman" w:hAnsi="Times New Roman" w:cs="Times New Roman"/>
        </w:rPr>
        <w:t xml:space="preserve">The </w:t>
      </w:r>
      <w:r w:rsidR="7366D97A" w:rsidRPr="7EC03692">
        <w:rPr>
          <w:rFonts w:ascii="Times New Roman" w:eastAsia="Times New Roman" w:hAnsi="Times New Roman" w:cs="Times New Roman"/>
        </w:rPr>
        <w:t>C</w:t>
      </w:r>
      <w:r w:rsidR="1414A7C1" w:rsidRPr="7EC03692">
        <w:rPr>
          <w:rFonts w:ascii="Times New Roman" w:eastAsia="Times New Roman" w:hAnsi="Times New Roman" w:cs="Times New Roman"/>
        </w:rPr>
        <w:t>entroid point of the eraser</w:t>
      </w:r>
    </w:p>
    <w:p w14:paraId="0158A322" w14:textId="39D831DE" w:rsidR="00077F8F" w:rsidRDefault="00E90F1D" w:rsidP="006D1EC8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o investigate the orientation </w:t>
      </w:r>
      <w:r w:rsidR="00FF79A3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of our object</w:t>
      </w:r>
      <w:r w:rsidR="00A56A9F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  <w:r w:rsidR="00452FE2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we could us</w:t>
      </w:r>
      <w:r w:rsidR="00703FB1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e</w:t>
      </w:r>
      <w:r w:rsidR="00452FE2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entral Moment</w:t>
      </w:r>
      <w:r w:rsidR="007E38C4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  <w:r w:rsidR="00452FE2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8471F5B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Inertia</w:t>
      </w:r>
      <w:r w:rsidR="002B5710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gramStart"/>
      <w:r w:rsidR="002B5710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Matrix</w:t>
      </w:r>
      <w:proofErr w:type="gramEnd"/>
      <w:r w:rsidR="007E38C4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Ellipse</w:t>
      </w:r>
      <w:r w:rsidR="002B5710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A3607E" w:rsidRPr="051A78BB">
        <w:rPr>
          <w:rFonts w:ascii="Times New Roman" w:hAnsi="Times New Roman" w:cs="Times New Roman"/>
          <w:color w:val="000000" w:themeColor="text1"/>
          <w:sz w:val="26"/>
          <w:szCs w:val="26"/>
        </w:rPr>
        <w:t>from Task 3.</w:t>
      </w:r>
    </w:p>
    <w:p w14:paraId="618D5C8C" w14:textId="19AC8690" w:rsidR="051A78BB" w:rsidRDefault="051A78BB" w:rsidP="051A78BB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0B4F754" w14:textId="3A8038A6" w:rsidR="00117122" w:rsidRDefault="00117122" w:rsidP="0011712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25612908" wp14:editId="43B4C1D4">
            <wp:extent cx="3530747" cy="827727"/>
            <wp:effectExtent l="0" t="0" r="0" b="0"/>
            <wp:docPr id="1709494017" name="图片 17094940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09494017"/>
                    <pic:cNvPicPr/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747" cy="82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E786" w14:textId="1F309DE3" w:rsidR="003F20B6" w:rsidRDefault="609EDDE2" w:rsidP="051A78BB">
      <w:pPr>
        <w:spacing w:line="276" w:lineRule="auto"/>
        <w:jc w:val="center"/>
        <w:rPr>
          <w:rStyle w:val="eop"/>
          <w:rFonts w:ascii="Times New Roman" w:hAnsi="Times New Roman" w:cs="Times New Roman"/>
          <w:color w:val="000000" w:themeColor="text1"/>
        </w:rPr>
      </w:pP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igure</w:t>
      </w:r>
      <w:r w:rsidR="1253D4E0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17</w:t>
      </w:r>
      <w:r w:rsidR="54657909"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7</w:t>
      </w:r>
      <w:r w:rsidRPr="051A78B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: Formulae for the Central Moment</w:t>
      </w:r>
      <w:r w:rsidRPr="051A78B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43FE64A1" w14:textId="6B0CA737" w:rsidR="051A78BB" w:rsidRDefault="051A78BB" w:rsidP="051A78BB">
      <w:pPr>
        <w:spacing w:line="276" w:lineRule="auto"/>
        <w:jc w:val="center"/>
        <w:rPr>
          <w:rStyle w:val="eop"/>
          <w:rFonts w:ascii="Times New Roman" w:hAnsi="Times New Roman" w:cs="Times New Roman"/>
          <w:color w:val="000000" w:themeColor="text1"/>
        </w:rPr>
      </w:pPr>
    </w:p>
    <w:p w14:paraId="4FBF628B" w14:textId="3A8038A6" w:rsidR="0057218F" w:rsidRDefault="0057218F" w:rsidP="0011712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AEF0639" wp14:editId="73BBE585">
            <wp:extent cx="3055047" cy="1483407"/>
            <wp:effectExtent l="0" t="0" r="0" b="2540"/>
            <wp:docPr id="1709494018" name="图片 1709494018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09494018"/>
                    <pic:cNvPicPr/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047" cy="148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1CD4" w14:textId="0291D7B8" w:rsidR="00C72D67" w:rsidRPr="00701136" w:rsidRDefault="45CE45FF" w:rsidP="051A78B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7C29B7D6" w:rsidRPr="00701136">
        <w:rPr>
          <w:rFonts w:ascii="Times New Roman" w:eastAsia="Times New Roman" w:hAnsi="Times New Roman" w:cs="Times New Roman"/>
        </w:rPr>
        <w:t xml:space="preserve"> 17</w:t>
      </w:r>
      <w:r w:rsidR="6B2124B3" w:rsidRPr="00701136">
        <w:rPr>
          <w:rFonts w:ascii="Times New Roman" w:eastAsia="Times New Roman" w:hAnsi="Times New Roman" w:cs="Times New Roman"/>
        </w:rPr>
        <w:t>8</w:t>
      </w:r>
      <w:r w:rsidRPr="00701136">
        <w:rPr>
          <w:rFonts w:ascii="Times New Roman" w:eastAsia="Times New Roman" w:hAnsi="Times New Roman" w:cs="Times New Roman"/>
        </w:rPr>
        <w:t xml:space="preserve">: </w:t>
      </w:r>
      <w:r w:rsidR="770E5B5B">
        <w:rPr>
          <w:rFonts w:ascii="Times New Roman" w:eastAsia="Times New Roman" w:hAnsi="Times New Roman" w:cs="Times New Roman"/>
        </w:rPr>
        <w:t>F</w:t>
      </w:r>
      <w:r w:rsidRPr="00701136">
        <w:rPr>
          <w:rFonts w:ascii="Times New Roman" w:eastAsia="Times New Roman" w:hAnsi="Times New Roman" w:cs="Times New Roman"/>
        </w:rPr>
        <w:t xml:space="preserve">ormulae for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0</m:t>
            </m:r>
          </m:sub>
        </m:sSub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1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1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20</m:t>
            </m:r>
          </m:sub>
        </m:sSub>
        <m:r>
          <w:rPr>
            <w:rFonts w:ascii="Cambria Math" w:hAnsi="Cambria Math" w:cs="Times New Roman"/>
          </w:rPr>
          <m:t> </m:t>
        </m:r>
      </m:oMath>
      <w:r w:rsidRPr="00701136">
        <w:rPr>
          <w:rFonts w:ascii="Times New Roman" w:eastAsia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02</m:t>
            </m:r>
          </m:sub>
        </m:sSub>
        <m:r>
          <w:rPr>
            <w:rFonts w:ascii="Cambria Math" w:hAnsi="Cambria Math" w:cs="Times New Roman"/>
          </w:rPr>
          <m:t> </m:t>
        </m:r>
      </m:oMath>
    </w:p>
    <w:p w14:paraId="1855124B" w14:textId="58EDF7E4" w:rsidR="00C72D67" w:rsidRPr="00701136" w:rsidRDefault="00000000" w:rsidP="051A78B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02</m:t>
              </m:r>
            </m:sub>
          </m:sSub>
          <m:r>
            <w:rPr>
              <w:rFonts w:ascii="Cambria Math" w:hAnsi="Cambria Math" w:cs="Times New Roman"/>
            </w:rPr>
            <m:t> </m:t>
          </m:r>
        </m:oMath>
      </m:oMathPara>
    </w:p>
    <w:p w14:paraId="61CD87EA" w14:textId="0C92E5EE" w:rsidR="00957E1C" w:rsidRDefault="0001025B" w:rsidP="0011712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669DCF13" wp14:editId="1CFAE977">
            <wp:extent cx="4572000" cy="714375"/>
            <wp:effectExtent l="0" t="0" r="0" b="0"/>
            <wp:docPr id="1709494024" name="Picture 2023834279" descr="图片包含 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3834279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4259" w14:textId="771414AB" w:rsidR="0050423B" w:rsidRPr="00701136" w:rsidRDefault="65D071CA" w:rsidP="051A78B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00701136">
        <w:rPr>
          <w:rFonts w:ascii="Times New Roman" w:eastAsia="Times New Roman" w:hAnsi="Times New Roman" w:cs="Times New Roman"/>
        </w:rPr>
        <w:t>Figure</w:t>
      </w:r>
      <w:r w:rsidR="52BCAF7D" w:rsidRPr="00701136">
        <w:rPr>
          <w:rFonts w:ascii="Times New Roman" w:eastAsia="Times New Roman" w:hAnsi="Times New Roman" w:cs="Times New Roman"/>
        </w:rPr>
        <w:t xml:space="preserve"> 17</w:t>
      </w:r>
      <w:r w:rsidR="70600C23" w:rsidRPr="00701136">
        <w:rPr>
          <w:rFonts w:ascii="Times New Roman" w:eastAsia="Times New Roman" w:hAnsi="Times New Roman" w:cs="Times New Roman"/>
        </w:rPr>
        <w:t>9</w:t>
      </w:r>
      <w:r w:rsidRPr="00701136">
        <w:rPr>
          <w:rFonts w:ascii="Times New Roman" w:eastAsia="Times New Roman" w:hAnsi="Times New Roman" w:cs="Times New Roman"/>
        </w:rPr>
        <w:t xml:space="preserve">: The </w:t>
      </w:r>
      <w:r w:rsidR="770E5B5B">
        <w:rPr>
          <w:rFonts w:ascii="Times New Roman" w:eastAsia="Times New Roman" w:hAnsi="Times New Roman" w:cs="Times New Roman"/>
        </w:rPr>
        <w:t>M</w:t>
      </w:r>
      <w:r w:rsidRPr="00701136">
        <w:rPr>
          <w:rFonts w:ascii="Times New Roman" w:eastAsia="Times New Roman" w:hAnsi="Times New Roman" w:cs="Times New Roman"/>
        </w:rPr>
        <w:t xml:space="preserve">atrix expression for the </w:t>
      </w:r>
      <w:r w:rsidR="770E5B5B">
        <w:rPr>
          <w:rFonts w:ascii="Times New Roman" w:eastAsia="Times New Roman" w:hAnsi="Times New Roman" w:cs="Times New Roman"/>
        </w:rPr>
        <w:t>I</w:t>
      </w:r>
      <w:r w:rsidRPr="00701136">
        <w:rPr>
          <w:rFonts w:ascii="Times New Roman" w:eastAsia="Times New Roman" w:hAnsi="Times New Roman" w:cs="Times New Roman"/>
        </w:rPr>
        <w:t xml:space="preserve">nertia of a </w:t>
      </w:r>
      <w:r w:rsidR="770E5B5B">
        <w:rPr>
          <w:rFonts w:ascii="Times New Roman" w:eastAsia="Times New Roman" w:hAnsi="Times New Roman" w:cs="Times New Roman"/>
        </w:rPr>
        <w:t>B</w:t>
      </w:r>
      <w:r w:rsidRPr="00701136">
        <w:rPr>
          <w:rFonts w:ascii="Times New Roman" w:eastAsia="Times New Roman" w:hAnsi="Times New Roman" w:cs="Times New Roman"/>
        </w:rPr>
        <w:t xml:space="preserve">lob </w:t>
      </w:r>
      <m:oMath>
        <m:r>
          <w:rPr>
            <w:rFonts w:ascii="Cambria Math" w:hAnsi="Cambria Math" w:cs="Times New Roman"/>
          </w:rPr>
          <m:t>J </m:t>
        </m:r>
      </m:oMath>
    </w:p>
    <w:p w14:paraId="0060E634" w14:textId="597AC042" w:rsidR="0050423B" w:rsidRPr="00701136" w:rsidRDefault="0050423B" w:rsidP="051A78B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J </m:t>
          </m:r>
        </m:oMath>
      </m:oMathPara>
    </w:p>
    <w:p w14:paraId="389CBC27" w14:textId="10E6CDC3" w:rsidR="009A6757" w:rsidRDefault="008A682F" w:rsidP="0011712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F7B991" wp14:editId="1896F906">
            <wp:extent cx="1647876" cy="1379718"/>
            <wp:effectExtent l="0" t="0" r="0" b="0"/>
            <wp:docPr id="1709494026" name="图片 1709494026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76" cy="137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6757">
        <w:rPr>
          <w:noProof/>
        </w:rPr>
        <w:drawing>
          <wp:inline distT="0" distB="0" distL="0" distR="0" wp14:anchorId="7DA731A8" wp14:editId="6D5753FC">
            <wp:extent cx="3664040" cy="914400"/>
            <wp:effectExtent l="0" t="0" r="0" b="0"/>
            <wp:docPr id="1709494021" name="图片 1709494021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09494021"/>
                    <pic:cNvPicPr/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520" cy="91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DD03" w14:textId="22364CE6" w:rsidR="008A682F" w:rsidRPr="00701136" w:rsidRDefault="46F07DD9" w:rsidP="008A682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265DCD42" w:rsidRPr="7EC03692">
        <w:rPr>
          <w:rFonts w:ascii="Times New Roman" w:eastAsia="Times New Roman" w:hAnsi="Times New Roman" w:cs="Times New Roman"/>
        </w:rPr>
        <w:t xml:space="preserve"> 1</w:t>
      </w:r>
      <w:r w:rsidR="2CAA7333" w:rsidRPr="7EC03692">
        <w:rPr>
          <w:rFonts w:ascii="Times New Roman" w:eastAsia="Times New Roman" w:hAnsi="Times New Roman" w:cs="Times New Roman"/>
        </w:rPr>
        <w:t>80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2E5D73C6" w:rsidRPr="7EC03692">
        <w:rPr>
          <w:rFonts w:ascii="Times New Roman" w:eastAsia="Times New Roman" w:hAnsi="Times New Roman" w:cs="Times New Roman"/>
        </w:rPr>
        <w:t>Ellipse</w:t>
      </w:r>
      <w:r w:rsidR="0F5D94A0" w:rsidRPr="7EC03692">
        <w:rPr>
          <w:rFonts w:ascii="Times New Roman" w:eastAsia="Times New Roman" w:hAnsi="Times New Roman" w:cs="Times New Roman"/>
        </w:rPr>
        <w:t xml:space="preserve"> </w:t>
      </w:r>
      <w:r w:rsidR="6197B17B" w:rsidRPr="7EC03692">
        <w:rPr>
          <w:rFonts w:ascii="Times New Roman" w:eastAsia="Times New Roman" w:hAnsi="Times New Roman" w:cs="Times New Roman"/>
        </w:rPr>
        <w:t xml:space="preserve">parameters </w:t>
      </w:r>
      <w:r w:rsidR="179A26B4" w:rsidRPr="7EC03692">
        <w:rPr>
          <w:rFonts w:ascii="Times New Roman" w:eastAsia="Times New Roman" w:hAnsi="Times New Roman" w:cs="Times New Roman"/>
        </w:rPr>
        <w:t>obtained from the Inertia Matrix</w:t>
      </w:r>
    </w:p>
    <w:p w14:paraId="44301E3C" w14:textId="342F79AB" w:rsidR="003F20B6" w:rsidRPr="008A682F" w:rsidRDefault="003F20B6" w:rsidP="00117122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85DBCAB" w14:textId="593FDB4A" w:rsidR="00A46068" w:rsidRDefault="00075114" w:rsidP="00DF771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A9998E1" wp14:editId="7C70AA0E">
            <wp:extent cx="2028825" cy="533400"/>
            <wp:effectExtent l="0" t="0" r="9525" b="0"/>
            <wp:docPr id="47" name="图片 47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文本&#10;&#10;低可信度描述已自动生成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F5B8" w14:textId="679AB938" w:rsidR="00077F8F" w:rsidRDefault="61006D32" w:rsidP="00077F8F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7E56A2ED" w:rsidRPr="7EC03692">
        <w:rPr>
          <w:rFonts w:ascii="Times New Roman" w:eastAsia="Times New Roman" w:hAnsi="Times New Roman" w:cs="Times New Roman"/>
        </w:rPr>
        <w:t xml:space="preserve"> 1</w:t>
      </w:r>
      <w:r w:rsidR="3CABF1BB" w:rsidRPr="7EC03692">
        <w:rPr>
          <w:rFonts w:ascii="Times New Roman" w:eastAsia="Times New Roman" w:hAnsi="Times New Roman" w:cs="Times New Roman"/>
        </w:rPr>
        <w:t>81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6D6A196E" w:rsidRPr="7EC03692">
        <w:rPr>
          <w:rFonts w:ascii="Times New Roman" w:eastAsia="Times New Roman" w:hAnsi="Times New Roman" w:cs="Times New Roman"/>
        </w:rPr>
        <w:t xml:space="preserve">The </w:t>
      </w:r>
      <w:r w:rsidR="0B4229E9" w:rsidRPr="7EC03692">
        <w:rPr>
          <w:rFonts w:ascii="Times New Roman" w:eastAsia="Times New Roman" w:hAnsi="Times New Roman" w:cs="Times New Roman"/>
        </w:rPr>
        <w:t>Orientation</w:t>
      </w:r>
      <w:r w:rsidR="30B27D85" w:rsidRPr="7EC03692">
        <w:rPr>
          <w:rFonts w:ascii="Times New Roman" w:eastAsia="Times New Roman" w:hAnsi="Times New Roman" w:cs="Times New Roman"/>
        </w:rPr>
        <w:t xml:space="preserve"> value in Radius and Degree</w:t>
      </w:r>
      <w:r w:rsidR="6D6A196E" w:rsidRPr="7EC03692">
        <w:rPr>
          <w:rFonts w:ascii="Times New Roman" w:eastAsia="Times New Roman" w:hAnsi="Times New Roman" w:cs="Times New Roman"/>
        </w:rPr>
        <w:t xml:space="preserve"> of the eraser</w:t>
      </w:r>
    </w:p>
    <w:p w14:paraId="7F51CFE8" w14:textId="77777777" w:rsidR="00077F8F" w:rsidRDefault="00077F8F" w:rsidP="00DF771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B3D135D" w14:textId="5624518C" w:rsidR="00C53E85" w:rsidRDefault="00077F8F" w:rsidP="00DF771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077F8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69A27A43" wp14:editId="1599D26E">
            <wp:extent cx="3356324" cy="2650923"/>
            <wp:effectExtent l="0" t="0" r="0" b="0"/>
            <wp:docPr id="55" name="图片 55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图形用户界面, 应用程序, Teams&#10;&#10;描述已自动生成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3362891" cy="265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DD2D" w14:textId="2BA62018" w:rsidR="00077F8F" w:rsidRDefault="61006D32" w:rsidP="00077F8F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1F10F606" w:rsidRPr="7EC03692">
        <w:rPr>
          <w:rFonts w:ascii="Times New Roman" w:eastAsia="Times New Roman" w:hAnsi="Times New Roman" w:cs="Times New Roman"/>
        </w:rPr>
        <w:t xml:space="preserve"> 18</w:t>
      </w:r>
      <w:r w:rsidR="217F63D9" w:rsidRPr="7EC03692">
        <w:rPr>
          <w:rFonts w:ascii="Times New Roman" w:eastAsia="Times New Roman" w:hAnsi="Times New Roman" w:cs="Times New Roman"/>
        </w:rPr>
        <w:t>2</w:t>
      </w:r>
      <w:r w:rsidRPr="7EC03692">
        <w:rPr>
          <w:rFonts w:ascii="Times New Roman" w:eastAsia="Times New Roman" w:hAnsi="Times New Roman" w:cs="Times New Roman"/>
        </w:rPr>
        <w:t xml:space="preserve">: </w:t>
      </w:r>
      <w:r w:rsidR="26548927" w:rsidRPr="7EC03692">
        <w:rPr>
          <w:rFonts w:ascii="Times New Roman" w:eastAsia="Times New Roman" w:hAnsi="Times New Roman" w:cs="Times New Roman"/>
        </w:rPr>
        <w:t>The Centroid and Orientation of the eraser</w:t>
      </w:r>
    </w:p>
    <w:p w14:paraId="78654CDE" w14:textId="77777777" w:rsidR="00077F8F" w:rsidRPr="00701136" w:rsidRDefault="00077F8F" w:rsidP="00DF771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66DB446" w14:textId="5F347A51" w:rsidR="0004088A" w:rsidRPr="00701136" w:rsidRDefault="003423AE" w:rsidP="443939F8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 w:hint="eastAsia"/>
          <w:color w:val="000000" w:themeColor="text1"/>
          <w:sz w:val="26"/>
          <w:szCs w:val="26"/>
        </w:rPr>
        <w:t>F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rom the graph above</w:t>
      </w:r>
      <w:r w:rsidR="00166E5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the </w:t>
      </w:r>
      <w:r w:rsidR="005B3499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bject </w:t>
      </w:r>
      <w:r w:rsidR="003302AA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ith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36.0206°</m:t>
        </m:r>
      </m:oMath>
      <w:r w:rsidR="00B54944">
        <w:rPr>
          <w:rFonts w:ascii="Times New Roman" w:hAnsi="Times New Roman" w:cs="Times New Roman" w:hint="eastAsia"/>
          <w:color w:val="000000" w:themeColor="text1"/>
          <w:sz w:val="26"/>
          <w:szCs w:val="26"/>
        </w:rPr>
        <w:t xml:space="preserve"> </w:t>
      </w:r>
      <w:r w:rsidR="00D71C9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otated </w:t>
      </w:r>
      <w:r w:rsidR="00C266D9">
        <w:rPr>
          <w:rFonts w:ascii="Times New Roman" w:hAnsi="Times New Roman" w:cs="Times New Roman"/>
          <w:color w:val="000000" w:themeColor="text1"/>
          <w:sz w:val="26"/>
          <w:szCs w:val="26"/>
        </w:rPr>
        <w:t>in clockwise</w:t>
      </w:r>
      <w:r w:rsidR="00F408B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rection</w:t>
      </w:r>
      <w:r w:rsidR="00C266D9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D71C9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rom </w:t>
      </w:r>
      <w:r w:rsidR="007B63B3">
        <w:rPr>
          <w:rFonts w:ascii="Times New Roman" w:hAnsi="Times New Roman" w:cs="Times New Roman"/>
          <w:color w:val="000000" w:themeColor="text1"/>
          <w:sz w:val="26"/>
          <w:szCs w:val="26"/>
        </w:rPr>
        <w:t>horizontal axis</w:t>
      </w:r>
      <w:r w:rsidR="00C266D9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098BDDD4" w14:textId="103890F0" w:rsidR="7A5F6011" w:rsidRPr="00701136" w:rsidRDefault="7A5F6011" w:rsidP="7A5F6011">
      <w:pPr>
        <w:spacing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1723EDB" w14:textId="1CC87C98" w:rsidR="4294B954" w:rsidRPr="00701136" w:rsidRDefault="4294B954" w:rsidP="7AF75E5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Task 8:</w:t>
      </w:r>
    </w:p>
    <w:p w14:paraId="24DEDFCC" w14:textId="49ACC345" w:rsidR="6D4A87C9" w:rsidRPr="00701136" w:rsidRDefault="6E1E45E8" w:rsidP="6D4A87C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ask 8 we repeat task 4 with our own data. With the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_Lab.mat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cw_Lab.mat</w:t>
      </w:r>
      <w:proofErr w:type="spellEnd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244FB55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w_Lab.mat</w:t>
      </w:r>
      <w:proofErr w:type="spellEnd"/>
      <w:r w:rsidR="180842BC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and </w:t>
      </w:r>
      <w:proofErr w:type="spellStart"/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Object.mat</w:t>
      </w:r>
      <w:proofErr w:type="spellEnd"/>
      <w:r w:rsidR="62DFBB7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btained previously,</w:t>
      </w:r>
      <w:r w:rsidR="73356348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</w:t>
      </w:r>
      <w:r w:rsidR="62DFBB7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 </w:t>
      </w:r>
      <w:r w:rsidR="3A58D7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nd the actual 3D positions of the </w:t>
      </w:r>
      <w:r w:rsidR="2EEEEC1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ubber</w:t>
      </w:r>
      <w:r w:rsidR="3A58D7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object1) with respect to the robot frame by the 2D position of the given object in the pixel frame (x </w:t>
      </w:r>
      <w:r w:rsidR="3B8E9E01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</w:t>
      </w:r>
      <w:r w:rsidR="3A58D7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nd </w:t>
      </w:r>
      <w:r w:rsidR="3FDC0A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</w:t>
      </w:r>
      <w:r w:rsidR="3A58D76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3FF2013F" w14:textId="4BB53305" w:rsidR="408BA8BB" w:rsidRPr="00701136" w:rsidRDefault="408BA8BB" w:rsidP="408BA8BB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1E6CD448" w14:textId="12AB4CD2" w:rsidR="0015E775" w:rsidRPr="00701136" w:rsidRDefault="0015E775" w:rsidP="6D4A87C9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, we get the values calculated from the previous tasks using MATLAB which are shown below:</w:t>
      </w:r>
    </w:p>
    <w:p w14:paraId="07271AEA" w14:textId="36FE0DFB" w:rsidR="0015E775" w:rsidRPr="00701136" w:rsidRDefault="0015E775" w:rsidP="6D4A87C9">
      <w:pPr>
        <w:spacing w:line="276" w:lineRule="auto"/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564CFA1" wp14:editId="08D19A48">
            <wp:extent cx="1790700" cy="981075"/>
            <wp:effectExtent l="0" t="0" r="0" b="0"/>
            <wp:docPr id="167313929" name="Picture 167313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E22C" w14:textId="1F04D9EE" w:rsidR="0015E775" w:rsidRPr="00701136" w:rsidRDefault="1E304450" w:rsidP="6D4A87C9">
      <w:pPr>
        <w:spacing w:line="276" w:lineRule="auto"/>
        <w:jc w:val="center"/>
        <w:rPr>
          <w:rFonts w:ascii="Times New Roman" w:hAnsi="Times New Roman" w:cs="Times New Roman"/>
        </w:rPr>
      </w:pPr>
      <w:r w:rsidRPr="7EC03692">
        <w:rPr>
          <w:rFonts w:ascii="Times New Roman" w:hAnsi="Times New Roman" w:cs="Times New Roman"/>
        </w:rPr>
        <w:t>Figure</w:t>
      </w:r>
      <w:r w:rsidR="53AE8F75" w:rsidRPr="7EC03692">
        <w:rPr>
          <w:rFonts w:ascii="Times New Roman" w:hAnsi="Times New Roman" w:cs="Times New Roman"/>
        </w:rPr>
        <w:t xml:space="preserve"> 18</w:t>
      </w:r>
      <w:r w:rsidR="3E0F99D5" w:rsidRPr="7EC03692">
        <w:rPr>
          <w:rFonts w:ascii="Times New Roman" w:hAnsi="Times New Roman" w:cs="Times New Roman"/>
        </w:rPr>
        <w:t>3</w:t>
      </w:r>
      <w:r w:rsidRPr="7EC03692">
        <w:rPr>
          <w:rFonts w:ascii="Times New Roman" w:hAnsi="Times New Roman" w:cs="Times New Roman"/>
        </w:rPr>
        <w:t xml:space="preserve">: </w:t>
      </w:r>
      <w:r w:rsidR="03BABB3E" w:rsidRPr="7EC03692">
        <w:rPr>
          <w:rFonts w:ascii="Times New Roman" w:hAnsi="Times New Roman" w:cs="Times New Roman"/>
        </w:rPr>
        <w:t>The</w:t>
      </w:r>
      <w:r w:rsidRPr="7EC03692">
        <w:rPr>
          <w:rFonts w:ascii="Times New Roman" w:hAnsi="Times New Roman" w:cs="Times New Roman"/>
        </w:rPr>
        <w:t xml:space="preserve"> Code Loading the Data</w:t>
      </w:r>
    </w:p>
    <w:p w14:paraId="37D64A16" w14:textId="017DC70F" w:rsidR="6D6E8BAB" w:rsidRDefault="6D6E8BAB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gramStart"/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order to</w:t>
      </w:r>
      <w:proofErr w:type="gramEnd"/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ind the actual 3D position of the object, we need first calculate the camera mat</w:t>
      </w:r>
      <w:r w:rsidR="2998D6B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x using the equation </w:t>
      </w:r>
      <w:r w:rsidR="74F68C5C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elow</w:t>
      </w:r>
      <w:r w:rsidR="21D75E10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: </w:t>
      </w:r>
    </w:p>
    <w:p w14:paraId="777253E7" w14:textId="5BCA2D4E" w:rsidR="0015E775" w:rsidRPr="00701136" w:rsidRDefault="5963A94F" w:rsidP="6D4A87C9">
      <w:pPr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E96ECCF" wp14:editId="478A162E">
            <wp:extent cx="2286000" cy="781057"/>
            <wp:effectExtent l="0" t="0" r="0" b="0"/>
            <wp:docPr id="852244293" name="Picture 1094440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4440837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25" t="18584" r="34375" b="884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78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1DD3" w14:textId="7817F9DE" w:rsidR="0015E775" w:rsidRPr="00701136" w:rsidRDefault="5963A94F" w:rsidP="3C5BCCBD">
      <w:pPr>
        <w:jc w:val="center"/>
        <w:rPr>
          <w:rFonts w:ascii="Times New Roman" w:eastAsia="Times New Roman" w:hAnsi="Times New Roman" w:cs="Times New Roman"/>
        </w:rPr>
      </w:pPr>
      <w:r w:rsidRPr="7EC03692">
        <w:rPr>
          <w:rFonts w:ascii="Times New Roman" w:eastAsia="Times New Roman" w:hAnsi="Times New Roman" w:cs="Times New Roman"/>
        </w:rPr>
        <w:t>Figure</w:t>
      </w:r>
      <w:r w:rsidR="541D77AC" w:rsidRPr="7EC03692">
        <w:rPr>
          <w:rFonts w:ascii="Times New Roman" w:eastAsia="Times New Roman" w:hAnsi="Times New Roman" w:cs="Times New Roman"/>
        </w:rPr>
        <w:t xml:space="preserve"> 18</w:t>
      </w:r>
      <w:r w:rsidR="293C1084" w:rsidRPr="7EC03692">
        <w:rPr>
          <w:rFonts w:ascii="Times New Roman" w:eastAsia="Times New Roman" w:hAnsi="Times New Roman" w:cs="Times New Roman"/>
        </w:rPr>
        <w:t>4</w:t>
      </w:r>
      <w:r w:rsidRPr="7EC03692">
        <w:rPr>
          <w:rFonts w:ascii="Times New Roman" w:eastAsia="Times New Roman" w:hAnsi="Times New Roman" w:cs="Times New Roman"/>
        </w:rPr>
        <w:t>:</w:t>
      </w:r>
      <w:r w:rsidR="182D6B64" w:rsidRPr="7EC03692">
        <w:rPr>
          <w:rFonts w:ascii="Times New Roman" w:eastAsia="Times New Roman" w:hAnsi="Times New Roman" w:cs="Times New Roman"/>
        </w:rPr>
        <w:t xml:space="preserve"> </w:t>
      </w:r>
      <w:r w:rsidR="2BF84568" w:rsidRPr="7EC03692">
        <w:rPr>
          <w:rFonts w:ascii="Times New Roman" w:eastAsia="Times New Roman" w:hAnsi="Times New Roman" w:cs="Times New Roman"/>
        </w:rPr>
        <w:t>The</w:t>
      </w:r>
      <w:r w:rsidR="182D6B64" w:rsidRPr="7EC03692">
        <w:rPr>
          <w:rFonts w:ascii="Times New Roman" w:eastAsia="Times New Roman" w:hAnsi="Times New Roman" w:cs="Times New Roman"/>
        </w:rPr>
        <w:t xml:space="preserve"> </w:t>
      </w:r>
      <w:r w:rsidR="5BC85F0B" w:rsidRPr="7EC03692">
        <w:rPr>
          <w:rFonts w:ascii="Times New Roman" w:eastAsia="Times New Roman" w:hAnsi="Times New Roman" w:cs="Times New Roman"/>
        </w:rPr>
        <w:t>Equation for the Camera Matrix H</w:t>
      </w:r>
    </w:p>
    <w:p w14:paraId="3AE6523A" w14:textId="29D9D215" w:rsidR="2476642E" w:rsidRPr="00701136" w:rsidRDefault="5914DC1B" w:rsidP="6D4A87C9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hen</w:t>
      </w:r>
      <w:r w:rsidR="6C8611E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1F8FF102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lculating</w:t>
      </w:r>
      <w:r w:rsidR="2476642E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H-matrix, 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get the </w:t>
      </w:r>
      <w:r w:rsidR="0E1BCD86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1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140888C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2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7057F907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K 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</w:t>
      </w:r>
      <w:proofErr w:type="spellStart"/>
      <w:r w:rsidR="1041D8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PWorg</w:t>
      </w:r>
      <w:proofErr w:type="spellEnd"/>
      <w:r w:rsidR="1041D8D0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667EC89B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</w:t>
      </w:r>
      <w:r w:rsidR="75D3D0B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from task 1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76F37952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xtract 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m </w:t>
      </w:r>
      <w:r w:rsidR="0BD241B9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rom the loaded data</w:t>
      </w:r>
      <w:r w:rsidR="0015E775" w:rsidRPr="0070113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5651E948" w14:textId="7A83F37A" w:rsidR="555864CB" w:rsidRPr="00701136" w:rsidRDefault="555864CB" w:rsidP="6D4A87C9">
      <w:pPr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4B9CD739" wp14:editId="6739FBAD">
            <wp:extent cx="4572000" cy="990600"/>
            <wp:effectExtent l="0" t="0" r="0" b="0"/>
            <wp:docPr id="1128832671" name="Picture 1128832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82DB" w14:textId="175E1814" w:rsidR="555864CB" w:rsidRPr="00701136" w:rsidRDefault="795882A4" w:rsidP="6D4A87C9">
      <w:pPr>
        <w:jc w:val="center"/>
        <w:rPr>
          <w:rFonts w:ascii="Times New Roman" w:hAnsi="Times New Roman" w:cs="Times New Roman"/>
        </w:rPr>
      </w:pPr>
      <w:r w:rsidRPr="7EC03692">
        <w:rPr>
          <w:rFonts w:ascii="Times New Roman" w:hAnsi="Times New Roman" w:cs="Times New Roman"/>
        </w:rPr>
        <w:t>Figure</w:t>
      </w:r>
      <w:r w:rsidR="48DEB7AD" w:rsidRPr="7EC03692">
        <w:rPr>
          <w:rFonts w:ascii="Times New Roman" w:hAnsi="Times New Roman" w:cs="Times New Roman"/>
        </w:rPr>
        <w:t xml:space="preserve"> 18</w:t>
      </w:r>
      <w:r w:rsidR="0EB70588" w:rsidRPr="7EC03692">
        <w:rPr>
          <w:rFonts w:ascii="Times New Roman" w:hAnsi="Times New Roman" w:cs="Times New Roman"/>
        </w:rPr>
        <w:t>5</w:t>
      </w:r>
      <w:r w:rsidRPr="7EC03692">
        <w:rPr>
          <w:rFonts w:ascii="Times New Roman" w:hAnsi="Times New Roman" w:cs="Times New Roman"/>
        </w:rPr>
        <w:t>: Data Extraction</w:t>
      </w:r>
    </w:p>
    <w:p w14:paraId="2E25F65C" w14:textId="7B415E52" w:rsidR="5BEC8B88" w:rsidRPr="00701136" w:rsidRDefault="67C48BAA" w:rsidP="6D4A87C9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5CA44CFC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n the world coordinate from task 2 is extracted to calculate the position of the object.</w:t>
      </w:r>
    </w:p>
    <w:p w14:paraId="55A2A8D5" w14:textId="5BCA2D4E" w:rsidR="11311316" w:rsidRPr="00701136" w:rsidRDefault="2BADE964" w:rsidP="5CA44CFC">
      <w:pPr>
        <w:jc w:val="center"/>
      </w:pPr>
      <w:r>
        <w:rPr>
          <w:noProof/>
        </w:rPr>
        <w:drawing>
          <wp:inline distT="0" distB="0" distL="0" distR="0" wp14:anchorId="0A4FC421" wp14:editId="367C3D42">
            <wp:extent cx="3648090" cy="676275"/>
            <wp:effectExtent l="0" t="0" r="0" b="0"/>
            <wp:docPr id="1493367366" name="Picture 1493367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3367366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08"/>
                    <a:stretch>
                      <a:fillRect/>
                    </a:stretch>
                  </pic:blipFill>
                  <pic:spPr>
                    <a:xfrm>
                      <a:off x="0" y="0"/>
                      <a:ext cx="364809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C1B4" w14:textId="263BB6C8" w:rsidR="11311316" w:rsidRPr="00701136" w:rsidRDefault="7BEE43F6" w:rsidP="6D4A87C9">
      <w:pPr>
        <w:jc w:val="center"/>
        <w:rPr>
          <w:rFonts w:ascii="Times New Roman" w:hAnsi="Times New Roman" w:cs="Times New Roman"/>
        </w:rPr>
      </w:pPr>
      <w:r w:rsidRPr="7EC03692">
        <w:rPr>
          <w:rFonts w:ascii="Times New Roman" w:hAnsi="Times New Roman" w:cs="Times New Roman"/>
        </w:rPr>
        <w:t>Figure</w:t>
      </w:r>
      <w:r w:rsidR="3F3B8893" w:rsidRPr="7EC03692">
        <w:rPr>
          <w:rFonts w:ascii="Times New Roman" w:hAnsi="Times New Roman" w:cs="Times New Roman"/>
        </w:rPr>
        <w:t xml:space="preserve"> 18</w:t>
      </w:r>
      <w:r w:rsidR="21E7F2A1" w:rsidRPr="7EC03692">
        <w:rPr>
          <w:rFonts w:ascii="Times New Roman" w:hAnsi="Times New Roman" w:cs="Times New Roman"/>
        </w:rPr>
        <w:t>6</w:t>
      </w:r>
      <w:r w:rsidRPr="7EC03692">
        <w:rPr>
          <w:rFonts w:ascii="Times New Roman" w:hAnsi="Times New Roman" w:cs="Times New Roman"/>
        </w:rPr>
        <w:t>: Data Extraction of the Object Position</w:t>
      </w:r>
    </w:p>
    <w:p w14:paraId="58AA68DC" w14:textId="1CC1319D" w:rsidR="11311316" w:rsidRPr="00701136" w:rsidRDefault="11311316" w:rsidP="6D4A87C9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2D326F53"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atrix</w:t>
      </w:r>
      <w:r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eeds to be normalized to make the last row on the RHS 1. Also, from figure </w:t>
      </w:r>
      <w:r w:rsidR="298A074F"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58 </w:t>
      </w:r>
      <w:r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we can know the relationship between the robot coordinate and the world coordinate, then we can calculate the robot coordinate by multiplying the </w:t>
      </w:r>
      <w:proofErr w:type="spellStart"/>
      <w:r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w</w:t>
      </w:r>
      <w:proofErr w:type="spellEnd"/>
      <w:r w:rsidRPr="7CCB9ED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trix obtained in task 3 and the world coordinate together.</w:t>
      </w:r>
    </w:p>
    <w:p w14:paraId="4F78F6FC" w14:textId="6BEE310D" w:rsidR="11311316" w:rsidRPr="00701136" w:rsidRDefault="11311316" w:rsidP="6D4A87C9">
      <w:pPr>
        <w:jc w:val="center"/>
        <w:rPr>
          <w:rFonts w:ascii="Times New Roman" w:hAnsi="Times New Roman" w:cs="Times New Roman"/>
        </w:rPr>
      </w:pPr>
      <w:r w:rsidRPr="00701136">
        <w:rPr>
          <w:rFonts w:ascii="Times New Roman" w:hAnsi="Times New Roman" w:cs="Times New Roman"/>
          <w:noProof/>
        </w:rPr>
        <w:drawing>
          <wp:inline distT="0" distB="0" distL="0" distR="0" wp14:anchorId="762404A5" wp14:editId="13019935">
            <wp:extent cx="4562475" cy="1257300"/>
            <wp:effectExtent l="0" t="0" r="0" b="0"/>
            <wp:docPr id="701899904" name="Picture 701899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669B7" w14:textId="41FFB0F6" w:rsidR="11311316" w:rsidRPr="00701136" w:rsidRDefault="33C207CE" w:rsidP="6D4A87C9">
      <w:pPr>
        <w:jc w:val="center"/>
        <w:rPr>
          <w:rFonts w:ascii="Times New Roman" w:hAnsi="Times New Roman" w:cs="Times New Roman"/>
        </w:rPr>
      </w:pPr>
      <w:r w:rsidRPr="7EC03692">
        <w:rPr>
          <w:rFonts w:ascii="Times New Roman" w:hAnsi="Times New Roman" w:cs="Times New Roman"/>
        </w:rPr>
        <w:t>Figure</w:t>
      </w:r>
      <w:r w:rsidR="69FBC535" w:rsidRPr="7EC03692">
        <w:rPr>
          <w:rFonts w:ascii="Times New Roman" w:hAnsi="Times New Roman" w:cs="Times New Roman"/>
        </w:rPr>
        <w:t xml:space="preserve"> 18</w:t>
      </w:r>
      <w:r w:rsidR="74716FF6" w:rsidRPr="7EC03692">
        <w:rPr>
          <w:rFonts w:ascii="Times New Roman" w:hAnsi="Times New Roman" w:cs="Times New Roman"/>
        </w:rPr>
        <w:t>7</w:t>
      </w:r>
      <w:r w:rsidRPr="7EC03692">
        <w:rPr>
          <w:rFonts w:ascii="Times New Roman" w:hAnsi="Times New Roman" w:cs="Times New Roman"/>
        </w:rPr>
        <w:t xml:space="preserve">: </w:t>
      </w:r>
      <w:r w:rsidR="0F13388A" w:rsidRPr="7EC03692">
        <w:rPr>
          <w:rFonts w:ascii="Times New Roman" w:hAnsi="Times New Roman" w:cs="Times New Roman"/>
        </w:rPr>
        <w:t>Normalization</w:t>
      </w:r>
      <w:r w:rsidRPr="7EC03692">
        <w:rPr>
          <w:rFonts w:ascii="Times New Roman" w:hAnsi="Times New Roman" w:cs="Times New Roman"/>
        </w:rPr>
        <w:t xml:space="preserve"> and Multiplication</w:t>
      </w:r>
    </w:p>
    <w:p w14:paraId="18B6AE88" w14:textId="16AC9FD2" w:rsidR="3C5BCCBD" w:rsidRDefault="3C5BCCBD" w:rsidP="3C5BCCBD">
      <w:pPr>
        <w:jc w:val="center"/>
        <w:rPr>
          <w:rFonts w:ascii="Times New Roman" w:hAnsi="Times New Roman" w:cs="Times New Roman"/>
        </w:rPr>
      </w:pPr>
    </w:p>
    <w:p w14:paraId="4327A15D" w14:textId="19DFFCB6" w:rsidR="11311316" w:rsidRPr="00701136" w:rsidRDefault="11311316" w:rsidP="6D4A87C9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="6441D89B" w:rsidRPr="3C5BCCBD">
        <w:rPr>
          <w:rFonts w:ascii="Times New Roman" w:eastAsia="Times New Roman" w:hAnsi="Times New Roman" w:cs="Times New Roman"/>
          <w:sz w:val="26"/>
          <w:szCs w:val="26"/>
        </w:rPr>
        <w:t>final robot coordinate</w:t>
      </w:r>
      <w:r w:rsidRPr="3C5BCCBD">
        <w:rPr>
          <w:rFonts w:ascii="Times New Roman" w:eastAsia="Times New Roman" w:hAnsi="Times New Roman" w:cs="Times New Roman"/>
          <w:sz w:val="26"/>
          <w:szCs w:val="26"/>
        </w:rPr>
        <w:t xml:space="preserve"> is shown below</w:t>
      </w:r>
      <w:r w:rsidR="7E73D6AD" w:rsidRPr="3C5BCCBD">
        <w:rPr>
          <w:rFonts w:ascii="Times New Roman" w:eastAsia="Times New Roman" w:hAnsi="Times New Roman" w:cs="Times New Roman"/>
          <w:sz w:val="26"/>
          <w:szCs w:val="26"/>
        </w:rPr>
        <w:t>：</w:t>
      </w:r>
    </w:p>
    <w:p w14:paraId="2530D16B" w14:textId="4BA09855" w:rsidR="11311316" w:rsidRPr="00701136" w:rsidRDefault="7E73D6AD" w:rsidP="6D4A87C9">
      <w:pPr>
        <w:jc w:val="center"/>
      </w:pPr>
      <w:r>
        <w:rPr>
          <w:noProof/>
        </w:rPr>
        <w:lastRenderedPageBreak/>
        <w:drawing>
          <wp:inline distT="0" distB="0" distL="0" distR="0" wp14:anchorId="106222AB" wp14:editId="5AB8AE7D">
            <wp:extent cx="1524000" cy="1009650"/>
            <wp:effectExtent l="0" t="0" r="0" b="0"/>
            <wp:docPr id="201021327" name="Picture 201021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5AC67" w14:textId="287FFF5E" w:rsidR="11311316" w:rsidRPr="00701136" w:rsidRDefault="7BEE43F6" w:rsidP="6D4A87C9">
      <w:pPr>
        <w:jc w:val="center"/>
        <w:rPr>
          <w:rFonts w:ascii="Times New Roman" w:hAnsi="Times New Roman" w:cs="Times New Roman"/>
        </w:rPr>
      </w:pPr>
      <w:r w:rsidRPr="7EC03692">
        <w:rPr>
          <w:rFonts w:ascii="Times New Roman" w:hAnsi="Times New Roman" w:cs="Times New Roman"/>
        </w:rPr>
        <w:t>Figure</w:t>
      </w:r>
      <w:r w:rsidR="02A14B7D" w:rsidRPr="7EC03692">
        <w:rPr>
          <w:rFonts w:ascii="Times New Roman" w:hAnsi="Times New Roman" w:cs="Times New Roman"/>
        </w:rPr>
        <w:t xml:space="preserve"> 18</w:t>
      </w:r>
      <w:r w:rsidR="099655B7" w:rsidRPr="7EC03692">
        <w:rPr>
          <w:rFonts w:ascii="Times New Roman" w:hAnsi="Times New Roman" w:cs="Times New Roman"/>
        </w:rPr>
        <w:t>8</w:t>
      </w:r>
      <w:r w:rsidRPr="7EC03692">
        <w:rPr>
          <w:rFonts w:ascii="Times New Roman" w:hAnsi="Times New Roman" w:cs="Times New Roman"/>
        </w:rPr>
        <w:t>: Result of Calculation</w:t>
      </w:r>
      <w:r w:rsidR="7627D255" w:rsidRPr="7EC03692">
        <w:rPr>
          <w:rFonts w:ascii="Times New Roman" w:hAnsi="Times New Roman" w:cs="Times New Roman"/>
        </w:rPr>
        <w:t xml:space="preserve"> for the robot coordinate</w:t>
      </w:r>
    </w:p>
    <w:p w14:paraId="04C9FB45" w14:textId="1C9A2F35" w:rsidR="6D4A87C9" w:rsidRPr="00701136" w:rsidRDefault="6D4A87C9" w:rsidP="6D4A87C9">
      <w:pPr>
        <w:jc w:val="left"/>
        <w:rPr>
          <w:rFonts w:ascii="Times New Roman" w:hAnsi="Times New Roman" w:cs="Times New Roman"/>
        </w:rPr>
      </w:pPr>
    </w:p>
    <w:p w14:paraId="3E411244" w14:textId="3827C51E" w:rsidR="11311316" w:rsidRPr="00701136" w:rsidRDefault="4DEE8081" w:rsidP="6D4A87C9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</w:pPr>
      <w:r w:rsidRPr="11063ACB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ask 9:</w:t>
      </w:r>
    </w:p>
    <w:p w14:paraId="4A5EA150" w14:textId="5173E6E4" w:rsidR="11063ACB" w:rsidRDefault="1D463185" w:rsidP="11063ACB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this task, a trajectory needs to be derived to give a time profile of the movement position of the robot arm in order not to hurt the robot itself </w:t>
      </w:r>
      <w:r w:rsidR="651BF438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nd surroundings, </w:t>
      </w:r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or </w:t>
      </w:r>
      <w:r w:rsidR="7FC37809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ause damage to the servos.</w:t>
      </w:r>
    </w:p>
    <w:p w14:paraId="78EC35C1" w14:textId="4D19AABD" w:rsidR="26963586" w:rsidRDefault="26963586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5842EACE" wp14:editId="47EBB8BB">
            <wp:extent cx="4572000" cy="1247775"/>
            <wp:effectExtent l="0" t="0" r="0" b="0"/>
            <wp:docPr id="1920142120" name="Picture 1920142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7E8EE" w14:textId="06025B4E" w:rsidR="26963586" w:rsidRDefault="26963586" w:rsidP="4CC93818">
      <w:pPr>
        <w:spacing w:line="276" w:lineRule="auto"/>
        <w:jc w:val="center"/>
      </w:pPr>
      <w:r>
        <w:t>Figure 189: Time Profile in Figures</w:t>
      </w:r>
    </w:p>
    <w:p w14:paraId="7E32EDC6" w14:textId="018949D6" w:rsidR="26963586" w:rsidRDefault="26963586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5A7F49C" wp14:editId="79A56721">
            <wp:extent cx="4572000" cy="723900"/>
            <wp:effectExtent l="0" t="0" r="0" b="0"/>
            <wp:docPr id="1926382117" name="Picture 1926382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0B9B" w14:textId="739AAAB2" w:rsidR="26963586" w:rsidRDefault="26963586" w:rsidP="4CC93818">
      <w:pPr>
        <w:spacing w:line="276" w:lineRule="auto"/>
        <w:jc w:val="center"/>
      </w:pPr>
      <w:r>
        <w:t>Figure 190: Time Profile Parameters—Displacement, Speed and Acceleration</w:t>
      </w:r>
    </w:p>
    <w:p w14:paraId="0A28E6FC" w14:textId="54DDFA77" w:rsidR="1590D6FD" w:rsidRDefault="1590D6FD" w:rsidP="4CC93818">
      <w:pPr>
        <w:spacing w:line="276" w:lineRule="auto"/>
        <w:jc w:val="left"/>
        <w:rPr>
          <w:rFonts w:ascii="Times New Roman" w:eastAsia="Times New Roman" w:hAnsi="Times New Roman" w:cs="Times New Roman"/>
          <w:sz w:val="26"/>
          <w:szCs w:val="26"/>
        </w:rPr>
      </w:pPr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ere we use the Cartesian Space Schemes. </w:t>
      </w:r>
      <w:r w:rsidRPr="4CC93818">
        <w:rPr>
          <w:rFonts w:ascii="Times New Roman" w:eastAsia="Times New Roman" w:hAnsi="Times New Roman" w:cs="Times New Roman"/>
          <w:sz w:val="26"/>
          <w:szCs w:val="26"/>
        </w:rPr>
        <w:t xml:space="preserve">Cartesian Space Schemes is good at enforcing </w:t>
      </w:r>
      <w:r w:rsidR="4815CBB5" w:rsidRPr="4CC93818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Pr="4CC93818">
        <w:rPr>
          <w:rFonts w:ascii="Times New Roman" w:eastAsia="Times New Roman" w:hAnsi="Times New Roman" w:cs="Times New Roman"/>
          <w:sz w:val="26"/>
          <w:szCs w:val="26"/>
        </w:rPr>
        <w:t>shapes of the path and the orientation</w:t>
      </w:r>
      <w:r w:rsidR="59C24A86" w:rsidRPr="4CC93818">
        <w:rPr>
          <w:rFonts w:ascii="Times New Roman" w:eastAsia="Times New Roman" w:hAnsi="Times New Roman" w:cs="Times New Roman"/>
          <w:sz w:val="26"/>
          <w:szCs w:val="26"/>
        </w:rPr>
        <w:t xml:space="preserve"> of the joints, but continually calculating the inverse kinematic makes it computationally expensive. </w:t>
      </w:r>
      <w:r w:rsidR="2F01C321" w:rsidRPr="4CC93818">
        <w:rPr>
          <w:rFonts w:ascii="Times New Roman" w:eastAsia="Times New Roman" w:hAnsi="Times New Roman" w:cs="Times New Roman"/>
          <w:sz w:val="26"/>
          <w:szCs w:val="26"/>
        </w:rPr>
        <w:t>It also suffers from singularities and workspace-related problems, such as unreachable intermediate points. An alternative is Joint Space Schemes, where the joint angles are compiled.</w:t>
      </w:r>
      <w:r w:rsidR="641E9805" w:rsidRPr="4CC93818">
        <w:rPr>
          <w:rFonts w:ascii="Times New Roman" w:eastAsia="Times New Roman" w:hAnsi="Times New Roman" w:cs="Times New Roman"/>
          <w:sz w:val="26"/>
          <w:szCs w:val="26"/>
        </w:rPr>
        <w:t xml:space="preserve"> It’s easier to calculate but may result in </w:t>
      </w:r>
      <w:r w:rsidR="662BCF07" w:rsidRPr="4CC93818">
        <w:rPr>
          <w:rFonts w:ascii="Times New Roman" w:eastAsia="Times New Roman" w:hAnsi="Times New Roman" w:cs="Times New Roman"/>
          <w:sz w:val="26"/>
          <w:szCs w:val="26"/>
        </w:rPr>
        <w:t xml:space="preserve">a </w:t>
      </w:r>
      <w:r w:rsidR="641E9805" w:rsidRPr="4CC93818">
        <w:rPr>
          <w:rFonts w:ascii="Times New Roman" w:eastAsia="Times New Roman" w:hAnsi="Times New Roman" w:cs="Times New Roman"/>
          <w:sz w:val="26"/>
          <w:szCs w:val="26"/>
        </w:rPr>
        <w:t>collision.</w:t>
      </w:r>
      <w:r w:rsidR="2F01C321" w:rsidRPr="4CC93818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1342576B" w14:textId="5A187060" w:rsidR="4CC93818" w:rsidRDefault="4CC93818" w:rsidP="4CC93818">
      <w:pPr>
        <w:spacing w:line="276" w:lineRule="auto"/>
        <w:jc w:val="left"/>
        <w:rPr>
          <w:rFonts w:ascii="Times New Roman" w:eastAsia="Times New Roman" w:hAnsi="Times New Roman" w:cs="Times New Roman"/>
          <w:sz w:val="26"/>
          <w:szCs w:val="26"/>
        </w:rPr>
      </w:pPr>
    </w:p>
    <w:p w14:paraId="78E5F0E9" w14:textId="5F4CE97F" w:rsidR="65C1C1CA" w:rsidRDefault="65C1C1CA" w:rsidP="4CC9381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gramStart"/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 order to</w:t>
      </w:r>
      <w:proofErr w:type="gramEnd"/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make sure the velocities of the robot at the start and </w:t>
      </w:r>
      <w:r w:rsidR="5A80721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end points are </w:t>
      </w:r>
      <w:r w:rsidR="54973389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ontinuous</w:t>
      </w:r>
      <w:r w:rsidR="5FDAF83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7DC82CF4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o </w:t>
      </w:r>
      <w:r w:rsidR="5FDAF83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void jerky movements</w:t>
      </w:r>
      <w:r w:rsidR="52F1171A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ensure that they are zero</w:t>
      </w:r>
      <w:r w:rsidR="5A80721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r w:rsidR="16A9860D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5A80721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ubic polynomial method is used, which is shown in figure 191.</w:t>
      </w:r>
    </w:p>
    <w:p w14:paraId="0A56BFC0" w14:textId="6791CA12" w:rsidR="322EAB1C" w:rsidRDefault="322EAB1C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54096AA8" wp14:editId="79A71D25">
            <wp:extent cx="4572000" cy="866775"/>
            <wp:effectExtent l="0" t="0" r="0" b="0"/>
            <wp:docPr id="1762270325" name="Picture 1762270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B003E" w14:textId="74A068AF" w:rsidR="5F6F773E" w:rsidRDefault="5F6F773E" w:rsidP="4CC93818">
      <w:pPr>
        <w:spacing w:line="276" w:lineRule="auto"/>
        <w:jc w:val="center"/>
      </w:pPr>
      <w:r>
        <w:t xml:space="preserve">Figure 191: the Cubic Polynomial </w:t>
      </w:r>
      <w:r w:rsidR="5549AFD1">
        <w:t>E</w:t>
      </w:r>
      <w:r>
        <w:t>quation</w:t>
      </w:r>
    </w:p>
    <w:p w14:paraId="45BB20A1" w14:textId="7763C136" w:rsidR="322EAB1C" w:rsidRDefault="322EAB1C" w:rsidP="4CC93818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365151A0" wp14:editId="1B07D0D7">
            <wp:extent cx="3200400" cy="1514475"/>
            <wp:effectExtent l="0" t="0" r="0" b="0"/>
            <wp:docPr id="1283222698" name="Picture 1283222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19C31" w14:textId="3897BE5A" w:rsidR="322EAB1C" w:rsidRDefault="322EAB1C" w:rsidP="4CC93818">
      <w:pPr>
        <w:spacing w:line="276" w:lineRule="auto"/>
        <w:jc w:val="center"/>
      </w:pPr>
      <w:r>
        <w:t>Figure 19</w:t>
      </w:r>
      <w:r w:rsidR="74C55512">
        <w:t>2</w:t>
      </w:r>
      <w:r>
        <w:t>:</w:t>
      </w:r>
      <w:r w:rsidR="31B8B214">
        <w:t xml:space="preserve"> the </w:t>
      </w:r>
      <w:r w:rsidR="72093DFD">
        <w:t>T</w:t>
      </w:r>
      <w:r w:rsidR="31B8B214">
        <w:t xml:space="preserve">rend of Cubic Polynomial </w:t>
      </w:r>
      <w:r w:rsidR="2B3AAAC6">
        <w:t>E</w:t>
      </w:r>
      <w:r w:rsidR="31B8B214">
        <w:t>quation</w:t>
      </w:r>
    </w:p>
    <w:p w14:paraId="336A002C" w14:textId="17A921E0" w:rsidR="575873F9" w:rsidRDefault="575873F9" w:rsidP="4CC93818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ow that we have four constraints, we can substitute the u(t) equation into them</w:t>
      </w:r>
      <w:r w:rsidR="1449BCF8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get 4 simultaneous equations. By differentiating, we get </w:t>
      </w:r>
      <w:bookmarkStart w:id="6" w:name="_Int_0QHSnazC"/>
      <w:r w:rsidR="3325AED2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simplified</w:t>
      </w:r>
      <w:bookmarkEnd w:id="6"/>
      <w:r w:rsidR="1449BCF8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quations.</w:t>
      </w:r>
    </w:p>
    <w:p w14:paraId="3B6F3AB5" w14:textId="51EB5578" w:rsidR="322EAB1C" w:rsidRDefault="322EAB1C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3096668" wp14:editId="54449347">
            <wp:extent cx="2124075" cy="2019300"/>
            <wp:effectExtent l="0" t="0" r="0" b="0"/>
            <wp:docPr id="1951961953" name="Picture 1951961953" title="插入图像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2808" w14:textId="79618F6E" w:rsidR="322EAB1C" w:rsidRDefault="322EAB1C" w:rsidP="4CC93818">
      <w:pPr>
        <w:spacing w:line="276" w:lineRule="auto"/>
        <w:jc w:val="center"/>
      </w:pPr>
      <w:r>
        <w:t>Figure 19</w:t>
      </w:r>
      <w:r w:rsidR="31AFC398">
        <w:t>3</w:t>
      </w:r>
      <w:r>
        <w:t>:</w:t>
      </w:r>
      <w:r w:rsidR="7CD59869">
        <w:t xml:space="preserve"> </w:t>
      </w:r>
      <w:r w:rsidR="79FAADCB">
        <w:t xml:space="preserve">the </w:t>
      </w:r>
      <w:r w:rsidR="76CD442B">
        <w:t>F</w:t>
      </w:r>
      <w:r w:rsidR="79FAADCB">
        <w:t xml:space="preserve">our </w:t>
      </w:r>
      <w:r w:rsidR="35C77EA0">
        <w:t>C</w:t>
      </w:r>
      <w:r w:rsidR="79FAADCB">
        <w:t xml:space="preserve">onstraints that </w:t>
      </w:r>
      <w:r w:rsidR="330A168F">
        <w:t>F</w:t>
      </w:r>
      <w:r w:rsidR="79FAADCB">
        <w:t xml:space="preserve">our </w:t>
      </w:r>
      <w:r w:rsidR="77FC5900">
        <w:t>P</w:t>
      </w:r>
      <w:r w:rsidR="79FAADCB">
        <w:t xml:space="preserve">arameters </w:t>
      </w:r>
      <w:r w:rsidR="2A561E8F">
        <w:t>N</w:t>
      </w:r>
      <w:r w:rsidR="79FAADCB">
        <w:t xml:space="preserve">eed </w:t>
      </w:r>
      <w:r w:rsidR="79D7A8D0">
        <w:t>to S</w:t>
      </w:r>
      <w:r w:rsidR="79FAADCB">
        <w:t>atisf</w:t>
      </w:r>
      <w:r w:rsidR="6126DF6F">
        <w:t>y</w:t>
      </w:r>
      <w:r w:rsidR="79FAADCB">
        <w:t xml:space="preserve"> </w:t>
      </w:r>
    </w:p>
    <w:p w14:paraId="6D2075FE" w14:textId="5BCA2D4E" w:rsidR="322EAB1C" w:rsidRDefault="322EAB1C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FAF89CC" wp14:editId="2AD809F2">
            <wp:extent cx="4572000" cy="1399930"/>
            <wp:effectExtent l="0" t="0" r="0" b="0"/>
            <wp:docPr id="759743257" name="Picture 759743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9743257"/>
                    <pic:cNvPicPr/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6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B517" w14:textId="0EDD91FB" w:rsidR="322EAB1C" w:rsidRDefault="322EAB1C" w:rsidP="4CC93818">
      <w:pPr>
        <w:spacing w:line="276" w:lineRule="auto"/>
        <w:jc w:val="center"/>
      </w:pPr>
      <w:r>
        <w:t>Figure 19</w:t>
      </w:r>
      <w:r w:rsidR="6AED0637">
        <w:t>4</w:t>
      </w:r>
      <w:r>
        <w:t>:</w:t>
      </w:r>
      <w:r w:rsidR="0416CC20">
        <w:t xml:space="preserve"> </w:t>
      </w:r>
      <w:r w:rsidR="3FE2AEF8">
        <w:t>F</w:t>
      </w:r>
      <w:r w:rsidR="0416CC20">
        <w:t xml:space="preserve">our </w:t>
      </w:r>
      <w:r w:rsidR="4D937060">
        <w:t>S</w:t>
      </w:r>
      <w:r w:rsidR="0416CC20">
        <w:t xml:space="preserve">imultaneous </w:t>
      </w:r>
      <w:r w:rsidR="5CB86FBB">
        <w:t>E</w:t>
      </w:r>
      <w:r w:rsidR="0416CC20">
        <w:t xml:space="preserve">quations to </w:t>
      </w:r>
      <w:r w:rsidR="35CEDC30">
        <w:t>S</w:t>
      </w:r>
      <w:r w:rsidR="0416CC20">
        <w:t xml:space="preserve">ol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7404BA6A"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195F1617" w14:textId="55313B88" w:rsidR="322EAB1C" w:rsidRDefault="322EAB1C" w:rsidP="4CC9381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24BD5C46" wp14:editId="2DBD6F11">
            <wp:extent cx="4572000" cy="533400"/>
            <wp:effectExtent l="0" t="0" r="0" b="0"/>
            <wp:docPr id="1148993215" name="Picture 1148993215" title="插入图像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9304" w14:textId="5AC1E65D" w:rsidR="322EAB1C" w:rsidRDefault="322EAB1C" w:rsidP="4CC93818">
      <w:pPr>
        <w:spacing w:line="276" w:lineRule="auto"/>
        <w:jc w:val="center"/>
      </w:pPr>
      <w:r>
        <w:t>Figure 19</w:t>
      </w:r>
      <w:r w:rsidR="246032D4">
        <w:t>5</w:t>
      </w:r>
      <w:r>
        <w:t>:</w:t>
      </w:r>
      <w:r w:rsidR="73D06C32">
        <w:t xml:space="preserve"> </w:t>
      </w:r>
      <w:r w:rsidR="691250C3">
        <w:t>D</w:t>
      </w:r>
      <w:r w:rsidR="588110EB">
        <w:t xml:space="preserve">ifferentiation of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42EE5CDE" w14:textId="31C9584F" w:rsidR="322EAB1C" w:rsidRDefault="322EAB1C" w:rsidP="4CC93818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2A49050D" wp14:editId="0E0DE561">
            <wp:extent cx="3200400" cy="2828925"/>
            <wp:effectExtent l="0" t="0" r="0" b="0"/>
            <wp:docPr id="580530996" name="Picture 580530996" title="插入图像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0647E" w14:textId="059E4ABC" w:rsidR="322EAB1C" w:rsidRDefault="322EAB1C" w:rsidP="4CC93818">
      <w:pPr>
        <w:spacing w:line="276" w:lineRule="auto"/>
        <w:jc w:val="center"/>
      </w:pPr>
      <w:r>
        <w:t>Figure 19</w:t>
      </w:r>
      <w:r w:rsidR="5F9B22D5">
        <w:t>6</w:t>
      </w:r>
      <w:r>
        <w:t>:</w:t>
      </w:r>
      <w:r w:rsidR="18D8BE80">
        <w:t xml:space="preserve"> </w:t>
      </w:r>
      <w:r w:rsidR="71E67D42">
        <w:t>S</w:t>
      </w:r>
      <w:r w:rsidR="18D8BE80">
        <w:t xml:space="preserve">olutions to the </w:t>
      </w:r>
      <w:r w:rsidR="71013789">
        <w:t>S</w:t>
      </w:r>
      <w:r w:rsidR="18D8BE80">
        <w:t xml:space="preserve">imultaneous </w:t>
      </w:r>
      <w:r w:rsidR="47FD68FB">
        <w:t>E</w:t>
      </w:r>
      <w:r w:rsidR="18D8BE80">
        <w:t xml:space="preserve">quations for </w:t>
      </w:r>
      <w:r w:rsidR="40785853">
        <w:t>P</w:t>
      </w:r>
      <w:r w:rsidR="249E9671">
        <w:t xml:space="preserve">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4E9C7325"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6D2A4391" w14:textId="6C5FBAD3" w:rsidR="40AF2908" w:rsidRDefault="40AF2908" w:rsidP="4CC93818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fter getting these expression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247A200F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22B3270B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we can </w:t>
      </w:r>
      <w:r w:rsidR="51B3CA06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ubstitute our values into them. </w:t>
      </w:r>
      <w:r w:rsidR="293C4D0F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workflow of </w:t>
      </w:r>
      <w:r w:rsidR="145E535E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ubstitution and </w:t>
      </w:r>
      <w:r w:rsidR="293C4D0F" w:rsidRPr="4CC9381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ealizing the trajectory is as follows. Suppose the position with respect to the world frame is already obtained from task8.</w:t>
      </w:r>
    </w:p>
    <w:p w14:paraId="415DA90A" w14:textId="7882BB81" w:rsidR="6D4A87C9" w:rsidRPr="00701136" w:rsidRDefault="018D4C8F" w:rsidP="3C5BCC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, we declare the variables.</w:t>
      </w:r>
    </w:p>
    <w:p w14:paraId="1B8AF56D" w14:textId="7E99E251" w:rsidR="6D4A87C9" w:rsidRPr="00701136" w:rsidRDefault="018D4C8F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72F004EE" wp14:editId="6B0BCD7D">
            <wp:extent cx="3743325" cy="4572000"/>
            <wp:effectExtent l="0" t="0" r="0" b="0"/>
            <wp:docPr id="1092277362" name="Picture 1092277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9E933" w14:textId="375BBA46" w:rsidR="6D4A87C9" w:rsidRPr="00701136" w:rsidRDefault="734B4058" w:rsidP="3C5BCCBD">
      <w:pPr>
        <w:spacing w:line="276" w:lineRule="auto"/>
        <w:jc w:val="center"/>
      </w:pPr>
      <w:r>
        <w:lastRenderedPageBreak/>
        <w:t>Figure</w:t>
      </w:r>
      <w:r w:rsidR="3B8AB7BF">
        <w:t xml:space="preserve"> 1</w:t>
      </w:r>
      <w:r w:rsidR="75FD2FB4">
        <w:t>9</w:t>
      </w:r>
      <w:r w:rsidR="6845914B">
        <w:t>7</w:t>
      </w:r>
      <w:r>
        <w:t>: the Code for Setting Variables</w:t>
      </w:r>
    </w:p>
    <w:p w14:paraId="3806F926" w14:textId="5D9BD3A8" w:rsidR="6D4A87C9" w:rsidRPr="00701136" w:rsidRDefault="018D4C8F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econd, we set arrays for </w:t>
      </w:r>
      <w:r w:rsidR="36D8501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x, </w:t>
      </w:r>
      <w:proofErr w:type="gramStart"/>
      <w:r w:rsidR="36D8501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y</w:t>
      </w:r>
      <w:proofErr w:type="gramEnd"/>
      <w:r w:rsidR="36D8501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nd z </w:t>
      </w: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ositions at 50 different time stamps</w:t>
      </w:r>
      <w:r w:rsidR="2DE3453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spectively, which store the trajectory positions for each trajectory movement.</w:t>
      </w:r>
    </w:p>
    <w:p w14:paraId="47D859EB" w14:textId="0D30F41E" w:rsidR="6D4A87C9" w:rsidRPr="00701136" w:rsidRDefault="47133644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5020C4F5" wp14:editId="5E0BFADE">
            <wp:extent cx="1533525" cy="1123950"/>
            <wp:effectExtent l="0" t="0" r="0" b="0"/>
            <wp:docPr id="84738752" name="Picture 84738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CFA0F" w14:textId="2842BCA2" w:rsidR="6D4A87C9" w:rsidRPr="00701136" w:rsidRDefault="68221E81" w:rsidP="3C5BCCBD">
      <w:pPr>
        <w:spacing w:line="276" w:lineRule="auto"/>
        <w:jc w:val="center"/>
      </w:pPr>
      <w:r>
        <w:t>Figure</w:t>
      </w:r>
      <w:r w:rsidR="211A4D66">
        <w:t xml:space="preserve"> 1</w:t>
      </w:r>
      <w:r w:rsidR="0D8FA447">
        <w:t>9</w:t>
      </w:r>
      <w:r w:rsidR="4E347720">
        <w:t>8</w:t>
      </w:r>
      <w:r>
        <w:t>: Setting Arrays for Three Different Dimensions</w:t>
      </w:r>
    </w:p>
    <w:p w14:paraId="45E9A1EB" w14:textId="307D38A5" w:rsidR="6D4A87C9" w:rsidRPr="00701136" w:rsidRDefault="47133644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ird, </w:t>
      </w:r>
      <w:r w:rsidR="4B25752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we calculate trajectories in a single function which will be used later.</w:t>
      </w:r>
    </w:p>
    <w:p w14:paraId="0C43DA5D" w14:textId="0C01577F" w:rsidR="6D4A87C9" w:rsidRPr="00701136" w:rsidRDefault="4B25752B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51199AA7" wp14:editId="29167B95">
            <wp:extent cx="4572000" cy="4438650"/>
            <wp:effectExtent l="0" t="0" r="0" b="0"/>
            <wp:docPr id="8871002" name="Picture 8871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B18E" w14:textId="78845137" w:rsidR="6D4A87C9" w:rsidRPr="00701136" w:rsidRDefault="5CDF1B19" w:rsidP="3C5BCCBD">
      <w:pPr>
        <w:spacing w:line="276" w:lineRule="auto"/>
        <w:jc w:val="center"/>
      </w:pPr>
      <w:r>
        <w:t>Figure</w:t>
      </w:r>
      <w:r w:rsidR="35CC2798">
        <w:t xml:space="preserve"> 19</w:t>
      </w:r>
      <w:r w:rsidR="49C7E74B">
        <w:t>9</w:t>
      </w:r>
      <w:r>
        <w:t>: Calculate Trajectories</w:t>
      </w:r>
    </w:p>
    <w:p w14:paraId="5231C9C9" w14:textId="2C996EC2" w:rsidR="6D4A87C9" w:rsidRPr="00701136" w:rsidRDefault="12F6410C" w:rsidP="6D4A87C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ourth, we</w:t>
      </w:r>
      <w:r w:rsidR="4B25752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ewrite the </w:t>
      </w:r>
      <w:r w:rsidR="693C607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4B25752B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erse kinematics in</w:t>
      </w:r>
      <w:r w:rsidR="730C161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 IDE (in a single function</w:t>
      </w:r>
      <w:r w:rsidR="2A55C27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writing servo angles</w:t>
      </w:r>
      <w:r w:rsidR="730C1614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22A5B706" w14:textId="6E1D3DDC" w:rsidR="730C1614" w:rsidRDefault="730C1614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ADE904D" wp14:editId="29F5464F">
            <wp:extent cx="4572000" cy="923925"/>
            <wp:effectExtent l="0" t="0" r="0" b="0"/>
            <wp:docPr id="1250789955" name="Picture 1250789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ABEF" w14:textId="4FE110A8" w:rsidR="730C1614" w:rsidRDefault="73B6CB5B" w:rsidP="3C5BCCBD">
      <w:pPr>
        <w:spacing w:line="276" w:lineRule="auto"/>
        <w:jc w:val="center"/>
      </w:pPr>
      <w:r>
        <w:t>Figure</w:t>
      </w:r>
      <w:r w:rsidR="7C67FFEA">
        <w:t xml:space="preserve"> </w:t>
      </w:r>
      <w:r w:rsidR="32D3C34D">
        <w:t>200</w:t>
      </w:r>
      <w:r>
        <w:t>: Rewriting Inverse Kinematics</w:t>
      </w:r>
    </w:p>
    <w:p w14:paraId="5289C531" w14:textId="08E154B3" w:rsidR="730C1614" w:rsidRDefault="730C1614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>Fifth,</w:t>
      </w:r>
      <w:r w:rsidR="6121ED08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ttach servos and</w:t>
      </w:r>
      <w:r w:rsidR="409EFB4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et the arm to the initial position</w:t>
      </w:r>
      <w:r w:rsidR="34C63DE3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n the setup function</w:t>
      </w:r>
      <w:r w:rsidR="409EFB41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3A22350" w14:textId="6676D813" w:rsidR="409EFB41" w:rsidRDefault="409EFB41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6278514" wp14:editId="18A8B945">
            <wp:extent cx="4572000" cy="1924050"/>
            <wp:effectExtent l="0" t="0" r="0" b="0"/>
            <wp:docPr id="1390114775" name="Picture 1390114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115D" w14:textId="078C037A" w:rsidR="409EFB41" w:rsidRDefault="6E1EB961" w:rsidP="3C5BCCBD">
      <w:pPr>
        <w:spacing w:line="276" w:lineRule="auto"/>
        <w:jc w:val="center"/>
      </w:pPr>
      <w:r>
        <w:t>Figure</w:t>
      </w:r>
      <w:r w:rsidR="228C95C5">
        <w:t xml:space="preserve"> </w:t>
      </w:r>
      <w:r w:rsidR="15664812">
        <w:t>20</w:t>
      </w:r>
      <w:r w:rsidR="550A142A">
        <w:t>1</w:t>
      </w:r>
      <w:r>
        <w:t>: Attaching Servos and Setting Initial Position</w:t>
      </w:r>
    </w:p>
    <w:p w14:paraId="31CFD65A" w14:textId="26CCA604" w:rsidR="409EFB41" w:rsidRDefault="409EFB41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ixth, </w:t>
      </w:r>
      <w:r w:rsidR="78103297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 </w:t>
      </w:r>
      <w:r w:rsidR="2E092D3D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loop function, write two parts of routes with trajectory calculation function and the servo write function set previously to execute them repeatedly</w:t>
      </w:r>
      <w:r w:rsidR="487020A5" w:rsidRPr="3C5BCC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BCBE9B8" w14:textId="03EEAB2A" w:rsidR="409EFB41" w:rsidRDefault="409EFB41" w:rsidP="3C5BCCBD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07A846A" wp14:editId="3000ACAE">
            <wp:extent cx="4572000" cy="3095625"/>
            <wp:effectExtent l="0" t="0" r="0" b="0"/>
            <wp:docPr id="1439321537" name="Picture 1439321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43141" w14:textId="268D34C0" w:rsidR="20BE37CC" w:rsidRDefault="79464773" w:rsidP="3C5BCCBD">
      <w:pPr>
        <w:spacing w:line="276" w:lineRule="auto"/>
        <w:jc w:val="center"/>
      </w:pPr>
      <w:r>
        <w:t>Figure</w:t>
      </w:r>
      <w:r w:rsidR="0AF86C3D">
        <w:t xml:space="preserve"> </w:t>
      </w:r>
      <w:r w:rsidR="7A31F539">
        <w:t>20</w:t>
      </w:r>
      <w:r w:rsidR="79D84C81">
        <w:t>2</w:t>
      </w:r>
      <w:r>
        <w:t>: Execution of the Trajectories</w:t>
      </w:r>
    </w:p>
    <w:p w14:paraId="47863704" w14:textId="5DA7A21F" w:rsidR="20BE37CC" w:rsidRDefault="79464773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 robot arm successfully executes the route, </w:t>
      </w:r>
      <w:r w:rsidR="2876035A"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ough jiggling happens it’s largely because the arm is not fixed tightly, thus </w:t>
      </w: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 code is proved to be valid.</w:t>
      </w:r>
    </w:p>
    <w:p w14:paraId="220356D6" w14:textId="62C4DBB0" w:rsidR="3C5BCCBD" w:rsidRDefault="3C5BCCBD" w:rsidP="3C5BCCBD">
      <w:pPr>
        <w:spacing w:line="276" w:lineRule="auto"/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6659561F" w14:textId="123653D1" w:rsidR="0DE5E35A" w:rsidRPr="00701136" w:rsidRDefault="26EE63FE" w:rsidP="7EC03692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Reference</w:t>
      </w:r>
    </w:p>
    <w:p w14:paraId="17A1D615" w14:textId="0CD7F8F8" w:rsidR="121D1A45" w:rsidRDefault="121D1A45" w:rsidP="7EC03692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</w:pPr>
      <w:r w:rsidRPr="7EC03692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ll the equations figures with blue background are from the slides given.</w:t>
      </w:r>
    </w:p>
    <w:p w14:paraId="02F34C64" w14:textId="2E1F76B3" w:rsidR="4738DC94" w:rsidRPr="00701136" w:rsidRDefault="4738DC94" w:rsidP="4738DC94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220271D3" w14:textId="6A5AE3FF" w:rsidR="4875CFEE" w:rsidRPr="00701136" w:rsidRDefault="4875CFEE" w:rsidP="4875CFEE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0A051F60" w14:textId="0499474F" w:rsidR="6BB7BFD0" w:rsidRPr="00701136" w:rsidRDefault="6BB7BFD0" w:rsidP="6BB7BFD0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2C8863B5" w14:textId="3DFE6BD2" w:rsidR="4F9EC43F" w:rsidRPr="00701136" w:rsidRDefault="4F9EC43F" w:rsidP="33CE482B">
      <w:pPr>
        <w:jc w:val="left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sectPr w:rsidR="4F9EC43F" w:rsidRPr="00701136">
      <w:headerReference w:type="default" r:id="rId204"/>
      <w:footerReference w:type="default" r:id="rId205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56606" w14:textId="77777777" w:rsidR="00492FDD" w:rsidRDefault="00492FDD">
      <w:r>
        <w:separator/>
      </w:r>
    </w:p>
  </w:endnote>
  <w:endnote w:type="continuationSeparator" w:id="0">
    <w:p w14:paraId="148CDC84" w14:textId="77777777" w:rsidR="00492FDD" w:rsidRDefault="00492FDD">
      <w:r>
        <w:continuationSeparator/>
      </w:r>
    </w:p>
  </w:endnote>
  <w:endnote w:type="continuationNotice" w:id="1">
    <w:p w14:paraId="0D5EB691" w14:textId="77777777" w:rsidR="00492FDD" w:rsidRDefault="00492F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F9EC43F" w14:paraId="7815ECDB" w14:textId="77777777" w:rsidTr="4F9EC43F">
      <w:tc>
        <w:tcPr>
          <w:tcW w:w="3005" w:type="dxa"/>
        </w:tcPr>
        <w:p w14:paraId="5525296A" w14:textId="410A2D1F" w:rsidR="4F9EC43F" w:rsidRDefault="4F9EC43F" w:rsidP="4F9EC43F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0B5FE39E" w14:textId="1885D32F" w:rsidR="4F9EC43F" w:rsidRDefault="4F9EC43F" w:rsidP="4F9EC43F">
          <w:pPr>
            <w:pStyle w:val="Header"/>
          </w:pPr>
        </w:p>
      </w:tc>
      <w:tc>
        <w:tcPr>
          <w:tcW w:w="3005" w:type="dxa"/>
        </w:tcPr>
        <w:p w14:paraId="02B0243F" w14:textId="04813807" w:rsidR="4F9EC43F" w:rsidRDefault="4F9EC43F" w:rsidP="4F9EC43F">
          <w:pPr>
            <w:pStyle w:val="Header"/>
            <w:ind w:right="-115"/>
            <w:jc w:val="right"/>
          </w:pPr>
        </w:p>
      </w:tc>
    </w:tr>
  </w:tbl>
  <w:p w14:paraId="7237FC9A" w14:textId="305EBBF4" w:rsidR="4F9EC43F" w:rsidRDefault="4F9EC43F" w:rsidP="4F9EC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CC611" w14:textId="77777777" w:rsidR="00492FDD" w:rsidRDefault="00492FDD">
      <w:r>
        <w:separator/>
      </w:r>
    </w:p>
  </w:footnote>
  <w:footnote w:type="continuationSeparator" w:id="0">
    <w:p w14:paraId="24DDC4B5" w14:textId="77777777" w:rsidR="00492FDD" w:rsidRDefault="00492FDD">
      <w:r>
        <w:continuationSeparator/>
      </w:r>
    </w:p>
  </w:footnote>
  <w:footnote w:type="continuationNotice" w:id="1">
    <w:p w14:paraId="4E07C22F" w14:textId="77777777" w:rsidR="00492FDD" w:rsidRDefault="00492F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F9EC43F" w14:paraId="6C480CE5" w14:textId="77777777" w:rsidTr="4F9EC43F">
      <w:tc>
        <w:tcPr>
          <w:tcW w:w="3005" w:type="dxa"/>
        </w:tcPr>
        <w:p w14:paraId="4765FE2B" w14:textId="07F2635A" w:rsidR="4F9EC43F" w:rsidRDefault="4F9EC43F" w:rsidP="4F9EC43F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121D38BD" w14:textId="2CDA07EA" w:rsidR="4F9EC43F" w:rsidRDefault="4F9EC43F" w:rsidP="4F9EC43F">
          <w:pPr>
            <w:pStyle w:val="Header"/>
          </w:pPr>
        </w:p>
      </w:tc>
      <w:tc>
        <w:tcPr>
          <w:tcW w:w="3005" w:type="dxa"/>
        </w:tcPr>
        <w:p w14:paraId="1B650A3F" w14:textId="4784E8E8" w:rsidR="4F9EC43F" w:rsidRDefault="4F9EC43F" w:rsidP="4F9EC43F">
          <w:pPr>
            <w:pStyle w:val="Header"/>
            <w:ind w:right="-115"/>
            <w:jc w:val="right"/>
          </w:pPr>
        </w:p>
      </w:tc>
    </w:tr>
  </w:tbl>
  <w:p w14:paraId="1791868D" w14:textId="4A458A97" w:rsidR="4F9EC43F" w:rsidRDefault="4F9EC43F" w:rsidP="4F9EC43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KGvV4KaaRxdLw" int2:id="0rYTjBCJ">
      <int2:state int2:value="Rejected" int2:type="LegacyProofing"/>
    </int2:textHash>
    <int2:textHash int2:hashCode="9DB5+2STmj9VwZ" int2:id="3rUxGlkj">
      <int2:state int2:value="Rejected" int2:type="LegacyProofing"/>
    </int2:textHash>
    <int2:textHash int2:hashCode="mXhE5wvNaPuCYD" int2:id="4NRxgpam">
      <int2:state int2:value="Rejected" int2:type="LegacyProofing"/>
    </int2:textHash>
    <int2:textHash int2:hashCode="QVNtoL95LcY6+C" int2:id="4cQQgc1Q">
      <int2:state int2:value="Rejected" int2:type="LegacyProofing"/>
    </int2:textHash>
    <int2:textHash int2:hashCode="meSN6Ypu9PZPq2" int2:id="4kfsjvy5">
      <int2:state int2:value="Rejected" int2:type="LegacyProofing"/>
    </int2:textHash>
    <int2:textHash int2:hashCode="UrYuq2bJW/J5vK" int2:id="5mcDl7aj">
      <int2:state int2:value="Rejected" int2:type="LegacyProofing"/>
    </int2:textHash>
    <int2:textHash int2:hashCode="1TcFpbgQBxUPXS" int2:id="6ro8G6dV">
      <int2:state int2:value="Rejected" int2:type="LegacyProofing"/>
    </int2:textHash>
    <int2:textHash int2:hashCode="SgqGeWQ2c9CDsj" int2:id="7fYlvN5U">
      <int2:state int2:value="Rejected" int2:type="LegacyProofing"/>
    </int2:textHash>
    <int2:textHash int2:hashCode="BC3EUS+j05HFFw" int2:id="8cyNLkKG">
      <int2:state int2:value="Rejected" int2:type="LegacyProofing"/>
    </int2:textHash>
    <int2:textHash int2:hashCode="vPOrYf9Rj2bYkW" int2:id="9Dj8lpe7">
      <int2:state int2:value="Rejected" int2:type="LegacyProofing"/>
    </int2:textHash>
    <int2:textHash int2:hashCode="FglrQyHcgaFAl7" int2:id="EuX9b2cz">
      <int2:state int2:value="Rejected" int2:type="LegacyProofing"/>
    </int2:textHash>
    <int2:textHash int2:hashCode="Gl8eiSpIhTLadD" int2:id="HENFSSqn">
      <int2:state int2:value="Rejected" int2:type="LegacyProofing"/>
    </int2:textHash>
    <int2:textHash int2:hashCode="fVDnBIXlGUpHFy" int2:id="KIWGvzXB">
      <int2:state int2:value="Rejected" int2:type="LegacyProofing"/>
    </int2:textHash>
    <int2:textHash int2:hashCode="+mr26X0BCpi1v7" int2:id="LN3qaHIy">
      <int2:state int2:value="Rejected" int2:type="LegacyProofing"/>
    </int2:textHash>
    <int2:textHash int2:hashCode="KnTN//Wakbqa1e" int2:id="Lu0XSV9T">
      <int2:state int2:value="Rejected" int2:type="LegacyProofing"/>
    </int2:textHash>
    <int2:textHash int2:hashCode="klCl8C1wyDzEsO" int2:id="NUZLVjKM">
      <int2:state int2:value="Rejected" int2:type="LegacyProofing"/>
    </int2:textHash>
    <int2:textHash int2:hashCode="Zn81hkOfAsFBxn" int2:id="NZTRe9AZ">
      <int2:state int2:value="Rejected" int2:type="LegacyProofing"/>
    </int2:textHash>
    <int2:textHash int2:hashCode="o+VtvOTwIbSk5M" int2:id="OoBEGVGw">
      <int2:state int2:value="Rejected" int2:type="LegacyProofing"/>
    </int2:textHash>
    <int2:textHash int2:hashCode="gNe8KqN9jmrsA+" int2:id="PLvWzHeJ">
      <int2:state int2:value="Rejected" int2:type="LegacyProofing"/>
    </int2:textHash>
    <int2:textHash int2:hashCode="2r+uZItHIF2aP3" int2:id="PsTlIpV7">
      <int2:state int2:value="Rejected" int2:type="LegacyProofing"/>
    </int2:textHash>
    <int2:textHash int2:hashCode="FXtbUU5bMTmGQz" int2:id="QCYEBeh3">
      <int2:state int2:value="Rejected" int2:type="LegacyProofing"/>
    </int2:textHash>
    <int2:textHash int2:hashCode="FnzE8k9CVQ9gO7" int2:id="U2nPYoOW">
      <int2:state int2:value="Rejected" int2:type="LegacyProofing"/>
    </int2:textHash>
    <int2:textHash int2:hashCode="64wXrKAjnBeXdl" int2:id="UNLtniiC">
      <int2:state int2:value="Rejected" int2:type="LegacyProofing"/>
    </int2:textHash>
    <int2:textHash int2:hashCode="NfCLS6JZfYR0l5" int2:id="Uwo3L77G">
      <int2:state int2:value="Rejected" int2:type="LegacyProofing"/>
    </int2:textHash>
    <int2:textHash int2:hashCode="KymuBAwU3E/Gxa" int2:id="WjaTCJTC">
      <int2:state int2:value="Rejected" int2:type="LegacyProofing"/>
    </int2:textHash>
    <int2:textHash int2:hashCode="jhpxGzwVedM/5A" int2:id="XLOCxvCx">
      <int2:state int2:value="Rejected" int2:type="LegacyProofing"/>
    </int2:textHash>
    <int2:textHash int2:hashCode="dFUXmNAV5kSFEC" int2:id="bf1MzwaM">
      <int2:state int2:value="Rejected" int2:type="LegacyProofing"/>
    </int2:textHash>
    <int2:textHash int2:hashCode="8HdQTQT6G8lrBC" int2:id="blvaAYrU">
      <int2:state int2:value="Rejected" int2:type="LegacyProofing"/>
    </int2:textHash>
    <int2:textHash int2:hashCode="q4dfLXZyvqjxti" int2:id="cAcHmOJm">
      <int2:state int2:value="Rejected" int2:type="LegacyProofing"/>
    </int2:textHash>
    <int2:textHash int2:hashCode="lgB0upBW+bXxoU" int2:id="jMrz5EId">
      <int2:state int2:value="Rejected" int2:type="LegacyProofing"/>
    </int2:textHash>
    <int2:textHash int2:hashCode="H0v4gdphlIx3JX" int2:id="leTEycCf">
      <int2:state int2:value="Rejected" int2:type="LegacyProofing"/>
    </int2:textHash>
    <int2:textHash int2:hashCode="TS5Dn2hiFd6OtO" int2:id="mZmKQEez">
      <int2:state int2:value="Rejected" int2:type="LegacyProofing"/>
    </int2:textHash>
    <int2:textHash int2:hashCode="dfIA4KaOT4+Msj" int2:id="t6yedb9E">
      <int2:state int2:value="Rejected" int2:type="LegacyProofing"/>
    </int2:textHash>
    <int2:textHash int2:hashCode="flLMzWg0+H/SDz" int2:id="vPVwttmP">
      <int2:state int2:value="Rejected" int2:type="LegacyProofing"/>
    </int2:textHash>
    <int2:textHash int2:hashCode="JRvN/ZdLM92EAC" int2:id="wfC0tMsD">
      <int2:state int2:value="Rejected" int2:type="LegacyProofing"/>
    </int2:textHash>
    <int2:textHash int2:hashCode="hX634QGQ2S09bJ" int2:id="x7onndLC">
      <int2:state int2:value="Rejected" int2:type="LegacyProofing"/>
    </int2:textHash>
    <int2:textHash int2:hashCode="jKHYs2wLVdb21A" int2:id="y5rZTin1">
      <int2:state int2:value="Rejected" int2:type="LegacyProofing"/>
    </int2:textHash>
    <int2:textHash int2:hashCode="ylX1nvPrpRahsQ" int2:id="zxbw2h1F">
      <int2:state int2:value="Rejected" int2:type="LegacyProofing"/>
    </int2:textHash>
    <int2:bookmark int2:bookmarkName="_Int_g6VyVizJ" int2:invalidationBookmarkName="" int2:hashCode="LDoO9u9DFubl0c" int2:id="I3S6WTzV">
      <int2:state int2:value="Rejected" int2:type="LegacyProofing"/>
    </int2:bookmark>
    <int2:bookmark int2:bookmarkName="_Int_n61Za0Cw" int2:invalidationBookmarkName="" int2:hashCode="Q+75piq7ix4WVP" int2:id="OhBS2XCN">
      <int2:state int2:value="Rejected" int2:type="LegacyProofing"/>
    </int2:bookmark>
    <int2:bookmark int2:bookmarkName="_Int_8gZrNgJ4" int2:invalidationBookmarkName="" int2:hashCode="LDoO9u9DFubl0c" int2:id="iNcETPHq">
      <int2:state int2:value="Rejected" int2:type="LegacyProofing"/>
    </int2:bookmark>
    <int2:bookmark int2:bookmarkName="_Int_0QHSnazC" int2:invalidationBookmarkName="" int2:hashCode="Bf8B5xbpmwcgT+" int2:id="wjizj6wC">
      <int2:state int2:value="Rejected" int2:type="LegacyProofing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zEwtLAwtTS3MDdV0lEKTi0uzszPAymwqAUAVt+ErywAAAA="/>
  </w:docVars>
  <w:rsids>
    <w:rsidRoot w:val="136550CB"/>
    <w:rsid w:val="0000061D"/>
    <w:rsid w:val="000039B0"/>
    <w:rsid w:val="00008838"/>
    <w:rsid w:val="0001025B"/>
    <w:rsid w:val="000129AB"/>
    <w:rsid w:val="00014B5B"/>
    <w:rsid w:val="00017E4D"/>
    <w:rsid w:val="00023916"/>
    <w:rsid w:val="00024D87"/>
    <w:rsid w:val="00025543"/>
    <w:rsid w:val="00025EDC"/>
    <w:rsid w:val="00027734"/>
    <w:rsid w:val="00030D25"/>
    <w:rsid w:val="0003138E"/>
    <w:rsid w:val="0003159C"/>
    <w:rsid w:val="00032C52"/>
    <w:rsid w:val="000331C7"/>
    <w:rsid w:val="00033DF6"/>
    <w:rsid w:val="00034CC1"/>
    <w:rsid w:val="0004088A"/>
    <w:rsid w:val="000416B1"/>
    <w:rsid w:val="00043A25"/>
    <w:rsid w:val="00043DFA"/>
    <w:rsid w:val="00044520"/>
    <w:rsid w:val="000476AD"/>
    <w:rsid w:val="00047C22"/>
    <w:rsid w:val="00050962"/>
    <w:rsid w:val="0005155D"/>
    <w:rsid w:val="00053341"/>
    <w:rsid w:val="000553EE"/>
    <w:rsid w:val="00057180"/>
    <w:rsid w:val="00060FD4"/>
    <w:rsid w:val="00061040"/>
    <w:rsid w:val="00061CA5"/>
    <w:rsid w:val="00063793"/>
    <w:rsid w:val="00065320"/>
    <w:rsid w:val="00065FE7"/>
    <w:rsid w:val="00066465"/>
    <w:rsid w:val="00066570"/>
    <w:rsid w:val="000667F4"/>
    <w:rsid w:val="00071F32"/>
    <w:rsid w:val="00072E4A"/>
    <w:rsid w:val="00075114"/>
    <w:rsid w:val="000771FA"/>
    <w:rsid w:val="00077F8F"/>
    <w:rsid w:val="00080802"/>
    <w:rsid w:val="00084C6D"/>
    <w:rsid w:val="000855FC"/>
    <w:rsid w:val="00085D97"/>
    <w:rsid w:val="000866BA"/>
    <w:rsid w:val="00091E48"/>
    <w:rsid w:val="000A0B59"/>
    <w:rsid w:val="000A2422"/>
    <w:rsid w:val="000A2891"/>
    <w:rsid w:val="000A4190"/>
    <w:rsid w:val="000A42EF"/>
    <w:rsid w:val="000A682B"/>
    <w:rsid w:val="000A69F7"/>
    <w:rsid w:val="000A71EB"/>
    <w:rsid w:val="000B0517"/>
    <w:rsid w:val="000B4492"/>
    <w:rsid w:val="000B5EA4"/>
    <w:rsid w:val="000B7A21"/>
    <w:rsid w:val="000C044C"/>
    <w:rsid w:val="000C05CB"/>
    <w:rsid w:val="000C1215"/>
    <w:rsid w:val="000C5904"/>
    <w:rsid w:val="000C741D"/>
    <w:rsid w:val="000C7B05"/>
    <w:rsid w:val="000D06A6"/>
    <w:rsid w:val="000D09D0"/>
    <w:rsid w:val="000D0BA6"/>
    <w:rsid w:val="000D2533"/>
    <w:rsid w:val="000D2813"/>
    <w:rsid w:val="000D2DFC"/>
    <w:rsid w:val="000D36E6"/>
    <w:rsid w:val="000D500B"/>
    <w:rsid w:val="000D668E"/>
    <w:rsid w:val="000D76FF"/>
    <w:rsid w:val="000E43BA"/>
    <w:rsid w:val="000E62AA"/>
    <w:rsid w:val="000E63B6"/>
    <w:rsid w:val="000F1F8D"/>
    <w:rsid w:val="000F222E"/>
    <w:rsid w:val="000F262F"/>
    <w:rsid w:val="000F42B0"/>
    <w:rsid w:val="000F4383"/>
    <w:rsid w:val="000F648A"/>
    <w:rsid w:val="000F6568"/>
    <w:rsid w:val="000F6723"/>
    <w:rsid w:val="000F6A5E"/>
    <w:rsid w:val="00101E12"/>
    <w:rsid w:val="001027E0"/>
    <w:rsid w:val="00104468"/>
    <w:rsid w:val="001047EF"/>
    <w:rsid w:val="001079A5"/>
    <w:rsid w:val="00111F3A"/>
    <w:rsid w:val="00112D6B"/>
    <w:rsid w:val="0011384C"/>
    <w:rsid w:val="001144CB"/>
    <w:rsid w:val="00117122"/>
    <w:rsid w:val="001203F5"/>
    <w:rsid w:val="001205D5"/>
    <w:rsid w:val="00123DAA"/>
    <w:rsid w:val="00127CB2"/>
    <w:rsid w:val="0013111B"/>
    <w:rsid w:val="0013201A"/>
    <w:rsid w:val="001327AE"/>
    <w:rsid w:val="0013481F"/>
    <w:rsid w:val="0013491F"/>
    <w:rsid w:val="001357EF"/>
    <w:rsid w:val="0013654C"/>
    <w:rsid w:val="001369CD"/>
    <w:rsid w:val="00137722"/>
    <w:rsid w:val="001420E9"/>
    <w:rsid w:val="0014396A"/>
    <w:rsid w:val="00143BE5"/>
    <w:rsid w:val="00145A28"/>
    <w:rsid w:val="001469E8"/>
    <w:rsid w:val="00146E8E"/>
    <w:rsid w:val="001479B3"/>
    <w:rsid w:val="00150915"/>
    <w:rsid w:val="00151616"/>
    <w:rsid w:val="00154067"/>
    <w:rsid w:val="0015436E"/>
    <w:rsid w:val="00155BF3"/>
    <w:rsid w:val="00155D30"/>
    <w:rsid w:val="001562AA"/>
    <w:rsid w:val="001574F8"/>
    <w:rsid w:val="0015E775"/>
    <w:rsid w:val="00161065"/>
    <w:rsid w:val="001612D0"/>
    <w:rsid w:val="00162E4C"/>
    <w:rsid w:val="00163E6C"/>
    <w:rsid w:val="001665A6"/>
    <w:rsid w:val="00166E55"/>
    <w:rsid w:val="00167312"/>
    <w:rsid w:val="0016778A"/>
    <w:rsid w:val="0016FF15"/>
    <w:rsid w:val="001749A0"/>
    <w:rsid w:val="00175960"/>
    <w:rsid w:val="00176C87"/>
    <w:rsid w:val="00177B58"/>
    <w:rsid w:val="00180B2D"/>
    <w:rsid w:val="00183C83"/>
    <w:rsid w:val="00186CD0"/>
    <w:rsid w:val="0018880A"/>
    <w:rsid w:val="00190873"/>
    <w:rsid w:val="001917A7"/>
    <w:rsid w:val="00193E52"/>
    <w:rsid w:val="00195136"/>
    <w:rsid w:val="0019707F"/>
    <w:rsid w:val="001A0136"/>
    <w:rsid w:val="001A3D2E"/>
    <w:rsid w:val="001A43D3"/>
    <w:rsid w:val="001A43FF"/>
    <w:rsid w:val="001A4914"/>
    <w:rsid w:val="001A57F4"/>
    <w:rsid w:val="001B00D0"/>
    <w:rsid w:val="001B052C"/>
    <w:rsid w:val="001B1E81"/>
    <w:rsid w:val="001B2007"/>
    <w:rsid w:val="001B3E32"/>
    <w:rsid w:val="001B4059"/>
    <w:rsid w:val="001B48D8"/>
    <w:rsid w:val="001B5AD9"/>
    <w:rsid w:val="001B658E"/>
    <w:rsid w:val="001B7047"/>
    <w:rsid w:val="001B71BC"/>
    <w:rsid w:val="001B7873"/>
    <w:rsid w:val="001B7ABC"/>
    <w:rsid w:val="001C16B8"/>
    <w:rsid w:val="001C335E"/>
    <w:rsid w:val="001C3C2B"/>
    <w:rsid w:val="001C740D"/>
    <w:rsid w:val="001D0E96"/>
    <w:rsid w:val="001D2709"/>
    <w:rsid w:val="001D589F"/>
    <w:rsid w:val="001D59B1"/>
    <w:rsid w:val="001D6142"/>
    <w:rsid w:val="001D620A"/>
    <w:rsid w:val="001D7CC7"/>
    <w:rsid w:val="001E0632"/>
    <w:rsid w:val="001E4486"/>
    <w:rsid w:val="001E5844"/>
    <w:rsid w:val="001E7021"/>
    <w:rsid w:val="001F3DB1"/>
    <w:rsid w:val="001F41FB"/>
    <w:rsid w:val="001F46B3"/>
    <w:rsid w:val="001F550B"/>
    <w:rsid w:val="001F779F"/>
    <w:rsid w:val="00200721"/>
    <w:rsid w:val="0020199D"/>
    <w:rsid w:val="002030B7"/>
    <w:rsid w:val="0020335F"/>
    <w:rsid w:val="00204B9A"/>
    <w:rsid w:val="002059A8"/>
    <w:rsid w:val="00212AB2"/>
    <w:rsid w:val="002133D0"/>
    <w:rsid w:val="00214710"/>
    <w:rsid w:val="00214D85"/>
    <w:rsid w:val="002157A0"/>
    <w:rsid w:val="002214B0"/>
    <w:rsid w:val="00224330"/>
    <w:rsid w:val="00225A7A"/>
    <w:rsid w:val="00226F70"/>
    <w:rsid w:val="00227309"/>
    <w:rsid w:val="002276DE"/>
    <w:rsid w:val="0023044C"/>
    <w:rsid w:val="00231801"/>
    <w:rsid w:val="00233D7B"/>
    <w:rsid w:val="002358D2"/>
    <w:rsid w:val="00236023"/>
    <w:rsid w:val="00236E07"/>
    <w:rsid w:val="00237438"/>
    <w:rsid w:val="002417D4"/>
    <w:rsid w:val="00241B61"/>
    <w:rsid w:val="002439C3"/>
    <w:rsid w:val="00245EF2"/>
    <w:rsid w:val="0024714A"/>
    <w:rsid w:val="00247A07"/>
    <w:rsid w:val="00252A24"/>
    <w:rsid w:val="00256539"/>
    <w:rsid w:val="00256995"/>
    <w:rsid w:val="00261267"/>
    <w:rsid w:val="00263015"/>
    <w:rsid w:val="002645D9"/>
    <w:rsid w:val="002652FB"/>
    <w:rsid w:val="002704D5"/>
    <w:rsid w:val="00270937"/>
    <w:rsid w:val="0028B135"/>
    <w:rsid w:val="002933C5"/>
    <w:rsid w:val="00293A12"/>
    <w:rsid w:val="00294178"/>
    <w:rsid w:val="002A0A07"/>
    <w:rsid w:val="002A1419"/>
    <w:rsid w:val="002A395D"/>
    <w:rsid w:val="002A5471"/>
    <w:rsid w:val="002A5732"/>
    <w:rsid w:val="002A5CA1"/>
    <w:rsid w:val="002B14AC"/>
    <w:rsid w:val="002B2599"/>
    <w:rsid w:val="002B562B"/>
    <w:rsid w:val="002B5710"/>
    <w:rsid w:val="002B59C0"/>
    <w:rsid w:val="002B64B8"/>
    <w:rsid w:val="002C1C30"/>
    <w:rsid w:val="002C3A09"/>
    <w:rsid w:val="002C3E1E"/>
    <w:rsid w:val="002C6B26"/>
    <w:rsid w:val="002D06BA"/>
    <w:rsid w:val="002D1F78"/>
    <w:rsid w:val="002D2451"/>
    <w:rsid w:val="002D3D1B"/>
    <w:rsid w:val="002D541D"/>
    <w:rsid w:val="002E02E4"/>
    <w:rsid w:val="002E0F8F"/>
    <w:rsid w:val="002ED373"/>
    <w:rsid w:val="002F13C1"/>
    <w:rsid w:val="002F2398"/>
    <w:rsid w:val="002F2753"/>
    <w:rsid w:val="002F2EB0"/>
    <w:rsid w:val="002F37E5"/>
    <w:rsid w:val="002F614A"/>
    <w:rsid w:val="002F6311"/>
    <w:rsid w:val="002F72AD"/>
    <w:rsid w:val="002F7430"/>
    <w:rsid w:val="00300455"/>
    <w:rsid w:val="00302BA1"/>
    <w:rsid w:val="00314BDD"/>
    <w:rsid w:val="00315549"/>
    <w:rsid w:val="00317696"/>
    <w:rsid w:val="003225FA"/>
    <w:rsid w:val="0032702E"/>
    <w:rsid w:val="00327D11"/>
    <w:rsid w:val="0033012D"/>
    <w:rsid w:val="003302AA"/>
    <w:rsid w:val="003302BA"/>
    <w:rsid w:val="003333E6"/>
    <w:rsid w:val="00337156"/>
    <w:rsid w:val="0033751C"/>
    <w:rsid w:val="00337C7F"/>
    <w:rsid w:val="003411EA"/>
    <w:rsid w:val="003417F3"/>
    <w:rsid w:val="003423AE"/>
    <w:rsid w:val="00344060"/>
    <w:rsid w:val="003441BE"/>
    <w:rsid w:val="00345526"/>
    <w:rsid w:val="0034721F"/>
    <w:rsid w:val="00350245"/>
    <w:rsid w:val="00351D2E"/>
    <w:rsid w:val="00353659"/>
    <w:rsid w:val="00353C75"/>
    <w:rsid w:val="00356F15"/>
    <w:rsid w:val="00357228"/>
    <w:rsid w:val="0035768F"/>
    <w:rsid w:val="0036094A"/>
    <w:rsid w:val="00360B68"/>
    <w:rsid w:val="00361758"/>
    <w:rsid w:val="0036297D"/>
    <w:rsid w:val="00366CFD"/>
    <w:rsid w:val="00370B02"/>
    <w:rsid w:val="003717DC"/>
    <w:rsid w:val="003722B1"/>
    <w:rsid w:val="00373BB7"/>
    <w:rsid w:val="00373FE2"/>
    <w:rsid w:val="0037500C"/>
    <w:rsid w:val="00375526"/>
    <w:rsid w:val="00375A90"/>
    <w:rsid w:val="00375BD3"/>
    <w:rsid w:val="00375EED"/>
    <w:rsid w:val="00376A0C"/>
    <w:rsid w:val="00377525"/>
    <w:rsid w:val="00380ADD"/>
    <w:rsid w:val="00381332"/>
    <w:rsid w:val="00384EAD"/>
    <w:rsid w:val="00385567"/>
    <w:rsid w:val="0038605B"/>
    <w:rsid w:val="00386263"/>
    <w:rsid w:val="0039170E"/>
    <w:rsid w:val="00391F5A"/>
    <w:rsid w:val="00392F47"/>
    <w:rsid w:val="00395A54"/>
    <w:rsid w:val="0039649A"/>
    <w:rsid w:val="00396CAC"/>
    <w:rsid w:val="003A313A"/>
    <w:rsid w:val="003A45C8"/>
    <w:rsid w:val="003A4885"/>
    <w:rsid w:val="003A4C5E"/>
    <w:rsid w:val="003A4D67"/>
    <w:rsid w:val="003A6647"/>
    <w:rsid w:val="003B0B91"/>
    <w:rsid w:val="003B1B9E"/>
    <w:rsid w:val="003B5E13"/>
    <w:rsid w:val="003C1179"/>
    <w:rsid w:val="003C3D37"/>
    <w:rsid w:val="003C53E0"/>
    <w:rsid w:val="003C550E"/>
    <w:rsid w:val="003C6C4C"/>
    <w:rsid w:val="003C6EC1"/>
    <w:rsid w:val="003D034C"/>
    <w:rsid w:val="003D03CA"/>
    <w:rsid w:val="003D2333"/>
    <w:rsid w:val="003D262C"/>
    <w:rsid w:val="003D50CC"/>
    <w:rsid w:val="003D5475"/>
    <w:rsid w:val="003D625B"/>
    <w:rsid w:val="003D7A77"/>
    <w:rsid w:val="003E558C"/>
    <w:rsid w:val="003E6E73"/>
    <w:rsid w:val="003F20B6"/>
    <w:rsid w:val="003F2AD2"/>
    <w:rsid w:val="003F46C7"/>
    <w:rsid w:val="0040511A"/>
    <w:rsid w:val="00413E5E"/>
    <w:rsid w:val="00413F40"/>
    <w:rsid w:val="0041584F"/>
    <w:rsid w:val="00417534"/>
    <w:rsid w:val="00417F15"/>
    <w:rsid w:val="00421A10"/>
    <w:rsid w:val="004231F2"/>
    <w:rsid w:val="00424614"/>
    <w:rsid w:val="004248E6"/>
    <w:rsid w:val="0042545E"/>
    <w:rsid w:val="00425E41"/>
    <w:rsid w:val="00426D25"/>
    <w:rsid w:val="0042736B"/>
    <w:rsid w:val="00430980"/>
    <w:rsid w:val="004325D8"/>
    <w:rsid w:val="00432C94"/>
    <w:rsid w:val="004335D1"/>
    <w:rsid w:val="00434034"/>
    <w:rsid w:val="00434F23"/>
    <w:rsid w:val="004369F3"/>
    <w:rsid w:val="00437B83"/>
    <w:rsid w:val="00440318"/>
    <w:rsid w:val="00440756"/>
    <w:rsid w:val="00443563"/>
    <w:rsid w:val="00443F18"/>
    <w:rsid w:val="00446544"/>
    <w:rsid w:val="0044701D"/>
    <w:rsid w:val="004475E6"/>
    <w:rsid w:val="0044797C"/>
    <w:rsid w:val="004504E7"/>
    <w:rsid w:val="004505D7"/>
    <w:rsid w:val="00450BA5"/>
    <w:rsid w:val="00451F91"/>
    <w:rsid w:val="00452FE2"/>
    <w:rsid w:val="00456C30"/>
    <w:rsid w:val="00457EB3"/>
    <w:rsid w:val="00463821"/>
    <w:rsid w:val="00464769"/>
    <w:rsid w:val="00464D65"/>
    <w:rsid w:val="0046649F"/>
    <w:rsid w:val="0047128F"/>
    <w:rsid w:val="00471D0A"/>
    <w:rsid w:val="00474162"/>
    <w:rsid w:val="0048065E"/>
    <w:rsid w:val="00482613"/>
    <w:rsid w:val="0048489A"/>
    <w:rsid w:val="004866D2"/>
    <w:rsid w:val="00487E0C"/>
    <w:rsid w:val="00491423"/>
    <w:rsid w:val="0049217A"/>
    <w:rsid w:val="00492484"/>
    <w:rsid w:val="00492BEC"/>
    <w:rsid w:val="00492FDD"/>
    <w:rsid w:val="00494708"/>
    <w:rsid w:val="00497B95"/>
    <w:rsid w:val="004A0383"/>
    <w:rsid w:val="004A10E8"/>
    <w:rsid w:val="004A14E5"/>
    <w:rsid w:val="004A17A6"/>
    <w:rsid w:val="004A17DD"/>
    <w:rsid w:val="004A2B44"/>
    <w:rsid w:val="004A4659"/>
    <w:rsid w:val="004A5D64"/>
    <w:rsid w:val="004A62DF"/>
    <w:rsid w:val="004A697F"/>
    <w:rsid w:val="004B27FA"/>
    <w:rsid w:val="004B3CDC"/>
    <w:rsid w:val="004B442C"/>
    <w:rsid w:val="004B7B84"/>
    <w:rsid w:val="004C01E6"/>
    <w:rsid w:val="004C15BA"/>
    <w:rsid w:val="004C16EE"/>
    <w:rsid w:val="004C17B4"/>
    <w:rsid w:val="004C3146"/>
    <w:rsid w:val="004C3D2B"/>
    <w:rsid w:val="004C411B"/>
    <w:rsid w:val="004C420E"/>
    <w:rsid w:val="004C6420"/>
    <w:rsid w:val="004C7055"/>
    <w:rsid w:val="004C74DF"/>
    <w:rsid w:val="004D035A"/>
    <w:rsid w:val="004D2C50"/>
    <w:rsid w:val="004D4E9F"/>
    <w:rsid w:val="004D63DC"/>
    <w:rsid w:val="004DBB92"/>
    <w:rsid w:val="004E2EC3"/>
    <w:rsid w:val="004E39DE"/>
    <w:rsid w:val="004E5A5C"/>
    <w:rsid w:val="004E6663"/>
    <w:rsid w:val="004F12A4"/>
    <w:rsid w:val="004F2E2D"/>
    <w:rsid w:val="004F2ED6"/>
    <w:rsid w:val="004F5060"/>
    <w:rsid w:val="004F60F5"/>
    <w:rsid w:val="004F67D6"/>
    <w:rsid w:val="0050205B"/>
    <w:rsid w:val="00502E83"/>
    <w:rsid w:val="0050338C"/>
    <w:rsid w:val="0050423B"/>
    <w:rsid w:val="005048BD"/>
    <w:rsid w:val="00504979"/>
    <w:rsid w:val="00504D74"/>
    <w:rsid w:val="0050585A"/>
    <w:rsid w:val="00506B20"/>
    <w:rsid w:val="00507110"/>
    <w:rsid w:val="005106BE"/>
    <w:rsid w:val="00512A2E"/>
    <w:rsid w:val="00512D01"/>
    <w:rsid w:val="00513BEA"/>
    <w:rsid w:val="00513DA7"/>
    <w:rsid w:val="005152D9"/>
    <w:rsid w:val="0051540D"/>
    <w:rsid w:val="0051556E"/>
    <w:rsid w:val="00515C3C"/>
    <w:rsid w:val="0052118B"/>
    <w:rsid w:val="00521E0B"/>
    <w:rsid w:val="00521F69"/>
    <w:rsid w:val="005232FF"/>
    <w:rsid w:val="00523D33"/>
    <w:rsid w:val="00523DC2"/>
    <w:rsid w:val="0052446A"/>
    <w:rsid w:val="0052674D"/>
    <w:rsid w:val="00527CA8"/>
    <w:rsid w:val="0053005C"/>
    <w:rsid w:val="005310EE"/>
    <w:rsid w:val="00531212"/>
    <w:rsid w:val="00532C54"/>
    <w:rsid w:val="00535459"/>
    <w:rsid w:val="00536952"/>
    <w:rsid w:val="005374D3"/>
    <w:rsid w:val="00537B6D"/>
    <w:rsid w:val="005407C9"/>
    <w:rsid w:val="00540A0D"/>
    <w:rsid w:val="00540C6D"/>
    <w:rsid w:val="00541B68"/>
    <w:rsid w:val="0054207D"/>
    <w:rsid w:val="0055029B"/>
    <w:rsid w:val="00551E3C"/>
    <w:rsid w:val="00553206"/>
    <w:rsid w:val="0055350C"/>
    <w:rsid w:val="005612F6"/>
    <w:rsid w:val="00561609"/>
    <w:rsid w:val="00563477"/>
    <w:rsid w:val="00566BD5"/>
    <w:rsid w:val="0056730F"/>
    <w:rsid w:val="00570926"/>
    <w:rsid w:val="005717D4"/>
    <w:rsid w:val="0057218F"/>
    <w:rsid w:val="0057324C"/>
    <w:rsid w:val="00573495"/>
    <w:rsid w:val="00573A36"/>
    <w:rsid w:val="00573EA5"/>
    <w:rsid w:val="00576B3E"/>
    <w:rsid w:val="00580098"/>
    <w:rsid w:val="005800EA"/>
    <w:rsid w:val="0058057B"/>
    <w:rsid w:val="00583E7B"/>
    <w:rsid w:val="005850B2"/>
    <w:rsid w:val="00585DD4"/>
    <w:rsid w:val="00587C0A"/>
    <w:rsid w:val="00595176"/>
    <w:rsid w:val="00595810"/>
    <w:rsid w:val="005A0C01"/>
    <w:rsid w:val="005A0FA6"/>
    <w:rsid w:val="005A135A"/>
    <w:rsid w:val="005A1A1C"/>
    <w:rsid w:val="005A219D"/>
    <w:rsid w:val="005A5A61"/>
    <w:rsid w:val="005A7189"/>
    <w:rsid w:val="005A7682"/>
    <w:rsid w:val="005B01E9"/>
    <w:rsid w:val="005B2892"/>
    <w:rsid w:val="005B3499"/>
    <w:rsid w:val="005C06F7"/>
    <w:rsid w:val="005C07B7"/>
    <w:rsid w:val="005C16BD"/>
    <w:rsid w:val="005C1AC6"/>
    <w:rsid w:val="005C296D"/>
    <w:rsid w:val="005C301E"/>
    <w:rsid w:val="005C30C4"/>
    <w:rsid w:val="005C41A4"/>
    <w:rsid w:val="005C7D3F"/>
    <w:rsid w:val="005D0841"/>
    <w:rsid w:val="005D30E2"/>
    <w:rsid w:val="005D4883"/>
    <w:rsid w:val="005D4B4C"/>
    <w:rsid w:val="005D7C37"/>
    <w:rsid w:val="005D7CE1"/>
    <w:rsid w:val="005E0015"/>
    <w:rsid w:val="005E0728"/>
    <w:rsid w:val="005E1D19"/>
    <w:rsid w:val="005E273D"/>
    <w:rsid w:val="005E27D8"/>
    <w:rsid w:val="005E28E8"/>
    <w:rsid w:val="005E353E"/>
    <w:rsid w:val="005E49CF"/>
    <w:rsid w:val="005E4D07"/>
    <w:rsid w:val="005E523D"/>
    <w:rsid w:val="005E7AC0"/>
    <w:rsid w:val="005F26E5"/>
    <w:rsid w:val="005F34C6"/>
    <w:rsid w:val="005F4918"/>
    <w:rsid w:val="00601502"/>
    <w:rsid w:val="006049C7"/>
    <w:rsid w:val="00604AF6"/>
    <w:rsid w:val="00605293"/>
    <w:rsid w:val="00605680"/>
    <w:rsid w:val="00606CF7"/>
    <w:rsid w:val="0060754C"/>
    <w:rsid w:val="00613F7F"/>
    <w:rsid w:val="006225F0"/>
    <w:rsid w:val="0062446B"/>
    <w:rsid w:val="00625C84"/>
    <w:rsid w:val="006260C3"/>
    <w:rsid w:val="00626EF5"/>
    <w:rsid w:val="0063143B"/>
    <w:rsid w:val="00632A43"/>
    <w:rsid w:val="006342EE"/>
    <w:rsid w:val="006345DD"/>
    <w:rsid w:val="006374F9"/>
    <w:rsid w:val="00637993"/>
    <w:rsid w:val="006407C1"/>
    <w:rsid w:val="00643B16"/>
    <w:rsid w:val="00645F10"/>
    <w:rsid w:val="00646F41"/>
    <w:rsid w:val="006472C1"/>
    <w:rsid w:val="0065118D"/>
    <w:rsid w:val="0065294A"/>
    <w:rsid w:val="00654886"/>
    <w:rsid w:val="00654F5C"/>
    <w:rsid w:val="00655A23"/>
    <w:rsid w:val="00656FD2"/>
    <w:rsid w:val="00657AF2"/>
    <w:rsid w:val="00661188"/>
    <w:rsid w:val="00664D40"/>
    <w:rsid w:val="00666934"/>
    <w:rsid w:val="0067074C"/>
    <w:rsid w:val="00671640"/>
    <w:rsid w:val="00673BF3"/>
    <w:rsid w:val="00675E64"/>
    <w:rsid w:val="0067663D"/>
    <w:rsid w:val="00677A92"/>
    <w:rsid w:val="00677C46"/>
    <w:rsid w:val="00681D13"/>
    <w:rsid w:val="00681FAF"/>
    <w:rsid w:val="006821C8"/>
    <w:rsid w:val="00683150"/>
    <w:rsid w:val="006855CB"/>
    <w:rsid w:val="00685890"/>
    <w:rsid w:val="006914F3"/>
    <w:rsid w:val="006922BF"/>
    <w:rsid w:val="006957FA"/>
    <w:rsid w:val="00695D03"/>
    <w:rsid w:val="0069625C"/>
    <w:rsid w:val="006964FC"/>
    <w:rsid w:val="00696E05"/>
    <w:rsid w:val="00697D26"/>
    <w:rsid w:val="006A0BD4"/>
    <w:rsid w:val="006A1A87"/>
    <w:rsid w:val="006A2887"/>
    <w:rsid w:val="006A6629"/>
    <w:rsid w:val="006A7AD0"/>
    <w:rsid w:val="006B0072"/>
    <w:rsid w:val="006B1DAD"/>
    <w:rsid w:val="006B295C"/>
    <w:rsid w:val="006B37C0"/>
    <w:rsid w:val="006B4272"/>
    <w:rsid w:val="006B44D6"/>
    <w:rsid w:val="006B53FF"/>
    <w:rsid w:val="006C0228"/>
    <w:rsid w:val="006C11F4"/>
    <w:rsid w:val="006C2763"/>
    <w:rsid w:val="006C2FE9"/>
    <w:rsid w:val="006C3F1F"/>
    <w:rsid w:val="006C3F7B"/>
    <w:rsid w:val="006D0013"/>
    <w:rsid w:val="006D1EC8"/>
    <w:rsid w:val="006D1F51"/>
    <w:rsid w:val="006D21F3"/>
    <w:rsid w:val="006D484A"/>
    <w:rsid w:val="006D50A9"/>
    <w:rsid w:val="006D6058"/>
    <w:rsid w:val="006D6218"/>
    <w:rsid w:val="006D7C64"/>
    <w:rsid w:val="006E0F2A"/>
    <w:rsid w:val="006E2F48"/>
    <w:rsid w:val="006E3AC5"/>
    <w:rsid w:val="006E3BE9"/>
    <w:rsid w:val="006E3EA6"/>
    <w:rsid w:val="006E4636"/>
    <w:rsid w:val="006E5D2C"/>
    <w:rsid w:val="006E62F5"/>
    <w:rsid w:val="006F0205"/>
    <w:rsid w:val="006F4DE0"/>
    <w:rsid w:val="006F71D0"/>
    <w:rsid w:val="006F7687"/>
    <w:rsid w:val="006F7E8D"/>
    <w:rsid w:val="00700315"/>
    <w:rsid w:val="00701136"/>
    <w:rsid w:val="00701177"/>
    <w:rsid w:val="007012E7"/>
    <w:rsid w:val="00703FB1"/>
    <w:rsid w:val="00703FD7"/>
    <w:rsid w:val="00704646"/>
    <w:rsid w:val="00707A15"/>
    <w:rsid w:val="007103E8"/>
    <w:rsid w:val="007106F5"/>
    <w:rsid w:val="00711C79"/>
    <w:rsid w:val="0071374A"/>
    <w:rsid w:val="007141E3"/>
    <w:rsid w:val="007155AF"/>
    <w:rsid w:val="00716423"/>
    <w:rsid w:val="00720A4D"/>
    <w:rsid w:val="007214FA"/>
    <w:rsid w:val="0072180B"/>
    <w:rsid w:val="0072283C"/>
    <w:rsid w:val="00722C5C"/>
    <w:rsid w:val="0072545A"/>
    <w:rsid w:val="00725A75"/>
    <w:rsid w:val="00731884"/>
    <w:rsid w:val="007345F7"/>
    <w:rsid w:val="00741723"/>
    <w:rsid w:val="007420CD"/>
    <w:rsid w:val="00742986"/>
    <w:rsid w:val="00744B46"/>
    <w:rsid w:val="0075204D"/>
    <w:rsid w:val="00753D4D"/>
    <w:rsid w:val="00754F2E"/>
    <w:rsid w:val="00760462"/>
    <w:rsid w:val="00761023"/>
    <w:rsid w:val="00761347"/>
    <w:rsid w:val="00761638"/>
    <w:rsid w:val="007618F6"/>
    <w:rsid w:val="0076387F"/>
    <w:rsid w:val="00773678"/>
    <w:rsid w:val="007774AC"/>
    <w:rsid w:val="00777C9E"/>
    <w:rsid w:val="00780760"/>
    <w:rsid w:val="00784CF9"/>
    <w:rsid w:val="007857F6"/>
    <w:rsid w:val="00786E47"/>
    <w:rsid w:val="00787623"/>
    <w:rsid w:val="00790C81"/>
    <w:rsid w:val="0079342F"/>
    <w:rsid w:val="00793E08"/>
    <w:rsid w:val="00794DF4"/>
    <w:rsid w:val="00795A0A"/>
    <w:rsid w:val="007974D1"/>
    <w:rsid w:val="0079776A"/>
    <w:rsid w:val="007A2633"/>
    <w:rsid w:val="007A2D9D"/>
    <w:rsid w:val="007A31E9"/>
    <w:rsid w:val="007A5C11"/>
    <w:rsid w:val="007A6271"/>
    <w:rsid w:val="007B038F"/>
    <w:rsid w:val="007B078B"/>
    <w:rsid w:val="007B18E8"/>
    <w:rsid w:val="007B1CF0"/>
    <w:rsid w:val="007B63B3"/>
    <w:rsid w:val="007B6770"/>
    <w:rsid w:val="007B697F"/>
    <w:rsid w:val="007C361B"/>
    <w:rsid w:val="007C4A19"/>
    <w:rsid w:val="007C51FF"/>
    <w:rsid w:val="007C61AC"/>
    <w:rsid w:val="007C71A9"/>
    <w:rsid w:val="007C7D24"/>
    <w:rsid w:val="007C7FFE"/>
    <w:rsid w:val="007D08F0"/>
    <w:rsid w:val="007D17A8"/>
    <w:rsid w:val="007D45C8"/>
    <w:rsid w:val="007D5A80"/>
    <w:rsid w:val="007D6214"/>
    <w:rsid w:val="007E03BB"/>
    <w:rsid w:val="007E03E7"/>
    <w:rsid w:val="007E0452"/>
    <w:rsid w:val="007E054F"/>
    <w:rsid w:val="007E2521"/>
    <w:rsid w:val="007E3726"/>
    <w:rsid w:val="007E38C4"/>
    <w:rsid w:val="007E52B5"/>
    <w:rsid w:val="007E6EC3"/>
    <w:rsid w:val="007E77EA"/>
    <w:rsid w:val="007F22E9"/>
    <w:rsid w:val="007F4CAD"/>
    <w:rsid w:val="007F578A"/>
    <w:rsid w:val="007F7DA8"/>
    <w:rsid w:val="00801C26"/>
    <w:rsid w:val="00801F5E"/>
    <w:rsid w:val="00802326"/>
    <w:rsid w:val="00802FE7"/>
    <w:rsid w:val="00805243"/>
    <w:rsid w:val="008074E5"/>
    <w:rsid w:val="008124B4"/>
    <w:rsid w:val="0081351E"/>
    <w:rsid w:val="00814403"/>
    <w:rsid w:val="00815AC5"/>
    <w:rsid w:val="00816847"/>
    <w:rsid w:val="00816969"/>
    <w:rsid w:val="00816ECE"/>
    <w:rsid w:val="00817388"/>
    <w:rsid w:val="00820212"/>
    <w:rsid w:val="008208DD"/>
    <w:rsid w:val="0082156F"/>
    <w:rsid w:val="008216A0"/>
    <w:rsid w:val="008226B2"/>
    <w:rsid w:val="00824C24"/>
    <w:rsid w:val="00826645"/>
    <w:rsid w:val="00832572"/>
    <w:rsid w:val="0083332C"/>
    <w:rsid w:val="0083390B"/>
    <w:rsid w:val="00833E33"/>
    <w:rsid w:val="00834020"/>
    <w:rsid w:val="008343DA"/>
    <w:rsid w:val="008351E2"/>
    <w:rsid w:val="008354E1"/>
    <w:rsid w:val="00835F27"/>
    <w:rsid w:val="00836C75"/>
    <w:rsid w:val="0084169E"/>
    <w:rsid w:val="00841F68"/>
    <w:rsid w:val="00846FF2"/>
    <w:rsid w:val="00850F5E"/>
    <w:rsid w:val="008557B8"/>
    <w:rsid w:val="0085659F"/>
    <w:rsid w:val="00856ACE"/>
    <w:rsid w:val="0085789A"/>
    <w:rsid w:val="008618BE"/>
    <w:rsid w:val="00865823"/>
    <w:rsid w:val="0086645B"/>
    <w:rsid w:val="00866DCF"/>
    <w:rsid w:val="00867170"/>
    <w:rsid w:val="00871727"/>
    <w:rsid w:val="008748B8"/>
    <w:rsid w:val="00880AF6"/>
    <w:rsid w:val="00881257"/>
    <w:rsid w:val="00882955"/>
    <w:rsid w:val="00882FBB"/>
    <w:rsid w:val="00884D30"/>
    <w:rsid w:val="00885049"/>
    <w:rsid w:val="008859A5"/>
    <w:rsid w:val="008872CA"/>
    <w:rsid w:val="00887B27"/>
    <w:rsid w:val="00895F44"/>
    <w:rsid w:val="008A1720"/>
    <w:rsid w:val="008A3AAC"/>
    <w:rsid w:val="008A682F"/>
    <w:rsid w:val="008B099B"/>
    <w:rsid w:val="008B2B84"/>
    <w:rsid w:val="008B5412"/>
    <w:rsid w:val="008B6231"/>
    <w:rsid w:val="008B6711"/>
    <w:rsid w:val="008B6A80"/>
    <w:rsid w:val="008B6ECE"/>
    <w:rsid w:val="008B780C"/>
    <w:rsid w:val="008B7DFB"/>
    <w:rsid w:val="008C4DF0"/>
    <w:rsid w:val="008C4F68"/>
    <w:rsid w:val="008C5233"/>
    <w:rsid w:val="008C5A8C"/>
    <w:rsid w:val="008C6581"/>
    <w:rsid w:val="008C7E8B"/>
    <w:rsid w:val="008D009D"/>
    <w:rsid w:val="008D3EED"/>
    <w:rsid w:val="008D4739"/>
    <w:rsid w:val="008E0D7E"/>
    <w:rsid w:val="008E1514"/>
    <w:rsid w:val="008E1FFA"/>
    <w:rsid w:val="008E39B4"/>
    <w:rsid w:val="008E3C92"/>
    <w:rsid w:val="008E409A"/>
    <w:rsid w:val="008E6C48"/>
    <w:rsid w:val="008E6E10"/>
    <w:rsid w:val="008E709C"/>
    <w:rsid w:val="008E74F0"/>
    <w:rsid w:val="008E7B96"/>
    <w:rsid w:val="008F26A3"/>
    <w:rsid w:val="008F691C"/>
    <w:rsid w:val="00900DBE"/>
    <w:rsid w:val="0090202A"/>
    <w:rsid w:val="00904608"/>
    <w:rsid w:val="00907C03"/>
    <w:rsid w:val="00910143"/>
    <w:rsid w:val="00911A82"/>
    <w:rsid w:val="00913412"/>
    <w:rsid w:val="0091363C"/>
    <w:rsid w:val="0091653E"/>
    <w:rsid w:val="009170A0"/>
    <w:rsid w:val="009179D1"/>
    <w:rsid w:val="00921BF2"/>
    <w:rsid w:val="009221F0"/>
    <w:rsid w:val="00922C8B"/>
    <w:rsid w:val="009275E2"/>
    <w:rsid w:val="00927DA3"/>
    <w:rsid w:val="00927EE5"/>
    <w:rsid w:val="00930563"/>
    <w:rsid w:val="00930C9A"/>
    <w:rsid w:val="0093298F"/>
    <w:rsid w:val="00932CD6"/>
    <w:rsid w:val="009331DD"/>
    <w:rsid w:val="00936297"/>
    <w:rsid w:val="00937BFA"/>
    <w:rsid w:val="00937E1A"/>
    <w:rsid w:val="00941074"/>
    <w:rsid w:val="0094482F"/>
    <w:rsid w:val="00944FBE"/>
    <w:rsid w:val="00951010"/>
    <w:rsid w:val="009516CA"/>
    <w:rsid w:val="009517CD"/>
    <w:rsid w:val="00951F9B"/>
    <w:rsid w:val="0095283A"/>
    <w:rsid w:val="00954201"/>
    <w:rsid w:val="0095421B"/>
    <w:rsid w:val="00956A13"/>
    <w:rsid w:val="00957E1C"/>
    <w:rsid w:val="0096188F"/>
    <w:rsid w:val="00962193"/>
    <w:rsid w:val="0096517D"/>
    <w:rsid w:val="00965361"/>
    <w:rsid w:val="009655D6"/>
    <w:rsid w:val="00966FEC"/>
    <w:rsid w:val="0097287D"/>
    <w:rsid w:val="00974775"/>
    <w:rsid w:val="00974F91"/>
    <w:rsid w:val="00975A63"/>
    <w:rsid w:val="00975DFF"/>
    <w:rsid w:val="00980443"/>
    <w:rsid w:val="0098195C"/>
    <w:rsid w:val="0098316F"/>
    <w:rsid w:val="009838F9"/>
    <w:rsid w:val="00983FC8"/>
    <w:rsid w:val="00991ED0"/>
    <w:rsid w:val="00992D1C"/>
    <w:rsid w:val="009932D1"/>
    <w:rsid w:val="009937DC"/>
    <w:rsid w:val="00993A32"/>
    <w:rsid w:val="00994597"/>
    <w:rsid w:val="009973B0"/>
    <w:rsid w:val="009A254D"/>
    <w:rsid w:val="009A386D"/>
    <w:rsid w:val="009A4E4F"/>
    <w:rsid w:val="009A518C"/>
    <w:rsid w:val="009A65EF"/>
    <w:rsid w:val="009A6757"/>
    <w:rsid w:val="009A76BD"/>
    <w:rsid w:val="009B0418"/>
    <w:rsid w:val="009B0844"/>
    <w:rsid w:val="009B114F"/>
    <w:rsid w:val="009B20EB"/>
    <w:rsid w:val="009B2CD8"/>
    <w:rsid w:val="009B3C15"/>
    <w:rsid w:val="009B431E"/>
    <w:rsid w:val="009B47B6"/>
    <w:rsid w:val="009B64E5"/>
    <w:rsid w:val="009C0DA9"/>
    <w:rsid w:val="009C14B4"/>
    <w:rsid w:val="009C14CB"/>
    <w:rsid w:val="009C2904"/>
    <w:rsid w:val="009C4DD6"/>
    <w:rsid w:val="009C5E05"/>
    <w:rsid w:val="009D38D5"/>
    <w:rsid w:val="009D52DE"/>
    <w:rsid w:val="009D7484"/>
    <w:rsid w:val="009E0CAD"/>
    <w:rsid w:val="009E19F3"/>
    <w:rsid w:val="009E1A3F"/>
    <w:rsid w:val="009E499F"/>
    <w:rsid w:val="009E51C2"/>
    <w:rsid w:val="009E65D1"/>
    <w:rsid w:val="009E797F"/>
    <w:rsid w:val="009F0987"/>
    <w:rsid w:val="009F1005"/>
    <w:rsid w:val="009F33EA"/>
    <w:rsid w:val="00A01CF9"/>
    <w:rsid w:val="00A01D5A"/>
    <w:rsid w:val="00A02489"/>
    <w:rsid w:val="00A03BD8"/>
    <w:rsid w:val="00A0429E"/>
    <w:rsid w:val="00A05E24"/>
    <w:rsid w:val="00A068AF"/>
    <w:rsid w:val="00A06923"/>
    <w:rsid w:val="00A07186"/>
    <w:rsid w:val="00A07A52"/>
    <w:rsid w:val="00A0F1B6"/>
    <w:rsid w:val="00A1254A"/>
    <w:rsid w:val="00A13CB5"/>
    <w:rsid w:val="00A13CFD"/>
    <w:rsid w:val="00A14F40"/>
    <w:rsid w:val="00A15D30"/>
    <w:rsid w:val="00A1653F"/>
    <w:rsid w:val="00A20552"/>
    <w:rsid w:val="00A20825"/>
    <w:rsid w:val="00A22320"/>
    <w:rsid w:val="00A223E7"/>
    <w:rsid w:val="00A23D93"/>
    <w:rsid w:val="00A258E0"/>
    <w:rsid w:val="00A26044"/>
    <w:rsid w:val="00A26062"/>
    <w:rsid w:val="00A26E1E"/>
    <w:rsid w:val="00A270BA"/>
    <w:rsid w:val="00A321E2"/>
    <w:rsid w:val="00A32288"/>
    <w:rsid w:val="00A322D2"/>
    <w:rsid w:val="00A33A92"/>
    <w:rsid w:val="00A3560C"/>
    <w:rsid w:val="00A359E1"/>
    <w:rsid w:val="00A3607E"/>
    <w:rsid w:val="00A379CF"/>
    <w:rsid w:val="00A37E67"/>
    <w:rsid w:val="00A40A12"/>
    <w:rsid w:val="00A44A1E"/>
    <w:rsid w:val="00A46068"/>
    <w:rsid w:val="00A50105"/>
    <w:rsid w:val="00A5180C"/>
    <w:rsid w:val="00A523A5"/>
    <w:rsid w:val="00A528C8"/>
    <w:rsid w:val="00A53C70"/>
    <w:rsid w:val="00A56A9F"/>
    <w:rsid w:val="00A6054F"/>
    <w:rsid w:val="00A61C33"/>
    <w:rsid w:val="00A621DA"/>
    <w:rsid w:val="00A623B9"/>
    <w:rsid w:val="00A66B16"/>
    <w:rsid w:val="00A67AB6"/>
    <w:rsid w:val="00A7409A"/>
    <w:rsid w:val="00A74D2D"/>
    <w:rsid w:val="00A77648"/>
    <w:rsid w:val="00A77760"/>
    <w:rsid w:val="00A80512"/>
    <w:rsid w:val="00A8410E"/>
    <w:rsid w:val="00A90F2E"/>
    <w:rsid w:val="00A90FE3"/>
    <w:rsid w:val="00A911B0"/>
    <w:rsid w:val="00A93EC8"/>
    <w:rsid w:val="00A95121"/>
    <w:rsid w:val="00A95399"/>
    <w:rsid w:val="00A96167"/>
    <w:rsid w:val="00A96712"/>
    <w:rsid w:val="00A97533"/>
    <w:rsid w:val="00AA00C8"/>
    <w:rsid w:val="00AA2604"/>
    <w:rsid w:val="00AA504E"/>
    <w:rsid w:val="00AA5C13"/>
    <w:rsid w:val="00AA6122"/>
    <w:rsid w:val="00AB04F4"/>
    <w:rsid w:val="00AB0525"/>
    <w:rsid w:val="00AB1A4D"/>
    <w:rsid w:val="00AB291D"/>
    <w:rsid w:val="00AB5424"/>
    <w:rsid w:val="00AB5549"/>
    <w:rsid w:val="00AB5C78"/>
    <w:rsid w:val="00AB652A"/>
    <w:rsid w:val="00AB6884"/>
    <w:rsid w:val="00AB7826"/>
    <w:rsid w:val="00AC1776"/>
    <w:rsid w:val="00AC1B4A"/>
    <w:rsid w:val="00AC7F0C"/>
    <w:rsid w:val="00AD0AAF"/>
    <w:rsid w:val="00AD38BF"/>
    <w:rsid w:val="00AD3E15"/>
    <w:rsid w:val="00AD433B"/>
    <w:rsid w:val="00AD4660"/>
    <w:rsid w:val="00AD5C08"/>
    <w:rsid w:val="00AD6B10"/>
    <w:rsid w:val="00AD77C2"/>
    <w:rsid w:val="00AE06E1"/>
    <w:rsid w:val="00AE12CB"/>
    <w:rsid w:val="00AE3044"/>
    <w:rsid w:val="00AE40C9"/>
    <w:rsid w:val="00AE7068"/>
    <w:rsid w:val="00AF1025"/>
    <w:rsid w:val="00AF347C"/>
    <w:rsid w:val="00AF386C"/>
    <w:rsid w:val="00AF4268"/>
    <w:rsid w:val="00B009AD"/>
    <w:rsid w:val="00B01A27"/>
    <w:rsid w:val="00B057E0"/>
    <w:rsid w:val="00B06E74"/>
    <w:rsid w:val="00B135CA"/>
    <w:rsid w:val="00B135DE"/>
    <w:rsid w:val="00B13DE9"/>
    <w:rsid w:val="00B1727C"/>
    <w:rsid w:val="00B1731A"/>
    <w:rsid w:val="00B1771A"/>
    <w:rsid w:val="00B17F4C"/>
    <w:rsid w:val="00B1F5B5"/>
    <w:rsid w:val="00B21D00"/>
    <w:rsid w:val="00B301FE"/>
    <w:rsid w:val="00B30325"/>
    <w:rsid w:val="00B31A51"/>
    <w:rsid w:val="00B33F70"/>
    <w:rsid w:val="00B34B53"/>
    <w:rsid w:val="00B352C1"/>
    <w:rsid w:val="00B3530E"/>
    <w:rsid w:val="00B35AF4"/>
    <w:rsid w:val="00B370B5"/>
    <w:rsid w:val="00B37172"/>
    <w:rsid w:val="00B40A0E"/>
    <w:rsid w:val="00B42B42"/>
    <w:rsid w:val="00B43E27"/>
    <w:rsid w:val="00B449E7"/>
    <w:rsid w:val="00B459B4"/>
    <w:rsid w:val="00B46E01"/>
    <w:rsid w:val="00B500FC"/>
    <w:rsid w:val="00B51C7F"/>
    <w:rsid w:val="00B531FD"/>
    <w:rsid w:val="00B54944"/>
    <w:rsid w:val="00B55D2D"/>
    <w:rsid w:val="00B611E0"/>
    <w:rsid w:val="00B6281A"/>
    <w:rsid w:val="00B6499C"/>
    <w:rsid w:val="00B66438"/>
    <w:rsid w:val="00B668E0"/>
    <w:rsid w:val="00B67A41"/>
    <w:rsid w:val="00B67E6E"/>
    <w:rsid w:val="00B70C92"/>
    <w:rsid w:val="00B72633"/>
    <w:rsid w:val="00B72CEF"/>
    <w:rsid w:val="00B7308D"/>
    <w:rsid w:val="00B73BE4"/>
    <w:rsid w:val="00B762E3"/>
    <w:rsid w:val="00B77515"/>
    <w:rsid w:val="00B80B46"/>
    <w:rsid w:val="00B81037"/>
    <w:rsid w:val="00B811F2"/>
    <w:rsid w:val="00B8296E"/>
    <w:rsid w:val="00B84A24"/>
    <w:rsid w:val="00B85683"/>
    <w:rsid w:val="00B864F1"/>
    <w:rsid w:val="00B92602"/>
    <w:rsid w:val="00B92C87"/>
    <w:rsid w:val="00B93134"/>
    <w:rsid w:val="00B9639D"/>
    <w:rsid w:val="00BA2B62"/>
    <w:rsid w:val="00BB1FD9"/>
    <w:rsid w:val="00BB30F4"/>
    <w:rsid w:val="00BB4272"/>
    <w:rsid w:val="00BB6625"/>
    <w:rsid w:val="00BC0C9C"/>
    <w:rsid w:val="00BC15BF"/>
    <w:rsid w:val="00BC2868"/>
    <w:rsid w:val="00BC37BB"/>
    <w:rsid w:val="00BC3E4C"/>
    <w:rsid w:val="00BC507F"/>
    <w:rsid w:val="00BC6940"/>
    <w:rsid w:val="00BCD107"/>
    <w:rsid w:val="00BD185A"/>
    <w:rsid w:val="00BD1B11"/>
    <w:rsid w:val="00BD2324"/>
    <w:rsid w:val="00BD3D58"/>
    <w:rsid w:val="00BD57D7"/>
    <w:rsid w:val="00BD5847"/>
    <w:rsid w:val="00BD6724"/>
    <w:rsid w:val="00BE0FA3"/>
    <w:rsid w:val="00BE1F3A"/>
    <w:rsid w:val="00BE45F5"/>
    <w:rsid w:val="00BE5858"/>
    <w:rsid w:val="00BE615A"/>
    <w:rsid w:val="00BE752B"/>
    <w:rsid w:val="00BF09BE"/>
    <w:rsid w:val="00BF47EA"/>
    <w:rsid w:val="00BF7C26"/>
    <w:rsid w:val="00C00FD1"/>
    <w:rsid w:val="00C01190"/>
    <w:rsid w:val="00C014F7"/>
    <w:rsid w:val="00C02C0A"/>
    <w:rsid w:val="00C03129"/>
    <w:rsid w:val="00C06ABA"/>
    <w:rsid w:val="00C07FCC"/>
    <w:rsid w:val="00C10E3B"/>
    <w:rsid w:val="00C11156"/>
    <w:rsid w:val="00C11252"/>
    <w:rsid w:val="00C11C8E"/>
    <w:rsid w:val="00C12D30"/>
    <w:rsid w:val="00C1321F"/>
    <w:rsid w:val="00C14ECE"/>
    <w:rsid w:val="00C21296"/>
    <w:rsid w:val="00C2401C"/>
    <w:rsid w:val="00C24031"/>
    <w:rsid w:val="00C25300"/>
    <w:rsid w:val="00C25319"/>
    <w:rsid w:val="00C26378"/>
    <w:rsid w:val="00C266D9"/>
    <w:rsid w:val="00C27312"/>
    <w:rsid w:val="00C27748"/>
    <w:rsid w:val="00C27E5E"/>
    <w:rsid w:val="00C319E2"/>
    <w:rsid w:val="00C35F6F"/>
    <w:rsid w:val="00C37DDD"/>
    <w:rsid w:val="00C37FAF"/>
    <w:rsid w:val="00C42A74"/>
    <w:rsid w:val="00C437E7"/>
    <w:rsid w:val="00C439CD"/>
    <w:rsid w:val="00C454B3"/>
    <w:rsid w:val="00C45A09"/>
    <w:rsid w:val="00C50A95"/>
    <w:rsid w:val="00C5141F"/>
    <w:rsid w:val="00C51FBD"/>
    <w:rsid w:val="00C5305A"/>
    <w:rsid w:val="00C53E85"/>
    <w:rsid w:val="00C550B6"/>
    <w:rsid w:val="00C55363"/>
    <w:rsid w:val="00C568F6"/>
    <w:rsid w:val="00C62623"/>
    <w:rsid w:val="00C63297"/>
    <w:rsid w:val="00C6354E"/>
    <w:rsid w:val="00C72D67"/>
    <w:rsid w:val="00C760E7"/>
    <w:rsid w:val="00C76755"/>
    <w:rsid w:val="00C76CE9"/>
    <w:rsid w:val="00C7783B"/>
    <w:rsid w:val="00C830DB"/>
    <w:rsid w:val="00C856FF"/>
    <w:rsid w:val="00C93F94"/>
    <w:rsid w:val="00C940C9"/>
    <w:rsid w:val="00C95661"/>
    <w:rsid w:val="00C9DCF8"/>
    <w:rsid w:val="00CA02CE"/>
    <w:rsid w:val="00CA300E"/>
    <w:rsid w:val="00CA3E3E"/>
    <w:rsid w:val="00CA4296"/>
    <w:rsid w:val="00CA596D"/>
    <w:rsid w:val="00CA6928"/>
    <w:rsid w:val="00CA6F06"/>
    <w:rsid w:val="00CB0728"/>
    <w:rsid w:val="00CB3180"/>
    <w:rsid w:val="00CB3457"/>
    <w:rsid w:val="00CB4AA9"/>
    <w:rsid w:val="00CB4D94"/>
    <w:rsid w:val="00CB722E"/>
    <w:rsid w:val="00CC122F"/>
    <w:rsid w:val="00CC31EB"/>
    <w:rsid w:val="00CC37C5"/>
    <w:rsid w:val="00CC3CF4"/>
    <w:rsid w:val="00CC57E7"/>
    <w:rsid w:val="00CC6B06"/>
    <w:rsid w:val="00CC787A"/>
    <w:rsid w:val="00CCC24A"/>
    <w:rsid w:val="00CD3096"/>
    <w:rsid w:val="00CD7693"/>
    <w:rsid w:val="00CE0AA0"/>
    <w:rsid w:val="00CE1AAE"/>
    <w:rsid w:val="00CE2E95"/>
    <w:rsid w:val="00CE3480"/>
    <w:rsid w:val="00CE3BBC"/>
    <w:rsid w:val="00CF1300"/>
    <w:rsid w:val="00CF2D5C"/>
    <w:rsid w:val="00CF3060"/>
    <w:rsid w:val="00CF52DB"/>
    <w:rsid w:val="00CF5867"/>
    <w:rsid w:val="00CF5C18"/>
    <w:rsid w:val="00CF72DD"/>
    <w:rsid w:val="00CF79F1"/>
    <w:rsid w:val="00D008DD"/>
    <w:rsid w:val="00D02C8B"/>
    <w:rsid w:val="00D059CB"/>
    <w:rsid w:val="00D0659D"/>
    <w:rsid w:val="00D07035"/>
    <w:rsid w:val="00D1216F"/>
    <w:rsid w:val="00D13ECF"/>
    <w:rsid w:val="00D21878"/>
    <w:rsid w:val="00D25A2F"/>
    <w:rsid w:val="00D262CD"/>
    <w:rsid w:val="00D3351A"/>
    <w:rsid w:val="00D42B4A"/>
    <w:rsid w:val="00D52439"/>
    <w:rsid w:val="00D53689"/>
    <w:rsid w:val="00D55C2D"/>
    <w:rsid w:val="00D56427"/>
    <w:rsid w:val="00D571B1"/>
    <w:rsid w:val="00D5E955"/>
    <w:rsid w:val="00D603FC"/>
    <w:rsid w:val="00D60FBB"/>
    <w:rsid w:val="00D62251"/>
    <w:rsid w:val="00D622B3"/>
    <w:rsid w:val="00D62CB6"/>
    <w:rsid w:val="00D65C03"/>
    <w:rsid w:val="00D70912"/>
    <w:rsid w:val="00D70F48"/>
    <w:rsid w:val="00D71C95"/>
    <w:rsid w:val="00D7425D"/>
    <w:rsid w:val="00D766A7"/>
    <w:rsid w:val="00D76EA1"/>
    <w:rsid w:val="00D7767D"/>
    <w:rsid w:val="00D862D8"/>
    <w:rsid w:val="00D87467"/>
    <w:rsid w:val="00D90FA3"/>
    <w:rsid w:val="00D913D6"/>
    <w:rsid w:val="00D92679"/>
    <w:rsid w:val="00D929CF"/>
    <w:rsid w:val="00D92D4A"/>
    <w:rsid w:val="00D93985"/>
    <w:rsid w:val="00D93D84"/>
    <w:rsid w:val="00D94462"/>
    <w:rsid w:val="00D95998"/>
    <w:rsid w:val="00D97BA7"/>
    <w:rsid w:val="00DA0E01"/>
    <w:rsid w:val="00DA0E30"/>
    <w:rsid w:val="00DA1F68"/>
    <w:rsid w:val="00DA5265"/>
    <w:rsid w:val="00DA789E"/>
    <w:rsid w:val="00DB2828"/>
    <w:rsid w:val="00DB463A"/>
    <w:rsid w:val="00DB6812"/>
    <w:rsid w:val="00DB6D18"/>
    <w:rsid w:val="00DB6FA4"/>
    <w:rsid w:val="00DBBB2F"/>
    <w:rsid w:val="00DC0DA2"/>
    <w:rsid w:val="00DC3287"/>
    <w:rsid w:val="00DC383E"/>
    <w:rsid w:val="00DC38D9"/>
    <w:rsid w:val="00DC4228"/>
    <w:rsid w:val="00DC4D92"/>
    <w:rsid w:val="00DC5176"/>
    <w:rsid w:val="00DC6B1B"/>
    <w:rsid w:val="00DD017E"/>
    <w:rsid w:val="00DD1D48"/>
    <w:rsid w:val="00DD215F"/>
    <w:rsid w:val="00DD2DB1"/>
    <w:rsid w:val="00DE03BA"/>
    <w:rsid w:val="00DE2292"/>
    <w:rsid w:val="00DE3FF3"/>
    <w:rsid w:val="00DE55B7"/>
    <w:rsid w:val="00DE5B9E"/>
    <w:rsid w:val="00DE7381"/>
    <w:rsid w:val="00DF0A58"/>
    <w:rsid w:val="00DF19CB"/>
    <w:rsid w:val="00DF254A"/>
    <w:rsid w:val="00DF2BE6"/>
    <w:rsid w:val="00DF4E70"/>
    <w:rsid w:val="00DF617A"/>
    <w:rsid w:val="00DF726A"/>
    <w:rsid w:val="00DF771D"/>
    <w:rsid w:val="00DF7B6B"/>
    <w:rsid w:val="00E00CFF"/>
    <w:rsid w:val="00E010C5"/>
    <w:rsid w:val="00E02E9C"/>
    <w:rsid w:val="00E03D95"/>
    <w:rsid w:val="00E051DB"/>
    <w:rsid w:val="00E055F8"/>
    <w:rsid w:val="00E0612E"/>
    <w:rsid w:val="00E118D0"/>
    <w:rsid w:val="00E11EAA"/>
    <w:rsid w:val="00E121C7"/>
    <w:rsid w:val="00E22446"/>
    <w:rsid w:val="00E244B9"/>
    <w:rsid w:val="00E249DA"/>
    <w:rsid w:val="00E2533E"/>
    <w:rsid w:val="00E2549C"/>
    <w:rsid w:val="00E27B2E"/>
    <w:rsid w:val="00E27FBB"/>
    <w:rsid w:val="00E31FB5"/>
    <w:rsid w:val="00E32426"/>
    <w:rsid w:val="00E33507"/>
    <w:rsid w:val="00E363E1"/>
    <w:rsid w:val="00E36EF1"/>
    <w:rsid w:val="00E41BDE"/>
    <w:rsid w:val="00E44BC8"/>
    <w:rsid w:val="00E45217"/>
    <w:rsid w:val="00E47963"/>
    <w:rsid w:val="00E47B1F"/>
    <w:rsid w:val="00E520F1"/>
    <w:rsid w:val="00E5348F"/>
    <w:rsid w:val="00E558DC"/>
    <w:rsid w:val="00E56573"/>
    <w:rsid w:val="00E57731"/>
    <w:rsid w:val="00E60A3C"/>
    <w:rsid w:val="00E61EB9"/>
    <w:rsid w:val="00E62088"/>
    <w:rsid w:val="00E65F9C"/>
    <w:rsid w:val="00E6629A"/>
    <w:rsid w:val="00E668C3"/>
    <w:rsid w:val="00E673E8"/>
    <w:rsid w:val="00E70250"/>
    <w:rsid w:val="00E702E0"/>
    <w:rsid w:val="00E70C54"/>
    <w:rsid w:val="00E7442E"/>
    <w:rsid w:val="00E75008"/>
    <w:rsid w:val="00E76C03"/>
    <w:rsid w:val="00E7791E"/>
    <w:rsid w:val="00E805C3"/>
    <w:rsid w:val="00E839FF"/>
    <w:rsid w:val="00E9057B"/>
    <w:rsid w:val="00E90BEF"/>
    <w:rsid w:val="00E90F1D"/>
    <w:rsid w:val="00E94AB0"/>
    <w:rsid w:val="00EA14B3"/>
    <w:rsid w:val="00EA1B9D"/>
    <w:rsid w:val="00EA206E"/>
    <w:rsid w:val="00EA63C2"/>
    <w:rsid w:val="00EB0637"/>
    <w:rsid w:val="00EB13D0"/>
    <w:rsid w:val="00EB1BEA"/>
    <w:rsid w:val="00EB1ED7"/>
    <w:rsid w:val="00EB4036"/>
    <w:rsid w:val="00EB6A55"/>
    <w:rsid w:val="00EB6FF7"/>
    <w:rsid w:val="00EB7055"/>
    <w:rsid w:val="00EB7D3E"/>
    <w:rsid w:val="00EC0323"/>
    <w:rsid w:val="00EC03BD"/>
    <w:rsid w:val="00EC1CFC"/>
    <w:rsid w:val="00EC2A31"/>
    <w:rsid w:val="00EC2F9C"/>
    <w:rsid w:val="00EC443D"/>
    <w:rsid w:val="00EC4EB9"/>
    <w:rsid w:val="00EC506B"/>
    <w:rsid w:val="00EC59B8"/>
    <w:rsid w:val="00EC71CA"/>
    <w:rsid w:val="00ED0039"/>
    <w:rsid w:val="00ED2A13"/>
    <w:rsid w:val="00ED5F62"/>
    <w:rsid w:val="00ED61BF"/>
    <w:rsid w:val="00ED67C2"/>
    <w:rsid w:val="00EE0944"/>
    <w:rsid w:val="00EE18A5"/>
    <w:rsid w:val="00EE1A3D"/>
    <w:rsid w:val="00EE314E"/>
    <w:rsid w:val="00EE499C"/>
    <w:rsid w:val="00EF079F"/>
    <w:rsid w:val="00EF2A7B"/>
    <w:rsid w:val="00EF4BB8"/>
    <w:rsid w:val="00EF52FF"/>
    <w:rsid w:val="00EF5A2F"/>
    <w:rsid w:val="00EFAD1A"/>
    <w:rsid w:val="00F009F3"/>
    <w:rsid w:val="00F020EF"/>
    <w:rsid w:val="00F02942"/>
    <w:rsid w:val="00F037DA"/>
    <w:rsid w:val="00F10226"/>
    <w:rsid w:val="00F12126"/>
    <w:rsid w:val="00F1436D"/>
    <w:rsid w:val="00F146FD"/>
    <w:rsid w:val="00F16D46"/>
    <w:rsid w:val="00F17078"/>
    <w:rsid w:val="00F206DC"/>
    <w:rsid w:val="00F21297"/>
    <w:rsid w:val="00F22266"/>
    <w:rsid w:val="00F22407"/>
    <w:rsid w:val="00F24C6B"/>
    <w:rsid w:val="00F25A77"/>
    <w:rsid w:val="00F2645C"/>
    <w:rsid w:val="00F265C0"/>
    <w:rsid w:val="00F2663F"/>
    <w:rsid w:val="00F272D3"/>
    <w:rsid w:val="00F32BB2"/>
    <w:rsid w:val="00F33547"/>
    <w:rsid w:val="00F355CE"/>
    <w:rsid w:val="00F36932"/>
    <w:rsid w:val="00F36DDA"/>
    <w:rsid w:val="00F408BD"/>
    <w:rsid w:val="00F40DBD"/>
    <w:rsid w:val="00F433F6"/>
    <w:rsid w:val="00F4592B"/>
    <w:rsid w:val="00F45C5D"/>
    <w:rsid w:val="00F52200"/>
    <w:rsid w:val="00F55F4E"/>
    <w:rsid w:val="00F56235"/>
    <w:rsid w:val="00F579BA"/>
    <w:rsid w:val="00F57FE2"/>
    <w:rsid w:val="00F652DA"/>
    <w:rsid w:val="00F65F08"/>
    <w:rsid w:val="00F70E32"/>
    <w:rsid w:val="00F71BF9"/>
    <w:rsid w:val="00F729D4"/>
    <w:rsid w:val="00F747C0"/>
    <w:rsid w:val="00F7698D"/>
    <w:rsid w:val="00F769C8"/>
    <w:rsid w:val="00F80D64"/>
    <w:rsid w:val="00F84161"/>
    <w:rsid w:val="00F878C9"/>
    <w:rsid w:val="00F8DA3B"/>
    <w:rsid w:val="00F90102"/>
    <w:rsid w:val="00F927B3"/>
    <w:rsid w:val="00F94BD6"/>
    <w:rsid w:val="00F97931"/>
    <w:rsid w:val="00F97BF7"/>
    <w:rsid w:val="00FA13DA"/>
    <w:rsid w:val="00FA20A1"/>
    <w:rsid w:val="00FA25B1"/>
    <w:rsid w:val="00FA2F6B"/>
    <w:rsid w:val="00FA61B7"/>
    <w:rsid w:val="00FA67A2"/>
    <w:rsid w:val="00FA7C06"/>
    <w:rsid w:val="00FB2A17"/>
    <w:rsid w:val="00FB2DB0"/>
    <w:rsid w:val="00FB41AE"/>
    <w:rsid w:val="00FB4B02"/>
    <w:rsid w:val="00FB54E6"/>
    <w:rsid w:val="00FB731A"/>
    <w:rsid w:val="00FB7820"/>
    <w:rsid w:val="00FC4CAD"/>
    <w:rsid w:val="00FC56A3"/>
    <w:rsid w:val="00FD0A54"/>
    <w:rsid w:val="00FD10CD"/>
    <w:rsid w:val="00FD11D3"/>
    <w:rsid w:val="00FD2D16"/>
    <w:rsid w:val="00FD3A80"/>
    <w:rsid w:val="00FD47F1"/>
    <w:rsid w:val="00FD629B"/>
    <w:rsid w:val="00FD6C7F"/>
    <w:rsid w:val="00FE03DF"/>
    <w:rsid w:val="00FE1B8B"/>
    <w:rsid w:val="00FE1D7D"/>
    <w:rsid w:val="00FE24C7"/>
    <w:rsid w:val="00FE2659"/>
    <w:rsid w:val="00FE2ABE"/>
    <w:rsid w:val="00FE4608"/>
    <w:rsid w:val="00FE53C1"/>
    <w:rsid w:val="00FE58B8"/>
    <w:rsid w:val="00FE59BD"/>
    <w:rsid w:val="00FE5B23"/>
    <w:rsid w:val="00FE5F5A"/>
    <w:rsid w:val="00FF0C9C"/>
    <w:rsid w:val="00FF1AD4"/>
    <w:rsid w:val="00FF1D78"/>
    <w:rsid w:val="00FF42AB"/>
    <w:rsid w:val="00FF5AFE"/>
    <w:rsid w:val="00FF6B0D"/>
    <w:rsid w:val="00FF79A3"/>
    <w:rsid w:val="01012E2C"/>
    <w:rsid w:val="0108BE54"/>
    <w:rsid w:val="010A6F5D"/>
    <w:rsid w:val="0112AB26"/>
    <w:rsid w:val="0116F448"/>
    <w:rsid w:val="011C8F20"/>
    <w:rsid w:val="011CCE8C"/>
    <w:rsid w:val="011CE38F"/>
    <w:rsid w:val="011CE585"/>
    <w:rsid w:val="01210141"/>
    <w:rsid w:val="01245B2C"/>
    <w:rsid w:val="013717A5"/>
    <w:rsid w:val="0139951D"/>
    <w:rsid w:val="013E991A"/>
    <w:rsid w:val="01405645"/>
    <w:rsid w:val="0145C0F6"/>
    <w:rsid w:val="014A49D2"/>
    <w:rsid w:val="014CDBF6"/>
    <w:rsid w:val="014E1241"/>
    <w:rsid w:val="0154F4BE"/>
    <w:rsid w:val="0155BDF4"/>
    <w:rsid w:val="015F94E6"/>
    <w:rsid w:val="016B760D"/>
    <w:rsid w:val="016D59B4"/>
    <w:rsid w:val="0171FC05"/>
    <w:rsid w:val="0177213E"/>
    <w:rsid w:val="01884470"/>
    <w:rsid w:val="01886C1F"/>
    <w:rsid w:val="018D4C8F"/>
    <w:rsid w:val="01915D6E"/>
    <w:rsid w:val="019A0518"/>
    <w:rsid w:val="019AFE03"/>
    <w:rsid w:val="019B42CC"/>
    <w:rsid w:val="01A03EEA"/>
    <w:rsid w:val="01B08EF8"/>
    <w:rsid w:val="01BA912C"/>
    <w:rsid w:val="01BAB8B4"/>
    <w:rsid w:val="01BFA402"/>
    <w:rsid w:val="01D2D6C0"/>
    <w:rsid w:val="01D60706"/>
    <w:rsid w:val="01D73386"/>
    <w:rsid w:val="01ED8C0F"/>
    <w:rsid w:val="01EDF28C"/>
    <w:rsid w:val="01EDF61F"/>
    <w:rsid w:val="01EEDC4B"/>
    <w:rsid w:val="01F0DB46"/>
    <w:rsid w:val="01F596EF"/>
    <w:rsid w:val="0201E743"/>
    <w:rsid w:val="02047A50"/>
    <w:rsid w:val="02136CF2"/>
    <w:rsid w:val="0218FE90"/>
    <w:rsid w:val="021CCD1B"/>
    <w:rsid w:val="022145BB"/>
    <w:rsid w:val="0222ED12"/>
    <w:rsid w:val="0223C587"/>
    <w:rsid w:val="022B591D"/>
    <w:rsid w:val="022DAB86"/>
    <w:rsid w:val="02326610"/>
    <w:rsid w:val="02353BAC"/>
    <w:rsid w:val="0242884C"/>
    <w:rsid w:val="0247E53A"/>
    <w:rsid w:val="0251090B"/>
    <w:rsid w:val="02523CB0"/>
    <w:rsid w:val="02529268"/>
    <w:rsid w:val="0257ED4E"/>
    <w:rsid w:val="025A3F01"/>
    <w:rsid w:val="025B2E3F"/>
    <w:rsid w:val="02617A78"/>
    <w:rsid w:val="0265A26C"/>
    <w:rsid w:val="0266B06B"/>
    <w:rsid w:val="0273954B"/>
    <w:rsid w:val="028AE41D"/>
    <w:rsid w:val="0292518A"/>
    <w:rsid w:val="029A8D6A"/>
    <w:rsid w:val="02A14B7D"/>
    <w:rsid w:val="02A2F56C"/>
    <w:rsid w:val="02A33933"/>
    <w:rsid w:val="02B326C8"/>
    <w:rsid w:val="02BCEA1D"/>
    <w:rsid w:val="02D589A9"/>
    <w:rsid w:val="02DF6F6F"/>
    <w:rsid w:val="02E10D20"/>
    <w:rsid w:val="02E20266"/>
    <w:rsid w:val="02E6BD6B"/>
    <w:rsid w:val="02E7C51D"/>
    <w:rsid w:val="02EC6D80"/>
    <w:rsid w:val="02F2396D"/>
    <w:rsid w:val="02FF1B3F"/>
    <w:rsid w:val="02FF6DAC"/>
    <w:rsid w:val="0301C27F"/>
    <w:rsid w:val="03054230"/>
    <w:rsid w:val="030BB3F0"/>
    <w:rsid w:val="030BEAD7"/>
    <w:rsid w:val="0316AA6C"/>
    <w:rsid w:val="031CA829"/>
    <w:rsid w:val="031E43ED"/>
    <w:rsid w:val="0323A065"/>
    <w:rsid w:val="032BCA1A"/>
    <w:rsid w:val="0332751C"/>
    <w:rsid w:val="033B21FA"/>
    <w:rsid w:val="036F38CE"/>
    <w:rsid w:val="03700313"/>
    <w:rsid w:val="0370E4F1"/>
    <w:rsid w:val="0380A93B"/>
    <w:rsid w:val="0380AC2B"/>
    <w:rsid w:val="0381D6E9"/>
    <w:rsid w:val="03865844"/>
    <w:rsid w:val="0387BBAC"/>
    <w:rsid w:val="039B72F6"/>
    <w:rsid w:val="03A0D0FF"/>
    <w:rsid w:val="03AE037C"/>
    <w:rsid w:val="03B6346E"/>
    <w:rsid w:val="03BABB3E"/>
    <w:rsid w:val="03C596FC"/>
    <w:rsid w:val="03C81428"/>
    <w:rsid w:val="03C9701B"/>
    <w:rsid w:val="03CE3671"/>
    <w:rsid w:val="03D4E811"/>
    <w:rsid w:val="03DA56AF"/>
    <w:rsid w:val="03E6AD2A"/>
    <w:rsid w:val="03E7612F"/>
    <w:rsid w:val="03EF562F"/>
    <w:rsid w:val="03F73B92"/>
    <w:rsid w:val="03F9E31F"/>
    <w:rsid w:val="040205BA"/>
    <w:rsid w:val="040338BB"/>
    <w:rsid w:val="040F9667"/>
    <w:rsid w:val="0410920F"/>
    <w:rsid w:val="0410A1A1"/>
    <w:rsid w:val="0416CC20"/>
    <w:rsid w:val="041CC593"/>
    <w:rsid w:val="0424B561"/>
    <w:rsid w:val="0426E37D"/>
    <w:rsid w:val="0430BCBC"/>
    <w:rsid w:val="044975D2"/>
    <w:rsid w:val="044D5F87"/>
    <w:rsid w:val="04537316"/>
    <w:rsid w:val="0458809B"/>
    <w:rsid w:val="0467684B"/>
    <w:rsid w:val="047451F3"/>
    <w:rsid w:val="047454AD"/>
    <w:rsid w:val="047744A1"/>
    <w:rsid w:val="04787261"/>
    <w:rsid w:val="047AA792"/>
    <w:rsid w:val="04853889"/>
    <w:rsid w:val="04854F79"/>
    <w:rsid w:val="048FC46A"/>
    <w:rsid w:val="04AAD257"/>
    <w:rsid w:val="04B89031"/>
    <w:rsid w:val="04B8FED0"/>
    <w:rsid w:val="04B9E8BD"/>
    <w:rsid w:val="04C35497"/>
    <w:rsid w:val="04C99474"/>
    <w:rsid w:val="04CE4311"/>
    <w:rsid w:val="04D3B78A"/>
    <w:rsid w:val="04D75FC8"/>
    <w:rsid w:val="04EF4548"/>
    <w:rsid w:val="04FC2C97"/>
    <w:rsid w:val="0507ECB5"/>
    <w:rsid w:val="0508349D"/>
    <w:rsid w:val="050F67B2"/>
    <w:rsid w:val="051165DC"/>
    <w:rsid w:val="051A78BB"/>
    <w:rsid w:val="052D2721"/>
    <w:rsid w:val="052EF4C8"/>
    <w:rsid w:val="0537219D"/>
    <w:rsid w:val="054239B5"/>
    <w:rsid w:val="054C4415"/>
    <w:rsid w:val="054EC6D8"/>
    <w:rsid w:val="054FB7C2"/>
    <w:rsid w:val="055DE0C0"/>
    <w:rsid w:val="0561E422"/>
    <w:rsid w:val="056A06D2"/>
    <w:rsid w:val="056A6349"/>
    <w:rsid w:val="05763D7C"/>
    <w:rsid w:val="057A4723"/>
    <w:rsid w:val="057F03E2"/>
    <w:rsid w:val="05844F25"/>
    <w:rsid w:val="05864555"/>
    <w:rsid w:val="058B1F18"/>
    <w:rsid w:val="05986C1E"/>
    <w:rsid w:val="059D97DA"/>
    <w:rsid w:val="05A00A2B"/>
    <w:rsid w:val="05A28445"/>
    <w:rsid w:val="05A46574"/>
    <w:rsid w:val="05A55E1C"/>
    <w:rsid w:val="05AFC37B"/>
    <w:rsid w:val="05B1D714"/>
    <w:rsid w:val="05B2808F"/>
    <w:rsid w:val="05BDB9F5"/>
    <w:rsid w:val="05D55B71"/>
    <w:rsid w:val="05E0163F"/>
    <w:rsid w:val="05EE94C5"/>
    <w:rsid w:val="05F92225"/>
    <w:rsid w:val="0602B895"/>
    <w:rsid w:val="0606D7A1"/>
    <w:rsid w:val="060954D6"/>
    <w:rsid w:val="06159F68"/>
    <w:rsid w:val="0620562B"/>
    <w:rsid w:val="06212A14"/>
    <w:rsid w:val="0622DC59"/>
    <w:rsid w:val="0624D88B"/>
    <w:rsid w:val="0638D581"/>
    <w:rsid w:val="063DCDCA"/>
    <w:rsid w:val="063FAC31"/>
    <w:rsid w:val="065039C5"/>
    <w:rsid w:val="06546092"/>
    <w:rsid w:val="065CDAB8"/>
    <w:rsid w:val="06800A87"/>
    <w:rsid w:val="06829F82"/>
    <w:rsid w:val="068B10D1"/>
    <w:rsid w:val="068CF322"/>
    <w:rsid w:val="06928940"/>
    <w:rsid w:val="069F49D4"/>
    <w:rsid w:val="06A491BF"/>
    <w:rsid w:val="06A64F0E"/>
    <w:rsid w:val="06A8171B"/>
    <w:rsid w:val="06B05A76"/>
    <w:rsid w:val="06B0BEF8"/>
    <w:rsid w:val="06B40D27"/>
    <w:rsid w:val="06B7CFFB"/>
    <w:rsid w:val="06CCC2A2"/>
    <w:rsid w:val="06D8F401"/>
    <w:rsid w:val="06DD35D8"/>
    <w:rsid w:val="06E61010"/>
    <w:rsid w:val="06ED7E2E"/>
    <w:rsid w:val="06EE124B"/>
    <w:rsid w:val="06EED5B7"/>
    <w:rsid w:val="06F05B6A"/>
    <w:rsid w:val="06F0A3EC"/>
    <w:rsid w:val="06FA0266"/>
    <w:rsid w:val="070E972A"/>
    <w:rsid w:val="07151075"/>
    <w:rsid w:val="071594C8"/>
    <w:rsid w:val="0715D30E"/>
    <w:rsid w:val="072013F3"/>
    <w:rsid w:val="07284BEF"/>
    <w:rsid w:val="07331BA7"/>
    <w:rsid w:val="07340471"/>
    <w:rsid w:val="074A9FC4"/>
    <w:rsid w:val="074C73CB"/>
    <w:rsid w:val="07505E51"/>
    <w:rsid w:val="0753B353"/>
    <w:rsid w:val="07551AB9"/>
    <w:rsid w:val="075686E8"/>
    <w:rsid w:val="075A49D5"/>
    <w:rsid w:val="07624E52"/>
    <w:rsid w:val="076445C4"/>
    <w:rsid w:val="076ACE2F"/>
    <w:rsid w:val="076F8326"/>
    <w:rsid w:val="077559B7"/>
    <w:rsid w:val="077EC621"/>
    <w:rsid w:val="07874757"/>
    <w:rsid w:val="078A5942"/>
    <w:rsid w:val="07969D6A"/>
    <w:rsid w:val="07980253"/>
    <w:rsid w:val="079C773C"/>
    <w:rsid w:val="079F6145"/>
    <w:rsid w:val="07A90283"/>
    <w:rsid w:val="07BED0CE"/>
    <w:rsid w:val="07C03B3A"/>
    <w:rsid w:val="07C0761B"/>
    <w:rsid w:val="07C0CC4E"/>
    <w:rsid w:val="07C53DAC"/>
    <w:rsid w:val="07D2B6CC"/>
    <w:rsid w:val="07D35B6E"/>
    <w:rsid w:val="07E800B1"/>
    <w:rsid w:val="07ED5147"/>
    <w:rsid w:val="07F51F4C"/>
    <w:rsid w:val="07F75E9A"/>
    <w:rsid w:val="08116E71"/>
    <w:rsid w:val="0814A079"/>
    <w:rsid w:val="0814A15D"/>
    <w:rsid w:val="08178391"/>
    <w:rsid w:val="081C921E"/>
    <w:rsid w:val="0826DBAA"/>
    <w:rsid w:val="0830F5B5"/>
    <w:rsid w:val="0840C4FC"/>
    <w:rsid w:val="0841A9C8"/>
    <w:rsid w:val="0849833B"/>
    <w:rsid w:val="084FA865"/>
    <w:rsid w:val="08503252"/>
    <w:rsid w:val="085436A5"/>
    <w:rsid w:val="0859CF3E"/>
    <w:rsid w:val="0864F2E3"/>
    <w:rsid w:val="0865A9EA"/>
    <w:rsid w:val="08780574"/>
    <w:rsid w:val="087FC895"/>
    <w:rsid w:val="087FEC0D"/>
    <w:rsid w:val="0882B525"/>
    <w:rsid w:val="0896EA99"/>
    <w:rsid w:val="089CB125"/>
    <w:rsid w:val="089EDCA4"/>
    <w:rsid w:val="089F2439"/>
    <w:rsid w:val="08A658E4"/>
    <w:rsid w:val="08A87D7B"/>
    <w:rsid w:val="08AB521E"/>
    <w:rsid w:val="08AB8A10"/>
    <w:rsid w:val="08B091F1"/>
    <w:rsid w:val="08B691BD"/>
    <w:rsid w:val="08BCFB70"/>
    <w:rsid w:val="08BD5F3B"/>
    <w:rsid w:val="08C43681"/>
    <w:rsid w:val="08CBDC00"/>
    <w:rsid w:val="08CCC0E8"/>
    <w:rsid w:val="08CDC8ED"/>
    <w:rsid w:val="08D31CF8"/>
    <w:rsid w:val="08D33246"/>
    <w:rsid w:val="08EA620C"/>
    <w:rsid w:val="08EC5778"/>
    <w:rsid w:val="08F4FFFA"/>
    <w:rsid w:val="08F61A36"/>
    <w:rsid w:val="08F7AC71"/>
    <w:rsid w:val="0906BE93"/>
    <w:rsid w:val="09120023"/>
    <w:rsid w:val="091BFD09"/>
    <w:rsid w:val="0923A458"/>
    <w:rsid w:val="0929CBB6"/>
    <w:rsid w:val="0933EB47"/>
    <w:rsid w:val="0945B8F8"/>
    <w:rsid w:val="09463D3D"/>
    <w:rsid w:val="094FF5DF"/>
    <w:rsid w:val="0951573F"/>
    <w:rsid w:val="0954E241"/>
    <w:rsid w:val="0961030B"/>
    <w:rsid w:val="09690031"/>
    <w:rsid w:val="096BB12F"/>
    <w:rsid w:val="096DB465"/>
    <w:rsid w:val="09768349"/>
    <w:rsid w:val="097D9EC2"/>
    <w:rsid w:val="098DF6CE"/>
    <w:rsid w:val="098E4A08"/>
    <w:rsid w:val="098FDC0E"/>
    <w:rsid w:val="09917CE1"/>
    <w:rsid w:val="0993CE3F"/>
    <w:rsid w:val="0993F7FE"/>
    <w:rsid w:val="099655B7"/>
    <w:rsid w:val="09A4E170"/>
    <w:rsid w:val="09A7673E"/>
    <w:rsid w:val="09B09CAD"/>
    <w:rsid w:val="09BA6676"/>
    <w:rsid w:val="09BC0584"/>
    <w:rsid w:val="09BE4A51"/>
    <w:rsid w:val="09C13DEC"/>
    <w:rsid w:val="09C5A5FF"/>
    <w:rsid w:val="09C5C10B"/>
    <w:rsid w:val="09CC06D3"/>
    <w:rsid w:val="09CCFD8B"/>
    <w:rsid w:val="09D8D57F"/>
    <w:rsid w:val="09DA57DA"/>
    <w:rsid w:val="09DBC89E"/>
    <w:rsid w:val="09DE9DCF"/>
    <w:rsid w:val="09E69EC3"/>
    <w:rsid w:val="09EEC7BA"/>
    <w:rsid w:val="09F694F5"/>
    <w:rsid w:val="09F8422A"/>
    <w:rsid w:val="09FC51AC"/>
    <w:rsid w:val="09FCAB3B"/>
    <w:rsid w:val="0A02355B"/>
    <w:rsid w:val="0A1692AD"/>
    <w:rsid w:val="0A17A6CD"/>
    <w:rsid w:val="0A1E473E"/>
    <w:rsid w:val="0A2D8782"/>
    <w:rsid w:val="0A322E17"/>
    <w:rsid w:val="0A332A36"/>
    <w:rsid w:val="0A33A581"/>
    <w:rsid w:val="0A34AD66"/>
    <w:rsid w:val="0A3A04A7"/>
    <w:rsid w:val="0A3F5A08"/>
    <w:rsid w:val="0A50F5F2"/>
    <w:rsid w:val="0A56041E"/>
    <w:rsid w:val="0A579AC9"/>
    <w:rsid w:val="0A5BEE00"/>
    <w:rsid w:val="0A634EE6"/>
    <w:rsid w:val="0A727402"/>
    <w:rsid w:val="0A764CD5"/>
    <w:rsid w:val="0A7B9AED"/>
    <w:rsid w:val="0A883CC2"/>
    <w:rsid w:val="0A8CBB7B"/>
    <w:rsid w:val="0A91EA97"/>
    <w:rsid w:val="0A939C25"/>
    <w:rsid w:val="0A978DED"/>
    <w:rsid w:val="0A9B9288"/>
    <w:rsid w:val="0AA6DC19"/>
    <w:rsid w:val="0AB5CACA"/>
    <w:rsid w:val="0ABEF51E"/>
    <w:rsid w:val="0AC5B5DD"/>
    <w:rsid w:val="0AC5C71E"/>
    <w:rsid w:val="0ACCD22F"/>
    <w:rsid w:val="0AD93643"/>
    <w:rsid w:val="0ADEFAFF"/>
    <w:rsid w:val="0AE0C642"/>
    <w:rsid w:val="0AE737A2"/>
    <w:rsid w:val="0AEE21EB"/>
    <w:rsid w:val="0AEE33CE"/>
    <w:rsid w:val="0AEFA1C2"/>
    <w:rsid w:val="0AF71ACC"/>
    <w:rsid w:val="0AF86C3D"/>
    <w:rsid w:val="0AF9794C"/>
    <w:rsid w:val="0AFF131F"/>
    <w:rsid w:val="0B0CEA18"/>
    <w:rsid w:val="0B1D377C"/>
    <w:rsid w:val="0B306D0B"/>
    <w:rsid w:val="0B355519"/>
    <w:rsid w:val="0B3F8984"/>
    <w:rsid w:val="0B4229E9"/>
    <w:rsid w:val="0B430937"/>
    <w:rsid w:val="0B48CB5F"/>
    <w:rsid w:val="0B4E206D"/>
    <w:rsid w:val="0B624C03"/>
    <w:rsid w:val="0B89B470"/>
    <w:rsid w:val="0B9B1674"/>
    <w:rsid w:val="0BA15C3E"/>
    <w:rsid w:val="0BBC5E8D"/>
    <w:rsid w:val="0BCEFA97"/>
    <w:rsid w:val="0BD241B9"/>
    <w:rsid w:val="0BD61CE6"/>
    <w:rsid w:val="0BD6A56F"/>
    <w:rsid w:val="0BDFF1E4"/>
    <w:rsid w:val="0BE05087"/>
    <w:rsid w:val="0BE4CEF5"/>
    <w:rsid w:val="0BF95CD3"/>
    <w:rsid w:val="0C04B099"/>
    <w:rsid w:val="0C11C3B6"/>
    <w:rsid w:val="0C199F7E"/>
    <w:rsid w:val="0C1F7FC8"/>
    <w:rsid w:val="0C2406E4"/>
    <w:rsid w:val="0C262489"/>
    <w:rsid w:val="0C26E7AF"/>
    <w:rsid w:val="0C288BDC"/>
    <w:rsid w:val="0C2BE7BA"/>
    <w:rsid w:val="0C2DBAF8"/>
    <w:rsid w:val="0C38AED6"/>
    <w:rsid w:val="0C3B693C"/>
    <w:rsid w:val="0C485006"/>
    <w:rsid w:val="0C5503BA"/>
    <w:rsid w:val="0C5A6F77"/>
    <w:rsid w:val="0C5B7733"/>
    <w:rsid w:val="0C5D5C40"/>
    <w:rsid w:val="0C613967"/>
    <w:rsid w:val="0C6188D6"/>
    <w:rsid w:val="0C6565E6"/>
    <w:rsid w:val="0C66C69F"/>
    <w:rsid w:val="0C68E056"/>
    <w:rsid w:val="0C6C20A5"/>
    <w:rsid w:val="0C816FAD"/>
    <w:rsid w:val="0C818966"/>
    <w:rsid w:val="0C81A125"/>
    <w:rsid w:val="0C8255E4"/>
    <w:rsid w:val="0C8FAE1C"/>
    <w:rsid w:val="0C92A056"/>
    <w:rsid w:val="0CA4279F"/>
    <w:rsid w:val="0CBB615A"/>
    <w:rsid w:val="0CC896F0"/>
    <w:rsid w:val="0CD16396"/>
    <w:rsid w:val="0CDD043E"/>
    <w:rsid w:val="0CE908A7"/>
    <w:rsid w:val="0CEBE6AF"/>
    <w:rsid w:val="0CF2AEF7"/>
    <w:rsid w:val="0CFCE3F4"/>
    <w:rsid w:val="0CFD82D6"/>
    <w:rsid w:val="0CFFA895"/>
    <w:rsid w:val="0D0F9836"/>
    <w:rsid w:val="0D106A12"/>
    <w:rsid w:val="0D2E7031"/>
    <w:rsid w:val="0D37A067"/>
    <w:rsid w:val="0D3CAB66"/>
    <w:rsid w:val="0D4C8205"/>
    <w:rsid w:val="0D709EA3"/>
    <w:rsid w:val="0D892A9B"/>
    <w:rsid w:val="0D8FA447"/>
    <w:rsid w:val="0D91860B"/>
    <w:rsid w:val="0D953D31"/>
    <w:rsid w:val="0D99A3F0"/>
    <w:rsid w:val="0D9B074F"/>
    <w:rsid w:val="0D9B9EF7"/>
    <w:rsid w:val="0DA14AB6"/>
    <w:rsid w:val="0DA1F979"/>
    <w:rsid w:val="0DA9AC93"/>
    <w:rsid w:val="0DB56D3B"/>
    <w:rsid w:val="0DD1E4E9"/>
    <w:rsid w:val="0DDB969D"/>
    <w:rsid w:val="0DE295B0"/>
    <w:rsid w:val="0DE3C1EC"/>
    <w:rsid w:val="0DE3C294"/>
    <w:rsid w:val="0DE5E35A"/>
    <w:rsid w:val="0DEEBC32"/>
    <w:rsid w:val="0DF44E6A"/>
    <w:rsid w:val="0DF78398"/>
    <w:rsid w:val="0DF92CA1"/>
    <w:rsid w:val="0DF99AC6"/>
    <w:rsid w:val="0DFB718B"/>
    <w:rsid w:val="0E133C6C"/>
    <w:rsid w:val="0E1497E0"/>
    <w:rsid w:val="0E1810A4"/>
    <w:rsid w:val="0E19A994"/>
    <w:rsid w:val="0E1BCD86"/>
    <w:rsid w:val="0E1D86C1"/>
    <w:rsid w:val="0E24F344"/>
    <w:rsid w:val="0E25FCC9"/>
    <w:rsid w:val="0E2DDD7A"/>
    <w:rsid w:val="0E306EA2"/>
    <w:rsid w:val="0E34ABF1"/>
    <w:rsid w:val="0E4833E8"/>
    <w:rsid w:val="0E4A8A15"/>
    <w:rsid w:val="0E4DD8D8"/>
    <w:rsid w:val="0E4DD9B7"/>
    <w:rsid w:val="0E51A151"/>
    <w:rsid w:val="0E51AE08"/>
    <w:rsid w:val="0E6AD88B"/>
    <w:rsid w:val="0E77F91B"/>
    <w:rsid w:val="0E78B12C"/>
    <w:rsid w:val="0E8479FB"/>
    <w:rsid w:val="0E8811B2"/>
    <w:rsid w:val="0E8AE822"/>
    <w:rsid w:val="0E94819B"/>
    <w:rsid w:val="0EA02EBF"/>
    <w:rsid w:val="0EA17990"/>
    <w:rsid w:val="0EA4C7FE"/>
    <w:rsid w:val="0EA8D945"/>
    <w:rsid w:val="0EB70588"/>
    <w:rsid w:val="0EC0E574"/>
    <w:rsid w:val="0EC5909F"/>
    <w:rsid w:val="0EC84344"/>
    <w:rsid w:val="0ECC0F71"/>
    <w:rsid w:val="0ED37461"/>
    <w:rsid w:val="0ED58F69"/>
    <w:rsid w:val="0EDAF7CE"/>
    <w:rsid w:val="0EDCEF58"/>
    <w:rsid w:val="0EDCF462"/>
    <w:rsid w:val="0EDF7FA9"/>
    <w:rsid w:val="0EE65721"/>
    <w:rsid w:val="0EECB9EE"/>
    <w:rsid w:val="0EF1C2C0"/>
    <w:rsid w:val="0EF50CDB"/>
    <w:rsid w:val="0EF70A8C"/>
    <w:rsid w:val="0EF905DF"/>
    <w:rsid w:val="0EFA2933"/>
    <w:rsid w:val="0F073E37"/>
    <w:rsid w:val="0F0C4E34"/>
    <w:rsid w:val="0F1240CF"/>
    <w:rsid w:val="0F13388A"/>
    <w:rsid w:val="0F1B2E0C"/>
    <w:rsid w:val="0F2C0B16"/>
    <w:rsid w:val="0F35607C"/>
    <w:rsid w:val="0F3810F5"/>
    <w:rsid w:val="0F38FFCD"/>
    <w:rsid w:val="0F5B6268"/>
    <w:rsid w:val="0F5D94A0"/>
    <w:rsid w:val="0F6AD4F5"/>
    <w:rsid w:val="0F73E123"/>
    <w:rsid w:val="0F7ADEF6"/>
    <w:rsid w:val="0F85AFB6"/>
    <w:rsid w:val="0F8AA2AB"/>
    <w:rsid w:val="0F8AF29F"/>
    <w:rsid w:val="0F8CF38A"/>
    <w:rsid w:val="0F8DE1C5"/>
    <w:rsid w:val="0F8F926E"/>
    <w:rsid w:val="0FA2171B"/>
    <w:rsid w:val="0FB52882"/>
    <w:rsid w:val="0FB90B1A"/>
    <w:rsid w:val="0FBB1919"/>
    <w:rsid w:val="0FBD5E80"/>
    <w:rsid w:val="0FBE3AB8"/>
    <w:rsid w:val="0FC50C79"/>
    <w:rsid w:val="0FC6C731"/>
    <w:rsid w:val="0FCE8990"/>
    <w:rsid w:val="0FD863B1"/>
    <w:rsid w:val="0FDB20CC"/>
    <w:rsid w:val="0FF349A2"/>
    <w:rsid w:val="0FFEE88E"/>
    <w:rsid w:val="1009C174"/>
    <w:rsid w:val="100C35F1"/>
    <w:rsid w:val="101352E0"/>
    <w:rsid w:val="1017599B"/>
    <w:rsid w:val="101E9F49"/>
    <w:rsid w:val="1024FC9C"/>
    <w:rsid w:val="1030111F"/>
    <w:rsid w:val="1030173A"/>
    <w:rsid w:val="1040E9CB"/>
    <w:rsid w:val="1041D8D0"/>
    <w:rsid w:val="104216DB"/>
    <w:rsid w:val="10491C54"/>
    <w:rsid w:val="104B5C6C"/>
    <w:rsid w:val="104BC306"/>
    <w:rsid w:val="104CBF4B"/>
    <w:rsid w:val="105539C4"/>
    <w:rsid w:val="10620E1E"/>
    <w:rsid w:val="106CAFF5"/>
    <w:rsid w:val="1076B9A1"/>
    <w:rsid w:val="1076D4B0"/>
    <w:rsid w:val="1085B788"/>
    <w:rsid w:val="108AB728"/>
    <w:rsid w:val="108EEB50"/>
    <w:rsid w:val="1095BE58"/>
    <w:rsid w:val="109B8D53"/>
    <w:rsid w:val="109DEF69"/>
    <w:rsid w:val="10A76A03"/>
    <w:rsid w:val="10ABA7AC"/>
    <w:rsid w:val="10B30A03"/>
    <w:rsid w:val="10BD7C06"/>
    <w:rsid w:val="10BFD812"/>
    <w:rsid w:val="10C3044A"/>
    <w:rsid w:val="10C6264B"/>
    <w:rsid w:val="10D05E8C"/>
    <w:rsid w:val="10DFF5A2"/>
    <w:rsid w:val="10E7964E"/>
    <w:rsid w:val="10F7F4E2"/>
    <w:rsid w:val="110202ED"/>
    <w:rsid w:val="11063ACB"/>
    <w:rsid w:val="110D6E57"/>
    <w:rsid w:val="111AE426"/>
    <w:rsid w:val="111B352A"/>
    <w:rsid w:val="111ED206"/>
    <w:rsid w:val="111FA6BA"/>
    <w:rsid w:val="11291553"/>
    <w:rsid w:val="11311316"/>
    <w:rsid w:val="113627DD"/>
    <w:rsid w:val="11369D58"/>
    <w:rsid w:val="114C00EC"/>
    <w:rsid w:val="1164DE5F"/>
    <w:rsid w:val="1169510B"/>
    <w:rsid w:val="116DB27E"/>
    <w:rsid w:val="1170589F"/>
    <w:rsid w:val="11729D2F"/>
    <w:rsid w:val="1173235A"/>
    <w:rsid w:val="1174BA74"/>
    <w:rsid w:val="118327E9"/>
    <w:rsid w:val="11835608"/>
    <w:rsid w:val="119084E6"/>
    <w:rsid w:val="1190D768"/>
    <w:rsid w:val="119143B4"/>
    <w:rsid w:val="11A767AF"/>
    <w:rsid w:val="11A90291"/>
    <w:rsid w:val="11B7CC99"/>
    <w:rsid w:val="11B88F26"/>
    <w:rsid w:val="11BD73D4"/>
    <w:rsid w:val="11C4A25F"/>
    <w:rsid w:val="11C827D8"/>
    <w:rsid w:val="11CACF51"/>
    <w:rsid w:val="11DEDC15"/>
    <w:rsid w:val="11EF57D4"/>
    <w:rsid w:val="1201171D"/>
    <w:rsid w:val="12026AFF"/>
    <w:rsid w:val="12185268"/>
    <w:rsid w:val="1218DE65"/>
    <w:rsid w:val="121BCD48"/>
    <w:rsid w:val="121D1A45"/>
    <w:rsid w:val="121F0420"/>
    <w:rsid w:val="1232FDB8"/>
    <w:rsid w:val="123E5E6E"/>
    <w:rsid w:val="123EB398"/>
    <w:rsid w:val="1245F4B3"/>
    <w:rsid w:val="125311AE"/>
    <w:rsid w:val="1253D4E0"/>
    <w:rsid w:val="1254093E"/>
    <w:rsid w:val="125433A8"/>
    <w:rsid w:val="12555034"/>
    <w:rsid w:val="1255E1B4"/>
    <w:rsid w:val="1262053D"/>
    <w:rsid w:val="1262124F"/>
    <w:rsid w:val="12655C88"/>
    <w:rsid w:val="1265DCC8"/>
    <w:rsid w:val="1271EC60"/>
    <w:rsid w:val="127A9E86"/>
    <w:rsid w:val="1281A79A"/>
    <w:rsid w:val="128D71CF"/>
    <w:rsid w:val="12904A94"/>
    <w:rsid w:val="129169D7"/>
    <w:rsid w:val="129406C6"/>
    <w:rsid w:val="12A66E2B"/>
    <w:rsid w:val="12ACAA0D"/>
    <w:rsid w:val="12B2F570"/>
    <w:rsid w:val="12BF13D4"/>
    <w:rsid w:val="12C1167F"/>
    <w:rsid w:val="12C53AF2"/>
    <w:rsid w:val="12F12530"/>
    <w:rsid w:val="12F6410C"/>
    <w:rsid w:val="12F82830"/>
    <w:rsid w:val="1304FCFA"/>
    <w:rsid w:val="131A1D8B"/>
    <w:rsid w:val="1323C606"/>
    <w:rsid w:val="132428EE"/>
    <w:rsid w:val="1327BCBE"/>
    <w:rsid w:val="132BBECC"/>
    <w:rsid w:val="132FFB0D"/>
    <w:rsid w:val="13366CBD"/>
    <w:rsid w:val="134A1998"/>
    <w:rsid w:val="134E5F3F"/>
    <w:rsid w:val="1351EF9E"/>
    <w:rsid w:val="135217B6"/>
    <w:rsid w:val="135CEF08"/>
    <w:rsid w:val="135F5EF4"/>
    <w:rsid w:val="1364A3DE"/>
    <w:rsid w:val="136550CB"/>
    <w:rsid w:val="136BC512"/>
    <w:rsid w:val="136CE3B9"/>
    <w:rsid w:val="136D4CCF"/>
    <w:rsid w:val="136E5746"/>
    <w:rsid w:val="137AD407"/>
    <w:rsid w:val="13952BAE"/>
    <w:rsid w:val="13A4351F"/>
    <w:rsid w:val="13A47C19"/>
    <w:rsid w:val="13A6D726"/>
    <w:rsid w:val="13A9694A"/>
    <w:rsid w:val="13AA0E30"/>
    <w:rsid w:val="13AF487D"/>
    <w:rsid w:val="13BB3A34"/>
    <w:rsid w:val="13C0AA61"/>
    <w:rsid w:val="13C3F550"/>
    <w:rsid w:val="13C9E478"/>
    <w:rsid w:val="13D2D2A7"/>
    <w:rsid w:val="13D348A4"/>
    <w:rsid w:val="13DBA486"/>
    <w:rsid w:val="1408470F"/>
    <w:rsid w:val="140888C7"/>
    <w:rsid w:val="140D8860"/>
    <w:rsid w:val="14113093"/>
    <w:rsid w:val="14144D02"/>
    <w:rsid w:val="1414A7C1"/>
    <w:rsid w:val="1419263F"/>
    <w:rsid w:val="141E43BA"/>
    <w:rsid w:val="14310FFA"/>
    <w:rsid w:val="1440B798"/>
    <w:rsid w:val="1449BCF8"/>
    <w:rsid w:val="144FBA51"/>
    <w:rsid w:val="14587FC8"/>
    <w:rsid w:val="145D465C"/>
    <w:rsid w:val="145D5D8F"/>
    <w:rsid w:val="145DE3A1"/>
    <w:rsid w:val="145E535E"/>
    <w:rsid w:val="1470295E"/>
    <w:rsid w:val="147D288B"/>
    <w:rsid w:val="1481DE72"/>
    <w:rsid w:val="14840D9F"/>
    <w:rsid w:val="1494BC33"/>
    <w:rsid w:val="14972952"/>
    <w:rsid w:val="14A097D0"/>
    <w:rsid w:val="14A4C5E6"/>
    <w:rsid w:val="14A86512"/>
    <w:rsid w:val="14A89BE4"/>
    <w:rsid w:val="14AED010"/>
    <w:rsid w:val="14B03CE2"/>
    <w:rsid w:val="14B39E86"/>
    <w:rsid w:val="14B935CF"/>
    <w:rsid w:val="14C0B20E"/>
    <w:rsid w:val="14C26687"/>
    <w:rsid w:val="14C90F01"/>
    <w:rsid w:val="14C95E2F"/>
    <w:rsid w:val="14CF94DC"/>
    <w:rsid w:val="14D487C8"/>
    <w:rsid w:val="14E31533"/>
    <w:rsid w:val="14E4E947"/>
    <w:rsid w:val="14F5C645"/>
    <w:rsid w:val="14FEE9E9"/>
    <w:rsid w:val="150513B9"/>
    <w:rsid w:val="1509B039"/>
    <w:rsid w:val="151CCD3F"/>
    <w:rsid w:val="1527B81F"/>
    <w:rsid w:val="152B8177"/>
    <w:rsid w:val="15321C92"/>
    <w:rsid w:val="1546BFCF"/>
    <w:rsid w:val="154F7F2A"/>
    <w:rsid w:val="1552B2DA"/>
    <w:rsid w:val="15559F49"/>
    <w:rsid w:val="15664812"/>
    <w:rsid w:val="15667DA4"/>
    <w:rsid w:val="157250EF"/>
    <w:rsid w:val="1573E033"/>
    <w:rsid w:val="158D9D17"/>
    <w:rsid w:val="1590D6FD"/>
    <w:rsid w:val="1595D7B2"/>
    <w:rsid w:val="15998BD3"/>
    <w:rsid w:val="15AB739E"/>
    <w:rsid w:val="15BAA9FB"/>
    <w:rsid w:val="15CB7740"/>
    <w:rsid w:val="15CD5F8F"/>
    <w:rsid w:val="15D1EF41"/>
    <w:rsid w:val="15F1584B"/>
    <w:rsid w:val="15F50AD4"/>
    <w:rsid w:val="16004884"/>
    <w:rsid w:val="1618E138"/>
    <w:rsid w:val="161AEA58"/>
    <w:rsid w:val="161D28F4"/>
    <w:rsid w:val="1629B873"/>
    <w:rsid w:val="162A2B34"/>
    <w:rsid w:val="162A9864"/>
    <w:rsid w:val="1630A1E5"/>
    <w:rsid w:val="163137B1"/>
    <w:rsid w:val="1631BB08"/>
    <w:rsid w:val="163F4B38"/>
    <w:rsid w:val="164C0633"/>
    <w:rsid w:val="16537F5A"/>
    <w:rsid w:val="165F6C98"/>
    <w:rsid w:val="1667ECF2"/>
    <w:rsid w:val="166EB6EB"/>
    <w:rsid w:val="16719CF0"/>
    <w:rsid w:val="1675E847"/>
    <w:rsid w:val="167BBC7F"/>
    <w:rsid w:val="167DF228"/>
    <w:rsid w:val="1682F87F"/>
    <w:rsid w:val="16874386"/>
    <w:rsid w:val="16941675"/>
    <w:rsid w:val="169982F9"/>
    <w:rsid w:val="169D908B"/>
    <w:rsid w:val="16A2DE82"/>
    <w:rsid w:val="16A9860D"/>
    <w:rsid w:val="16B49A4D"/>
    <w:rsid w:val="16BA4050"/>
    <w:rsid w:val="16C3B8C2"/>
    <w:rsid w:val="16C49307"/>
    <w:rsid w:val="16C66798"/>
    <w:rsid w:val="16C82AA4"/>
    <w:rsid w:val="16D2DA5A"/>
    <w:rsid w:val="16D378BD"/>
    <w:rsid w:val="16E371AA"/>
    <w:rsid w:val="16E44CF4"/>
    <w:rsid w:val="16E5C33F"/>
    <w:rsid w:val="16E77EC1"/>
    <w:rsid w:val="16F1F7C1"/>
    <w:rsid w:val="16F32D10"/>
    <w:rsid w:val="16F78345"/>
    <w:rsid w:val="16FE17DB"/>
    <w:rsid w:val="16FE540E"/>
    <w:rsid w:val="17036FE6"/>
    <w:rsid w:val="171E53B4"/>
    <w:rsid w:val="171FB5B4"/>
    <w:rsid w:val="172F053E"/>
    <w:rsid w:val="1737DBA0"/>
    <w:rsid w:val="173FE3D0"/>
    <w:rsid w:val="17448A1F"/>
    <w:rsid w:val="1745A355"/>
    <w:rsid w:val="1749BFDA"/>
    <w:rsid w:val="174CC660"/>
    <w:rsid w:val="174F7961"/>
    <w:rsid w:val="1750532D"/>
    <w:rsid w:val="1750C701"/>
    <w:rsid w:val="1769C86D"/>
    <w:rsid w:val="176EAE6F"/>
    <w:rsid w:val="1770B7D4"/>
    <w:rsid w:val="177F675E"/>
    <w:rsid w:val="1785C325"/>
    <w:rsid w:val="1796D384"/>
    <w:rsid w:val="179A26B4"/>
    <w:rsid w:val="179EDFE6"/>
    <w:rsid w:val="17A461DE"/>
    <w:rsid w:val="17A5B7D1"/>
    <w:rsid w:val="17A5CA8D"/>
    <w:rsid w:val="17B2CF50"/>
    <w:rsid w:val="17B88B95"/>
    <w:rsid w:val="17BBA565"/>
    <w:rsid w:val="17BD8B8C"/>
    <w:rsid w:val="17D6DD41"/>
    <w:rsid w:val="17D744F8"/>
    <w:rsid w:val="17DD7625"/>
    <w:rsid w:val="17E514BD"/>
    <w:rsid w:val="17F8153A"/>
    <w:rsid w:val="17FADC2D"/>
    <w:rsid w:val="17FECF20"/>
    <w:rsid w:val="18076BE3"/>
    <w:rsid w:val="180842BC"/>
    <w:rsid w:val="1811447A"/>
    <w:rsid w:val="182195C8"/>
    <w:rsid w:val="182820D0"/>
    <w:rsid w:val="182D6B64"/>
    <w:rsid w:val="1832D506"/>
    <w:rsid w:val="18471F5B"/>
    <w:rsid w:val="1855E248"/>
    <w:rsid w:val="18575B0C"/>
    <w:rsid w:val="185A0BEF"/>
    <w:rsid w:val="18640948"/>
    <w:rsid w:val="1866B21E"/>
    <w:rsid w:val="1879E288"/>
    <w:rsid w:val="1884102D"/>
    <w:rsid w:val="188681C0"/>
    <w:rsid w:val="1888B203"/>
    <w:rsid w:val="1891C04A"/>
    <w:rsid w:val="189D16AE"/>
    <w:rsid w:val="18A8ABC3"/>
    <w:rsid w:val="18BB4405"/>
    <w:rsid w:val="18C3752C"/>
    <w:rsid w:val="18C542D3"/>
    <w:rsid w:val="18CC730E"/>
    <w:rsid w:val="18D85663"/>
    <w:rsid w:val="18D8BE80"/>
    <w:rsid w:val="18DB744C"/>
    <w:rsid w:val="18EA28B2"/>
    <w:rsid w:val="18EA39C5"/>
    <w:rsid w:val="18EE0E96"/>
    <w:rsid w:val="18EFC50B"/>
    <w:rsid w:val="18F50484"/>
    <w:rsid w:val="19022E47"/>
    <w:rsid w:val="190E6915"/>
    <w:rsid w:val="1928381C"/>
    <w:rsid w:val="192898F9"/>
    <w:rsid w:val="194E4092"/>
    <w:rsid w:val="19506B66"/>
    <w:rsid w:val="195639E9"/>
    <w:rsid w:val="1959A918"/>
    <w:rsid w:val="195A0241"/>
    <w:rsid w:val="1967675E"/>
    <w:rsid w:val="19798DC4"/>
    <w:rsid w:val="197C79DF"/>
    <w:rsid w:val="1980901C"/>
    <w:rsid w:val="1986C86F"/>
    <w:rsid w:val="198E345C"/>
    <w:rsid w:val="198FB531"/>
    <w:rsid w:val="199CD887"/>
    <w:rsid w:val="199D7B59"/>
    <w:rsid w:val="19A3B042"/>
    <w:rsid w:val="19AAEBA0"/>
    <w:rsid w:val="19B0C163"/>
    <w:rsid w:val="19B27A01"/>
    <w:rsid w:val="19BC1938"/>
    <w:rsid w:val="19C91C37"/>
    <w:rsid w:val="19C9A657"/>
    <w:rsid w:val="19CC6BD9"/>
    <w:rsid w:val="19CE0870"/>
    <w:rsid w:val="19E5D045"/>
    <w:rsid w:val="19E6F122"/>
    <w:rsid w:val="19F20BA4"/>
    <w:rsid w:val="1A033A1E"/>
    <w:rsid w:val="1A041F76"/>
    <w:rsid w:val="1A0461A9"/>
    <w:rsid w:val="1A0CA27E"/>
    <w:rsid w:val="1A10CB50"/>
    <w:rsid w:val="1A14526E"/>
    <w:rsid w:val="1A176CDF"/>
    <w:rsid w:val="1A24E40C"/>
    <w:rsid w:val="1A33C5A6"/>
    <w:rsid w:val="1A37CF9F"/>
    <w:rsid w:val="1A3BC222"/>
    <w:rsid w:val="1A4EC527"/>
    <w:rsid w:val="1A591538"/>
    <w:rsid w:val="1A5C3D10"/>
    <w:rsid w:val="1A5D31F3"/>
    <w:rsid w:val="1A7AF04B"/>
    <w:rsid w:val="1A7BA470"/>
    <w:rsid w:val="1A8EA3C9"/>
    <w:rsid w:val="1A938101"/>
    <w:rsid w:val="1AA97578"/>
    <w:rsid w:val="1AAF69C5"/>
    <w:rsid w:val="1AAFCC6A"/>
    <w:rsid w:val="1AB6E9B2"/>
    <w:rsid w:val="1ABBA718"/>
    <w:rsid w:val="1ABBA7E3"/>
    <w:rsid w:val="1ABBE555"/>
    <w:rsid w:val="1ABC56C8"/>
    <w:rsid w:val="1ABE874C"/>
    <w:rsid w:val="1ABEF571"/>
    <w:rsid w:val="1AC09609"/>
    <w:rsid w:val="1AD3F57F"/>
    <w:rsid w:val="1AD4B194"/>
    <w:rsid w:val="1AEC2249"/>
    <w:rsid w:val="1AF2AF3A"/>
    <w:rsid w:val="1AFA3659"/>
    <w:rsid w:val="1B135124"/>
    <w:rsid w:val="1B153F2C"/>
    <w:rsid w:val="1B18EB91"/>
    <w:rsid w:val="1B291DE5"/>
    <w:rsid w:val="1B2F98E2"/>
    <w:rsid w:val="1B31CC23"/>
    <w:rsid w:val="1B337F1D"/>
    <w:rsid w:val="1B3B93FD"/>
    <w:rsid w:val="1B4984F5"/>
    <w:rsid w:val="1B4F4FD0"/>
    <w:rsid w:val="1B58213F"/>
    <w:rsid w:val="1B58E027"/>
    <w:rsid w:val="1B6EA18F"/>
    <w:rsid w:val="1B755086"/>
    <w:rsid w:val="1B78F30B"/>
    <w:rsid w:val="1B79310C"/>
    <w:rsid w:val="1B83E91B"/>
    <w:rsid w:val="1B932435"/>
    <w:rsid w:val="1B9DCD6E"/>
    <w:rsid w:val="1BA05948"/>
    <w:rsid w:val="1BA13551"/>
    <w:rsid w:val="1BC7EF1D"/>
    <w:rsid w:val="1BCC30B7"/>
    <w:rsid w:val="1BCF4FC3"/>
    <w:rsid w:val="1BD6F8F8"/>
    <w:rsid w:val="1BD6FC0D"/>
    <w:rsid w:val="1BE3BB6A"/>
    <w:rsid w:val="1BE5C7C4"/>
    <w:rsid w:val="1BEB5C04"/>
    <w:rsid w:val="1BF20DB2"/>
    <w:rsid w:val="1BF7EC8F"/>
    <w:rsid w:val="1C084C99"/>
    <w:rsid w:val="1C215910"/>
    <w:rsid w:val="1C22E7E7"/>
    <w:rsid w:val="1C2B0786"/>
    <w:rsid w:val="1C30CAE1"/>
    <w:rsid w:val="1C30DC43"/>
    <w:rsid w:val="1C31A472"/>
    <w:rsid w:val="1C3F3C89"/>
    <w:rsid w:val="1C67EAAE"/>
    <w:rsid w:val="1C68B4F7"/>
    <w:rsid w:val="1C771BFE"/>
    <w:rsid w:val="1C7936CA"/>
    <w:rsid w:val="1C797EAE"/>
    <w:rsid w:val="1C7E1BA8"/>
    <w:rsid w:val="1C876164"/>
    <w:rsid w:val="1C935299"/>
    <w:rsid w:val="1CA1ABBD"/>
    <w:rsid w:val="1CA25B2A"/>
    <w:rsid w:val="1CAA594C"/>
    <w:rsid w:val="1CB4BDD1"/>
    <w:rsid w:val="1CB50417"/>
    <w:rsid w:val="1CBC38B7"/>
    <w:rsid w:val="1CC36677"/>
    <w:rsid w:val="1CCD3F60"/>
    <w:rsid w:val="1CCE1A6E"/>
    <w:rsid w:val="1CCF8735"/>
    <w:rsid w:val="1CDD367A"/>
    <w:rsid w:val="1CEA5B9B"/>
    <w:rsid w:val="1CF04AA2"/>
    <w:rsid w:val="1D044627"/>
    <w:rsid w:val="1D0BB30B"/>
    <w:rsid w:val="1D0D81F8"/>
    <w:rsid w:val="1D176BD6"/>
    <w:rsid w:val="1D1FE571"/>
    <w:rsid w:val="1D2BF7E3"/>
    <w:rsid w:val="1D2D076A"/>
    <w:rsid w:val="1D2E0642"/>
    <w:rsid w:val="1D40FBD3"/>
    <w:rsid w:val="1D463185"/>
    <w:rsid w:val="1D4ABD7A"/>
    <w:rsid w:val="1D6A5508"/>
    <w:rsid w:val="1D739AE7"/>
    <w:rsid w:val="1D73D132"/>
    <w:rsid w:val="1D865863"/>
    <w:rsid w:val="1D87E91C"/>
    <w:rsid w:val="1D87EF3D"/>
    <w:rsid w:val="1D89E38B"/>
    <w:rsid w:val="1D9103CB"/>
    <w:rsid w:val="1D915A7F"/>
    <w:rsid w:val="1D91E83E"/>
    <w:rsid w:val="1D94393B"/>
    <w:rsid w:val="1D9C8AE7"/>
    <w:rsid w:val="1D9EFD2C"/>
    <w:rsid w:val="1DA0746E"/>
    <w:rsid w:val="1DAB846E"/>
    <w:rsid w:val="1DB7D5F3"/>
    <w:rsid w:val="1DBD7CEC"/>
    <w:rsid w:val="1DC178A1"/>
    <w:rsid w:val="1DCAF595"/>
    <w:rsid w:val="1DCF8380"/>
    <w:rsid w:val="1DED84F6"/>
    <w:rsid w:val="1E0C0495"/>
    <w:rsid w:val="1E11ADCA"/>
    <w:rsid w:val="1E1347D7"/>
    <w:rsid w:val="1E22E2FA"/>
    <w:rsid w:val="1E2A3317"/>
    <w:rsid w:val="1E304450"/>
    <w:rsid w:val="1E320958"/>
    <w:rsid w:val="1E342C7C"/>
    <w:rsid w:val="1E3B2234"/>
    <w:rsid w:val="1E3CB952"/>
    <w:rsid w:val="1E3E6869"/>
    <w:rsid w:val="1E4D50EB"/>
    <w:rsid w:val="1E4FF034"/>
    <w:rsid w:val="1E52C1CB"/>
    <w:rsid w:val="1E568D6A"/>
    <w:rsid w:val="1E5C4AB7"/>
    <w:rsid w:val="1E6D82A5"/>
    <w:rsid w:val="1E7998F3"/>
    <w:rsid w:val="1E7CFA3F"/>
    <w:rsid w:val="1E90150F"/>
    <w:rsid w:val="1E9628C2"/>
    <w:rsid w:val="1EA00ECB"/>
    <w:rsid w:val="1EA47AC4"/>
    <w:rsid w:val="1EB6C91B"/>
    <w:rsid w:val="1EB82F2B"/>
    <w:rsid w:val="1EC72667"/>
    <w:rsid w:val="1ECC0445"/>
    <w:rsid w:val="1ECF1BF8"/>
    <w:rsid w:val="1ED3525A"/>
    <w:rsid w:val="1ED67E8F"/>
    <w:rsid w:val="1EE22C48"/>
    <w:rsid w:val="1EF8E6FC"/>
    <w:rsid w:val="1EFCADA5"/>
    <w:rsid w:val="1F0B360E"/>
    <w:rsid w:val="1F0C48D0"/>
    <w:rsid w:val="1F10F606"/>
    <w:rsid w:val="1F171FAA"/>
    <w:rsid w:val="1F29571F"/>
    <w:rsid w:val="1F393552"/>
    <w:rsid w:val="1F3C8BB1"/>
    <w:rsid w:val="1F403149"/>
    <w:rsid w:val="1F4A7F24"/>
    <w:rsid w:val="1F53F657"/>
    <w:rsid w:val="1F5D2CD5"/>
    <w:rsid w:val="1F654EEB"/>
    <w:rsid w:val="1F6603F1"/>
    <w:rsid w:val="1F69AE9D"/>
    <w:rsid w:val="1F6A4720"/>
    <w:rsid w:val="1F6E6B53"/>
    <w:rsid w:val="1F77D9AF"/>
    <w:rsid w:val="1F8648DA"/>
    <w:rsid w:val="1F8B958D"/>
    <w:rsid w:val="1F8FF102"/>
    <w:rsid w:val="1F91F86F"/>
    <w:rsid w:val="1F9BB0DB"/>
    <w:rsid w:val="1F9C5ACC"/>
    <w:rsid w:val="1FA1C4C1"/>
    <w:rsid w:val="1FA82E23"/>
    <w:rsid w:val="1FB0FA04"/>
    <w:rsid w:val="1FB6DCF9"/>
    <w:rsid w:val="1FB83810"/>
    <w:rsid w:val="1FBAC1A8"/>
    <w:rsid w:val="1FBB0C95"/>
    <w:rsid w:val="1FCCB4D5"/>
    <w:rsid w:val="1FDDFCE5"/>
    <w:rsid w:val="1FFF63EC"/>
    <w:rsid w:val="200B13BC"/>
    <w:rsid w:val="20136D42"/>
    <w:rsid w:val="202CE18F"/>
    <w:rsid w:val="20322719"/>
    <w:rsid w:val="203441EA"/>
    <w:rsid w:val="2035EB1B"/>
    <w:rsid w:val="20414896"/>
    <w:rsid w:val="2043C7D3"/>
    <w:rsid w:val="20479658"/>
    <w:rsid w:val="2060FA87"/>
    <w:rsid w:val="2063C31F"/>
    <w:rsid w:val="206869F5"/>
    <w:rsid w:val="206B1C62"/>
    <w:rsid w:val="206D43C1"/>
    <w:rsid w:val="206D5668"/>
    <w:rsid w:val="2073B364"/>
    <w:rsid w:val="2077B137"/>
    <w:rsid w:val="209BDFB5"/>
    <w:rsid w:val="209DD41E"/>
    <w:rsid w:val="209F5E94"/>
    <w:rsid w:val="20A128A9"/>
    <w:rsid w:val="20A985AD"/>
    <w:rsid w:val="20AEEBED"/>
    <w:rsid w:val="20BE37CC"/>
    <w:rsid w:val="20C54B20"/>
    <w:rsid w:val="20C871CC"/>
    <w:rsid w:val="20C902C5"/>
    <w:rsid w:val="20DBBBBB"/>
    <w:rsid w:val="20E7784B"/>
    <w:rsid w:val="20E77AFC"/>
    <w:rsid w:val="20F1B01A"/>
    <w:rsid w:val="20F544F5"/>
    <w:rsid w:val="2100DA35"/>
    <w:rsid w:val="2102F9CD"/>
    <w:rsid w:val="210CC307"/>
    <w:rsid w:val="211A4D66"/>
    <w:rsid w:val="211D3253"/>
    <w:rsid w:val="211E3485"/>
    <w:rsid w:val="21259900"/>
    <w:rsid w:val="2128B38B"/>
    <w:rsid w:val="2135DE8F"/>
    <w:rsid w:val="21414213"/>
    <w:rsid w:val="215122C6"/>
    <w:rsid w:val="215E3AF6"/>
    <w:rsid w:val="2174394C"/>
    <w:rsid w:val="217F63D9"/>
    <w:rsid w:val="21811A66"/>
    <w:rsid w:val="2181B386"/>
    <w:rsid w:val="218A8AAA"/>
    <w:rsid w:val="2193B2CE"/>
    <w:rsid w:val="21A4AE45"/>
    <w:rsid w:val="21A9BAB5"/>
    <w:rsid w:val="21B2F679"/>
    <w:rsid w:val="21B4156C"/>
    <w:rsid w:val="21BE255B"/>
    <w:rsid w:val="21C7C0E1"/>
    <w:rsid w:val="21C9AC40"/>
    <w:rsid w:val="21C9E9FE"/>
    <w:rsid w:val="21CE1E14"/>
    <w:rsid w:val="21D75E10"/>
    <w:rsid w:val="21D79351"/>
    <w:rsid w:val="21D9F209"/>
    <w:rsid w:val="21E002BC"/>
    <w:rsid w:val="21E5AFED"/>
    <w:rsid w:val="21E5F73C"/>
    <w:rsid w:val="21E733DA"/>
    <w:rsid w:val="21E7F2A1"/>
    <w:rsid w:val="21EBD8E3"/>
    <w:rsid w:val="21EC2AA6"/>
    <w:rsid w:val="21F3D3DA"/>
    <w:rsid w:val="21FFE266"/>
    <w:rsid w:val="2201E2DE"/>
    <w:rsid w:val="2207056B"/>
    <w:rsid w:val="220A686B"/>
    <w:rsid w:val="220CFED8"/>
    <w:rsid w:val="220E6A66"/>
    <w:rsid w:val="221C73FB"/>
    <w:rsid w:val="221FD56A"/>
    <w:rsid w:val="2226F87A"/>
    <w:rsid w:val="222BAF5A"/>
    <w:rsid w:val="2232FC18"/>
    <w:rsid w:val="223F088A"/>
    <w:rsid w:val="224A9DBB"/>
    <w:rsid w:val="224E008A"/>
    <w:rsid w:val="2260B363"/>
    <w:rsid w:val="22626A8A"/>
    <w:rsid w:val="226B050B"/>
    <w:rsid w:val="2272321D"/>
    <w:rsid w:val="2274BB16"/>
    <w:rsid w:val="227A2772"/>
    <w:rsid w:val="22814E21"/>
    <w:rsid w:val="22863CE1"/>
    <w:rsid w:val="228C95C5"/>
    <w:rsid w:val="22923994"/>
    <w:rsid w:val="229673C4"/>
    <w:rsid w:val="2296BE73"/>
    <w:rsid w:val="2297B048"/>
    <w:rsid w:val="229D1832"/>
    <w:rsid w:val="22A51575"/>
    <w:rsid w:val="22A7BC9E"/>
    <w:rsid w:val="22A9A0A8"/>
    <w:rsid w:val="22AC600A"/>
    <w:rsid w:val="22B3270B"/>
    <w:rsid w:val="22BCBC1B"/>
    <w:rsid w:val="22C19B59"/>
    <w:rsid w:val="22CB182A"/>
    <w:rsid w:val="22CB4885"/>
    <w:rsid w:val="22CDA3D7"/>
    <w:rsid w:val="22D22423"/>
    <w:rsid w:val="22D3AF5E"/>
    <w:rsid w:val="22D600EC"/>
    <w:rsid w:val="22DF50BE"/>
    <w:rsid w:val="22ED161E"/>
    <w:rsid w:val="22F3E48E"/>
    <w:rsid w:val="22F50787"/>
    <w:rsid w:val="22F58154"/>
    <w:rsid w:val="22F5B46A"/>
    <w:rsid w:val="22FFC66F"/>
    <w:rsid w:val="2300D61E"/>
    <w:rsid w:val="2307EA86"/>
    <w:rsid w:val="2312A0BC"/>
    <w:rsid w:val="23163D16"/>
    <w:rsid w:val="2323D359"/>
    <w:rsid w:val="233CE475"/>
    <w:rsid w:val="23423D70"/>
    <w:rsid w:val="23475BC7"/>
    <w:rsid w:val="2349D9FA"/>
    <w:rsid w:val="2350F4EA"/>
    <w:rsid w:val="23598EE3"/>
    <w:rsid w:val="235ED2D3"/>
    <w:rsid w:val="236AD943"/>
    <w:rsid w:val="23720A2C"/>
    <w:rsid w:val="237A55F1"/>
    <w:rsid w:val="2383C140"/>
    <w:rsid w:val="2387F6BF"/>
    <w:rsid w:val="23962B07"/>
    <w:rsid w:val="2398C3C1"/>
    <w:rsid w:val="2399A030"/>
    <w:rsid w:val="239A2FAC"/>
    <w:rsid w:val="23A3F9C6"/>
    <w:rsid w:val="23A8E6EB"/>
    <w:rsid w:val="23BBA5CB"/>
    <w:rsid w:val="23BF431D"/>
    <w:rsid w:val="23C484BF"/>
    <w:rsid w:val="23C59250"/>
    <w:rsid w:val="23E40501"/>
    <w:rsid w:val="23ED9B7B"/>
    <w:rsid w:val="23F513DF"/>
    <w:rsid w:val="23F5E9B4"/>
    <w:rsid w:val="23FA15B5"/>
    <w:rsid w:val="241A1A56"/>
    <w:rsid w:val="241D83D3"/>
    <w:rsid w:val="2422DE3B"/>
    <w:rsid w:val="242C5801"/>
    <w:rsid w:val="24342E1F"/>
    <w:rsid w:val="243553C9"/>
    <w:rsid w:val="243FFE7B"/>
    <w:rsid w:val="2441DC8A"/>
    <w:rsid w:val="24447466"/>
    <w:rsid w:val="2445F678"/>
    <w:rsid w:val="244FB558"/>
    <w:rsid w:val="244FD6E9"/>
    <w:rsid w:val="2458B58F"/>
    <w:rsid w:val="2459C271"/>
    <w:rsid w:val="245CA358"/>
    <w:rsid w:val="245D11F8"/>
    <w:rsid w:val="246032D4"/>
    <w:rsid w:val="246AA1EB"/>
    <w:rsid w:val="246DDC54"/>
    <w:rsid w:val="2472AE5B"/>
    <w:rsid w:val="247602CE"/>
    <w:rsid w:val="2476642E"/>
    <w:rsid w:val="247A200F"/>
    <w:rsid w:val="247FD895"/>
    <w:rsid w:val="2480EE36"/>
    <w:rsid w:val="24816857"/>
    <w:rsid w:val="249E9671"/>
    <w:rsid w:val="24A3B6F2"/>
    <w:rsid w:val="24ABCA02"/>
    <w:rsid w:val="24B0A827"/>
    <w:rsid w:val="24B401C8"/>
    <w:rsid w:val="24BBDA9C"/>
    <w:rsid w:val="24BBF370"/>
    <w:rsid w:val="24BC8EBA"/>
    <w:rsid w:val="24BFF764"/>
    <w:rsid w:val="24C4F401"/>
    <w:rsid w:val="24C9F180"/>
    <w:rsid w:val="24CE0C25"/>
    <w:rsid w:val="24E040B9"/>
    <w:rsid w:val="24E2A750"/>
    <w:rsid w:val="24F29690"/>
    <w:rsid w:val="2501B4EA"/>
    <w:rsid w:val="25020993"/>
    <w:rsid w:val="250830FB"/>
    <w:rsid w:val="250DA598"/>
    <w:rsid w:val="250F4141"/>
    <w:rsid w:val="25156D1F"/>
    <w:rsid w:val="2515D6C8"/>
    <w:rsid w:val="251F669A"/>
    <w:rsid w:val="252CCACA"/>
    <w:rsid w:val="252E681A"/>
    <w:rsid w:val="252EC611"/>
    <w:rsid w:val="2537FC47"/>
    <w:rsid w:val="253BB16B"/>
    <w:rsid w:val="254E002E"/>
    <w:rsid w:val="25673E7A"/>
    <w:rsid w:val="257C8DE4"/>
    <w:rsid w:val="257ED935"/>
    <w:rsid w:val="2581C37B"/>
    <w:rsid w:val="25840363"/>
    <w:rsid w:val="25843E9E"/>
    <w:rsid w:val="25865D37"/>
    <w:rsid w:val="25871D69"/>
    <w:rsid w:val="25983D2F"/>
    <w:rsid w:val="25991480"/>
    <w:rsid w:val="259AFFB6"/>
    <w:rsid w:val="259CB784"/>
    <w:rsid w:val="25A92D18"/>
    <w:rsid w:val="25AD6C20"/>
    <w:rsid w:val="25AF2C21"/>
    <w:rsid w:val="25AF9D8E"/>
    <w:rsid w:val="25B1B13D"/>
    <w:rsid w:val="25B1DE83"/>
    <w:rsid w:val="25B6F189"/>
    <w:rsid w:val="25BF45F7"/>
    <w:rsid w:val="25C8B68D"/>
    <w:rsid w:val="25CD4669"/>
    <w:rsid w:val="25DA7C30"/>
    <w:rsid w:val="25E1FF5C"/>
    <w:rsid w:val="25EB1175"/>
    <w:rsid w:val="25EC104B"/>
    <w:rsid w:val="25F8878A"/>
    <w:rsid w:val="25F959C0"/>
    <w:rsid w:val="26007F8C"/>
    <w:rsid w:val="26099F89"/>
    <w:rsid w:val="260BE693"/>
    <w:rsid w:val="260D3DF7"/>
    <w:rsid w:val="260E3268"/>
    <w:rsid w:val="26160921"/>
    <w:rsid w:val="26194996"/>
    <w:rsid w:val="26215A81"/>
    <w:rsid w:val="2634A618"/>
    <w:rsid w:val="2641EEBF"/>
    <w:rsid w:val="26453A71"/>
    <w:rsid w:val="264545BA"/>
    <w:rsid w:val="264C6C2C"/>
    <w:rsid w:val="2651BB9E"/>
    <w:rsid w:val="265426DE"/>
    <w:rsid w:val="26546DDE"/>
    <w:rsid w:val="26548927"/>
    <w:rsid w:val="2654B7DF"/>
    <w:rsid w:val="265DCD42"/>
    <w:rsid w:val="266184B2"/>
    <w:rsid w:val="266439DF"/>
    <w:rsid w:val="26645DCC"/>
    <w:rsid w:val="266BB9DF"/>
    <w:rsid w:val="266C6B15"/>
    <w:rsid w:val="26751F12"/>
    <w:rsid w:val="26870496"/>
    <w:rsid w:val="268EC78F"/>
    <w:rsid w:val="2695EED5"/>
    <w:rsid w:val="26963586"/>
    <w:rsid w:val="26A09C9E"/>
    <w:rsid w:val="26ACD120"/>
    <w:rsid w:val="26B1D220"/>
    <w:rsid w:val="26B28CFB"/>
    <w:rsid w:val="26C6CCDD"/>
    <w:rsid w:val="26CA4265"/>
    <w:rsid w:val="26CEEDCE"/>
    <w:rsid w:val="26DEFA03"/>
    <w:rsid w:val="26EE63FE"/>
    <w:rsid w:val="26EFD3D1"/>
    <w:rsid w:val="26F0E205"/>
    <w:rsid w:val="26F4B5FE"/>
    <w:rsid w:val="27030EDB"/>
    <w:rsid w:val="270C95D0"/>
    <w:rsid w:val="270D99E3"/>
    <w:rsid w:val="272A39E3"/>
    <w:rsid w:val="27311609"/>
    <w:rsid w:val="27397019"/>
    <w:rsid w:val="273ED606"/>
    <w:rsid w:val="27468436"/>
    <w:rsid w:val="2747462A"/>
    <w:rsid w:val="2749B830"/>
    <w:rsid w:val="274D49FA"/>
    <w:rsid w:val="27672643"/>
    <w:rsid w:val="276EE30D"/>
    <w:rsid w:val="27701BCA"/>
    <w:rsid w:val="2776E610"/>
    <w:rsid w:val="27780728"/>
    <w:rsid w:val="277F9398"/>
    <w:rsid w:val="2782FE97"/>
    <w:rsid w:val="27917D19"/>
    <w:rsid w:val="27A80674"/>
    <w:rsid w:val="27ABE102"/>
    <w:rsid w:val="27B1BFE8"/>
    <w:rsid w:val="27B4DE4A"/>
    <w:rsid w:val="27B86084"/>
    <w:rsid w:val="27B9EB30"/>
    <w:rsid w:val="27C01E6A"/>
    <w:rsid w:val="27C1D3A7"/>
    <w:rsid w:val="27C37CB2"/>
    <w:rsid w:val="27C7BD7A"/>
    <w:rsid w:val="27C9FB12"/>
    <w:rsid w:val="27CE0E23"/>
    <w:rsid w:val="27D42C9F"/>
    <w:rsid w:val="27D449C4"/>
    <w:rsid w:val="27D7A4E4"/>
    <w:rsid w:val="27DAC695"/>
    <w:rsid w:val="27E10120"/>
    <w:rsid w:val="27E36D4F"/>
    <w:rsid w:val="27EA0E8A"/>
    <w:rsid w:val="27EAC4D8"/>
    <w:rsid w:val="27F61302"/>
    <w:rsid w:val="27F86B68"/>
    <w:rsid w:val="27FDA46C"/>
    <w:rsid w:val="281330A8"/>
    <w:rsid w:val="281CD901"/>
    <w:rsid w:val="281D77F8"/>
    <w:rsid w:val="281E6670"/>
    <w:rsid w:val="281F0860"/>
    <w:rsid w:val="28419A6E"/>
    <w:rsid w:val="2847C020"/>
    <w:rsid w:val="2850C834"/>
    <w:rsid w:val="285149AF"/>
    <w:rsid w:val="2853D5E4"/>
    <w:rsid w:val="2855C210"/>
    <w:rsid w:val="28565288"/>
    <w:rsid w:val="28654ED4"/>
    <w:rsid w:val="286BBED0"/>
    <w:rsid w:val="2876035A"/>
    <w:rsid w:val="2886070C"/>
    <w:rsid w:val="288A70FA"/>
    <w:rsid w:val="2890164D"/>
    <w:rsid w:val="28A1FABB"/>
    <w:rsid w:val="28A682EC"/>
    <w:rsid w:val="28AD6D29"/>
    <w:rsid w:val="28B2CE4F"/>
    <w:rsid w:val="28C4368A"/>
    <w:rsid w:val="28E0C9ED"/>
    <w:rsid w:val="28F1A6D1"/>
    <w:rsid w:val="28F263EB"/>
    <w:rsid w:val="29050F24"/>
    <w:rsid w:val="2916C0C4"/>
    <w:rsid w:val="2918DCC1"/>
    <w:rsid w:val="29236C5B"/>
    <w:rsid w:val="292376CE"/>
    <w:rsid w:val="292577FD"/>
    <w:rsid w:val="292C683E"/>
    <w:rsid w:val="293C1084"/>
    <w:rsid w:val="293C4D0F"/>
    <w:rsid w:val="293D15EA"/>
    <w:rsid w:val="29468AD5"/>
    <w:rsid w:val="2947F64C"/>
    <w:rsid w:val="29591CE9"/>
    <w:rsid w:val="295B9829"/>
    <w:rsid w:val="296BB6CE"/>
    <w:rsid w:val="296F0464"/>
    <w:rsid w:val="29721848"/>
    <w:rsid w:val="29768E82"/>
    <w:rsid w:val="29839B0E"/>
    <w:rsid w:val="298A074F"/>
    <w:rsid w:val="298CC2A2"/>
    <w:rsid w:val="2997909F"/>
    <w:rsid w:val="2998D6B5"/>
    <w:rsid w:val="29B39C04"/>
    <w:rsid w:val="29C0366E"/>
    <w:rsid w:val="29CB4768"/>
    <w:rsid w:val="29D34C2F"/>
    <w:rsid w:val="29DA6582"/>
    <w:rsid w:val="29DEDC90"/>
    <w:rsid w:val="29E1E4FE"/>
    <w:rsid w:val="29E36B8D"/>
    <w:rsid w:val="29ED3FDC"/>
    <w:rsid w:val="29F8B597"/>
    <w:rsid w:val="2A00ED1E"/>
    <w:rsid w:val="2A0D7B23"/>
    <w:rsid w:val="2A0EBA75"/>
    <w:rsid w:val="2A1A2605"/>
    <w:rsid w:val="2A1E571D"/>
    <w:rsid w:val="2A21A59E"/>
    <w:rsid w:val="2A242B2E"/>
    <w:rsid w:val="2A2CC353"/>
    <w:rsid w:val="2A308399"/>
    <w:rsid w:val="2A33DA29"/>
    <w:rsid w:val="2A3607C3"/>
    <w:rsid w:val="2A3930A9"/>
    <w:rsid w:val="2A3DFDBC"/>
    <w:rsid w:val="2A48C218"/>
    <w:rsid w:val="2A529CFF"/>
    <w:rsid w:val="2A55C27D"/>
    <w:rsid w:val="2A561E8F"/>
    <w:rsid w:val="2A61F0F6"/>
    <w:rsid w:val="2A62D14C"/>
    <w:rsid w:val="2A657D7B"/>
    <w:rsid w:val="2A678300"/>
    <w:rsid w:val="2A68DE88"/>
    <w:rsid w:val="2A6BA499"/>
    <w:rsid w:val="2A6EF430"/>
    <w:rsid w:val="2A71DA56"/>
    <w:rsid w:val="2A7B3FA5"/>
    <w:rsid w:val="2A88718E"/>
    <w:rsid w:val="2AA41400"/>
    <w:rsid w:val="2AAAF210"/>
    <w:rsid w:val="2AACBEC4"/>
    <w:rsid w:val="2AAE6FC9"/>
    <w:rsid w:val="2AAFFB0C"/>
    <w:rsid w:val="2AB282FF"/>
    <w:rsid w:val="2AC31D20"/>
    <w:rsid w:val="2AC352D2"/>
    <w:rsid w:val="2AC538C3"/>
    <w:rsid w:val="2AC69653"/>
    <w:rsid w:val="2AC9D4F8"/>
    <w:rsid w:val="2AD675CD"/>
    <w:rsid w:val="2ADD77A8"/>
    <w:rsid w:val="2ADF590C"/>
    <w:rsid w:val="2ADF9738"/>
    <w:rsid w:val="2AEB9037"/>
    <w:rsid w:val="2AED02E1"/>
    <w:rsid w:val="2AEF915E"/>
    <w:rsid w:val="2AF3AC51"/>
    <w:rsid w:val="2AF4E185"/>
    <w:rsid w:val="2AF9F75F"/>
    <w:rsid w:val="2B01802C"/>
    <w:rsid w:val="2B0216A9"/>
    <w:rsid w:val="2B0688B3"/>
    <w:rsid w:val="2B0DB016"/>
    <w:rsid w:val="2B12CB74"/>
    <w:rsid w:val="2B1E818A"/>
    <w:rsid w:val="2B1FE7E4"/>
    <w:rsid w:val="2B2674ED"/>
    <w:rsid w:val="2B27EF35"/>
    <w:rsid w:val="2B34F313"/>
    <w:rsid w:val="2B36EDBD"/>
    <w:rsid w:val="2B376D1B"/>
    <w:rsid w:val="2B3A9B92"/>
    <w:rsid w:val="2B3AAAC6"/>
    <w:rsid w:val="2B427FAA"/>
    <w:rsid w:val="2B43C1FA"/>
    <w:rsid w:val="2B4AD16A"/>
    <w:rsid w:val="2B4AF066"/>
    <w:rsid w:val="2B6089DB"/>
    <w:rsid w:val="2B7DC85F"/>
    <w:rsid w:val="2B8608C1"/>
    <w:rsid w:val="2B876458"/>
    <w:rsid w:val="2B908B9A"/>
    <w:rsid w:val="2B90AE22"/>
    <w:rsid w:val="2BA0DD6B"/>
    <w:rsid w:val="2BA342B1"/>
    <w:rsid w:val="2BA3AE56"/>
    <w:rsid w:val="2BA4199C"/>
    <w:rsid w:val="2BAA2EB8"/>
    <w:rsid w:val="2BAC9283"/>
    <w:rsid w:val="2BADE964"/>
    <w:rsid w:val="2BB06EC1"/>
    <w:rsid w:val="2BB077DE"/>
    <w:rsid w:val="2BB0D80C"/>
    <w:rsid w:val="2BD03CEA"/>
    <w:rsid w:val="2BD5C4B3"/>
    <w:rsid w:val="2BE28D2F"/>
    <w:rsid w:val="2BE499D1"/>
    <w:rsid w:val="2BE85DE5"/>
    <w:rsid w:val="2BEA2D78"/>
    <w:rsid w:val="2BEF64EA"/>
    <w:rsid w:val="2BF84568"/>
    <w:rsid w:val="2BF97264"/>
    <w:rsid w:val="2BFC84C9"/>
    <w:rsid w:val="2BFFFA1A"/>
    <w:rsid w:val="2C002C66"/>
    <w:rsid w:val="2C1AE52F"/>
    <w:rsid w:val="2C24FE3A"/>
    <w:rsid w:val="2C2CA550"/>
    <w:rsid w:val="2C2F08DB"/>
    <w:rsid w:val="2C36A165"/>
    <w:rsid w:val="2C412CF6"/>
    <w:rsid w:val="2C438165"/>
    <w:rsid w:val="2C4519C7"/>
    <w:rsid w:val="2C46C3E7"/>
    <w:rsid w:val="2C46DFEB"/>
    <w:rsid w:val="2C4CAD59"/>
    <w:rsid w:val="2C592300"/>
    <w:rsid w:val="2C5FB2D0"/>
    <w:rsid w:val="2C6B7ACC"/>
    <w:rsid w:val="2C7D48C9"/>
    <w:rsid w:val="2C9B5255"/>
    <w:rsid w:val="2CAA7333"/>
    <w:rsid w:val="2CB63D3D"/>
    <w:rsid w:val="2CB8D2ED"/>
    <w:rsid w:val="2CBC3C0D"/>
    <w:rsid w:val="2CCDA381"/>
    <w:rsid w:val="2CDE15AB"/>
    <w:rsid w:val="2CE2D7AF"/>
    <w:rsid w:val="2CEFBCC4"/>
    <w:rsid w:val="2CF114A4"/>
    <w:rsid w:val="2CF263D4"/>
    <w:rsid w:val="2CF2F841"/>
    <w:rsid w:val="2D04FCAB"/>
    <w:rsid w:val="2D06653E"/>
    <w:rsid w:val="2D071ADF"/>
    <w:rsid w:val="2D1026CD"/>
    <w:rsid w:val="2D113FD3"/>
    <w:rsid w:val="2D15E63D"/>
    <w:rsid w:val="2D1998C0"/>
    <w:rsid w:val="2D221E59"/>
    <w:rsid w:val="2D326F53"/>
    <w:rsid w:val="2D3577D7"/>
    <w:rsid w:val="2D38EE5A"/>
    <w:rsid w:val="2D441A34"/>
    <w:rsid w:val="2D465420"/>
    <w:rsid w:val="2D56B47A"/>
    <w:rsid w:val="2D5DD7F2"/>
    <w:rsid w:val="2D6B765F"/>
    <w:rsid w:val="2D6CD510"/>
    <w:rsid w:val="2D74910B"/>
    <w:rsid w:val="2D7AFCC1"/>
    <w:rsid w:val="2D7D0F00"/>
    <w:rsid w:val="2D8106FD"/>
    <w:rsid w:val="2D9A3E3E"/>
    <w:rsid w:val="2DAB8636"/>
    <w:rsid w:val="2DAF5032"/>
    <w:rsid w:val="2DB12AA8"/>
    <w:rsid w:val="2DB7474B"/>
    <w:rsid w:val="2DB94EDB"/>
    <w:rsid w:val="2DBA6A4C"/>
    <w:rsid w:val="2DBD1DCD"/>
    <w:rsid w:val="2DC104B1"/>
    <w:rsid w:val="2DC4DE77"/>
    <w:rsid w:val="2DC79BA3"/>
    <w:rsid w:val="2DCAC6FB"/>
    <w:rsid w:val="2DCC9337"/>
    <w:rsid w:val="2DD45EE1"/>
    <w:rsid w:val="2DDEF743"/>
    <w:rsid w:val="2DE34535"/>
    <w:rsid w:val="2DE6108B"/>
    <w:rsid w:val="2E06D4D4"/>
    <w:rsid w:val="2E092677"/>
    <w:rsid w:val="2E092D3D"/>
    <w:rsid w:val="2E13EA41"/>
    <w:rsid w:val="2E264128"/>
    <w:rsid w:val="2E2D747C"/>
    <w:rsid w:val="2E3A8387"/>
    <w:rsid w:val="2E4D5E78"/>
    <w:rsid w:val="2E4ED28D"/>
    <w:rsid w:val="2E5D73C6"/>
    <w:rsid w:val="2E5E53F2"/>
    <w:rsid w:val="2E675A7D"/>
    <w:rsid w:val="2E7B62BC"/>
    <w:rsid w:val="2E8B40E3"/>
    <w:rsid w:val="2E9FAB6A"/>
    <w:rsid w:val="2EA19ABA"/>
    <w:rsid w:val="2EA80004"/>
    <w:rsid w:val="2EB832C2"/>
    <w:rsid w:val="2EB94715"/>
    <w:rsid w:val="2EC6D339"/>
    <w:rsid w:val="2ED69C4B"/>
    <w:rsid w:val="2ED8DC43"/>
    <w:rsid w:val="2EEEEC1D"/>
    <w:rsid w:val="2EF835E0"/>
    <w:rsid w:val="2F01C321"/>
    <w:rsid w:val="2F19E30A"/>
    <w:rsid w:val="2F3F15BC"/>
    <w:rsid w:val="2F4B9AE7"/>
    <w:rsid w:val="2F4FA272"/>
    <w:rsid w:val="2F50D675"/>
    <w:rsid w:val="2F51080A"/>
    <w:rsid w:val="2F54FD36"/>
    <w:rsid w:val="2F578304"/>
    <w:rsid w:val="2F5C2797"/>
    <w:rsid w:val="2F663BD9"/>
    <w:rsid w:val="2F686398"/>
    <w:rsid w:val="2F6BE3AB"/>
    <w:rsid w:val="2F6C1EB2"/>
    <w:rsid w:val="2F6E2BD7"/>
    <w:rsid w:val="2F74EAD5"/>
    <w:rsid w:val="2F7E5DD4"/>
    <w:rsid w:val="2F8007DA"/>
    <w:rsid w:val="2F806877"/>
    <w:rsid w:val="2F83D349"/>
    <w:rsid w:val="2F857320"/>
    <w:rsid w:val="2F871760"/>
    <w:rsid w:val="2F88C787"/>
    <w:rsid w:val="2F89D925"/>
    <w:rsid w:val="2F9252F9"/>
    <w:rsid w:val="2F9926FA"/>
    <w:rsid w:val="2FA3F2A3"/>
    <w:rsid w:val="2FA98249"/>
    <w:rsid w:val="2FBD9CC0"/>
    <w:rsid w:val="2FCCF7FF"/>
    <w:rsid w:val="2FCE7601"/>
    <w:rsid w:val="2FF1E203"/>
    <w:rsid w:val="2FF8A1CF"/>
    <w:rsid w:val="2FFF85D3"/>
    <w:rsid w:val="3004C4B4"/>
    <w:rsid w:val="3010A3D7"/>
    <w:rsid w:val="301348E3"/>
    <w:rsid w:val="3015A4AC"/>
    <w:rsid w:val="3018B22B"/>
    <w:rsid w:val="30205CDF"/>
    <w:rsid w:val="3023B506"/>
    <w:rsid w:val="30249D6D"/>
    <w:rsid w:val="3025E8D6"/>
    <w:rsid w:val="3026A40B"/>
    <w:rsid w:val="30324ADC"/>
    <w:rsid w:val="30368149"/>
    <w:rsid w:val="3042FCAB"/>
    <w:rsid w:val="304A2565"/>
    <w:rsid w:val="30567D9C"/>
    <w:rsid w:val="3056C208"/>
    <w:rsid w:val="305AB1A2"/>
    <w:rsid w:val="3072BF11"/>
    <w:rsid w:val="30A4F22A"/>
    <w:rsid w:val="30AD9BF5"/>
    <w:rsid w:val="30B27D85"/>
    <w:rsid w:val="30B86FBF"/>
    <w:rsid w:val="30C2390A"/>
    <w:rsid w:val="30D0EB22"/>
    <w:rsid w:val="30D34079"/>
    <w:rsid w:val="30D3E39C"/>
    <w:rsid w:val="30D996B0"/>
    <w:rsid w:val="30EA18B9"/>
    <w:rsid w:val="30EBB238"/>
    <w:rsid w:val="30F09144"/>
    <w:rsid w:val="30F24733"/>
    <w:rsid w:val="30FBD77A"/>
    <w:rsid w:val="31035ACC"/>
    <w:rsid w:val="31063DFA"/>
    <w:rsid w:val="311408AD"/>
    <w:rsid w:val="311D34F7"/>
    <w:rsid w:val="312796E2"/>
    <w:rsid w:val="31283C79"/>
    <w:rsid w:val="3131DFCD"/>
    <w:rsid w:val="31382281"/>
    <w:rsid w:val="313A518E"/>
    <w:rsid w:val="314182C9"/>
    <w:rsid w:val="31445958"/>
    <w:rsid w:val="314F1FCF"/>
    <w:rsid w:val="314FAF50"/>
    <w:rsid w:val="315417E3"/>
    <w:rsid w:val="315E820F"/>
    <w:rsid w:val="315F940F"/>
    <w:rsid w:val="3179D3B0"/>
    <w:rsid w:val="3182A675"/>
    <w:rsid w:val="3184546D"/>
    <w:rsid w:val="3189F2DD"/>
    <w:rsid w:val="31A7028A"/>
    <w:rsid w:val="31AFC398"/>
    <w:rsid w:val="31B151D3"/>
    <w:rsid w:val="31B8B214"/>
    <w:rsid w:val="31B919EB"/>
    <w:rsid w:val="31BCE136"/>
    <w:rsid w:val="31C0AA97"/>
    <w:rsid w:val="31C1B690"/>
    <w:rsid w:val="31CAAFAE"/>
    <w:rsid w:val="31D09B68"/>
    <w:rsid w:val="31D644AF"/>
    <w:rsid w:val="31D76C99"/>
    <w:rsid w:val="31D7F61E"/>
    <w:rsid w:val="31E05051"/>
    <w:rsid w:val="31E6A653"/>
    <w:rsid w:val="31E7B765"/>
    <w:rsid w:val="31E8DA56"/>
    <w:rsid w:val="31F1FE37"/>
    <w:rsid w:val="31F49DC5"/>
    <w:rsid w:val="31FA1DC0"/>
    <w:rsid w:val="31FCF348"/>
    <w:rsid w:val="3201D14A"/>
    <w:rsid w:val="320376A4"/>
    <w:rsid w:val="32039C69"/>
    <w:rsid w:val="320F2B55"/>
    <w:rsid w:val="321D0C3D"/>
    <w:rsid w:val="3220B0C1"/>
    <w:rsid w:val="322AAFF5"/>
    <w:rsid w:val="322C9E05"/>
    <w:rsid w:val="322EAB1C"/>
    <w:rsid w:val="3238DE5D"/>
    <w:rsid w:val="323A591E"/>
    <w:rsid w:val="3245EA83"/>
    <w:rsid w:val="3246C3EF"/>
    <w:rsid w:val="325AA263"/>
    <w:rsid w:val="325B78FA"/>
    <w:rsid w:val="326121A9"/>
    <w:rsid w:val="326EE59E"/>
    <w:rsid w:val="327278E9"/>
    <w:rsid w:val="3279B684"/>
    <w:rsid w:val="327F0901"/>
    <w:rsid w:val="32887882"/>
    <w:rsid w:val="32897D5A"/>
    <w:rsid w:val="32962EEE"/>
    <w:rsid w:val="329C029D"/>
    <w:rsid w:val="329E1E46"/>
    <w:rsid w:val="329EB279"/>
    <w:rsid w:val="32A93F57"/>
    <w:rsid w:val="32AB589E"/>
    <w:rsid w:val="32B1056A"/>
    <w:rsid w:val="32B55018"/>
    <w:rsid w:val="32BFDA4B"/>
    <w:rsid w:val="32CB6875"/>
    <w:rsid w:val="32CBF25E"/>
    <w:rsid w:val="32CDCCFF"/>
    <w:rsid w:val="32CEED92"/>
    <w:rsid w:val="32D3C34D"/>
    <w:rsid w:val="32DB3454"/>
    <w:rsid w:val="32EB1A48"/>
    <w:rsid w:val="32F0D73B"/>
    <w:rsid w:val="32F3B7E9"/>
    <w:rsid w:val="32F69339"/>
    <w:rsid w:val="32F9191D"/>
    <w:rsid w:val="32F940A2"/>
    <w:rsid w:val="32FAA4A6"/>
    <w:rsid w:val="32FAD473"/>
    <w:rsid w:val="32FD49AD"/>
    <w:rsid w:val="32FFDB61"/>
    <w:rsid w:val="330A168F"/>
    <w:rsid w:val="330ABBF6"/>
    <w:rsid w:val="330C760E"/>
    <w:rsid w:val="330EA499"/>
    <w:rsid w:val="331265F6"/>
    <w:rsid w:val="331284E5"/>
    <w:rsid w:val="3315EE01"/>
    <w:rsid w:val="33195FB5"/>
    <w:rsid w:val="3325AED2"/>
    <w:rsid w:val="3331C401"/>
    <w:rsid w:val="3332479D"/>
    <w:rsid w:val="3332B3DB"/>
    <w:rsid w:val="3333841D"/>
    <w:rsid w:val="333F3B30"/>
    <w:rsid w:val="334148CD"/>
    <w:rsid w:val="334F3394"/>
    <w:rsid w:val="335B15D2"/>
    <w:rsid w:val="3365E66C"/>
    <w:rsid w:val="336BAE58"/>
    <w:rsid w:val="336BAE9D"/>
    <w:rsid w:val="3376692F"/>
    <w:rsid w:val="337879E9"/>
    <w:rsid w:val="337B22A6"/>
    <w:rsid w:val="3383376C"/>
    <w:rsid w:val="33859F71"/>
    <w:rsid w:val="33868CB3"/>
    <w:rsid w:val="339CA0A1"/>
    <w:rsid w:val="33A3386C"/>
    <w:rsid w:val="33A579C5"/>
    <w:rsid w:val="33AE1342"/>
    <w:rsid w:val="33B30BEF"/>
    <w:rsid w:val="33C0E950"/>
    <w:rsid w:val="33C1F8B2"/>
    <w:rsid w:val="33C207CE"/>
    <w:rsid w:val="33C78BA9"/>
    <w:rsid w:val="33C9CAB0"/>
    <w:rsid w:val="33CE482B"/>
    <w:rsid w:val="33E5C092"/>
    <w:rsid w:val="33EE7274"/>
    <w:rsid w:val="33FF0AE9"/>
    <w:rsid w:val="33FFBEE0"/>
    <w:rsid w:val="340FFF39"/>
    <w:rsid w:val="34128DA1"/>
    <w:rsid w:val="3417DF65"/>
    <w:rsid w:val="3418E31A"/>
    <w:rsid w:val="3419BF3C"/>
    <w:rsid w:val="3421DFD0"/>
    <w:rsid w:val="3432B956"/>
    <w:rsid w:val="3435DA72"/>
    <w:rsid w:val="34399799"/>
    <w:rsid w:val="34402902"/>
    <w:rsid w:val="34491333"/>
    <w:rsid w:val="3470F96A"/>
    <w:rsid w:val="3480B646"/>
    <w:rsid w:val="349223EE"/>
    <w:rsid w:val="3496A054"/>
    <w:rsid w:val="34A14345"/>
    <w:rsid w:val="34A4A42B"/>
    <w:rsid w:val="34A61214"/>
    <w:rsid w:val="34AFF7BC"/>
    <w:rsid w:val="34C53FB5"/>
    <w:rsid w:val="34C63DE3"/>
    <w:rsid w:val="34D17BE3"/>
    <w:rsid w:val="34D664D7"/>
    <w:rsid w:val="34E062BE"/>
    <w:rsid w:val="34E84E1F"/>
    <w:rsid w:val="34F99E52"/>
    <w:rsid w:val="3501C9D3"/>
    <w:rsid w:val="3506C4D1"/>
    <w:rsid w:val="350AEAEA"/>
    <w:rsid w:val="3510C269"/>
    <w:rsid w:val="3533E818"/>
    <w:rsid w:val="3534944E"/>
    <w:rsid w:val="3538DB2E"/>
    <w:rsid w:val="353B6FAE"/>
    <w:rsid w:val="3545CA25"/>
    <w:rsid w:val="35477CD1"/>
    <w:rsid w:val="35571E3B"/>
    <w:rsid w:val="355A9DCC"/>
    <w:rsid w:val="355BD82F"/>
    <w:rsid w:val="35631368"/>
    <w:rsid w:val="356C0B3A"/>
    <w:rsid w:val="357461C1"/>
    <w:rsid w:val="35785C09"/>
    <w:rsid w:val="357903D5"/>
    <w:rsid w:val="358058BD"/>
    <w:rsid w:val="358255DD"/>
    <w:rsid w:val="35983E59"/>
    <w:rsid w:val="35A57EE0"/>
    <w:rsid w:val="35B45B27"/>
    <w:rsid w:val="35C67C1D"/>
    <w:rsid w:val="35C77EA0"/>
    <w:rsid w:val="35CC2798"/>
    <w:rsid w:val="35CC8290"/>
    <w:rsid w:val="35CEDC30"/>
    <w:rsid w:val="35D04E9B"/>
    <w:rsid w:val="35D27B23"/>
    <w:rsid w:val="35D4A1BF"/>
    <w:rsid w:val="35DA2BCC"/>
    <w:rsid w:val="35DE1531"/>
    <w:rsid w:val="35DE2CCA"/>
    <w:rsid w:val="35DEC1EF"/>
    <w:rsid w:val="35E94FDF"/>
    <w:rsid w:val="35EF2B8F"/>
    <w:rsid w:val="35F16534"/>
    <w:rsid w:val="35FED9FE"/>
    <w:rsid w:val="35FF4700"/>
    <w:rsid w:val="360814DB"/>
    <w:rsid w:val="36189A48"/>
    <w:rsid w:val="361A843A"/>
    <w:rsid w:val="362564A2"/>
    <w:rsid w:val="3627D2B6"/>
    <w:rsid w:val="362E0A0D"/>
    <w:rsid w:val="3630C938"/>
    <w:rsid w:val="3639264A"/>
    <w:rsid w:val="363EA57A"/>
    <w:rsid w:val="363F8C5C"/>
    <w:rsid w:val="36457250"/>
    <w:rsid w:val="3649D93A"/>
    <w:rsid w:val="364F8164"/>
    <w:rsid w:val="365E6721"/>
    <w:rsid w:val="3662DA5C"/>
    <w:rsid w:val="36716F91"/>
    <w:rsid w:val="367DBCC7"/>
    <w:rsid w:val="368CBE26"/>
    <w:rsid w:val="368F6B8D"/>
    <w:rsid w:val="369C096D"/>
    <w:rsid w:val="36AB781B"/>
    <w:rsid w:val="36AC7DC8"/>
    <w:rsid w:val="36AD8A35"/>
    <w:rsid w:val="36ADF7F2"/>
    <w:rsid w:val="36C96268"/>
    <w:rsid w:val="36CD1167"/>
    <w:rsid w:val="36CD26C8"/>
    <w:rsid w:val="36CE7B9A"/>
    <w:rsid w:val="36D516D6"/>
    <w:rsid w:val="36D85015"/>
    <w:rsid w:val="36E7239D"/>
    <w:rsid w:val="36FC8114"/>
    <w:rsid w:val="3706ACE5"/>
    <w:rsid w:val="370AAE06"/>
    <w:rsid w:val="3713C46F"/>
    <w:rsid w:val="371EB6C0"/>
    <w:rsid w:val="371FA19A"/>
    <w:rsid w:val="372D0351"/>
    <w:rsid w:val="373A4CB1"/>
    <w:rsid w:val="374364AB"/>
    <w:rsid w:val="37451F51"/>
    <w:rsid w:val="37453423"/>
    <w:rsid w:val="374FDB10"/>
    <w:rsid w:val="37528D17"/>
    <w:rsid w:val="37591C6C"/>
    <w:rsid w:val="375A598D"/>
    <w:rsid w:val="375BAAD5"/>
    <w:rsid w:val="3762247B"/>
    <w:rsid w:val="376C46CF"/>
    <w:rsid w:val="376C57A7"/>
    <w:rsid w:val="376F8111"/>
    <w:rsid w:val="377248F8"/>
    <w:rsid w:val="3773DF4D"/>
    <w:rsid w:val="3773FE6D"/>
    <w:rsid w:val="377AF0DB"/>
    <w:rsid w:val="377C55C7"/>
    <w:rsid w:val="377EBC74"/>
    <w:rsid w:val="3784C4E8"/>
    <w:rsid w:val="3785066A"/>
    <w:rsid w:val="3789858E"/>
    <w:rsid w:val="378B7694"/>
    <w:rsid w:val="37937AF7"/>
    <w:rsid w:val="37994B70"/>
    <w:rsid w:val="379F7FC4"/>
    <w:rsid w:val="37A488A4"/>
    <w:rsid w:val="37B0C7CE"/>
    <w:rsid w:val="37B6081A"/>
    <w:rsid w:val="37B782ED"/>
    <w:rsid w:val="37B81BFD"/>
    <w:rsid w:val="37D2E5FA"/>
    <w:rsid w:val="37DCE183"/>
    <w:rsid w:val="37DCFE29"/>
    <w:rsid w:val="37EC0776"/>
    <w:rsid w:val="37EC2CD7"/>
    <w:rsid w:val="37ECA445"/>
    <w:rsid w:val="37ED8CCB"/>
    <w:rsid w:val="37F21896"/>
    <w:rsid w:val="37FB04DF"/>
    <w:rsid w:val="3818EF45"/>
    <w:rsid w:val="381E3FBE"/>
    <w:rsid w:val="382906BF"/>
    <w:rsid w:val="384A5932"/>
    <w:rsid w:val="38522D6B"/>
    <w:rsid w:val="3854F1E0"/>
    <w:rsid w:val="38551D92"/>
    <w:rsid w:val="38756F0B"/>
    <w:rsid w:val="387C3D4D"/>
    <w:rsid w:val="3885F56D"/>
    <w:rsid w:val="388EFBCA"/>
    <w:rsid w:val="389A73E7"/>
    <w:rsid w:val="389F646A"/>
    <w:rsid w:val="38A3481D"/>
    <w:rsid w:val="38BBA401"/>
    <w:rsid w:val="38BE5B2F"/>
    <w:rsid w:val="38C18A97"/>
    <w:rsid w:val="38C91C71"/>
    <w:rsid w:val="38D9FD26"/>
    <w:rsid w:val="38E6BD53"/>
    <w:rsid w:val="38E73C22"/>
    <w:rsid w:val="38E89744"/>
    <w:rsid w:val="38EFBD29"/>
    <w:rsid w:val="38F2CB25"/>
    <w:rsid w:val="38F56811"/>
    <w:rsid w:val="38F7853C"/>
    <w:rsid w:val="390A89C7"/>
    <w:rsid w:val="390C9549"/>
    <w:rsid w:val="390EE10C"/>
    <w:rsid w:val="39103BFF"/>
    <w:rsid w:val="391132F6"/>
    <w:rsid w:val="39137D75"/>
    <w:rsid w:val="391538FB"/>
    <w:rsid w:val="392086D3"/>
    <w:rsid w:val="3925DD8A"/>
    <w:rsid w:val="39283AC8"/>
    <w:rsid w:val="3928C691"/>
    <w:rsid w:val="393031C1"/>
    <w:rsid w:val="39306C89"/>
    <w:rsid w:val="3932A8AB"/>
    <w:rsid w:val="393478F8"/>
    <w:rsid w:val="3934F9CA"/>
    <w:rsid w:val="393C80C5"/>
    <w:rsid w:val="393DDD1A"/>
    <w:rsid w:val="394057C9"/>
    <w:rsid w:val="39549741"/>
    <w:rsid w:val="3955695A"/>
    <w:rsid w:val="395CA48C"/>
    <w:rsid w:val="395D53E0"/>
    <w:rsid w:val="396190DF"/>
    <w:rsid w:val="39818989"/>
    <w:rsid w:val="39844F8B"/>
    <w:rsid w:val="3986E132"/>
    <w:rsid w:val="3987AF92"/>
    <w:rsid w:val="398C5E07"/>
    <w:rsid w:val="399E5DC0"/>
    <w:rsid w:val="39B984A2"/>
    <w:rsid w:val="39BB1E5F"/>
    <w:rsid w:val="39C0F7C5"/>
    <w:rsid w:val="39C41AC3"/>
    <w:rsid w:val="39C46C58"/>
    <w:rsid w:val="39C6F21C"/>
    <w:rsid w:val="39C97F1D"/>
    <w:rsid w:val="39D61B95"/>
    <w:rsid w:val="39DE034C"/>
    <w:rsid w:val="39DED16C"/>
    <w:rsid w:val="39E7AC27"/>
    <w:rsid w:val="39ED3964"/>
    <w:rsid w:val="39F0EDF3"/>
    <w:rsid w:val="39F16611"/>
    <w:rsid w:val="3A00F9DA"/>
    <w:rsid w:val="3A0856D3"/>
    <w:rsid w:val="3A09CC61"/>
    <w:rsid w:val="3A11C4B5"/>
    <w:rsid w:val="3A221120"/>
    <w:rsid w:val="3A2E6421"/>
    <w:rsid w:val="3A3A193A"/>
    <w:rsid w:val="3A47B357"/>
    <w:rsid w:val="3A49795C"/>
    <w:rsid w:val="3A4C51B1"/>
    <w:rsid w:val="3A4F27E7"/>
    <w:rsid w:val="3A58D762"/>
    <w:rsid w:val="3A5E339F"/>
    <w:rsid w:val="3A611F3A"/>
    <w:rsid w:val="3A6EA325"/>
    <w:rsid w:val="3A736A85"/>
    <w:rsid w:val="3A7FFEA7"/>
    <w:rsid w:val="3A87EBA0"/>
    <w:rsid w:val="3A8A891F"/>
    <w:rsid w:val="3A94C98C"/>
    <w:rsid w:val="3A9B689D"/>
    <w:rsid w:val="3A9D8B0E"/>
    <w:rsid w:val="3AA2B512"/>
    <w:rsid w:val="3AACEA69"/>
    <w:rsid w:val="3AB8CB87"/>
    <w:rsid w:val="3AB8D1BE"/>
    <w:rsid w:val="3ABB70DA"/>
    <w:rsid w:val="3AC2458E"/>
    <w:rsid w:val="3AD366A2"/>
    <w:rsid w:val="3AD3B206"/>
    <w:rsid w:val="3ADA0902"/>
    <w:rsid w:val="3AE30767"/>
    <w:rsid w:val="3AE62D0F"/>
    <w:rsid w:val="3AE6AACB"/>
    <w:rsid w:val="3B02CCF0"/>
    <w:rsid w:val="3B19264B"/>
    <w:rsid w:val="3B1AAEE8"/>
    <w:rsid w:val="3B25E07B"/>
    <w:rsid w:val="3B2D7886"/>
    <w:rsid w:val="3B2ECDFF"/>
    <w:rsid w:val="3B382BE5"/>
    <w:rsid w:val="3B3AA2AD"/>
    <w:rsid w:val="3B3BED97"/>
    <w:rsid w:val="3B3E47B3"/>
    <w:rsid w:val="3B59BEB6"/>
    <w:rsid w:val="3B6A2F72"/>
    <w:rsid w:val="3B73F903"/>
    <w:rsid w:val="3B78E2E5"/>
    <w:rsid w:val="3B7AE969"/>
    <w:rsid w:val="3B7FA785"/>
    <w:rsid w:val="3B88A62D"/>
    <w:rsid w:val="3B8AB7BF"/>
    <w:rsid w:val="3B8DCE77"/>
    <w:rsid w:val="3B8E9E01"/>
    <w:rsid w:val="3BA32D4E"/>
    <w:rsid w:val="3BAC6DBD"/>
    <w:rsid w:val="3BB1AEF5"/>
    <w:rsid w:val="3BB29C90"/>
    <w:rsid w:val="3BB7C3ED"/>
    <w:rsid w:val="3BC4AC18"/>
    <w:rsid w:val="3BCF51BA"/>
    <w:rsid w:val="3BD56697"/>
    <w:rsid w:val="3BF51A77"/>
    <w:rsid w:val="3C10F0C4"/>
    <w:rsid w:val="3C1B3AE4"/>
    <w:rsid w:val="3C21F9A7"/>
    <w:rsid w:val="3C29DBA5"/>
    <w:rsid w:val="3C394F35"/>
    <w:rsid w:val="3C3BDE59"/>
    <w:rsid w:val="3C3D0CC5"/>
    <w:rsid w:val="3C41D74D"/>
    <w:rsid w:val="3C58E758"/>
    <w:rsid w:val="3C5BCCBD"/>
    <w:rsid w:val="3C5D323A"/>
    <w:rsid w:val="3C6178A2"/>
    <w:rsid w:val="3C7617C0"/>
    <w:rsid w:val="3C77E934"/>
    <w:rsid w:val="3C7AE759"/>
    <w:rsid w:val="3C7C9228"/>
    <w:rsid w:val="3C87B3E6"/>
    <w:rsid w:val="3C8DCEE2"/>
    <w:rsid w:val="3C8F8343"/>
    <w:rsid w:val="3C94B641"/>
    <w:rsid w:val="3C9EBA44"/>
    <w:rsid w:val="3CA06747"/>
    <w:rsid w:val="3CA152B8"/>
    <w:rsid w:val="3CA24421"/>
    <w:rsid w:val="3CA2ED03"/>
    <w:rsid w:val="3CA7E3F1"/>
    <w:rsid w:val="3CA93CFD"/>
    <w:rsid w:val="3CA9C5A5"/>
    <w:rsid w:val="3CABF1BB"/>
    <w:rsid w:val="3CB27BEB"/>
    <w:rsid w:val="3CB67282"/>
    <w:rsid w:val="3CC17FED"/>
    <w:rsid w:val="3CC49AD6"/>
    <w:rsid w:val="3CC5E16F"/>
    <w:rsid w:val="3CC68314"/>
    <w:rsid w:val="3CD04EC9"/>
    <w:rsid w:val="3CDA1814"/>
    <w:rsid w:val="3CDC0CC8"/>
    <w:rsid w:val="3CE9341F"/>
    <w:rsid w:val="3CEF3FD5"/>
    <w:rsid w:val="3CF21FD0"/>
    <w:rsid w:val="3CF2F748"/>
    <w:rsid w:val="3CF9EC9E"/>
    <w:rsid w:val="3CFB98D2"/>
    <w:rsid w:val="3CFC711C"/>
    <w:rsid w:val="3CFF5BC6"/>
    <w:rsid w:val="3D0AB997"/>
    <w:rsid w:val="3D0EFE5D"/>
    <w:rsid w:val="3D1D3F46"/>
    <w:rsid w:val="3D240E86"/>
    <w:rsid w:val="3D379464"/>
    <w:rsid w:val="3D37E41D"/>
    <w:rsid w:val="3D3F2768"/>
    <w:rsid w:val="3D42C07B"/>
    <w:rsid w:val="3D446E81"/>
    <w:rsid w:val="3D4B0FFA"/>
    <w:rsid w:val="3D4B896C"/>
    <w:rsid w:val="3D4BE751"/>
    <w:rsid w:val="3D4BED0A"/>
    <w:rsid w:val="3D501DB2"/>
    <w:rsid w:val="3D54694A"/>
    <w:rsid w:val="3D5A40AE"/>
    <w:rsid w:val="3D602340"/>
    <w:rsid w:val="3D78B646"/>
    <w:rsid w:val="3D85A832"/>
    <w:rsid w:val="3D8BFD7A"/>
    <w:rsid w:val="3DA25696"/>
    <w:rsid w:val="3DA6D84D"/>
    <w:rsid w:val="3DB8C905"/>
    <w:rsid w:val="3DBF1552"/>
    <w:rsid w:val="3DC30F87"/>
    <w:rsid w:val="3DC32E17"/>
    <w:rsid w:val="3DC5822B"/>
    <w:rsid w:val="3DDB21EB"/>
    <w:rsid w:val="3DE73E46"/>
    <w:rsid w:val="3DED8A6A"/>
    <w:rsid w:val="3DEEB134"/>
    <w:rsid w:val="3DEFA0E3"/>
    <w:rsid w:val="3DF1EF63"/>
    <w:rsid w:val="3DF7A17E"/>
    <w:rsid w:val="3DFE27DA"/>
    <w:rsid w:val="3DFFD9F7"/>
    <w:rsid w:val="3E034686"/>
    <w:rsid w:val="3E050FA7"/>
    <w:rsid w:val="3E05A183"/>
    <w:rsid w:val="3E0A6424"/>
    <w:rsid w:val="3E0B7898"/>
    <w:rsid w:val="3E0F99D5"/>
    <w:rsid w:val="3E106927"/>
    <w:rsid w:val="3E177012"/>
    <w:rsid w:val="3E1BFACF"/>
    <w:rsid w:val="3E1CCBC1"/>
    <w:rsid w:val="3E1FB41A"/>
    <w:rsid w:val="3E23CC4B"/>
    <w:rsid w:val="3E2B83EE"/>
    <w:rsid w:val="3E2CD4FF"/>
    <w:rsid w:val="3E2EF403"/>
    <w:rsid w:val="3E2F3EC6"/>
    <w:rsid w:val="3E32F887"/>
    <w:rsid w:val="3E36C55B"/>
    <w:rsid w:val="3E373610"/>
    <w:rsid w:val="3E3E2047"/>
    <w:rsid w:val="3E408780"/>
    <w:rsid w:val="3E414E36"/>
    <w:rsid w:val="3E4477EC"/>
    <w:rsid w:val="3E4DD8B0"/>
    <w:rsid w:val="3E68C7E3"/>
    <w:rsid w:val="3E693DD5"/>
    <w:rsid w:val="3E6995EF"/>
    <w:rsid w:val="3E7A5719"/>
    <w:rsid w:val="3E7D0BF9"/>
    <w:rsid w:val="3E85D0E4"/>
    <w:rsid w:val="3EAD43EC"/>
    <w:rsid w:val="3EBBA314"/>
    <w:rsid w:val="3EC97130"/>
    <w:rsid w:val="3EDBA35C"/>
    <w:rsid w:val="3EE01595"/>
    <w:rsid w:val="3EE2382C"/>
    <w:rsid w:val="3EEB4E2F"/>
    <w:rsid w:val="3EF650EC"/>
    <w:rsid w:val="3EF9EC5B"/>
    <w:rsid w:val="3EFB0261"/>
    <w:rsid w:val="3EFF4E6F"/>
    <w:rsid w:val="3F028654"/>
    <w:rsid w:val="3F06DA7D"/>
    <w:rsid w:val="3F070C38"/>
    <w:rsid w:val="3F08D7D5"/>
    <w:rsid w:val="3F08FA72"/>
    <w:rsid w:val="3F0E54BD"/>
    <w:rsid w:val="3F107770"/>
    <w:rsid w:val="3F169F75"/>
    <w:rsid w:val="3F182CC6"/>
    <w:rsid w:val="3F1DDFFB"/>
    <w:rsid w:val="3F2BFCEF"/>
    <w:rsid w:val="3F37B296"/>
    <w:rsid w:val="3F38DBB9"/>
    <w:rsid w:val="3F3B8893"/>
    <w:rsid w:val="3F3C69BF"/>
    <w:rsid w:val="3F3D6933"/>
    <w:rsid w:val="3F4579A7"/>
    <w:rsid w:val="3F477175"/>
    <w:rsid w:val="3F491DFC"/>
    <w:rsid w:val="3F4ADDD1"/>
    <w:rsid w:val="3F542508"/>
    <w:rsid w:val="3F5D7EE7"/>
    <w:rsid w:val="3F60FC6F"/>
    <w:rsid w:val="3F8AECD5"/>
    <w:rsid w:val="3F8E998A"/>
    <w:rsid w:val="3F984A61"/>
    <w:rsid w:val="3F98DE51"/>
    <w:rsid w:val="3FA7FC58"/>
    <w:rsid w:val="3FAFE474"/>
    <w:rsid w:val="3FC12CDE"/>
    <w:rsid w:val="3FDC0A07"/>
    <w:rsid w:val="3FE2220A"/>
    <w:rsid w:val="3FE2AEF8"/>
    <w:rsid w:val="3FE3E028"/>
    <w:rsid w:val="3FEC78D7"/>
    <w:rsid w:val="3FF73425"/>
    <w:rsid w:val="3FF809AC"/>
    <w:rsid w:val="3FF9B6D0"/>
    <w:rsid w:val="3FFAF454"/>
    <w:rsid w:val="3FFC1E37"/>
    <w:rsid w:val="3FFD6CF9"/>
    <w:rsid w:val="4012F43E"/>
    <w:rsid w:val="401620D3"/>
    <w:rsid w:val="40192F64"/>
    <w:rsid w:val="40196421"/>
    <w:rsid w:val="401B27E2"/>
    <w:rsid w:val="402C5152"/>
    <w:rsid w:val="402ED07D"/>
    <w:rsid w:val="40370592"/>
    <w:rsid w:val="403BBCF8"/>
    <w:rsid w:val="40443402"/>
    <w:rsid w:val="40497A4B"/>
    <w:rsid w:val="404C6B60"/>
    <w:rsid w:val="4055EF18"/>
    <w:rsid w:val="4058CEC0"/>
    <w:rsid w:val="405C64AB"/>
    <w:rsid w:val="405D3178"/>
    <w:rsid w:val="40613FE7"/>
    <w:rsid w:val="406169D2"/>
    <w:rsid w:val="40729A7A"/>
    <w:rsid w:val="40785853"/>
    <w:rsid w:val="407CD59D"/>
    <w:rsid w:val="4087CB85"/>
    <w:rsid w:val="4088A030"/>
    <w:rsid w:val="408BA8BB"/>
    <w:rsid w:val="4097998F"/>
    <w:rsid w:val="4099D06F"/>
    <w:rsid w:val="409EFB41"/>
    <w:rsid w:val="40A3D2D9"/>
    <w:rsid w:val="40ADDD6F"/>
    <w:rsid w:val="40AF2908"/>
    <w:rsid w:val="40D236E0"/>
    <w:rsid w:val="40D360C9"/>
    <w:rsid w:val="40DD7811"/>
    <w:rsid w:val="40DD7DC0"/>
    <w:rsid w:val="40E81376"/>
    <w:rsid w:val="40EB0A98"/>
    <w:rsid w:val="4109B832"/>
    <w:rsid w:val="41103BEE"/>
    <w:rsid w:val="41198A85"/>
    <w:rsid w:val="4123C284"/>
    <w:rsid w:val="4124ED3D"/>
    <w:rsid w:val="412D8B88"/>
    <w:rsid w:val="413196A8"/>
    <w:rsid w:val="413B9B75"/>
    <w:rsid w:val="41409054"/>
    <w:rsid w:val="41437C28"/>
    <w:rsid w:val="4144D239"/>
    <w:rsid w:val="4151B9EB"/>
    <w:rsid w:val="4168341C"/>
    <w:rsid w:val="417070E8"/>
    <w:rsid w:val="418249AE"/>
    <w:rsid w:val="41833BEB"/>
    <w:rsid w:val="41835F22"/>
    <w:rsid w:val="418A9A05"/>
    <w:rsid w:val="41916A38"/>
    <w:rsid w:val="4191D6F4"/>
    <w:rsid w:val="4195DA0C"/>
    <w:rsid w:val="419F751E"/>
    <w:rsid w:val="41A53BCA"/>
    <w:rsid w:val="41B364FD"/>
    <w:rsid w:val="41BC20D1"/>
    <w:rsid w:val="41C88DF3"/>
    <w:rsid w:val="41CC9FBD"/>
    <w:rsid w:val="41CE8FD9"/>
    <w:rsid w:val="41D06F09"/>
    <w:rsid w:val="41D98BDB"/>
    <w:rsid w:val="41DE1B12"/>
    <w:rsid w:val="41DE266D"/>
    <w:rsid w:val="41E00AC0"/>
    <w:rsid w:val="41E021EF"/>
    <w:rsid w:val="41E3541F"/>
    <w:rsid w:val="41EA7A5B"/>
    <w:rsid w:val="41F173B5"/>
    <w:rsid w:val="41F326E9"/>
    <w:rsid w:val="41F51E78"/>
    <w:rsid w:val="420504AD"/>
    <w:rsid w:val="420D8C0B"/>
    <w:rsid w:val="42137B5A"/>
    <w:rsid w:val="421729EB"/>
    <w:rsid w:val="421CA3BB"/>
    <w:rsid w:val="421E2E40"/>
    <w:rsid w:val="424762EE"/>
    <w:rsid w:val="424ABB96"/>
    <w:rsid w:val="4264A144"/>
    <w:rsid w:val="4272D68F"/>
    <w:rsid w:val="42738B33"/>
    <w:rsid w:val="427816BD"/>
    <w:rsid w:val="4283DD46"/>
    <w:rsid w:val="428801CB"/>
    <w:rsid w:val="42890200"/>
    <w:rsid w:val="428B654A"/>
    <w:rsid w:val="428C6B6A"/>
    <w:rsid w:val="428CF6EE"/>
    <w:rsid w:val="428D946E"/>
    <w:rsid w:val="4290482C"/>
    <w:rsid w:val="4294B954"/>
    <w:rsid w:val="42AF8E3E"/>
    <w:rsid w:val="42B0838B"/>
    <w:rsid w:val="42B257B0"/>
    <w:rsid w:val="42BB3702"/>
    <w:rsid w:val="42CE5F39"/>
    <w:rsid w:val="42E40AE8"/>
    <w:rsid w:val="42E43093"/>
    <w:rsid w:val="42E55BE7"/>
    <w:rsid w:val="42E95B5E"/>
    <w:rsid w:val="42F0A97A"/>
    <w:rsid w:val="42F2CD00"/>
    <w:rsid w:val="430263F0"/>
    <w:rsid w:val="4302C16F"/>
    <w:rsid w:val="430491D0"/>
    <w:rsid w:val="4304F134"/>
    <w:rsid w:val="43141277"/>
    <w:rsid w:val="431AF527"/>
    <w:rsid w:val="431C7C4D"/>
    <w:rsid w:val="4325D0CA"/>
    <w:rsid w:val="432AB2D7"/>
    <w:rsid w:val="432B6B6E"/>
    <w:rsid w:val="432C6D9B"/>
    <w:rsid w:val="43445D4D"/>
    <w:rsid w:val="4345125E"/>
    <w:rsid w:val="43467B63"/>
    <w:rsid w:val="4348EE67"/>
    <w:rsid w:val="434AA808"/>
    <w:rsid w:val="4353A054"/>
    <w:rsid w:val="43541224"/>
    <w:rsid w:val="4365A6C1"/>
    <w:rsid w:val="436E604F"/>
    <w:rsid w:val="43753C06"/>
    <w:rsid w:val="4379B1C0"/>
    <w:rsid w:val="437B6B02"/>
    <w:rsid w:val="437DF520"/>
    <w:rsid w:val="4381B720"/>
    <w:rsid w:val="438C3366"/>
    <w:rsid w:val="43A4DECA"/>
    <w:rsid w:val="43A84734"/>
    <w:rsid w:val="43ADA1ED"/>
    <w:rsid w:val="43B036AC"/>
    <w:rsid w:val="43B806ED"/>
    <w:rsid w:val="43BAE3D8"/>
    <w:rsid w:val="43CDFB87"/>
    <w:rsid w:val="43D79665"/>
    <w:rsid w:val="43F74CE4"/>
    <w:rsid w:val="43FDBBBD"/>
    <w:rsid w:val="44035B1E"/>
    <w:rsid w:val="4409336D"/>
    <w:rsid w:val="440DE490"/>
    <w:rsid w:val="440E1AF4"/>
    <w:rsid w:val="441F529F"/>
    <w:rsid w:val="441F9FA1"/>
    <w:rsid w:val="443939F8"/>
    <w:rsid w:val="443EAEB7"/>
    <w:rsid w:val="444047E7"/>
    <w:rsid w:val="4445B0CC"/>
    <w:rsid w:val="444A560E"/>
    <w:rsid w:val="444D7085"/>
    <w:rsid w:val="444EFA9B"/>
    <w:rsid w:val="4451ECA8"/>
    <w:rsid w:val="445204A0"/>
    <w:rsid w:val="445635A7"/>
    <w:rsid w:val="44598E20"/>
    <w:rsid w:val="4459D41D"/>
    <w:rsid w:val="445E1A1D"/>
    <w:rsid w:val="445F7C59"/>
    <w:rsid w:val="4464E9E5"/>
    <w:rsid w:val="4468A452"/>
    <w:rsid w:val="446D5221"/>
    <w:rsid w:val="446F9762"/>
    <w:rsid w:val="44792173"/>
    <w:rsid w:val="448099F9"/>
    <w:rsid w:val="44812F2F"/>
    <w:rsid w:val="4489268E"/>
    <w:rsid w:val="448F9CAE"/>
    <w:rsid w:val="44905667"/>
    <w:rsid w:val="44994449"/>
    <w:rsid w:val="44A570F8"/>
    <w:rsid w:val="44B5E7AC"/>
    <w:rsid w:val="44C2FC4C"/>
    <w:rsid w:val="44CBC8DF"/>
    <w:rsid w:val="44D49055"/>
    <w:rsid w:val="44DDB3EC"/>
    <w:rsid w:val="44E49B11"/>
    <w:rsid w:val="44EDBBAB"/>
    <w:rsid w:val="44F778B4"/>
    <w:rsid w:val="450409F1"/>
    <w:rsid w:val="45067822"/>
    <w:rsid w:val="450A482C"/>
    <w:rsid w:val="450D616E"/>
    <w:rsid w:val="45249F8A"/>
    <w:rsid w:val="452C931B"/>
    <w:rsid w:val="4530A286"/>
    <w:rsid w:val="4548DCB1"/>
    <w:rsid w:val="4550861D"/>
    <w:rsid w:val="455A513E"/>
    <w:rsid w:val="455C685A"/>
    <w:rsid w:val="4564AB46"/>
    <w:rsid w:val="4567A8D1"/>
    <w:rsid w:val="45730523"/>
    <w:rsid w:val="4574A767"/>
    <w:rsid w:val="457808F3"/>
    <w:rsid w:val="45793989"/>
    <w:rsid w:val="457CF670"/>
    <w:rsid w:val="4582F6C6"/>
    <w:rsid w:val="458889A2"/>
    <w:rsid w:val="458950EC"/>
    <w:rsid w:val="459C82CF"/>
    <w:rsid w:val="459D2D19"/>
    <w:rsid w:val="45A180D0"/>
    <w:rsid w:val="45A2E839"/>
    <w:rsid w:val="45A667BE"/>
    <w:rsid w:val="45A9B4F1"/>
    <w:rsid w:val="45AA35B0"/>
    <w:rsid w:val="45BA3C22"/>
    <w:rsid w:val="45BEB32E"/>
    <w:rsid w:val="45C0C91A"/>
    <w:rsid w:val="45C53A38"/>
    <w:rsid w:val="45CE45FF"/>
    <w:rsid w:val="45CFDE67"/>
    <w:rsid w:val="45D4240C"/>
    <w:rsid w:val="45F51E93"/>
    <w:rsid w:val="45F92FA1"/>
    <w:rsid w:val="45FAC83F"/>
    <w:rsid w:val="460F439D"/>
    <w:rsid w:val="461A03A6"/>
    <w:rsid w:val="461CEF1E"/>
    <w:rsid w:val="46216947"/>
    <w:rsid w:val="4623D91B"/>
    <w:rsid w:val="462BE34C"/>
    <w:rsid w:val="463ADFCB"/>
    <w:rsid w:val="464D813F"/>
    <w:rsid w:val="4650FC5B"/>
    <w:rsid w:val="465EF10A"/>
    <w:rsid w:val="46624DA7"/>
    <w:rsid w:val="46648391"/>
    <w:rsid w:val="46686B59"/>
    <w:rsid w:val="4671BA07"/>
    <w:rsid w:val="46819E9B"/>
    <w:rsid w:val="46854382"/>
    <w:rsid w:val="4686BB66"/>
    <w:rsid w:val="46A9DB74"/>
    <w:rsid w:val="46ACF09A"/>
    <w:rsid w:val="46AD7B53"/>
    <w:rsid w:val="46B9CE63"/>
    <w:rsid w:val="46B9DBCB"/>
    <w:rsid w:val="46BCE023"/>
    <w:rsid w:val="46C39A8E"/>
    <w:rsid w:val="46CCBA94"/>
    <w:rsid w:val="46D14DFB"/>
    <w:rsid w:val="46D374E9"/>
    <w:rsid w:val="46DB8ABA"/>
    <w:rsid w:val="46DD53EC"/>
    <w:rsid w:val="46E2C0BE"/>
    <w:rsid w:val="46EF1E69"/>
    <w:rsid w:val="46F07DD9"/>
    <w:rsid w:val="46F318B7"/>
    <w:rsid w:val="46FC77A7"/>
    <w:rsid w:val="4701D210"/>
    <w:rsid w:val="4702DECF"/>
    <w:rsid w:val="4703A9C4"/>
    <w:rsid w:val="470ACA9A"/>
    <w:rsid w:val="470AE136"/>
    <w:rsid w:val="470D1AFB"/>
    <w:rsid w:val="4711886E"/>
    <w:rsid w:val="47133644"/>
    <w:rsid w:val="471B21AB"/>
    <w:rsid w:val="4721CCCA"/>
    <w:rsid w:val="4723FF39"/>
    <w:rsid w:val="4725E8B4"/>
    <w:rsid w:val="4727DB26"/>
    <w:rsid w:val="472963F5"/>
    <w:rsid w:val="47323891"/>
    <w:rsid w:val="4733354A"/>
    <w:rsid w:val="4738DC94"/>
    <w:rsid w:val="473DF4A3"/>
    <w:rsid w:val="474003F6"/>
    <w:rsid w:val="474A221F"/>
    <w:rsid w:val="474C4978"/>
    <w:rsid w:val="474D4084"/>
    <w:rsid w:val="474DFD93"/>
    <w:rsid w:val="475538CD"/>
    <w:rsid w:val="475DA956"/>
    <w:rsid w:val="4762C060"/>
    <w:rsid w:val="476B95C9"/>
    <w:rsid w:val="47716EDE"/>
    <w:rsid w:val="4774C88C"/>
    <w:rsid w:val="47779501"/>
    <w:rsid w:val="477A2070"/>
    <w:rsid w:val="477B4453"/>
    <w:rsid w:val="47997975"/>
    <w:rsid w:val="479CB4B0"/>
    <w:rsid w:val="479D821F"/>
    <w:rsid w:val="47A1B454"/>
    <w:rsid w:val="47AE15B9"/>
    <w:rsid w:val="47BA17FF"/>
    <w:rsid w:val="47BAE466"/>
    <w:rsid w:val="47BE66E1"/>
    <w:rsid w:val="47C991F9"/>
    <w:rsid w:val="47CE4CAB"/>
    <w:rsid w:val="47DD7C07"/>
    <w:rsid w:val="47DED262"/>
    <w:rsid w:val="47E24F3F"/>
    <w:rsid w:val="47E324CE"/>
    <w:rsid w:val="47E5F4B1"/>
    <w:rsid w:val="47FD68FB"/>
    <w:rsid w:val="480A1346"/>
    <w:rsid w:val="4815CBB5"/>
    <w:rsid w:val="481B6407"/>
    <w:rsid w:val="481BB844"/>
    <w:rsid w:val="4821BFC1"/>
    <w:rsid w:val="48331521"/>
    <w:rsid w:val="483A532C"/>
    <w:rsid w:val="483FFC1F"/>
    <w:rsid w:val="48453ECC"/>
    <w:rsid w:val="4846934A"/>
    <w:rsid w:val="4846A124"/>
    <w:rsid w:val="48471106"/>
    <w:rsid w:val="484983A5"/>
    <w:rsid w:val="484AD542"/>
    <w:rsid w:val="48565A79"/>
    <w:rsid w:val="486691BD"/>
    <w:rsid w:val="4869FAC5"/>
    <w:rsid w:val="486EA831"/>
    <w:rsid w:val="48701AED"/>
    <w:rsid w:val="487020A5"/>
    <w:rsid w:val="4875CFEE"/>
    <w:rsid w:val="487B7E0C"/>
    <w:rsid w:val="48833AC9"/>
    <w:rsid w:val="488E391D"/>
    <w:rsid w:val="48949943"/>
    <w:rsid w:val="489620EF"/>
    <w:rsid w:val="48976831"/>
    <w:rsid w:val="489C5F2A"/>
    <w:rsid w:val="489E760E"/>
    <w:rsid w:val="48A34954"/>
    <w:rsid w:val="48A3C5D4"/>
    <w:rsid w:val="48AA97BF"/>
    <w:rsid w:val="48AF040D"/>
    <w:rsid w:val="48B42374"/>
    <w:rsid w:val="48B57427"/>
    <w:rsid w:val="48B6FCC0"/>
    <w:rsid w:val="48B7E8C2"/>
    <w:rsid w:val="48C2AE26"/>
    <w:rsid w:val="48C4A02F"/>
    <w:rsid w:val="48C9FCA7"/>
    <w:rsid w:val="48DEB7AD"/>
    <w:rsid w:val="48EC62F6"/>
    <w:rsid w:val="48F036F6"/>
    <w:rsid w:val="48F301CE"/>
    <w:rsid w:val="48FC3872"/>
    <w:rsid w:val="49130362"/>
    <w:rsid w:val="491A10ED"/>
    <w:rsid w:val="49214735"/>
    <w:rsid w:val="4945D2AF"/>
    <w:rsid w:val="4955A32C"/>
    <w:rsid w:val="49651E94"/>
    <w:rsid w:val="49784DDF"/>
    <w:rsid w:val="4989A230"/>
    <w:rsid w:val="498F7268"/>
    <w:rsid w:val="49A2BEB3"/>
    <w:rsid w:val="49ABBB53"/>
    <w:rsid w:val="49B579D1"/>
    <w:rsid w:val="49C2D336"/>
    <w:rsid w:val="49C7E74B"/>
    <w:rsid w:val="49CF4049"/>
    <w:rsid w:val="49D38426"/>
    <w:rsid w:val="49D46415"/>
    <w:rsid w:val="49D66CE6"/>
    <w:rsid w:val="49D95BA4"/>
    <w:rsid w:val="49DA6279"/>
    <w:rsid w:val="49E868A6"/>
    <w:rsid w:val="49F68CAB"/>
    <w:rsid w:val="49F88A5C"/>
    <w:rsid w:val="49FA3F07"/>
    <w:rsid w:val="49FBBD98"/>
    <w:rsid w:val="4A06A2AB"/>
    <w:rsid w:val="4A10DDD4"/>
    <w:rsid w:val="4A112366"/>
    <w:rsid w:val="4A12CD39"/>
    <w:rsid w:val="4A24EC60"/>
    <w:rsid w:val="4A299A5B"/>
    <w:rsid w:val="4A354EFA"/>
    <w:rsid w:val="4A3CB57A"/>
    <w:rsid w:val="4A48DDA4"/>
    <w:rsid w:val="4A606A11"/>
    <w:rsid w:val="4A7C1247"/>
    <w:rsid w:val="4A7C629C"/>
    <w:rsid w:val="4A870438"/>
    <w:rsid w:val="4A8D9B35"/>
    <w:rsid w:val="4A8DC8F9"/>
    <w:rsid w:val="4A8E0371"/>
    <w:rsid w:val="4A8FE201"/>
    <w:rsid w:val="4A999D9C"/>
    <w:rsid w:val="4A9A5F87"/>
    <w:rsid w:val="4AA1C983"/>
    <w:rsid w:val="4AA5C5D3"/>
    <w:rsid w:val="4AAB84A1"/>
    <w:rsid w:val="4AB1795E"/>
    <w:rsid w:val="4AB35325"/>
    <w:rsid w:val="4AB4E1A2"/>
    <w:rsid w:val="4AB9B83C"/>
    <w:rsid w:val="4ABB276C"/>
    <w:rsid w:val="4ABDD8DB"/>
    <w:rsid w:val="4AC4721A"/>
    <w:rsid w:val="4AC6F1AD"/>
    <w:rsid w:val="4AD5A422"/>
    <w:rsid w:val="4AE05728"/>
    <w:rsid w:val="4AE9DADF"/>
    <w:rsid w:val="4AF05347"/>
    <w:rsid w:val="4AF11B1B"/>
    <w:rsid w:val="4AFAB138"/>
    <w:rsid w:val="4AFEA0C3"/>
    <w:rsid w:val="4B0148F4"/>
    <w:rsid w:val="4B0FCA3E"/>
    <w:rsid w:val="4B1247FB"/>
    <w:rsid w:val="4B1BF8E0"/>
    <w:rsid w:val="4B25752B"/>
    <w:rsid w:val="4B25CB3F"/>
    <w:rsid w:val="4B287095"/>
    <w:rsid w:val="4B2B8386"/>
    <w:rsid w:val="4B4D1577"/>
    <w:rsid w:val="4B526DFA"/>
    <w:rsid w:val="4B5DEE67"/>
    <w:rsid w:val="4B6F0E17"/>
    <w:rsid w:val="4B71A33A"/>
    <w:rsid w:val="4B8964E3"/>
    <w:rsid w:val="4B93A979"/>
    <w:rsid w:val="4B96D67C"/>
    <w:rsid w:val="4B9BB06A"/>
    <w:rsid w:val="4BA7DC05"/>
    <w:rsid w:val="4BA8C1F8"/>
    <w:rsid w:val="4BAA8372"/>
    <w:rsid w:val="4BAB3427"/>
    <w:rsid w:val="4BB0F21A"/>
    <w:rsid w:val="4BBAE48D"/>
    <w:rsid w:val="4BC10D6E"/>
    <w:rsid w:val="4BC5D3AA"/>
    <w:rsid w:val="4BCB723E"/>
    <w:rsid w:val="4BCE908C"/>
    <w:rsid w:val="4BD7C851"/>
    <w:rsid w:val="4BDCE589"/>
    <w:rsid w:val="4BE19097"/>
    <w:rsid w:val="4BEF974D"/>
    <w:rsid w:val="4BEFE53C"/>
    <w:rsid w:val="4BF7BEE5"/>
    <w:rsid w:val="4BFFD782"/>
    <w:rsid w:val="4C034D39"/>
    <w:rsid w:val="4C0B8F17"/>
    <w:rsid w:val="4C1DBDF6"/>
    <w:rsid w:val="4C3D1B2E"/>
    <w:rsid w:val="4C3FE5C4"/>
    <w:rsid w:val="4C404BA9"/>
    <w:rsid w:val="4C44EDC3"/>
    <w:rsid w:val="4C4567CC"/>
    <w:rsid w:val="4C475502"/>
    <w:rsid w:val="4C52EC98"/>
    <w:rsid w:val="4C5996D3"/>
    <w:rsid w:val="4C65C1BC"/>
    <w:rsid w:val="4C6FBBA3"/>
    <w:rsid w:val="4C8BCC53"/>
    <w:rsid w:val="4C8EB49E"/>
    <w:rsid w:val="4C96C3F2"/>
    <w:rsid w:val="4C9F782F"/>
    <w:rsid w:val="4C9FE539"/>
    <w:rsid w:val="4CA5D4D5"/>
    <w:rsid w:val="4CA5ED1C"/>
    <w:rsid w:val="4CA92CED"/>
    <w:rsid w:val="4CBE36E3"/>
    <w:rsid w:val="4CC93818"/>
    <w:rsid w:val="4CD1DC1B"/>
    <w:rsid w:val="4CF08FC9"/>
    <w:rsid w:val="4CF71F88"/>
    <w:rsid w:val="4D0A0608"/>
    <w:rsid w:val="4D1A6073"/>
    <w:rsid w:val="4D2CF428"/>
    <w:rsid w:val="4D2F6756"/>
    <w:rsid w:val="4D306B45"/>
    <w:rsid w:val="4D3D5753"/>
    <w:rsid w:val="4D537889"/>
    <w:rsid w:val="4D5759ED"/>
    <w:rsid w:val="4D5D13E8"/>
    <w:rsid w:val="4D6F7565"/>
    <w:rsid w:val="4D72972A"/>
    <w:rsid w:val="4D73F4EE"/>
    <w:rsid w:val="4D751FA2"/>
    <w:rsid w:val="4D80FBAB"/>
    <w:rsid w:val="4D8477DB"/>
    <w:rsid w:val="4D85113D"/>
    <w:rsid w:val="4D88F536"/>
    <w:rsid w:val="4D8EB0B3"/>
    <w:rsid w:val="4D937060"/>
    <w:rsid w:val="4D9C65DB"/>
    <w:rsid w:val="4DA4F544"/>
    <w:rsid w:val="4DA57234"/>
    <w:rsid w:val="4DB3DEA7"/>
    <w:rsid w:val="4DC64E3D"/>
    <w:rsid w:val="4DCE8193"/>
    <w:rsid w:val="4DDFB308"/>
    <w:rsid w:val="4DE22E29"/>
    <w:rsid w:val="4DE37D81"/>
    <w:rsid w:val="4DED2B32"/>
    <w:rsid w:val="4DEE8081"/>
    <w:rsid w:val="4DF08938"/>
    <w:rsid w:val="4DF1221D"/>
    <w:rsid w:val="4DF4BEA9"/>
    <w:rsid w:val="4DF52ECD"/>
    <w:rsid w:val="4DF5E28A"/>
    <w:rsid w:val="4DF89D8F"/>
    <w:rsid w:val="4DFA257B"/>
    <w:rsid w:val="4DFE6474"/>
    <w:rsid w:val="4DFED50D"/>
    <w:rsid w:val="4E007C13"/>
    <w:rsid w:val="4E01C125"/>
    <w:rsid w:val="4E0D5CDA"/>
    <w:rsid w:val="4E13609E"/>
    <w:rsid w:val="4E15F6E7"/>
    <w:rsid w:val="4E177EF1"/>
    <w:rsid w:val="4E18373C"/>
    <w:rsid w:val="4E194D15"/>
    <w:rsid w:val="4E237C42"/>
    <w:rsid w:val="4E2B31B5"/>
    <w:rsid w:val="4E337D9F"/>
    <w:rsid w:val="4E347720"/>
    <w:rsid w:val="4E379599"/>
    <w:rsid w:val="4E38403D"/>
    <w:rsid w:val="4E3896C6"/>
    <w:rsid w:val="4E49BAEE"/>
    <w:rsid w:val="4E656587"/>
    <w:rsid w:val="4E69195A"/>
    <w:rsid w:val="4E6EE983"/>
    <w:rsid w:val="4E7D5CEF"/>
    <w:rsid w:val="4E7E3384"/>
    <w:rsid w:val="4E92AEDA"/>
    <w:rsid w:val="4E92BB35"/>
    <w:rsid w:val="4E9BF08C"/>
    <w:rsid w:val="4E9C7325"/>
    <w:rsid w:val="4EA5AAA1"/>
    <w:rsid w:val="4EA64219"/>
    <w:rsid w:val="4EAB9292"/>
    <w:rsid w:val="4EAFD19D"/>
    <w:rsid w:val="4EB331ED"/>
    <w:rsid w:val="4EB67F6C"/>
    <w:rsid w:val="4EB97C8A"/>
    <w:rsid w:val="4EBFC175"/>
    <w:rsid w:val="4ECF593F"/>
    <w:rsid w:val="4ED12B51"/>
    <w:rsid w:val="4ED1FA1C"/>
    <w:rsid w:val="4ED37B56"/>
    <w:rsid w:val="4ED6E1D0"/>
    <w:rsid w:val="4EDABCF7"/>
    <w:rsid w:val="4EDDBE8D"/>
    <w:rsid w:val="4EEAE8C1"/>
    <w:rsid w:val="4EF501C1"/>
    <w:rsid w:val="4F0A6280"/>
    <w:rsid w:val="4F15CC4E"/>
    <w:rsid w:val="4F1F6729"/>
    <w:rsid w:val="4F26B631"/>
    <w:rsid w:val="4F2A5564"/>
    <w:rsid w:val="4F2D5E7A"/>
    <w:rsid w:val="4F45776A"/>
    <w:rsid w:val="4F48C5E4"/>
    <w:rsid w:val="4F4D10E9"/>
    <w:rsid w:val="4F5D4EDA"/>
    <w:rsid w:val="4F6556F5"/>
    <w:rsid w:val="4F664C83"/>
    <w:rsid w:val="4F73348A"/>
    <w:rsid w:val="4F77ABB9"/>
    <w:rsid w:val="4F791FF5"/>
    <w:rsid w:val="4F7BFE3B"/>
    <w:rsid w:val="4F7F4DE2"/>
    <w:rsid w:val="4F852748"/>
    <w:rsid w:val="4F8ACA91"/>
    <w:rsid w:val="4F96F374"/>
    <w:rsid w:val="4F985388"/>
    <w:rsid w:val="4F9EC43F"/>
    <w:rsid w:val="4FA3414A"/>
    <w:rsid w:val="4FAB53D1"/>
    <w:rsid w:val="4FB421C5"/>
    <w:rsid w:val="4FBF850A"/>
    <w:rsid w:val="4FC0A1CE"/>
    <w:rsid w:val="4FCA78E0"/>
    <w:rsid w:val="4FCD4AAD"/>
    <w:rsid w:val="4FCE0F28"/>
    <w:rsid w:val="4FDAA4C6"/>
    <w:rsid w:val="4FDC6945"/>
    <w:rsid w:val="4FDCBA49"/>
    <w:rsid w:val="4FE64A05"/>
    <w:rsid w:val="5001F04A"/>
    <w:rsid w:val="5003A644"/>
    <w:rsid w:val="50054CDE"/>
    <w:rsid w:val="50093BF0"/>
    <w:rsid w:val="500DA6C9"/>
    <w:rsid w:val="500DDB45"/>
    <w:rsid w:val="5013BA1C"/>
    <w:rsid w:val="50169FB7"/>
    <w:rsid w:val="5018AC24"/>
    <w:rsid w:val="5021B15C"/>
    <w:rsid w:val="50310785"/>
    <w:rsid w:val="50327FE1"/>
    <w:rsid w:val="5033E47B"/>
    <w:rsid w:val="5036504C"/>
    <w:rsid w:val="503CC8BA"/>
    <w:rsid w:val="5040571C"/>
    <w:rsid w:val="50408E45"/>
    <w:rsid w:val="5048B236"/>
    <w:rsid w:val="50530BE8"/>
    <w:rsid w:val="50643934"/>
    <w:rsid w:val="50655CDC"/>
    <w:rsid w:val="50698D17"/>
    <w:rsid w:val="50731429"/>
    <w:rsid w:val="50752451"/>
    <w:rsid w:val="507A3CA0"/>
    <w:rsid w:val="508A4132"/>
    <w:rsid w:val="509180D2"/>
    <w:rsid w:val="50B99AA3"/>
    <w:rsid w:val="50C20196"/>
    <w:rsid w:val="50C76BFD"/>
    <w:rsid w:val="50D4557A"/>
    <w:rsid w:val="50D9BEE5"/>
    <w:rsid w:val="50EAF061"/>
    <w:rsid w:val="50EE93C3"/>
    <w:rsid w:val="50F527A2"/>
    <w:rsid w:val="50F75438"/>
    <w:rsid w:val="51087713"/>
    <w:rsid w:val="5109F044"/>
    <w:rsid w:val="511304B5"/>
    <w:rsid w:val="5118A6D2"/>
    <w:rsid w:val="511B7231"/>
    <w:rsid w:val="511EDB81"/>
    <w:rsid w:val="512FBD71"/>
    <w:rsid w:val="5141BCF0"/>
    <w:rsid w:val="51426017"/>
    <w:rsid w:val="514D5D7D"/>
    <w:rsid w:val="51512687"/>
    <w:rsid w:val="5152933C"/>
    <w:rsid w:val="515ED95A"/>
    <w:rsid w:val="5161CFC7"/>
    <w:rsid w:val="516529B5"/>
    <w:rsid w:val="5166E2EE"/>
    <w:rsid w:val="5167658F"/>
    <w:rsid w:val="517E7376"/>
    <w:rsid w:val="517EB0E9"/>
    <w:rsid w:val="51820237"/>
    <w:rsid w:val="5190105F"/>
    <w:rsid w:val="519435B1"/>
    <w:rsid w:val="519D823F"/>
    <w:rsid w:val="51AC482C"/>
    <w:rsid w:val="51B3CA06"/>
    <w:rsid w:val="51C007AF"/>
    <w:rsid w:val="51C17927"/>
    <w:rsid w:val="51C37DBE"/>
    <w:rsid w:val="51C5B9F1"/>
    <w:rsid w:val="51CD2602"/>
    <w:rsid w:val="51D214D6"/>
    <w:rsid w:val="51D64989"/>
    <w:rsid w:val="51EBEA2F"/>
    <w:rsid w:val="51F2FB97"/>
    <w:rsid w:val="52012476"/>
    <w:rsid w:val="52071205"/>
    <w:rsid w:val="5207F0CF"/>
    <w:rsid w:val="520EAE25"/>
    <w:rsid w:val="5210F1DB"/>
    <w:rsid w:val="52128B5A"/>
    <w:rsid w:val="5229075E"/>
    <w:rsid w:val="52379933"/>
    <w:rsid w:val="523DFC1E"/>
    <w:rsid w:val="52441129"/>
    <w:rsid w:val="524E26C4"/>
    <w:rsid w:val="52511019"/>
    <w:rsid w:val="525208A0"/>
    <w:rsid w:val="5252505F"/>
    <w:rsid w:val="5253804A"/>
    <w:rsid w:val="5253BBD9"/>
    <w:rsid w:val="526599BB"/>
    <w:rsid w:val="52674F48"/>
    <w:rsid w:val="52804385"/>
    <w:rsid w:val="528C7B96"/>
    <w:rsid w:val="5293F832"/>
    <w:rsid w:val="52955172"/>
    <w:rsid w:val="5299C11F"/>
    <w:rsid w:val="52ACF5E4"/>
    <w:rsid w:val="52AED516"/>
    <w:rsid w:val="52AF08B5"/>
    <w:rsid w:val="52B82133"/>
    <w:rsid w:val="52BCAF7D"/>
    <w:rsid w:val="52BF5272"/>
    <w:rsid w:val="52C1987F"/>
    <w:rsid w:val="52CCCAAB"/>
    <w:rsid w:val="52D4A0BA"/>
    <w:rsid w:val="52DCCF3A"/>
    <w:rsid w:val="52DE3078"/>
    <w:rsid w:val="52EC015D"/>
    <w:rsid w:val="52ECC687"/>
    <w:rsid w:val="52F1171A"/>
    <w:rsid w:val="52FEAC0C"/>
    <w:rsid w:val="530BEACE"/>
    <w:rsid w:val="530D72FD"/>
    <w:rsid w:val="531E796C"/>
    <w:rsid w:val="5322C8E7"/>
    <w:rsid w:val="5327345C"/>
    <w:rsid w:val="5329C72E"/>
    <w:rsid w:val="532E9333"/>
    <w:rsid w:val="5335FA31"/>
    <w:rsid w:val="5347093F"/>
    <w:rsid w:val="534EB59D"/>
    <w:rsid w:val="5362B9C9"/>
    <w:rsid w:val="53686305"/>
    <w:rsid w:val="536B9EF9"/>
    <w:rsid w:val="536CC477"/>
    <w:rsid w:val="53723865"/>
    <w:rsid w:val="537917E7"/>
    <w:rsid w:val="53838E9F"/>
    <w:rsid w:val="53847966"/>
    <w:rsid w:val="53873ECF"/>
    <w:rsid w:val="538767B6"/>
    <w:rsid w:val="538A3E7F"/>
    <w:rsid w:val="5391CD0B"/>
    <w:rsid w:val="5392CF8E"/>
    <w:rsid w:val="539A2AB6"/>
    <w:rsid w:val="539E2139"/>
    <w:rsid w:val="53AE6724"/>
    <w:rsid w:val="53AE8F75"/>
    <w:rsid w:val="53B07E45"/>
    <w:rsid w:val="53B3D066"/>
    <w:rsid w:val="53C65082"/>
    <w:rsid w:val="53CA72F7"/>
    <w:rsid w:val="53CCA499"/>
    <w:rsid w:val="53CD347F"/>
    <w:rsid w:val="53D653A9"/>
    <w:rsid w:val="53E16CA4"/>
    <w:rsid w:val="53E520B2"/>
    <w:rsid w:val="53E5CBE4"/>
    <w:rsid w:val="53EA2378"/>
    <w:rsid w:val="53FD04EA"/>
    <w:rsid w:val="53FDD955"/>
    <w:rsid w:val="53FF819C"/>
    <w:rsid w:val="54069967"/>
    <w:rsid w:val="5418129A"/>
    <w:rsid w:val="541C34F4"/>
    <w:rsid w:val="541CD7DE"/>
    <w:rsid w:val="541D77AC"/>
    <w:rsid w:val="54291CE1"/>
    <w:rsid w:val="542A8A1E"/>
    <w:rsid w:val="5436F829"/>
    <w:rsid w:val="543C53ED"/>
    <w:rsid w:val="543C6722"/>
    <w:rsid w:val="54401795"/>
    <w:rsid w:val="544186BA"/>
    <w:rsid w:val="5443E8A6"/>
    <w:rsid w:val="54450700"/>
    <w:rsid w:val="544789DC"/>
    <w:rsid w:val="544C604C"/>
    <w:rsid w:val="54548472"/>
    <w:rsid w:val="5458ADCD"/>
    <w:rsid w:val="54604ECF"/>
    <w:rsid w:val="54657909"/>
    <w:rsid w:val="5466EDF9"/>
    <w:rsid w:val="546EC68A"/>
    <w:rsid w:val="5470F5F9"/>
    <w:rsid w:val="54722D7D"/>
    <w:rsid w:val="5478F8E8"/>
    <w:rsid w:val="548642CF"/>
    <w:rsid w:val="54888E99"/>
    <w:rsid w:val="54973389"/>
    <w:rsid w:val="5499D530"/>
    <w:rsid w:val="54A39221"/>
    <w:rsid w:val="54B4D867"/>
    <w:rsid w:val="54BE2DD9"/>
    <w:rsid w:val="54CC31FB"/>
    <w:rsid w:val="54DE2879"/>
    <w:rsid w:val="54EC61E8"/>
    <w:rsid w:val="54FB8374"/>
    <w:rsid w:val="54FEFCAB"/>
    <w:rsid w:val="550A142A"/>
    <w:rsid w:val="550DDEAA"/>
    <w:rsid w:val="5512569F"/>
    <w:rsid w:val="55145174"/>
    <w:rsid w:val="551582B4"/>
    <w:rsid w:val="551D25DC"/>
    <w:rsid w:val="551E6BB5"/>
    <w:rsid w:val="552400C3"/>
    <w:rsid w:val="5534920A"/>
    <w:rsid w:val="5549AFD1"/>
    <w:rsid w:val="554E8F33"/>
    <w:rsid w:val="555864CB"/>
    <w:rsid w:val="55589CB7"/>
    <w:rsid w:val="555B3038"/>
    <w:rsid w:val="557F2996"/>
    <w:rsid w:val="557FD8B4"/>
    <w:rsid w:val="558E3531"/>
    <w:rsid w:val="55A95222"/>
    <w:rsid w:val="55B9D790"/>
    <w:rsid w:val="55CC167B"/>
    <w:rsid w:val="55E17502"/>
    <w:rsid w:val="55E44F53"/>
    <w:rsid w:val="56058255"/>
    <w:rsid w:val="56117084"/>
    <w:rsid w:val="5612F091"/>
    <w:rsid w:val="5613436A"/>
    <w:rsid w:val="5615DD2B"/>
    <w:rsid w:val="562E7CE6"/>
    <w:rsid w:val="563A8D46"/>
    <w:rsid w:val="563E7624"/>
    <w:rsid w:val="56479E4E"/>
    <w:rsid w:val="564D3E41"/>
    <w:rsid w:val="565935A2"/>
    <w:rsid w:val="5678F402"/>
    <w:rsid w:val="567FD13B"/>
    <w:rsid w:val="5680C9AC"/>
    <w:rsid w:val="5687A2A0"/>
    <w:rsid w:val="56886E46"/>
    <w:rsid w:val="5693480E"/>
    <w:rsid w:val="5693F1B1"/>
    <w:rsid w:val="56A00284"/>
    <w:rsid w:val="56A99691"/>
    <w:rsid w:val="56ADC351"/>
    <w:rsid w:val="56B88F51"/>
    <w:rsid w:val="56BE3252"/>
    <w:rsid w:val="56CA1B86"/>
    <w:rsid w:val="56D8C5CA"/>
    <w:rsid w:val="56DCDB96"/>
    <w:rsid w:val="56E7ACD0"/>
    <w:rsid w:val="5702E64C"/>
    <w:rsid w:val="57046155"/>
    <w:rsid w:val="5706384E"/>
    <w:rsid w:val="570D0510"/>
    <w:rsid w:val="57138818"/>
    <w:rsid w:val="57244002"/>
    <w:rsid w:val="57372E78"/>
    <w:rsid w:val="5742EAFE"/>
    <w:rsid w:val="5745EF97"/>
    <w:rsid w:val="5746852D"/>
    <w:rsid w:val="574D14AF"/>
    <w:rsid w:val="57516276"/>
    <w:rsid w:val="57546984"/>
    <w:rsid w:val="57559217"/>
    <w:rsid w:val="5756720E"/>
    <w:rsid w:val="575873F9"/>
    <w:rsid w:val="57590174"/>
    <w:rsid w:val="5759033B"/>
    <w:rsid w:val="575B000F"/>
    <w:rsid w:val="575E43CE"/>
    <w:rsid w:val="576601EF"/>
    <w:rsid w:val="5766AB4F"/>
    <w:rsid w:val="5779B095"/>
    <w:rsid w:val="578A5A63"/>
    <w:rsid w:val="578B4079"/>
    <w:rsid w:val="578DBED9"/>
    <w:rsid w:val="579309C1"/>
    <w:rsid w:val="5793BF9E"/>
    <w:rsid w:val="579ACD87"/>
    <w:rsid w:val="579AF667"/>
    <w:rsid w:val="57A1E6AA"/>
    <w:rsid w:val="57AA9F16"/>
    <w:rsid w:val="57B4933E"/>
    <w:rsid w:val="57C15779"/>
    <w:rsid w:val="57C4D6B9"/>
    <w:rsid w:val="57DA4685"/>
    <w:rsid w:val="57DDB100"/>
    <w:rsid w:val="57DE7D76"/>
    <w:rsid w:val="57FBBF73"/>
    <w:rsid w:val="58045DF7"/>
    <w:rsid w:val="5807EEDF"/>
    <w:rsid w:val="580ACB39"/>
    <w:rsid w:val="58106F32"/>
    <w:rsid w:val="581400AF"/>
    <w:rsid w:val="581639EC"/>
    <w:rsid w:val="581D5BBA"/>
    <w:rsid w:val="5822AFD0"/>
    <w:rsid w:val="5830E850"/>
    <w:rsid w:val="5834F6A5"/>
    <w:rsid w:val="5839C911"/>
    <w:rsid w:val="583D3959"/>
    <w:rsid w:val="584F81F4"/>
    <w:rsid w:val="58518138"/>
    <w:rsid w:val="58554AE3"/>
    <w:rsid w:val="58634879"/>
    <w:rsid w:val="5865EBE7"/>
    <w:rsid w:val="586E1F80"/>
    <w:rsid w:val="586E6F7A"/>
    <w:rsid w:val="587109F5"/>
    <w:rsid w:val="588110EB"/>
    <w:rsid w:val="588370A4"/>
    <w:rsid w:val="58845FCB"/>
    <w:rsid w:val="58872D7C"/>
    <w:rsid w:val="58BBB950"/>
    <w:rsid w:val="58C08897"/>
    <w:rsid w:val="58C9A2CD"/>
    <w:rsid w:val="58CC54BF"/>
    <w:rsid w:val="58CD429D"/>
    <w:rsid w:val="58E0776F"/>
    <w:rsid w:val="58E3447F"/>
    <w:rsid w:val="58E79CE3"/>
    <w:rsid w:val="58EF0FA2"/>
    <w:rsid w:val="58F2B968"/>
    <w:rsid w:val="58F47329"/>
    <w:rsid w:val="59024CB9"/>
    <w:rsid w:val="5905F49A"/>
    <w:rsid w:val="591405E8"/>
    <w:rsid w:val="5914DC1B"/>
    <w:rsid w:val="5918CC93"/>
    <w:rsid w:val="59198061"/>
    <w:rsid w:val="591F0406"/>
    <w:rsid w:val="5923A899"/>
    <w:rsid w:val="5923CCA5"/>
    <w:rsid w:val="59270AF2"/>
    <w:rsid w:val="5944682D"/>
    <w:rsid w:val="594E033B"/>
    <w:rsid w:val="594EFA83"/>
    <w:rsid w:val="594FDAE7"/>
    <w:rsid w:val="59577EFE"/>
    <w:rsid w:val="5959F196"/>
    <w:rsid w:val="595D0EA4"/>
    <w:rsid w:val="595F8637"/>
    <w:rsid w:val="5963A94F"/>
    <w:rsid w:val="5968D2B8"/>
    <w:rsid w:val="596D389F"/>
    <w:rsid w:val="59730CBD"/>
    <w:rsid w:val="59752491"/>
    <w:rsid w:val="597616E6"/>
    <w:rsid w:val="597C2D50"/>
    <w:rsid w:val="598A7DFD"/>
    <w:rsid w:val="59958BB0"/>
    <w:rsid w:val="599B78B7"/>
    <w:rsid w:val="59A2CCDC"/>
    <w:rsid w:val="59A52C49"/>
    <w:rsid w:val="59A685EB"/>
    <w:rsid w:val="59AA1DE6"/>
    <w:rsid w:val="59AB99D6"/>
    <w:rsid w:val="59B6C509"/>
    <w:rsid w:val="59BFE002"/>
    <w:rsid w:val="59C24A86"/>
    <w:rsid w:val="59C416F5"/>
    <w:rsid w:val="59C5C65F"/>
    <w:rsid w:val="59C6B81E"/>
    <w:rsid w:val="59DB8727"/>
    <w:rsid w:val="59FA08DC"/>
    <w:rsid w:val="59FF6A38"/>
    <w:rsid w:val="5A001456"/>
    <w:rsid w:val="5A0B08A8"/>
    <w:rsid w:val="5A1A6F85"/>
    <w:rsid w:val="5A2D4B9D"/>
    <w:rsid w:val="5A36F13F"/>
    <w:rsid w:val="5A39598E"/>
    <w:rsid w:val="5A453CFE"/>
    <w:rsid w:val="5A4EE35F"/>
    <w:rsid w:val="5A52EB48"/>
    <w:rsid w:val="5A60AE9D"/>
    <w:rsid w:val="5A68951D"/>
    <w:rsid w:val="5A68FF6F"/>
    <w:rsid w:val="5A6A001E"/>
    <w:rsid w:val="5A6BDDC4"/>
    <w:rsid w:val="5A6D621A"/>
    <w:rsid w:val="5A6D6B32"/>
    <w:rsid w:val="5A6E404E"/>
    <w:rsid w:val="5A7426C6"/>
    <w:rsid w:val="5A807212"/>
    <w:rsid w:val="5A8BA8E8"/>
    <w:rsid w:val="5A9FC709"/>
    <w:rsid w:val="5AAB5BDE"/>
    <w:rsid w:val="5AAE33A2"/>
    <w:rsid w:val="5AB5168E"/>
    <w:rsid w:val="5AB81921"/>
    <w:rsid w:val="5ABF5BAA"/>
    <w:rsid w:val="5AC807DA"/>
    <w:rsid w:val="5AC84E27"/>
    <w:rsid w:val="5AC8F9A4"/>
    <w:rsid w:val="5ACBDC7D"/>
    <w:rsid w:val="5AD2451D"/>
    <w:rsid w:val="5AD348F2"/>
    <w:rsid w:val="5AD9ABB8"/>
    <w:rsid w:val="5AEAA06F"/>
    <w:rsid w:val="5AEDE5E4"/>
    <w:rsid w:val="5AF1EED1"/>
    <w:rsid w:val="5AF35429"/>
    <w:rsid w:val="5AF51308"/>
    <w:rsid w:val="5AFE489B"/>
    <w:rsid w:val="5B09946D"/>
    <w:rsid w:val="5B0C7FB1"/>
    <w:rsid w:val="5B1244C7"/>
    <w:rsid w:val="5B1CB322"/>
    <w:rsid w:val="5B2010D5"/>
    <w:rsid w:val="5B34F4FB"/>
    <w:rsid w:val="5B3AAD6A"/>
    <w:rsid w:val="5B40971F"/>
    <w:rsid w:val="5B4E69CA"/>
    <w:rsid w:val="5B4EB50E"/>
    <w:rsid w:val="5B530A62"/>
    <w:rsid w:val="5B546D2D"/>
    <w:rsid w:val="5B59D9D7"/>
    <w:rsid w:val="5B62A62E"/>
    <w:rsid w:val="5B688853"/>
    <w:rsid w:val="5B725216"/>
    <w:rsid w:val="5B72CC10"/>
    <w:rsid w:val="5B756518"/>
    <w:rsid w:val="5B77EB00"/>
    <w:rsid w:val="5B7B14D9"/>
    <w:rsid w:val="5B80174D"/>
    <w:rsid w:val="5B813958"/>
    <w:rsid w:val="5B87C0EF"/>
    <w:rsid w:val="5B8921FA"/>
    <w:rsid w:val="5B8ACEA1"/>
    <w:rsid w:val="5B8C00E2"/>
    <w:rsid w:val="5B8E5AF6"/>
    <w:rsid w:val="5B911D7F"/>
    <w:rsid w:val="5B91E76C"/>
    <w:rsid w:val="5B946A13"/>
    <w:rsid w:val="5B965EBE"/>
    <w:rsid w:val="5B96D48B"/>
    <w:rsid w:val="5B9FEFDC"/>
    <w:rsid w:val="5BA49F08"/>
    <w:rsid w:val="5BB12B2B"/>
    <w:rsid w:val="5BBAD656"/>
    <w:rsid w:val="5BBFC47E"/>
    <w:rsid w:val="5BC24C1E"/>
    <w:rsid w:val="5BC33AE3"/>
    <w:rsid w:val="5BC85F0B"/>
    <w:rsid w:val="5BCF2979"/>
    <w:rsid w:val="5BD2B079"/>
    <w:rsid w:val="5BD38742"/>
    <w:rsid w:val="5BD3A5A6"/>
    <w:rsid w:val="5BD47CCE"/>
    <w:rsid w:val="5BDA7495"/>
    <w:rsid w:val="5BDEE239"/>
    <w:rsid w:val="5BE54240"/>
    <w:rsid w:val="5BE735B8"/>
    <w:rsid w:val="5BE8A2E9"/>
    <w:rsid w:val="5BEC8B88"/>
    <w:rsid w:val="5BEE933E"/>
    <w:rsid w:val="5BF08315"/>
    <w:rsid w:val="5BFB83B9"/>
    <w:rsid w:val="5C029993"/>
    <w:rsid w:val="5C0610E3"/>
    <w:rsid w:val="5C0B6627"/>
    <w:rsid w:val="5C21866A"/>
    <w:rsid w:val="5C261131"/>
    <w:rsid w:val="5C2AB6E2"/>
    <w:rsid w:val="5C340E6E"/>
    <w:rsid w:val="5C34F1D7"/>
    <w:rsid w:val="5C3F7C4F"/>
    <w:rsid w:val="5C40DF2E"/>
    <w:rsid w:val="5C526F0F"/>
    <w:rsid w:val="5C5A8147"/>
    <w:rsid w:val="5C678275"/>
    <w:rsid w:val="5C6BC325"/>
    <w:rsid w:val="5C6F4234"/>
    <w:rsid w:val="5C7431D4"/>
    <w:rsid w:val="5C75936C"/>
    <w:rsid w:val="5C79ADCB"/>
    <w:rsid w:val="5C7B86ED"/>
    <w:rsid w:val="5C90E369"/>
    <w:rsid w:val="5CA397DE"/>
    <w:rsid w:val="5CA44CFC"/>
    <w:rsid w:val="5CB6D620"/>
    <w:rsid w:val="5CB86FBB"/>
    <w:rsid w:val="5CBC4424"/>
    <w:rsid w:val="5CBD276E"/>
    <w:rsid w:val="5CBE970D"/>
    <w:rsid w:val="5CC3345C"/>
    <w:rsid w:val="5CCA878E"/>
    <w:rsid w:val="5CCBC611"/>
    <w:rsid w:val="5CDF1B19"/>
    <w:rsid w:val="5CE54283"/>
    <w:rsid w:val="5CE5C39D"/>
    <w:rsid w:val="5CE700FF"/>
    <w:rsid w:val="5CE7512D"/>
    <w:rsid w:val="5CEABD7D"/>
    <w:rsid w:val="5CEAC575"/>
    <w:rsid w:val="5CEEF88A"/>
    <w:rsid w:val="5CF7EB4A"/>
    <w:rsid w:val="5CFD9E6A"/>
    <w:rsid w:val="5D112789"/>
    <w:rsid w:val="5D1539C7"/>
    <w:rsid w:val="5D1B0431"/>
    <w:rsid w:val="5D292F20"/>
    <w:rsid w:val="5D2B04C1"/>
    <w:rsid w:val="5D337E81"/>
    <w:rsid w:val="5D34AE21"/>
    <w:rsid w:val="5D356B93"/>
    <w:rsid w:val="5D3F73D6"/>
    <w:rsid w:val="5D48B089"/>
    <w:rsid w:val="5D49ED59"/>
    <w:rsid w:val="5D54C9B7"/>
    <w:rsid w:val="5D56A4BE"/>
    <w:rsid w:val="5D5BA4A8"/>
    <w:rsid w:val="5D64E296"/>
    <w:rsid w:val="5D68ACD2"/>
    <w:rsid w:val="5D743FF3"/>
    <w:rsid w:val="5D8378A8"/>
    <w:rsid w:val="5D8AF5D8"/>
    <w:rsid w:val="5D9BD96D"/>
    <w:rsid w:val="5D9DC069"/>
    <w:rsid w:val="5D9DDD17"/>
    <w:rsid w:val="5DB81D16"/>
    <w:rsid w:val="5DBE4D75"/>
    <w:rsid w:val="5DC16C23"/>
    <w:rsid w:val="5DCC6E95"/>
    <w:rsid w:val="5DCF4ADB"/>
    <w:rsid w:val="5DD90257"/>
    <w:rsid w:val="5DD9E3B8"/>
    <w:rsid w:val="5DDD3338"/>
    <w:rsid w:val="5DEB1B54"/>
    <w:rsid w:val="5DEC0746"/>
    <w:rsid w:val="5DF78CC1"/>
    <w:rsid w:val="5DFA31A8"/>
    <w:rsid w:val="5DFAC818"/>
    <w:rsid w:val="5E1502A3"/>
    <w:rsid w:val="5E2467BE"/>
    <w:rsid w:val="5E5037B8"/>
    <w:rsid w:val="5E567286"/>
    <w:rsid w:val="5E5A424C"/>
    <w:rsid w:val="5E6604AE"/>
    <w:rsid w:val="5E7734BD"/>
    <w:rsid w:val="5E7C9007"/>
    <w:rsid w:val="5E8180AD"/>
    <w:rsid w:val="5EB40FA2"/>
    <w:rsid w:val="5EB8A626"/>
    <w:rsid w:val="5EBD7510"/>
    <w:rsid w:val="5EC1917F"/>
    <w:rsid w:val="5EC7F8FE"/>
    <w:rsid w:val="5ED2E6CD"/>
    <w:rsid w:val="5ED732E5"/>
    <w:rsid w:val="5EDB15BA"/>
    <w:rsid w:val="5EE11720"/>
    <w:rsid w:val="5EE62BE7"/>
    <w:rsid w:val="5EE6C2C9"/>
    <w:rsid w:val="5EF46049"/>
    <w:rsid w:val="5EFBBAE5"/>
    <w:rsid w:val="5F07B54E"/>
    <w:rsid w:val="5F3241E7"/>
    <w:rsid w:val="5F328D4B"/>
    <w:rsid w:val="5F344417"/>
    <w:rsid w:val="5F4994E9"/>
    <w:rsid w:val="5F4A3641"/>
    <w:rsid w:val="5F4FBB29"/>
    <w:rsid w:val="5F522ADE"/>
    <w:rsid w:val="5F599170"/>
    <w:rsid w:val="5F5CF552"/>
    <w:rsid w:val="5F5E787C"/>
    <w:rsid w:val="5F5EDE30"/>
    <w:rsid w:val="5F60C40D"/>
    <w:rsid w:val="5F6BFEC0"/>
    <w:rsid w:val="5F6D1C25"/>
    <w:rsid w:val="5F6F773E"/>
    <w:rsid w:val="5F750F7A"/>
    <w:rsid w:val="5F7A7EF0"/>
    <w:rsid w:val="5F7C7C20"/>
    <w:rsid w:val="5F7D1892"/>
    <w:rsid w:val="5F8862A1"/>
    <w:rsid w:val="5F8953E1"/>
    <w:rsid w:val="5F93EF31"/>
    <w:rsid w:val="5F956731"/>
    <w:rsid w:val="5F9B22D5"/>
    <w:rsid w:val="5F9D5E37"/>
    <w:rsid w:val="5FA44834"/>
    <w:rsid w:val="5FA65D6D"/>
    <w:rsid w:val="5FA8960B"/>
    <w:rsid w:val="5FAAFD0B"/>
    <w:rsid w:val="5FB782B6"/>
    <w:rsid w:val="5FC0F3CA"/>
    <w:rsid w:val="5FC247B0"/>
    <w:rsid w:val="5FC2B884"/>
    <w:rsid w:val="5FC57C81"/>
    <w:rsid w:val="5FC693A8"/>
    <w:rsid w:val="5FCE94F1"/>
    <w:rsid w:val="5FD0CB54"/>
    <w:rsid w:val="5FDAF832"/>
    <w:rsid w:val="5FF3587C"/>
    <w:rsid w:val="5FF4E0E9"/>
    <w:rsid w:val="5FF6CAE5"/>
    <w:rsid w:val="5FFA27C8"/>
    <w:rsid w:val="5FFBB4FB"/>
    <w:rsid w:val="60008504"/>
    <w:rsid w:val="600A717E"/>
    <w:rsid w:val="600B5CF9"/>
    <w:rsid w:val="6018CAD9"/>
    <w:rsid w:val="60199D13"/>
    <w:rsid w:val="6021A1FD"/>
    <w:rsid w:val="602C33BD"/>
    <w:rsid w:val="603D6C79"/>
    <w:rsid w:val="6042057D"/>
    <w:rsid w:val="60446668"/>
    <w:rsid w:val="6044C5EA"/>
    <w:rsid w:val="6062E551"/>
    <w:rsid w:val="60692DD1"/>
    <w:rsid w:val="6072F7A5"/>
    <w:rsid w:val="60743B22"/>
    <w:rsid w:val="60776F8F"/>
    <w:rsid w:val="60792B11"/>
    <w:rsid w:val="60862BF5"/>
    <w:rsid w:val="60895227"/>
    <w:rsid w:val="608FB983"/>
    <w:rsid w:val="6093CE4D"/>
    <w:rsid w:val="6096FB05"/>
    <w:rsid w:val="609EDDE2"/>
    <w:rsid w:val="60A632C3"/>
    <w:rsid w:val="60B04EBA"/>
    <w:rsid w:val="60B236D0"/>
    <w:rsid w:val="60B51635"/>
    <w:rsid w:val="60BE8C75"/>
    <w:rsid w:val="60C00EED"/>
    <w:rsid w:val="60DAD412"/>
    <w:rsid w:val="60DB463C"/>
    <w:rsid w:val="60DCB5C0"/>
    <w:rsid w:val="60E3C998"/>
    <w:rsid w:val="60F3FE09"/>
    <w:rsid w:val="60F85537"/>
    <w:rsid w:val="60FB2446"/>
    <w:rsid w:val="60FFF291"/>
    <w:rsid w:val="61006D32"/>
    <w:rsid w:val="610F9E5C"/>
    <w:rsid w:val="61128F25"/>
    <w:rsid w:val="6114F126"/>
    <w:rsid w:val="6118D00F"/>
    <w:rsid w:val="6119606D"/>
    <w:rsid w:val="61208097"/>
    <w:rsid w:val="6121ED08"/>
    <w:rsid w:val="6126DF6F"/>
    <w:rsid w:val="61284EEC"/>
    <w:rsid w:val="6129363A"/>
    <w:rsid w:val="6129F792"/>
    <w:rsid w:val="612BB67B"/>
    <w:rsid w:val="612F4B08"/>
    <w:rsid w:val="6141700C"/>
    <w:rsid w:val="614552DE"/>
    <w:rsid w:val="6145B9FD"/>
    <w:rsid w:val="614A58BA"/>
    <w:rsid w:val="614BB7F6"/>
    <w:rsid w:val="614EA5B9"/>
    <w:rsid w:val="61532B0C"/>
    <w:rsid w:val="615495D8"/>
    <w:rsid w:val="61581BC5"/>
    <w:rsid w:val="615C3098"/>
    <w:rsid w:val="6168A4EE"/>
    <w:rsid w:val="616AA900"/>
    <w:rsid w:val="61810E9F"/>
    <w:rsid w:val="6181477E"/>
    <w:rsid w:val="6181B203"/>
    <w:rsid w:val="61842D90"/>
    <w:rsid w:val="6184A088"/>
    <w:rsid w:val="61857615"/>
    <w:rsid w:val="61962CFC"/>
    <w:rsid w:val="6197B17B"/>
    <w:rsid w:val="619816F2"/>
    <w:rsid w:val="6198FB24"/>
    <w:rsid w:val="619952DB"/>
    <w:rsid w:val="61A8A092"/>
    <w:rsid w:val="61AF395C"/>
    <w:rsid w:val="61B00BE6"/>
    <w:rsid w:val="61B3091D"/>
    <w:rsid w:val="61CC7090"/>
    <w:rsid w:val="61D52196"/>
    <w:rsid w:val="61D6BB45"/>
    <w:rsid w:val="61D80F11"/>
    <w:rsid w:val="61D955CC"/>
    <w:rsid w:val="61D9FCF0"/>
    <w:rsid w:val="61DE8B8D"/>
    <w:rsid w:val="61E220DA"/>
    <w:rsid w:val="61EC74CD"/>
    <w:rsid w:val="61EF9631"/>
    <w:rsid w:val="61F40192"/>
    <w:rsid w:val="61F8637E"/>
    <w:rsid w:val="620A8635"/>
    <w:rsid w:val="621BEEDB"/>
    <w:rsid w:val="6224970A"/>
    <w:rsid w:val="6227AC1A"/>
    <w:rsid w:val="6227C2F4"/>
    <w:rsid w:val="622850B1"/>
    <w:rsid w:val="62294B93"/>
    <w:rsid w:val="6231A1A5"/>
    <w:rsid w:val="6231D6C2"/>
    <w:rsid w:val="6236AC8F"/>
    <w:rsid w:val="6237DDC6"/>
    <w:rsid w:val="62397BC7"/>
    <w:rsid w:val="623C7778"/>
    <w:rsid w:val="6248B4D8"/>
    <w:rsid w:val="62524AF8"/>
    <w:rsid w:val="62573F8A"/>
    <w:rsid w:val="625BC248"/>
    <w:rsid w:val="62646EAD"/>
    <w:rsid w:val="62835158"/>
    <w:rsid w:val="62848755"/>
    <w:rsid w:val="62866712"/>
    <w:rsid w:val="628CDE49"/>
    <w:rsid w:val="628D0E30"/>
    <w:rsid w:val="628E75C7"/>
    <w:rsid w:val="62A22F26"/>
    <w:rsid w:val="62A3C2BD"/>
    <w:rsid w:val="62A5F3A7"/>
    <w:rsid w:val="62AC5A00"/>
    <w:rsid w:val="62AD9143"/>
    <w:rsid w:val="62AE2729"/>
    <w:rsid w:val="62B36708"/>
    <w:rsid w:val="62BAB6F4"/>
    <w:rsid w:val="62BB286F"/>
    <w:rsid w:val="62BE81F4"/>
    <w:rsid w:val="62CD0A60"/>
    <w:rsid w:val="62D87E25"/>
    <w:rsid w:val="62DFBB72"/>
    <w:rsid w:val="62E47EFB"/>
    <w:rsid w:val="62E60D8E"/>
    <w:rsid w:val="62EC1650"/>
    <w:rsid w:val="63006B8B"/>
    <w:rsid w:val="6301B312"/>
    <w:rsid w:val="63106D51"/>
    <w:rsid w:val="6312E394"/>
    <w:rsid w:val="6317C219"/>
    <w:rsid w:val="631BE066"/>
    <w:rsid w:val="633177CB"/>
    <w:rsid w:val="6336565C"/>
    <w:rsid w:val="633AA0EF"/>
    <w:rsid w:val="633D0D39"/>
    <w:rsid w:val="6344496F"/>
    <w:rsid w:val="635A7D08"/>
    <w:rsid w:val="635CAF66"/>
    <w:rsid w:val="635F7716"/>
    <w:rsid w:val="6363400F"/>
    <w:rsid w:val="6367F7C8"/>
    <w:rsid w:val="636E4087"/>
    <w:rsid w:val="637CCAE4"/>
    <w:rsid w:val="6382BA82"/>
    <w:rsid w:val="63842645"/>
    <w:rsid w:val="638F4437"/>
    <w:rsid w:val="63AD3378"/>
    <w:rsid w:val="63AD949A"/>
    <w:rsid w:val="63AEB085"/>
    <w:rsid w:val="63B22FB5"/>
    <w:rsid w:val="63B81820"/>
    <w:rsid w:val="63B9200C"/>
    <w:rsid w:val="63C1C5AD"/>
    <w:rsid w:val="63C6C429"/>
    <w:rsid w:val="63D7F519"/>
    <w:rsid w:val="63DFF4A7"/>
    <w:rsid w:val="63E126C2"/>
    <w:rsid w:val="63E4AF64"/>
    <w:rsid w:val="63E5B533"/>
    <w:rsid w:val="63F2D850"/>
    <w:rsid w:val="6409F9F5"/>
    <w:rsid w:val="640B823C"/>
    <w:rsid w:val="640BFFAB"/>
    <w:rsid w:val="640DAB46"/>
    <w:rsid w:val="641E9805"/>
    <w:rsid w:val="6427D842"/>
    <w:rsid w:val="6435DC09"/>
    <w:rsid w:val="6441D89B"/>
    <w:rsid w:val="6447DFE2"/>
    <w:rsid w:val="644D4F78"/>
    <w:rsid w:val="645F035C"/>
    <w:rsid w:val="6461E610"/>
    <w:rsid w:val="6462DFB4"/>
    <w:rsid w:val="64813BA1"/>
    <w:rsid w:val="648A1564"/>
    <w:rsid w:val="649D577C"/>
    <w:rsid w:val="64A20EF2"/>
    <w:rsid w:val="64A2AB0A"/>
    <w:rsid w:val="64A60E50"/>
    <w:rsid w:val="64A66990"/>
    <w:rsid w:val="64C0DB6B"/>
    <w:rsid w:val="64CB908A"/>
    <w:rsid w:val="64D1CEC9"/>
    <w:rsid w:val="64E2D6F4"/>
    <w:rsid w:val="64E4A197"/>
    <w:rsid w:val="64E4BD2C"/>
    <w:rsid w:val="64E711D6"/>
    <w:rsid w:val="64F5473F"/>
    <w:rsid w:val="64F91B1C"/>
    <w:rsid w:val="65020B7C"/>
    <w:rsid w:val="65099EC1"/>
    <w:rsid w:val="650A7E82"/>
    <w:rsid w:val="650E0638"/>
    <w:rsid w:val="6510E96E"/>
    <w:rsid w:val="6514326D"/>
    <w:rsid w:val="65159663"/>
    <w:rsid w:val="651BF438"/>
    <w:rsid w:val="651E33CD"/>
    <w:rsid w:val="653C1C7F"/>
    <w:rsid w:val="6541DE5E"/>
    <w:rsid w:val="65431B36"/>
    <w:rsid w:val="654B2D2B"/>
    <w:rsid w:val="654B6920"/>
    <w:rsid w:val="655AFB79"/>
    <w:rsid w:val="655B1A52"/>
    <w:rsid w:val="655C5933"/>
    <w:rsid w:val="655D764F"/>
    <w:rsid w:val="655E99BF"/>
    <w:rsid w:val="65632177"/>
    <w:rsid w:val="656322B8"/>
    <w:rsid w:val="656CE24A"/>
    <w:rsid w:val="656D08E9"/>
    <w:rsid w:val="656D157D"/>
    <w:rsid w:val="656FCB44"/>
    <w:rsid w:val="6570E5DF"/>
    <w:rsid w:val="65758012"/>
    <w:rsid w:val="6575FCBE"/>
    <w:rsid w:val="6579431C"/>
    <w:rsid w:val="6585DBC2"/>
    <w:rsid w:val="658B7C3B"/>
    <w:rsid w:val="6592406F"/>
    <w:rsid w:val="65A2247C"/>
    <w:rsid w:val="65A38436"/>
    <w:rsid w:val="65A41B2B"/>
    <w:rsid w:val="65A9454F"/>
    <w:rsid w:val="65AC9EDA"/>
    <w:rsid w:val="65C1C1CA"/>
    <w:rsid w:val="65CFC441"/>
    <w:rsid w:val="65D071CA"/>
    <w:rsid w:val="65D2E746"/>
    <w:rsid w:val="65E001D2"/>
    <w:rsid w:val="65E0F5E4"/>
    <w:rsid w:val="65E421E7"/>
    <w:rsid w:val="65E79F4A"/>
    <w:rsid w:val="65EBB339"/>
    <w:rsid w:val="65F006F1"/>
    <w:rsid w:val="65F6FF63"/>
    <w:rsid w:val="660A141E"/>
    <w:rsid w:val="660C4898"/>
    <w:rsid w:val="660E9800"/>
    <w:rsid w:val="66155275"/>
    <w:rsid w:val="6618BF3E"/>
    <w:rsid w:val="661CD9A9"/>
    <w:rsid w:val="661EC435"/>
    <w:rsid w:val="661ED0A2"/>
    <w:rsid w:val="66248802"/>
    <w:rsid w:val="6626818C"/>
    <w:rsid w:val="662BBDCD"/>
    <w:rsid w:val="662BCF07"/>
    <w:rsid w:val="66316290"/>
    <w:rsid w:val="6637C78B"/>
    <w:rsid w:val="663AE7F0"/>
    <w:rsid w:val="663DBC4B"/>
    <w:rsid w:val="66405F27"/>
    <w:rsid w:val="664B7196"/>
    <w:rsid w:val="665EAAAA"/>
    <w:rsid w:val="665F46E5"/>
    <w:rsid w:val="666762DA"/>
    <w:rsid w:val="6667A271"/>
    <w:rsid w:val="666BBAE6"/>
    <w:rsid w:val="667D9578"/>
    <w:rsid w:val="667EC89B"/>
    <w:rsid w:val="66887416"/>
    <w:rsid w:val="668BAD45"/>
    <w:rsid w:val="66902446"/>
    <w:rsid w:val="669F2946"/>
    <w:rsid w:val="66A31FA6"/>
    <w:rsid w:val="66A8A7A9"/>
    <w:rsid w:val="66AB94E2"/>
    <w:rsid w:val="66B5617D"/>
    <w:rsid w:val="66B8CAB5"/>
    <w:rsid w:val="66D3004D"/>
    <w:rsid w:val="66D6F103"/>
    <w:rsid w:val="66D7AB9D"/>
    <w:rsid w:val="66DDB4CD"/>
    <w:rsid w:val="66DFFBC3"/>
    <w:rsid w:val="66E90687"/>
    <w:rsid w:val="66EEC330"/>
    <w:rsid w:val="66FB8C7C"/>
    <w:rsid w:val="66FC4BEA"/>
    <w:rsid w:val="67011CCF"/>
    <w:rsid w:val="67022401"/>
    <w:rsid w:val="6703412E"/>
    <w:rsid w:val="67068C04"/>
    <w:rsid w:val="670A4FDB"/>
    <w:rsid w:val="670C0583"/>
    <w:rsid w:val="670D5962"/>
    <w:rsid w:val="670F2DCF"/>
    <w:rsid w:val="670FAF18"/>
    <w:rsid w:val="67114376"/>
    <w:rsid w:val="671A17D1"/>
    <w:rsid w:val="671C8938"/>
    <w:rsid w:val="672026BE"/>
    <w:rsid w:val="672190E3"/>
    <w:rsid w:val="6721C391"/>
    <w:rsid w:val="673E2E3A"/>
    <w:rsid w:val="6743FA10"/>
    <w:rsid w:val="67464503"/>
    <w:rsid w:val="6750F4F4"/>
    <w:rsid w:val="6753984D"/>
    <w:rsid w:val="6758E266"/>
    <w:rsid w:val="6759F903"/>
    <w:rsid w:val="676CC739"/>
    <w:rsid w:val="6770BA5C"/>
    <w:rsid w:val="677881BA"/>
    <w:rsid w:val="6793288B"/>
    <w:rsid w:val="67951543"/>
    <w:rsid w:val="679BF65B"/>
    <w:rsid w:val="67A0E7F8"/>
    <w:rsid w:val="67AE5FDF"/>
    <w:rsid w:val="67B22312"/>
    <w:rsid w:val="67B86E9D"/>
    <w:rsid w:val="67BC4B45"/>
    <w:rsid w:val="67C26DE3"/>
    <w:rsid w:val="67C48BAA"/>
    <w:rsid w:val="67C526E7"/>
    <w:rsid w:val="67DAF87A"/>
    <w:rsid w:val="67EAC69C"/>
    <w:rsid w:val="681F051F"/>
    <w:rsid w:val="68221E81"/>
    <w:rsid w:val="682255F3"/>
    <w:rsid w:val="683EBF8F"/>
    <w:rsid w:val="683F6739"/>
    <w:rsid w:val="68415350"/>
    <w:rsid w:val="68453D74"/>
    <w:rsid w:val="6845914B"/>
    <w:rsid w:val="6853A868"/>
    <w:rsid w:val="68546AA1"/>
    <w:rsid w:val="6855B7DD"/>
    <w:rsid w:val="685F4143"/>
    <w:rsid w:val="686763FE"/>
    <w:rsid w:val="6872E459"/>
    <w:rsid w:val="68851F29"/>
    <w:rsid w:val="688F176B"/>
    <w:rsid w:val="6890EAC7"/>
    <w:rsid w:val="689334BC"/>
    <w:rsid w:val="68AADB31"/>
    <w:rsid w:val="68AE9690"/>
    <w:rsid w:val="68AF6611"/>
    <w:rsid w:val="68B061D6"/>
    <w:rsid w:val="68BE4A67"/>
    <w:rsid w:val="68D21C6C"/>
    <w:rsid w:val="68DA3857"/>
    <w:rsid w:val="68EAAF3B"/>
    <w:rsid w:val="68EAC0AE"/>
    <w:rsid w:val="68F14E71"/>
    <w:rsid w:val="68F41619"/>
    <w:rsid w:val="68F82F73"/>
    <w:rsid w:val="68FAB1C0"/>
    <w:rsid w:val="68FE2494"/>
    <w:rsid w:val="6901415F"/>
    <w:rsid w:val="69086677"/>
    <w:rsid w:val="690AC2A9"/>
    <w:rsid w:val="691250C3"/>
    <w:rsid w:val="691DB36F"/>
    <w:rsid w:val="692B9740"/>
    <w:rsid w:val="692C6474"/>
    <w:rsid w:val="693A5212"/>
    <w:rsid w:val="693AB075"/>
    <w:rsid w:val="693C6071"/>
    <w:rsid w:val="6945C8C1"/>
    <w:rsid w:val="69471DFF"/>
    <w:rsid w:val="6950C269"/>
    <w:rsid w:val="6955C4B8"/>
    <w:rsid w:val="69571220"/>
    <w:rsid w:val="6960F307"/>
    <w:rsid w:val="69641E6A"/>
    <w:rsid w:val="697423AA"/>
    <w:rsid w:val="6977FFE9"/>
    <w:rsid w:val="697E5BDA"/>
    <w:rsid w:val="69802689"/>
    <w:rsid w:val="69868C17"/>
    <w:rsid w:val="69876C1E"/>
    <w:rsid w:val="698AD764"/>
    <w:rsid w:val="698F54D2"/>
    <w:rsid w:val="6994B78B"/>
    <w:rsid w:val="699C642D"/>
    <w:rsid w:val="699FB343"/>
    <w:rsid w:val="69A430C9"/>
    <w:rsid w:val="69AA56EC"/>
    <w:rsid w:val="69AD0D73"/>
    <w:rsid w:val="69B07372"/>
    <w:rsid w:val="69B33FC2"/>
    <w:rsid w:val="69C4B391"/>
    <w:rsid w:val="69C710EC"/>
    <w:rsid w:val="69D46867"/>
    <w:rsid w:val="69D68234"/>
    <w:rsid w:val="69D9ABFD"/>
    <w:rsid w:val="69E3B664"/>
    <w:rsid w:val="69EA9316"/>
    <w:rsid w:val="69EBFED8"/>
    <w:rsid w:val="69F3F816"/>
    <w:rsid w:val="69F4629C"/>
    <w:rsid w:val="69FBC535"/>
    <w:rsid w:val="6A052978"/>
    <w:rsid w:val="6A0F7D29"/>
    <w:rsid w:val="6A13AC38"/>
    <w:rsid w:val="6A16751F"/>
    <w:rsid w:val="6A16EE88"/>
    <w:rsid w:val="6A25BD26"/>
    <w:rsid w:val="6A3D3C45"/>
    <w:rsid w:val="6A3E9F2D"/>
    <w:rsid w:val="6A462EC9"/>
    <w:rsid w:val="6A541B1A"/>
    <w:rsid w:val="6A70546F"/>
    <w:rsid w:val="6A74D660"/>
    <w:rsid w:val="6A7ADB7E"/>
    <w:rsid w:val="6A7E55D1"/>
    <w:rsid w:val="6A8380E2"/>
    <w:rsid w:val="6A85159D"/>
    <w:rsid w:val="6A8D9870"/>
    <w:rsid w:val="6A9258C8"/>
    <w:rsid w:val="6A93E457"/>
    <w:rsid w:val="6A9C4594"/>
    <w:rsid w:val="6AA34014"/>
    <w:rsid w:val="6AA6ED46"/>
    <w:rsid w:val="6AACFFF8"/>
    <w:rsid w:val="6AB2D014"/>
    <w:rsid w:val="6AB4B680"/>
    <w:rsid w:val="6AB92B51"/>
    <w:rsid w:val="6ABCC5E2"/>
    <w:rsid w:val="6AC02689"/>
    <w:rsid w:val="6AC9E080"/>
    <w:rsid w:val="6ACE2EB5"/>
    <w:rsid w:val="6AD04D6B"/>
    <w:rsid w:val="6ADB4392"/>
    <w:rsid w:val="6ADF2E69"/>
    <w:rsid w:val="6AE77199"/>
    <w:rsid w:val="6AE91437"/>
    <w:rsid w:val="6AED0637"/>
    <w:rsid w:val="6AEE413F"/>
    <w:rsid w:val="6AFA62E9"/>
    <w:rsid w:val="6AFB84AB"/>
    <w:rsid w:val="6B0AC20E"/>
    <w:rsid w:val="6B13F4B0"/>
    <w:rsid w:val="6B202054"/>
    <w:rsid w:val="6B210E65"/>
    <w:rsid w:val="6B2124B3"/>
    <w:rsid w:val="6B216B6A"/>
    <w:rsid w:val="6B2EC67B"/>
    <w:rsid w:val="6B4842AF"/>
    <w:rsid w:val="6B4D29E2"/>
    <w:rsid w:val="6B55E8FA"/>
    <w:rsid w:val="6B5DA5F8"/>
    <w:rsid w:val="6B5E89B0"/>
    <w:rsid w:val="6B653EB5"/>
    <w:rsid w:val="6B706E8C"/>
    <w:rsid w:val="6B725295"/>
    <w:rsid w:val="6B822B35"/>
    <w:rsid w:val="6B8A8EA2"/>
    <w:rsid w:val="6B907A80"/>
    <w:rsid w:val="6B928061"/>
    <w:rsid w:val="6B9EA882"/>
    <w:rsid w:val="6BA6706D"/>
    <w:rsid w:val="6BA962B7"/>
    <w:rsid w:val="6BB2F1BA"/>
    <w:rsid w:val="6BB3D175"/>
    <w:rsid w:val="6BB7BFD0"/>
    <w:rsid w:val="6BCAE507"/>
    <w:rsid w:val="6BCC5778"/>
    <w:rsid w:val="6BCD7961"/>
    <w:rsid w:val="6BD2D776"/>
    <w:rsid w:val="6BD50281"/>
    <w:rsid w:val="6BD5E848"/>
    <w:rsid w:val="6BE256DF"/>
    <w:rsid w:val="6BE4BAEA"/>
    <w:rsid w:val="6BEC69C4"/>
    <w:rsid w:val="6BED6EC1"/>
    <w:rsid w:val="6BF1950B"/>
    <w:rsid w:val="6BF1FB18"/>
    <w:rsid w:val="6BF295DC"/>
    <w:rsid w:val="6BFAA2DE"/>
    <w:rsid w:val="6BFD8A69"/>
    <w:rsid w:val="6C05F205"/>
    <w:rsid w:val="6C11ECD1"/>
    <w:rsid w:val="6C1BC975"/>
    <w:rsid w:val="6C2A6579"/>
    <w:rsid w:val="6C2DAF81"/>
    <w:rsid w:val="6C456784"/>
    <w:rsid w:val="6C458A99"/>
    <w:rsid w:val="6C58F84B"/>
    <w:rsid w:val="6C62498D"/>
    <w:rsid w:val="6C6415B5"/>
    <w:rsid w:val="6C6CC0ED"/>
    <w:rsid w:val="6C6FD262"/>
    <w:rsid w:val="6C728ED9"/>
    <w:rsid w:val="6C7FEF5E"/>
    <w:rsid w:val="6C8611ED"/>
    <w:rsid w:val="6C874171"/>
    <w:rsid w:val="6C89F4A8"/>
    <w:rsid w:val="6C8B6911"/>
    <w:rsid w:val="6C8BD789"/>
    <w:rsid w:val="6C9BC771"/>
    <w:rsid w:val="6CA22B7E"/>
    <w:rsid w:val="6CAAD625"/>
    <w:rsid w:val="6CAE0A28"/>
    <w:rsid w:val="6CC4F1D9"/>
    <w:rsid w:val="6CCC0364"/>
    <w:rsid w:val="6CEBEED3"/>
    <w:rsid w:val="6CEC486A"/>
    <w:rsid w:val="6CF3F222"/>
    <w:rsid w:val="6CF64F08"/>
    <w:rsid w:val="6CFC78AA"/>
    <w:rsid w:val="6D014031"/>
    <w:rsid w:val="6D01FA63"/>
    <w:rsid w:val="6D0C01A2"/>
    <w:rsid w:val="6D135E6C"/>
    <w:rsid w:val="6D18C21B"/>
    <w:rsid w:val="6D1A9C10"/>
    <w:rsid w:val="6D1C77DA"/>
    <w:rsid w:val="6D2D3BD2"/>
    <w:rsid w:val="6D2E80D6"/>
    <w:rsid w:val="6D3579BA"/>
    <w:rsid w:val="6D3AB299"/>
    <w:rsid w:val="6D3D2279"/>
    <w:rsid w:val="6D40B424"/>
    <w:rsid w:val="6D455520"/>
    <w:rsid w:val="6D4A87C9"/>
    <w:rsid w:val="6D4E975B"/>
    <w:rsid w:val="6D582B8C"/>
    <w:rsid w:val="6D5E6491"/>
    <w:rsid w:val="6D5EC8C0"/>
    <w:rsid w:val="6D660923"/>
    <w:rsid w:val="6D6A196E"/>
    <w:rsid w:val="6D6E8BAB"/>
    <w:rsid w:val="6D717068"/>
    <w:rsid w:val="6D72DC49"/>
    <w:rsid w:val="6D755A2E"/>
    <w:rsid w:val="6D9E3A2D"/>
    <w:rsid w:val="6DA9BF8F"/>
    <w:rsid w:val="6DAF1372"/>
    <w:rsid w:val="6DB22D67"/>
    <w:rsid w:val="6DB4719C"/>
    <w:rsid w:val="6DB7A686"/>
    <w:rsid w:val="6DC1F682"/>
    <w:rsid w:val="6DC4A222"/>
    <w:rsid w:val="6DC635B3"/>
    <w:rsid w:val="6DD2BE10"/>
    <w:rsid w:val="6DD5F424"/>
    <w:rsid w:val="6DE4A0BA"/>
    <w:rsid w:val="6DE5279C"/>
    <w:rsid w:val="6DEFEDA4"/>
    <w:rsid w:val="6DF1A48A"/>
    <w:rsid w:val="6E0053FA"/>
    <w:rsid w:val="6E04CE00"/>
    <w:rsid w:val="6E058078"/>
    <w:rsid w:val="6E0B96B3"/>
    <w:rsid w:val="6E1E45E8"/>
    <w:rsid w:val="6E1EB961"/>
    <w:rsid w:val="6E33556D"/>
    <w:rsid w:val="6E38839C"/>
    <w:rsid w:val="6E398E20"/>
    <w:rsid w:val="6E4804F7"/>
    <w:rsid w:val="6E4A9668"/>
    <w:rsid w:val="6E4C757E"/>
    <w:rsid w:val="6E537916"/>
    <w:rsid w:val="6E54455A"/>
    <w:rsid w:val="6E54B318"/>
    <w:rsid w:val="6E5F183F"/>
    <w:rsid w:val="6E7E7CF4"/>
    <w:rsid w:val="6E90C40C"/>
    <w:rsid w:val="6E971468"/>
    <w:rsid w:val="6E999786"/>
    <w:rsid w:val="6E9F7D91"/>
    <w:rsid w:val="6E9F82F1"/>
    <w:rsid w:val="6E9FA911"/>
    <w:rsid w:val="6EA626D3"/>
    <w:rsid w:val="6EAAE4B2"/>
    <w:rsid w:val="6EAF0494"/>
    <w:rsid w:val="6EBF8D80"/>
    <w:rsid w:val="6EBFEC57"/>
    <w:rsid w:val="6EC50C58"/>
    <w:rsid w:val="6ECB39A2"/>
    <w:rsid w:val="6ECEDA69"/>
    <w:rsid w:val="6ED1FF02"/>
    <w:rsid w:val="6ED43E18"/>
    <w:rsid w:val="6ED68BFA"/>
    <w:rsid w:val="6EE03E87"/>
    <w:rsid w:val="6EE2123E"/>
    <w:rsid w:val="6EE570BA"/>
    <w:rsid w:val="6EF460AD"/>
    <w:rsid w:val="6EF5B0F2"/>
    <w:rsid w:val="6EF7B030"/>
    <w:rsid w:val="6F097D8E"/>
    <w:rsid w:val="6F22A2DD"/>
    <w:rsid w:val="6F22E7E9"/>
    <w:rsid w:val="6F26D183"/>
    <w:rsid w:val="6F304D77"/>
    <w:rsid w:val="6F30798A"/>
    <w:rsid w:val="6F33938B"/>
    <w:rsid w:val="6F387A78"/>
    <w:rsid w:val="6F46105E"/>
    <w:rsid w:val="6F46DFE2"/>
    <w:rsid w:val="6F4A3C32"/>
    <w:rsid w:val="6F5306C7"/>
    <w:rsid w:val="6F5FAAB6"/>
    <w:rsid w:val="6F68B2BE"/>
    <w:rsid w:val="6F7052E4"/>
    <w:rsid w:val="6F77C840"/>
    <w:rsid w:val="6F7B8BB6"/>
    <w:rsid w:val="6F7BB497"/>
    <w:rsid w:val="6F7E0101"/>
    <w:rsid w:val="6F87AA5E"/>
    <w:rsid w:val="6F9C1534"/>
    <w:rsid w:val="6F9E1945"/>
    <w:rsid w:val="6FB003B0"/>
    <w:rsid w:val="6FB041A7"/>
    <w:rsid w:val="6FBD031E"/>
    <w:rsid w:val="6FC83B3E"/>
    <w:rsid w:val="6FC973A0"/>
    <w:rsid w:val="6FCCA75E"/>
    <w:rsid w:val="6FD2B55B"/>
    <w:rsid w:val="6FD70CF3"/>
    <w:rsid w:val="6FDB28CB"/>
    <w:rsid w:val="6FE116FB"/>
    <w:rsid w:val="6FE78831"/>
    <w:rsid w:val="6FEDBA31"/>
    <w:rsid w:val="6FEED095"/>
    <w:rsid w:val="6FF3B604"/>
    <w:rsid w:val="6FF81D6B"/>
    <w:rsid w:val="70086B8B"/>
    <w:rsid w:val="7020FB7D"/>
    <w:rsid w:val="7026D311"/>
    <w:rsid w:val="70298C91"/>
    <w:rsid w:val="702A595D"/>
    <w:rsid w:val="70367F5C"/>
    <w:rsid w:val="7040DAC7"/>
    <w:rsid w:val="704424C5"/>
    <w:rsid w:val="704D3318"/>
    <w:rsid w:val="704F8AAE"/>
    <w:rsid w:val="7056F228"/>
    <w:rsid w:val="7057F907"/>
    <w:rsid w:val="70600C23"/>
    <w:rsid w:val="706C8E40"/>
    <w:rsid w:val="70750C99"/>
    <w:rsid w:val="7077C99E"/>
    <w:rsid w:val="70855BFF"/>
    <w:rsid w:val="70888E37"/>
    <w:rsid w:val="7090FB17"/>
    <w:rsid w:val="709525E8"/>
    <w:rsid w:val="70A73364"/>
    <w:rsid w:val="70AFC3FF"/>
    <w:rsid w:val="70B026A9"/>
    <w:rsid w:val="70BE733E"/>
    <w:rsid w:val="70C24A45"/>
    <w:rsid w:val="70D1FDFD"/>
    <w:rsid w:val="70E25C70"/>
    <w:rsid w:val="70E7FD29"/>
    <w:rsid w:val="70F7E4B2"/>
    <w:rsid w:val="70F81FB3"/>
    <w:rsid w:val="71013789"/>
    <w:rsid w:val="710294B2"/>
    <w:rsid w:val="7105E5F7"/>
    <w:rsid w:val="71066D62"/>
    <w:rsid w:val="710BF0CF"/>
    <w:rsid w:val="710CA9A6"/>
    <w:rsid w:val="71112773"/>
    <w:rsid w:val="7111FFA7"/>
    <w:rsid w:val="711488F8"/>
    <w:rsid w:val="7114CB3F"/>
    <w:rsid w:val="7118E41C"/>
    <w:rsid w:val="711B7778"/>
    <w:rsid w:val="711D8F86"/>
    <w:rsid w:val="711EE0AE"/>
    <w:rsid w:val="7132DB59"/>
    <w:rsid w:val="71335D92"/>
    <w:rsid w:val="71340738"/>
    <w:rsid w:val="713AC12E"/>
    <w:rsid w:val="713E23D8"/>
    <w:rsid w:val="7141E4CA"/>
    <w:rsid w:val="7146B2A8"/>
    <w:rsid w:val="7153102E"/>
    <w:rsid w:val="7162C937"/>
    <w:rsid w:val="7164369C"/>
    <w:rsid w:val="71662D32"/>
    <w:rsid w:val="7166C3B6"/>
    <w:rsid w:val="7166D8BD"/>
    <w:rsid w:val="717A85DE"/>
    <w:rsid w:val="717F6A56"/>
    <w:rsid w:val="718EBEC6"/>
    <w:rsid w:val="71958D86"/>
    <w:rsid w:val="719F1C83"/>
    <w:rsid w:val="71A0D486"/>
    <w:rsid w:val="71B4F8B8"/>
    <w:rsid w:val="71B79C28"/>
    <w:rsid w:val="71C5289D"/>
    <w:rsid w:val="71CE2087"/>
    <w:rsid w:val="71D47FFE"/>
    <w:rsid w:val="71D5FE64"/>
    <w:rsid w:val="71E55910"/>
    <w:rsid w:val="71E67D42"/>
    <w:rsid w:val="7204501A"/>
    <w:rsid w:val="7206D070"/>
    <w:rsid w:val="72093DFD"/>
    <w:rsid w:val="720D690B"/>
    <w:rsid w:val="7216A212"/>
    <w:rsid w:val="72179B24"/>
    <w:rsid w:val="721E8121"/>
    <w:rsid w:val="72283E2B"/>
    <w:rsid w:val="723A24E1"/>
    <w:rsid w:val="72420EC1"/>
    <w:rsid w:val="7244E18B"/>
    <w:rsid w:val="726019E8"/>
    <w:rsid w:val="72613D20"/>
    <w:rsid w:val="7266CBB9"/>
    <w:rsid w:val="72770343"/>
    <w:rsid w:val="727B76FD"/>
    <w:rsid w:val="727E03C8"/>
    <w:rsid w:val="7283A91D"/>
    <w:rsid w:val="7294BA5D"/>
    <w:rsid w:val="7295AE35"/>
    <w:rsid w:val="729868A9"/>
    <w:rsid w:val="72A0EE08"/>
    <w:rsid w:val="72A51B13"/>
    <w:rsid w:val="72A5B9D3"/>
    <w:rsid w:val="72AE2699"/>
    <w:rsid w:val="72B9FB36"/>
    <w:rsid w:val="72BF98C7"/>
    <w:rsid w:val="72CD2CE5"/>
    <w:rsid w:val="72D12683"/>
    <w:rsid w:val="72D3B110"/>
    <w:rsid w:val="72DC91A7"/>
    <w:rsid w:val="72E0EFBC"/>
    <w:rsid w:val="72E2C788"/>
    <w:rsid w:val="72E6A010"/>
    <w:rsid w:val="72E8C717"/>
    <w:rsid w:val="72E921DE"/>
    <w:rsid w:val="72EFC01C"/>
    <w:rsid w:val="72F602B2"/>
    <w:rsid w:val="72F7EAB1"/>
    <w:rsid w:val="72FEF1C4"/>
    <w:rsid w:val="73061020"/>
    <w:rsid w:val="73079EFD"/>
    <w:rsid w:val="7307C63C"/>
    <w:rsid w:val="730801C5"/>
    <w:rsid w:val="730C1614"/>
    <w:rsid w:val="73116AFE"/>
    <w:rsid w:val="7318E926"/>
    <w:rsid w:val="732C118B"/>
    <w:rsid w:val="732DD68C"/>
    <w:rsid w:val="73341318"/>
    <w:rsid w:val="73356348"/>
    <w:rsid w:val="733B4752"/>
    <w:rsid w:val="733EF764"/>
    <w:rsid w:val="7344318E"/>
    <w:rsid w:val="734B4058"/>
    <w:rsid w:val="7353A77C"/>
    <w:rsid w:val="735D44C3"/>
    <w:rsid w:val="7365351A"/>
    <w:rsid w:val="7366D97A"/>
    <w:rsid w:val="7369D4AF"/>
    <w:rsid w:val="736BBAB2"/>
    <w:rsid w:val="736CFA67"/>
    <w:rsid w:val="737D73B1"/>
    <w:rsid w:val="737E9A6D"/>
    <w:rsid w:val="738E33E9"/>
    <w:rsid w:val="7390FC06"/>
    <w:rsid w:val="73955619"/>
    <w:rsid w:val="7399DDA1"/>
    <w:rsid w:val="73A31A20"/>
    <w:rsid w:val="73A397F5"/>
    <w:rsid w:val="73A50240"/>
    <w:rsid w:val="73A78278"/>
    <w:rsid w:val="73B1BE85"/>
    <w:rsid w:val="73B41EC1"/>
    <w:rsid w:val="73B6CB5B"/>
    <w:rsid w:val="73B7E018"/>
    <w:rsid w:val="73B82FBC"/>
    <w:rsid w:val="73BBB8A3"/>
    <w:rsid w:val="73BE27BA"/>
    <w:rsid w:val="73C9B6C7"/>
    <w:rsid w:val="73D06C32"/>
    <w:rsid w:val="73E09912"/>
    <w:rsid w:val="73EFE95C"/>
    <w:rsid w:val="73F862B9"/>
    <w:rsid w:val="7404BA6A"/>
    <w:rsid w:val="740B4459"/>
    <w:rsid w:val="7416F2AA"/>
    <w:rsid w:val="741A987D"/>
    <w:rsid w:val="741D3C5C"/>
    <w:rsid w:val="74311192"/>
    <w:rsid w:val="7449075F"/>
    <w:rsid w:val="744C1468"/>
    <w:rsid w:val="744EF925"/>
    <w:rsid w:val="745B2980"/>
    <w:rsid w:val="74645DC1"/>
    <w:rsid w:val="7465BF7B"/>
    <w:rsid w:val="746AD1A0"/>
    <w:rsid w:val="746C25C9"/>
    <w:rsid w:val="74716FF6"/>
    <w:rsid w:val="74718EB4"/>
    <w:rsid w:val="7478BD93"/>
    <w:rsid w:val="7484065E"/>
    <w:rsid w:val="7486B774"/>
    <w:rsid w:val="7486FD83"/>
    <w:rsid w:val="7487FB13"/>
    <w:rsid w:val="748C3401"/>
    <w:rsid w:val="74988E88"/>
    <w:rsid w:val="749D8689"/>
    <w:rsid w:val="749F4EDD"/>
    <w:rsid w:val="74A1F1C2"/>
    <w:rsid w:val="74A8E2AE"/>
    <w:rsid w:val="74AD1961"/>
    <w:rsid w:val="74AFF6AF"/>
    <w:rsid w:val="74C55512"/>
    <w:rsid w:val="74CC4E7A"/>
    <w:rsid w:val="74D3B38C"/>
    <w:rsid w:val="74E334FE"/>
    <w:rsid w:val="74EA4CCF"/>
    <w:rsid w:val="74EAE63D"/>
    <w:rsid w:val="74EDAF10"/>
    <w:rsid w:val="74F14F38"/>
    <w:rsid w:val="74F68C5C"/>
    <w:rsid w:val="74FE71B6"/>
    <w:rsid w:val="75028786"/>
    <w:rsid w:val="7505A510"/>
    <w:rsid w:val="751364DE"/>
    <w:rsid w:val="751E4C7A"/>
    <w:rsid w:val="75212E5B"/>
    <w:rsid w:val="7522D29D"/>
    <w:rsid w:val="7524F8C3"/>
    <w:rsid w:val="753E205A"/>
    <w:rsid w:val="753F349F"/>
    <w:rsid w:val="753FF5FE"/>
    <w:rsid w:val="754187B9"/>
    <w:rsid w:val="754D85C4"/>
    <w:rsid w:val="7551314D"/>
    <w:rsid w:val="75646C3A"/>
    <w:rsid w:val="75779B2D"/>
    <w:rsid w:val="757AE8E8"/>
    <w:rsid w:val="758F15CE"/>
    <w:rsid w:val="75942DE5"/>
    <w:rsid w:val="759C8650"/>
    <w:rsid w:val="75AFACB4"/>
    <w:rsid w:val="75B5472E"/>
    <w:rsid w:val="75B77CFC"/>
    <w:rsid w:val="75B889C9"/>
    <w:rsid w:val="75BC0C6A"/>
    <w:rsid w:val="75CDDFCA"/>
    <w:rsid w:val="75D3D0B3"/>
    <w:rsid w:val="75DC29C7"/>
    <w:rsid w:val="75FD2FB4"/>
    <w:rsid w:val="75FFCEC7"/>
    <w:rsid w:val="7608A55A"/>
    <w:rsid w:val="760F63F0"/>
    <w:rsid w:val="7614B308"/>
    <w:rsid w:val="76161062"/>
    <w:rsid w:val="7620C2A0"/>
    <w:rsid w:val="762108B0"/>
    <w:rsid w:val="76211EC8"/>
    <w:rsid w:val="7627D255"/>
    <w:rsid w:val="762BE4F3"/>
    <w:rsid w:val="76388CA1"/>
    <w:rsid w:val="764F070F"/>
    <w:rsid w:val="765062E3"/>
    <w:rsid w:val="7651B52B"/>
    <w:rsid w:val="76784A87"/>
    <w:rsid w:val="76794791"/>
    <w:rsid w:val="767A2AAE"/>
    <w:rsid w:val="7685D5EA"/>
    <w:rsid w:val="769EA077"/>
    <w:rsid w:val="76A49B29"/>
    <w:rsid w:val="76B2106C"/>
    <w:rsid w:val="76BC79D3"/>
    <w:rsid w:val="76BFF974"/>
    <w:rsid w:val="76CA194F"/>
    <w:rsid w:val="76CD442B"/>
    <w:rsid w:val="76D1F7BC"/>
    <w:rsid w:val="76DE4E8A"/>
    <w:rsid w:val="76E3F43B"/>
    <w:rsid w:val="76F37952"/>
    <w:rsid w:val="76FC9D78"/>
    <w:rsid w:val="77004E31"/>
    <w:rsid w:val="77007EB9"/>
    <w:rsid w:val="770E5B5B"/>
    <w:rsid w:val="7712B825"/>
    <w:rsid w:val="7728E44B"/>
    <w:rsid w:val="772985A5"/>
    <w:rsid w:val="772BC9D1"/>
    <w:rsid w:val="772F8744"/>
    <w:rsid w:val="77384EDD"/>
    <w:rsid w:val="773B6745"/>
    <w:rsid w:val="7752FAFC"/>
    <w:rsid w:val="77621197"/>
    <w:rsid w:val="77624A30"/>
    <w:rsid w:val="776B6210"/>
    <w:rsid w:val="776B8B05"/>
    <w:rsid w:val="776BBD71"/>
    <w:rsid w:val="77789E68"/>
    <w:rsid w:val="77844AE4"/>
    <w:rsid w:val="77873466"/>
    <w:rsid w:val="77AE817E"/>
    <w:rsid w:val="77BC5732"/>
    <w:rsid w:val="77D6BB5A"/>
    <w:rsid w:val="77DCD7FE"/>
    <w:rsid w:val="77E02DA4"/>
    <w:rsid w:val="77E9F04D"/>
    <w:rsid w:val="77F165DA"/>
    <w:rsid w:val="77FC5900"/>
    <w:rsid w:val="7802B2CC"/>
    <w:rsid w:val="7802F283"/>
    <w:rsid w:val="780EBD25"/>
    <w:rsid w:val="78103297"/>
    <w:rsid w:val="7811B5FE"/>
    <w:rsid w:val="7811DA78"/>
    <w:rsid w:val="7818F1AE"/>
    <w:rsid w:val="7826BAF6"/>
    <w:rsid w:val="782C5956"/>
    <w:rsid w:val="782EADE1"/>
    <w:rsid w:val="78391569"/>
    <w:rsid w:val="7839EE07"/>
    <w:rsid w:val="78463F2C"/>
    <w:rsid w:val="78496244"/>
    <w:rsid w:val="78524514"/>
    <w:rsid w:val="785B242A"/>
    <w:rsid w:val="7867E88D"/>
    <w:rsid w:val="7867EA5C"/>
    <w:rsid w:val="789297B2"/>
    <w:rsid w:val="7894220A"/>
    <w:rsid w:val="78975F00"/>
    <w:rsid w:val="789B42F3"/>
    <w:rsid w:val="78A1AACE"/>
    <w:rsid w:val="78AE8886"/>
    <w:rsid w:val="78B7BD33"/>
    <w:rsid w:val="78C12800"/>
    <w:rsid w:val="78D3E895"/>
    <w:rsid w:val="78D81395"/>
    <w:rsid w:val="78D93F0C"/>
    <w:rsid w:val="78D94B56"/>
    <w:rsid w:val="78E01908"/>
    <w:rsid w:val="78E4E260"/>
    <w:rsid w:val="78EA4120"/>
    <w:rsid w:val="78EB1075"/>
    <w:rsid w:val="78EC2C3C"/>
    <w:rsid w:val="78F6FCDB"/>
    <w:rsid w:val="78FFC6F3"/>
    <w:rsid w:val="790333FB"/>
    <w:rsid w:val="7903D8D0"/>
    <w:rsid w:val="7905F781"/>
    <w:rsid w:val="790866B7"/>
    <w:rsid w:val="79205294"/>
    <w:rsid w:val="7924AC4F"/>
    <w:rsid w:val="7925B7A3"/>
    <w:rsid w:val="792AFE0C"/>
    <w:rsid w:val="79308DB3"/>
    <w:rsid w:val="79339137"/>
    <w:rsid w:val="7939F19F"/>
    <w:rsid w:val="793B876F"/>
    <w:rsid w:val="794491CF"/>
    <w:rsid w:val="794590EA"/>
    <w:rsid w:val="79464773"/>
    <w:rsid w:val="795147C5"/>
    <w:rsid w:val="795882A4"/>
    <w:rsid w:val="795AC0E2"/>
    <w:rsid w:val="795BA003"/>
    <w:rsid w:val="795E2D18"/>
    <w:rsid w:val="79627685"/>
    <w:rsid w:val="79667616"/>
    <w:rsid w:val="7969C0A3"/>
    <w:rsid w:val="79819E45"/>
    <w:rsid w:val="798F86B9"/>
    <w:rsid w:val="799009F2"/>
    <w:rsid w:val="79917923"/>
    <w:rsid w:val="79A24F1F"/>
    <w:rsid w:val="79ADC0CF"/>
    <w:rsid w:val="79AEFE5C"/>
    <w:rsid w:val="79AF4585"/>
    <w:rsid w:val="79B14512"/>
    <w:rsid w:val="79B8750B"/>
    <w:rsid w:val="79BAF3AB"/>
    <w:rsid w:val="79C018EA"/>
    <w:rsid w:val="79D0F660"/>
    <w:rsid w:val="79D7A8D0"/>
    <w:rsid w:val="79D84C81"/>
    <w:rsid w:val="79E0B5CD"/>
    <w:rsid w:val="79FAADCB"/>
    <w:rsid w:val="79FFB2AF"/>
    <w:rsid w:val="7A0041C0"/>
    <w:rsid w:val="7A070122"/>
    <w:rsid w:val="7A0D0132"/>
    <w:rsid w:val="7A1B1654"/>
    <w:rsid w:val="7A311CD0"/>
    <w:rsid w:val="7A31F539"/>
    <w:rsid w:val="7A3A9B4F"/>
    <w:rsid w:val="7A3C5882"/>
    <w:rsid w:val="7A3CA978"/>
    <w:rsid w:val="7A42771B"/>
    <w:rsid w:val="7A4408B9"/>
    <w:rsid w:val="7A452C6F"/>
    <w:rsid w:val="7A4A58E7"/>
    <w:rsid w:val="7A4DBECA"/>
    <w:rsid w:val="7A5BF94B"/>
    <w:rsid w:val="7A5F6011"/>
    <w:rsid w:val="7A655A1E"/>
    <w:rsid w:val="7A68F3C8"/>
    <w:rsid w:val="7A713284"/>
    <w:rsid w:val="7A762E52"/>
    <w:rsid w:val="7A80D512"/>
    <w:rsid w:val="7A86E4C9"/>
    <w:rsid w:val="7A89058F"/>
    <w:rsid w:val="7A8AA5DD"/>
    <w:rsid w:val="7A99C13C"/>
    <w:rsid w:val="7A9EA21C"/>
    <w:rsid w:val="7AA2163A"/>
    <w:rsid w:val="7AA5FFDE"/>
    <w:rsid w:val="7AB3F2C5"/>
    <w:rsid w:val="7AB5D814"/>
    <w:rsid w:val="7AC6700F"/>
    <w:rsid w:val="7ACF476C"/>
    <w:rsid w:val="7AD27B68"/>
    <w:rsid w:val="7AD8CDDC"/>
    <w:rsid w:val="7ADE9D0C"/>
    <w:rsid w:val="7AE7EDC1"/>
    <w:rsid w:val="7AF75E56"/>
    <w:rsid w:val="7AF7F0D0"/>
    <w:rsid w:val="7AFB5892"/>
    <w:rsid w:val="7B07BE49"/>
    <w:rsid w:val="7B185698"/>
    <w:rsid w:val="7B18BBB7"/>
    <w:rsid w:val="7B1ED347"/>
    <w:rsid w:val="7B1EFBB7"/>
    <w:rsid w:val="7B26EEBE"/>
    <w:rsid w:val="7B295F99"/>
    <w:rsid w:val="7B2A08A0"/>
    <w:rsid w:val="7B2D17C1"/>
    <w:rsid w:val="7B30DD19"/>
    <w:rsid w:val="7B3E32E0"/>
    <w:rsid w:val="7B3F70FC"/>
    <w:rsid w:val="7B456B57"/>
    <w:rsid w:val="7B46D688"/>
    <w:rsid w:val="7B4702CA"/>
    <w:rsid w:val="7B4EE632"/>
    <w:rsid w:val="7B5FA167"/>
    <w:rsid w:val="7B73D533"/>
    <w:rsid w:val="7B866F6A"/>
    <w:rsid w:val="7B87D826"/>
    <w:rsid w:val="7B9CD1D1"/>
    <w:rsid w:val="7B9D9016"/>
    <w:rsid w:val="7BA4536F"/>
    <w:rsid w:val="7BA7CCD1"/>
    <w:rsid w:val="7BAB11FB"/>
    <w:rsid w:val="7BAE27BA"/>
    <w:rsid w:val="7BBB46F8"/>
    <w:rsid w:val="7BC6D437"/>
    <w:rsid w:val="7BD48DE7"/>
    <w:rsid w:val="7BD62259"/>
    <w:rsid w:val="7BDA0D71"/>
    <w:rsid w:val="7BDC1851"/>
    <w:rsid w:val="7BE109B2"/>
    <w:rsid w:val="7BEE43F6"/>
    <w:rsid w:val="7BF0A22D"/>
    <w:rsid w:val="7BF8E4D6"/>
    <w:rsid w:val="7BFC3082"/>
    <w:rsid w:val="7C02D7F2"/>
    <w:rsid w:val="7C079AA7"/>
    <w:rsid w:val="7C090A92"/>
    <w:rsid w:val="7C0B568D"/>
    <w:rsid w:val="7C29B7D6"/>
    <w:rsid w:val="7C2DAE74"/>
    <w:rsid w:val="7C32D3C4"/>
    <w:rsid w:val="7C4A9C32"/>
    <w:rsid w:val="7C4D8AA5"/>
    <w:rsid w:val="7C4E1902"/>
    <w:rsid w:val="7C4ECACA"/>
    <w:rsid w:val="7C5312A9"/>
    <w:rsid w:val="7C545CD8"/>
    <w:rsid w:val="7C5D41BB"/>
    <w:rsid w:val="7C5FCC73"/>
    <w:rsid w:val="7C67F233"/>
    <w:rsid w:val="7C67FFEA"/>
    <w:rsid w:val="7C773114"/>
    <w:rsid w:val="7C805FB8"/>
    <w:rsid w:val="7C88928A"/>
    <w:rsid w:val="7C8C6FA0"/>
    <w:rsid w:val="7C900424"/>
    <w:rsid w:val="7C9DE2CB"/>
    <w:rsid w:val="7C9F663A"/>
    <w:rsid w:val="7CA5F2E9"/>
    <w:rsid w:val="7CA5F549"/>
    <w:rsid w:val="7CA6D32E"/>
    <w:rsid w:val="7CA79FBC"/>
    <w:rsid w:val="7CAE862A"/>
    <w:rsid w:val="7CB61A99"/>
    <w:rsid w:val="7CC235A2"/>
    <w:rsid w:val="7CC4F009"/>
    <w:rsid w:val="7CC7E561"/>
    <w:rsid w:val="7CCB9ED6"/>
    <w:rsid w:val="7CCC3EA5"/>
    <w:rsid w:val="7CCC48C9"/>
    <w:rsid w:val="7CD03FC3"/>
    <w:rsid w:val="7CD16C12"/>
    <w:rsid w:val="7CD55887"/>
    <w:rsid w:val="7CD59869"/>
    <w:rsid w:val="7CE2EB1B"/>
    <w:rsid w:val="7CF14800"/>
    <w:rsid w:val="7CF3F8B0"/>
    <w:rsid w:val="7CF87187"/>
    <w:rsid w:val="7CFDA5B6"/>
    <w:rsid w:val="7D0000C4"/>
    <w:rsid w:val="7D03302C"/>
    <w:rsid w:val="7D04D13B"/>
    <w:rsid w:val="7D091BD2"/>
    <w:rsid w:val="7D09F299"/>
    <w:rsid w:val="7D0CDB38"/>
    <w:rsid w:val="7D0E9098"/>
    <w:rsid w:val="7D1489E7"/>
    <w:rsid w:val="7D276042"/>
    <w:rsid w:val="7D4A8056"/>
    <w:rsid w:val="7D678A8B"/>
    <w:rsid w:val="7D6C01F4"/>
    <w:rsid w:val="7D6C487C"/>
    <w:rsid w:val="7D75450F"/>
    <w:rsid w:val="7D7996AC"/>
    <w:rsid w:val="7D896B62"/>
    <w:rsid w:val="7D949E25"/>
    <w:rsid w:val="7D984BCB"/>
    <w:rsid w:val="7D99BE8B"/>
    <w:rsid w:val="7DA06A60"/>
    <w:rsid w:val="7DB0E3C5"/>
    <w:rsid w:val="7DB4CEA5"/>
    <w:rsid w:val="7DB7B8C6"/>
    <w:rsid w:val="7DC5FBEC"/>
    <w:rsid w:val="7DC82CF4"/>
    <w:rsid w:val="7DCA83AF"/>
    <w:rsid w:val="7DD0B7A7"/>
    <w:rsid w:val="7DDB4564"/>
    <w:rsid w:val="7DE74FEB"/>
    <w:rsid w:val="7DEDBB58"/>
    <w:rsid w:val="7DF04ABB"/>
    <w:rsid w:val="7DF78AC8"/>
    <w:rsid w:val="7DFDD78B"/>
    <w:rsid w:val="7E082644"/>
    <w:rsid w:val="7E0B4D05"/>
    <w:rsid w:val="7E19F1A8"/>
    <w:rsid w:val="7E1C6EAB"/>
    <w:rsid w:val="7E1DC81B"/>
    <w:rsid w:val="7E223230"/>
    <w:rsid w:val="7E23E872"/>
    <w:rsid w:val="7E2601C6"/>
    <w:rsid w:val="7E2619DB"/>
    <w:rsid w:val="7E4E86DE"/>
    <w:rsid w:val="7E501221"/>
    <w:rsid w:val="7E5655D4"/>
    <w:rsid w:val="7E56A2ED"/>
    <w:rsid w:val="7E577F3E"/>
    <w:rsid w:val="7E5A9CC8"/>
    <w:rsid w:val="7E5C0662"/>
    <w:rsid w:val="7E60FA0A"/>
    <w:rsid w:val="7E73D6AD"/>
    <w:rsid w:val="7E750ECC"/>
    <w:rsid w:val="7E7C1B79"/>
    <w:rsid w:val="7E8659C2"/>
    <w:rsid w:val="7E88AEE3"/>
    <w:rsid w:val="7E89EF39"/>
    <w:rsid w:val="7E8C15D3"/>
    <w:rsid w:val="7E8E459B"/>
    <w:rsid w:val="7E933605"/>
    <w:rsid w:val="7E9EE53C"/>
    <w:rsid w:val="7EB62FB1"/>
    <w:rsid w:val="7EBA4BF4"/>
    <w:rsid w:val="7EC03692"/>
    <w:rsid w:val="7EC3AE83"/>
    <w:rsid w:val="7EC603E1"/>
    <w:rsid w:val="7EC9A66E"/>
    <w:rsid w:val="7ED0BCB1"/>
    <w:rsid w:val="7EDD4F6B"/>
    <w:rsid w:val="7EDD5880"/>
    <w:rsid w:val="7EF03C69"/>
    <w:rsid w:val="7EF884C9"/>
    <w:rsid w:val="7EF97186"/>
    <w:rsid w:val="7EFCCB83"/>
    <w:rsid w:val="7EFD0B5A"/>
    <w:rsid w:val="7F004BCD"/>
    <w:rsid w:val="7F013C28"/>
    <w:rsid w:val="7F0CCCE7"/>
    <w:rsid w:val="7F14E53A"/>
    <w:rsid w:val="7F1942F0"/>
    <w:rsid w:val="7F1D5F6E"/>
    <w:rsid w:val="7F321B9E"/>
    <w:rsid w:val="7F369BFC"/>
    <w:rsid w:val="7F3F3EA0"/>
    <w:rsid w:val="7F4320D3"/>
    <w:rsid w:val="7F438D08"/>
    <w:rsid w:val="7F497D98"/>
    <w:rsid w:val="7F4F70BB"/>
    <w:rsid w:val="7F5557C9"/>
    <w:rsid w:val="7F5D8016"/>
    <w:rsid w:val="7F5F8820"/>
    <w:rsid w:val="7F656CDE"/>
    <w:rsid w:val="7F673DA5"/>
    <w:rsid w:val="7F688ED3"/>
    <w:rsid w:val="7F725D27"/>
    <w:rsid w:val="7F738537"/>
    <w:rsid w:val="7F7DB183"/>
    <w:rsid w:val="7F8B5A1F"/>
    <w:rsid w:val="7F91C626"/>
    <w:rsid w:val="7F944C86"/>
    <w:rsid w:val="7F988B4D"/>
    <w:rsid w:val="7F9A8F08"/>
    <w:rsid w:val="7F9E364F"/>
    <w:rsid w:val="7F9F1051"/>
    <w:rsid w:val="7F9F7EC4"/>
    <w:rsid w:val="7FA590C2"/>
    <w:rsid w:val="7FB58D97"/>
    <w:rsid w:val="7FBDEABB"/>
    <w:rsid w:val="7FC1091B"/>
    <w:rsid w:val="7FC37809"/>
    <w:rsid w:val="7FC4A326"/>
    <w:rsid w:val="7FC4C872"/>
    <w:rsid w:val="7FC82402"/>
    <w:rsid w:val="7FCBF7D2"/>
    <w:rsid w:val="7FD0E5CA"/>
    <w:rsid w:val="7FD523DE"/>
    <w:rsid w:val="7FDB037D"/>
    <w:rsid w:val="7FE09E33"/>
    <w:rsid w:val="7FE34F62"/>
    <w:rsid w:val="7FE97216"/>
    <w:rsid w:val="7FF433AD"/>
    <w:rsid w:val="7FF451B0"/>
    <w:rsid w:val="7FFE6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550CB"/>
  <w15:chartTrackingRefBased/>
  <w15:docId w15:val="{CB8C8B61-17A0-48C1-8206-3CA199AAA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s0a887de941">
    <w:name w:val="s0a887de941"/>
    <w:basedOn w:val="DefaultParagraphFont"/>
    <w:rsid w:val="006821C8"/>
    <w:rPr>
      <w:strike w:val="0"/>
      <w:dstrike w:val="0"/>
      <w:color w:val="028009"/>
      <w:u w:val="none"/>
      <w:effect w:val="none"/>
    </w:rPr>
  </w:style>
  <w:style w:type="character" w:customStyle="1" w:styleId="s0a887de90">
    <w:name w:val="s0a887de90"/>
    <w:basedOn w:val="DefaultParagraphFont"/>
    <w:rsid w:val="006821C8"/>
  </w:style>
  <w:style w:type="character" w:customStyle="1" w:styleId="s0a887de951">
    <w:name w:val="s0a887de951"/>
    <w:basedOn w:val="DefaultParagraphFont"/>
    <w:rsid w:val="006821C8"/>
    <w:rPr>
      <w:strike w:val="0"/>
      <w:dstrike w:val="0"/>
      <w:color w:val="AA04F9"/>
      <w:u w:val="none"/>
      <w:effect w:val="none"/>
    </w:rPr>
  </w:style>
  <w:style w:type="character" w:customStyle="1" w:styleId="s5d0dbc2a0">
    <w:name w:val="s5d0dbc2a0"/>
    <w:basedOn w:val="DefaultParagraphFont"/>
    <w:rsid w:val="009C5E05"/>
  </w:style>
  <w:style w:type="character" w:customStyle="1" w:styleId="s5d0dbc2a41">
    <w:name w:val="s5d0dbc2a41"/>
    <w:basedOn w:val="DefaultParagraphFont"/>
    <w:rsid w:val="009C5E05"/>
    <w:rPr>
      <w:strike w:val="0"/>
      <w:dstrike w:val="0"/>
      <w:color w:val="0E00FF"/>
      <w:u w:val="none"/>
      <w:effect w:val="none"/>
    </w:rPr>
  </w:style>
  <w:style w:type="character" w:customStyle="1" w:styleId="sb08bc7ca0">
    <w:name w:val="sb08bc7ca0"/>
    <w:basedOn w:val="DefaultParagraphFont"/>
    <w:rsid w:val="00A95399"/>
  </w:style>
  <w:style w:type="character" w:customStyle="1" w:styleId="sb08bc7ca41">
    <w:name w:val="sb08bc7ca41"/>
    <w:basedOn w:val="DefaultParagraphFont"/>
    <w:rsid w:val="00A95399"/>
    <w:rPr>
      <w:strike w:val="0"/>
      <w:dstrike w:val="0"/>
      <w:color w:val="0E00FF"/>
      <w:u w:val="none"/>
      <w:effect w:val="none"/>
    </w:rPr>
  </w:style>
  <w:style w:type="character" w:customStyle="1" w:styleId="sb08bc7ca51">
    <w:name w:val="sb08bc7ca51"/>
    <w:basedOn w:val="DefaultParagraphFont"/>
    <w:rsid w:val="00A95399"/>
    <w:rPr>
      <w:strike w:val="0"/>
      <w:dstrike w:val="0"/>
      <w:color w:val="028009"/>
      <w:u w:val="none"/>
      <w:effect w:val="none"/>
    </w:rPr>
  </w:style>
  <w:style w:type="character" w:customStyle="1" w:styleId="s08ffa8dc0">
    <w:name w:val="s08ffa8dc0"/>
    <w:basedOn w:val="DefaultParagraphFont"/>
    <w:rsid w:val="00AA504E"/>
  </w:style>
  <w:style w:type="character" w:customStyle="1" w:styleId="s08ffa8dc41">
    <w:name w:val="s08ffa8dc41"/>
    <w:basedOn w:val="DefaultParagraphFont"/>
    <w:rsid w:val="00AA504E"/>
    <w:rPr>
      <w:strike w:val="0"/>
      <w:dstrike w:val="0"/>
      <w:color w:val="0E00FF"/>
      <w:u w:val="none"/>
      <w:effect w:val="none"/>
    </w:rPr>
  </w:style>
  <w:style w:type="character" w:customStyle="1" w:styleId="s08ffa8dc51">
    <w:name w:val="s08ffa8dc51"/>
    <w:basedOn w:val="DefaultParagraphFont"/>
    <w:rsid w:val="00AA504E"/>
    <w:rPr>
      <w:strike w:val="0"/>
      <w:dstrike w:val="0"/>
      <w:color w:val="028009"/>
      <w:u w:val="none"/>
      <w:effect w:val="none"/>
    </w:rPr>
  </w:style>
  <w:style w:type="character" w:customStyle="1" w:styleId="scf2168ff0">
    <w:name w:val="scf2168ff0"/>
    <w:basedOn w:val="DefaultParagraphFont"/>
    <w:rsid w:val="00247A07"/>
  </w:style>
  <w:style w:type="character" w:customStyle="1" w:styleId="sfe911c230">
    <w:name w:val="sfe911c230"/>
    <w:basedOn w:val="DefaultParagraphFont"/>
    <w:rsid w:val="006D50A9"/>
  </w:style>
  <w:style w:type="character" w:customStyle="1" w:styleId="sfe911c2341">
    <w:name w:val="sfe911c2341"/>
    <w:basedOn w:val="DefaultParagraphFont"/>
    <w:rsid w:val="006D50A9"/>
    <w:rPr>
      <w:strike w:val="0"/>
      <w:dstrike w:val="0"/>
      <w:color w:val="0E00FF"/>
      <w:u w:val="none"/>
      <w:effect w:val="none"/>
    </w:rPr>
  </w:style>
  <w:style w:type="character" w:customStyle="1" w:styleId="s75dc337351">
    <w:name w:val="s75dc337351"/>
    <w:basedOn w:val="DefaultParagraphFont"/>
    <w:rsid w:val="00241B61"/>
    <w:rPr>
      <w:strike w:val="0"/>
      <w:dstrike w:val="0"/>
      <w:color w:val="028009"/>
      <w:u w:val="none"/>
      <w:effect w:val="none"/>
    </w:rPr>
  </w:style>
  <w:style w:type="character" w:customStyle="1" w:styleId="sade5ba6a41">
    <w:name w:val="sade5ba6a41"/>
    <w:basedOn w:val="DefaultParagraphFont"/>
    <w:rsid w:val="00AC1B4A"/>
    <w:rPr>
      <w:strike w:val="0"/>
      <w:dstrike w:val="0"/>
      <w:color w:val="028009"/>
      <w:u w:val="none"/>
      <w:effect w:val="none"/>
    </w:rPr>
  </w:style>
  <w:style w:type="character" w:customStyle="1" w:styleId="s7f9b761a0">
    <w:name w:val="s7f9b761a0"/>
    <w:basedOn w:val="DefaultParagraphFont"/>
    <w:rsid w:val="009331DD"/>
  </w:style>
  <w:style w:type="character" w:customStyle="1" w:styleId="s7f9b761a41">
    <w:name w:val="s7f9b761a41"/>
    <w:basedOn w:val="DefaultParagraphFont"/>
    <w:rsid w:val="009331DD"/>
    <w:rPr>
      <w:strike w:val="0"/>
      <w:dstrike w:val="0"/>
      <w:color w:val="028009"/>
      <w:u w:val="none"/>
      <w:effect w:val="none"/>
    </w:rPr>
  </w:style>
  <w:style w:type="character" w:customStyle="1" w:styleId="see1ca23741">
    <w:name w:val="see1ca23741"/>
    <w:basedOn w:val="DefaultParagraphFont"/>
    <w:rsid w:val="001B71BC"/>
    <w:rPr>
      <w:strike w:val="0"/>
      <w:dstrike w:val="0"/>
      <w:color w:val="028009"/>
      <w:u w:val="none"/>
      <w:effect w:val="none"/>
    </w:rPr>
  </w:style>
  <w:style w:type="character" w:customStyle="1" w:styleId="see1ca2370">
    <w:name w:val="see1ca2370"/>
    <w:basedOn w:val="DefaultParagraphFont"/>
    <w:rsid w:val="001B71BC"/>
  </w:style>
  <w:style w:type="character" w:customStyle="1" w:styleId="see1ca23751">
    <w:name w:val="see1ca23751"/>
    <w:basedOn w:val="DefaultParagraphFont"/>
    <w:rsid w:val="001B71BC"/>
    <w:rPr>
      <w:strike w:val="0"/>
      <w:dstrike w:val="0"/>
      <w:color w:val="0E00FF"/>
      <w:u w:val="none"/>
      <w:effect w:val="none"/>
    </w:rPr>
  </w:style>
  <w:style w:type="character" w:customStyle="1" w:styleId="see1ca23761">
    <w:name w:val="see1ca23761"/>
    <w:basedOn w:val="DefaultParagraphFont"/>
    <w:rsid w:val="001B71BC"/>
    <w:rPr>
      <w:strike w:val="0"/>
      <w:dstrike w:val="0"/>
      <w:color w:val="AA04F9"/>
      <w:u w:val="none"/>
      <w:effect w:val="none"/>
    </w:rPr>
  </w:style>
  <w:style w:type="character" w:customStyle="1" w:styleId="s4f5e4a7c41">
    <w:name w:val="s4f5e4a7c41"/>
    <w:basedOn w:val="DefaultParagraphFont"/>
    <w:rsid w:val="000855FC"/>
    <w:rPr>
      <w:strike w:val="0"/>
      <w:dstrike w:val="0"/>
      <w:color w:val="028009"/>
      <w:u w:val="none"/>
      <w:effect w:val="none"/>
    </w:rPr>
  </w:style>
  <w:style w:type="character" w:customStyle="1" w:styleId="s4f5e4a7c0">
    <w:name w:val="s4f5e4a7c0"/>
    <w:basedOn w:val="DefaultParagraphFont"/>
    <w:rsid w:val="000855FC"/>
  </w:style>
  <w:style w:type="character" w:customStyle="1" w:styleId="s4f5e4a7c51">
    <w:name w:val="s4f5e4a7c51"/>
    <w:basedOn w:val="DefaultParagraphFont"/>
    <w:rsid w:val="000855FC"/>
    <w:rPr>
      <w:strike w:val="0"/>
      <w:dstrike w:val="0"/>
      <w:color w:val="0E00FF"/>
      <w:u w:val="none"/>
      <w:effect w:val="none"/>
    </w:rPr>
  </w:style>
  <w:style w:type="character" w:customStyle="1" w:styleId="s4f5e4a7c61">
    <w:name w:val="s4f5e4a7c61"/>
    <w:basedOn w:val="DefaultParagraphFont"/>
    <w:rsid w:val="000855FC"/>
    <w:rPr>
      <w:strike w:val="0"/>
      <w:dstrike w:val="0"/>
      <w:color w:val="AA04F9"/>
      <w:u w:val="none"/>
      <w:effect w:val="none"/>
    </w:rPr>
  </w:style>
  <w:style w:type="character" w:customStyle="1" w:styleId="s76ef3f7641">
    <w:name w:val="s76ef3f7641"/>
    <w:basedOn w:val="DefaultParagraphFont"/>
    <w:rsid w:val="0013481F"/>
    <w:rPr>
      <w:strike w:val="0"/>
      <w:dstrike w:val="0"/>
      <w:color w:val="0E00FF"/>
      <w:u w:val="none"/>
      <w:effect w:val="none"/>
    </w:rPr>
  </w:style>
  <w:style w:type="character" w:customStyle="1" w:styleId="s76ef3f760">
    <w:name w:val="s76ef3f760"/>
    <w:basedOn w:val="DefaultParagraphFont"/>
    <w:rsid w:val="0013481F"/>
  </w:style>
  <w:style w:type="character" w:customStyle="1" w:styleId="s8d1e13b141">
    <w:name w:val="s8d1e13b141"/>
    <w:basedOn w:val="DefaultParagraphFont"/>
    <w:rsid w:val="00F020EF"/>
    <w:rPr>
      <w:strike w:val="0"/>
      <w:dstrike w:val="0"/>
      <w:color w:val="0E00FF"/>
      <w:u w:val="none"/>
      <w:effect w:val="none"/>
    </w:rPr>
  </w:style>
  <w:style w:type="character" w:customStyle="1" w:styleId="s8d1e13b10">
    <w:name w:val="s8d1e13b10"/>
    <w:basedOn w:val="DefaultParagraphFont"/>
    <w:rsid w:val="00F020EF"/>
  </w:style>
  <w:style w:type="character" w:customStyle="1" w:styleId="sca8e44ab41">
    <w:name w:val="sca8e44ab41"/>
    <w:basedOn w:val="DefaultParagraphFont"/>
    <w:rsid w:val="005800EA"/>
    <w:rPr>
      <w:strike w:val="0"/>
      <w:dstrike w:val="0"/>
      <w:color w:val="028009"/>
      <w:u w:val="none"/>
      <w:effect w:val="none"/>
    </w:rPr>
  </w:style>
  <w:style w:type="character" w:customStyle="1" w:styleId="sca8e44ab0">
    <w:name w:val="sca8e44ab0"/>
    <w:basedOn w:val="DefaultParagraphFont"/>
    <w:rsid w:val="005800EA"/>
  </w:style>
  <w:style w:type="character" w:customStyle="1" w:styleId="sca8e44ab51">
    <w:name w:val="sca8e44ab51"/>
    <w:basedOn w:val="DefaultParagraphFont"/>
    <w:rsid w:val="005800EA"/>
    <w:rPr>
      <w:strike w:val="0"/>
      <w:dstrike w:val="0"/>
      <w:color w:val="AA04F9"/>
      <w:u w:val="none"/>
      <w:effect w:val="none"/>
    </w:rPr>
  </w:style>
  <w:style w:type="character" w:customStyle="1" w:styleId="sb68a73630">
    <w:name w:val="sb68a73630"/>
    <w:basedOn w:val="DefaultParagraphFont"/>
    <w:rsid w:val="009E51C2"/>
  </w:style>
  <w:style w:type="character" w:customStyle="1" w:styleId="sb68a736341">
    <w:name w:val="sb68a736341"/>
    <w:basedOn w:val="DefaultParagraphFont"/>
    <w:rsid w:val="009E51C2"/>
    <w:rPr>
      <w:strike w:val="0"/>
      <w:dstrike w:val="0"/>
      <w:color w:val="0E00FF"/>
      <w:u w:val="none"/>
      <w:effect w:val="none"/>
    </w:rPr>
  </w:style>
  <w:style w:type="character" w:customStyle="1" w:styleId="s6652b9b90">
    <w:name w:val="s6652b9b90"/>
    <w:basedOn w:val="DefaultParagraphFont"/>
    <w:rsid w:val="005A1A1C"/>
  </w:style>
  <w:style w:type="character" w:customStyle="1" w:styleId="s6652b9b941">
    <w:name w:val="s6652b9b941"/>
    <w:basedOn w:val="DefaultParagraphFont"/>
    <w:rsid w:val="005A1A1C"/>
    <w:rPr>
      <w:strike w:val="0"/>
      <w:dstrike w:val="0"/>
      <w:color w:val="0E00FF"/>
      <w:u w:val="none"/>
      <w:effect w:val="none"/>
    </w:rPr>
  </w:style>
  <w:style w:type="character" w:customStyle="1" w:styleId="s6652b9b951">
    <w:name w:val="s6652b9b951"/>
    <w:basedOn w:val="DefaultParagraphFont"/>
    <w:rsid w:val="005A1A1C"/>
    <w:rPr>
      <w:strike w:val="0"/>
      <w:dstrike w:val="0"/>
      <w:color w:val="028009"/>
      <w:u w:val="none"/>
      <w:effect w:val="none"/>
    </w:rPr>
  </w:style>
  <w:style w:type="character" w:customStyle="1" w:styleId="s282554330">
    <w:name w:val="s282554330"/>
    <w:basedOn w:val="DefaultParagraphFont"/>
    <w:rsid w:val="0003159C"/>
  </w:style>
  <w:style w:type="character" w:customStyle="1" w:styleId="s2825543341">
    <w:name w:val="s2825543341"/>
    <w:basedOn w:val="DefaultParagraphFont"/>
    <w:rsid w:val="0003159C"/>
    <w:rPr>
      <w:strike w:val="0"/>
      <w:dstrike w:val="0"/>
      <w:color w:val="0E00FF"/>
      <w:u w:val="none"/>
      <w:effect w:val="none"/>
    </w:rPr>
  </w:style>
  <w:style w:type="character" w:customStyle="1" w:styleId="s2825543351">
    <w:name w:val="s2825543351"/>
    <w:basedOn w:val="DefaultParagraphFont"/>
    <w:rsid w:val="0003159C"/>
    <w:rPr>
      <w:strike w:val="0"/>
      <w:dstrike w:val="0"/>
      <w:color w:val="028009"/>
      <w:u w:val="none"/>
      <w:effect w:val="none"/>
    </w:rPr>
  </w:style>
  <w:style w:type="character" w:customStyle="1" w:styleId="s11b0e63a0">
    <w:name w:val="s11b0e63a0"/>
    <w:basedOn w:val="DefaultParagraphFont"/>
    <w:rsid w:val="00F146FD"/>
  </w:style>
  <w:style w:type="character" w:customStyle="1" w:styleId="s64ae55880">
    <w:name w:val="s64ae55880"/>
    <w:basedOn w:val="DefaultParagraphFont"/>
    <w:rsid w:val="001A3D2E"/>
  </w:style>
  <w:style w:type="character" w:customStyle="1" w:styleId="s64ae558841">
    <w:name w:val="s64ae558841"/>
    <w:basedOn w:val="DefaultParagraphFont"/>
    <w:rsid w:val="001A3D2E"/>
    <w:rPr>
      <w:strike w:val="0"/>
      <w:dstrike w:val="0"/>
      <w:color w:val="0E00FF"/>
      <w:u w:val="none"/>
      <w:effect w:val="none"/>
    </w:rPr>
  </w:style>
  <w:style w:type="character" w:customStyle="1" w:styleId="s64ae558851">
    <w:name w:val="s64ae558851"/>
    <w:basedOn w:val="DefaultParagraphFont"/>
    <w:rsid w:val="001A3D2E"/>
    <w:rPr>
      <w:strike w:val="0"/>
      <w:dstrike w:val="0"/>
      <w:color w:val="028009"/>
      <w:u w:val="none"/>
      <w:effect w:val="none"/>
    </w:rPr>
  </w:style>
  <w:style w:type="character" w:customStyle="1" w:styleId="sd86dfbf50">
    <w:name w:val="sd86dfbf50"/>
    <w:basedOn w:val="DefaultParagraphFont"/>
    <w:rsid w:val="00CB0728"/>
  </w:style>
  <w:style w:type="character" w:customStyle="1" w:styleId="sd86dfbf541">
    <w:name w:val="sd86dfbf541"/>
    <w:basedOn w:val="DefaultParagraphFont"/>
    <w:rsid w:val="00CB0728"/>
    <w:rPr>
      <w:strike w:val="0"/>
      <w:dstrike w:val="0"/>
      <w:color w:val="028009"/>
      <w:u w:val="none"/>
      <w:effect w:val="none"/>
    </w:rPr>
  </w:style>
  <w:style w:type="character" w:customStyle="1" w:styleId="s0db7be6a0">
    <w:name w:val="s0db7be6a0"/>
    <w:basedOn w:val="DefaultParagraphFont"/>
    <w:rsid w:val="00EB6A55"/>
  </w:style>
  <w:style w:type="character" w:customStyle="1" w:styleId="s518df44541">
    <w:name w:val="s518df44541"/>
    <w:basedOn w:val="DefaultParagraphFont"/>
    <w:rsid w:val="00E6629A"/>
    <w:rPr>
      <w:strike w:val="0"/>
      <w:dstrike w:val="0"/>
      <w:color w:val="028009"/>
      <w:u w:val="none"/>
      <w:effect w:val="none"/>
    </w:rPr>
  </w:style>
  <w:style w:type="character" w:customStyle="1" w:styleId="s518df4450">
    <w:name w:val="s518df4450"/>
    <w:basedOn w:val="DefaultParagraphFont"/>
    <w:rsid w:val="00E6629A"/>
  </w:style>
  <w:style w:type="character" w:customStyle="1" w:styleId="s518df44551">
    <w:name w:val="s518df44551"/>
    <w:basedOn w:val="DefaultParagraphFont"/>
    <w:rsid w:val="00E6629A"/>
    <w:rPr>
      <w:strike w:val="0"/>
      <w:dstrike w:val="0"/>
      <w:color w:val="0E00FF"/>
      <w:u w:val="none"/>
      <w:effect w:val="none"/>
    </w:rPr>
  </w:style>
  <w:style w:type="character" w:customStyle="1" w:styleId="s518df44561">
    <w:name w:val="s518df44561"/>
    <w:basedOn w:val="DefaultParagraphFont"/>
    <w:rsid w:val="00E6629A"/>
    <w:rPr>
      <w:strike w:val="0"/>
      <w:dstrike w:val="0"/>
      <w:color w:val="AA04F9"/>
      <w:u w:val="none"/>
      <w:effect w:val="none"/>
    </w:rPr>
  </w:style>
  <w:style w:type="character" w:customStyle="1" w:styleId="sf1ac0ddf41">
    <w:name w:val="sf1ac0ddf41"/>
    <w:basedOn w:val="DefaultParagraphFont"/>
    <w:rsid w:val="00B30325"/>
    <w:rPr>
      <w:strike w:val="0"/>
      <w:dstrike w:val="0"/>
      <w:color w:val="0E00FF"/>
      <w:u w:val="none"/>
      <w:effect w:val="none"/>
    </w:rPr>
  </w:style>
  <w:style w:type="character" w:customStyle="1" w:styleId="sf1ac0ddf0">
    <w:name w:val="sf1ac0ddf0"/>
    <w:basedOn w:val="DefaultParagraphFont"/>
    <w:rsid w:val="00B30325"/>
  </w:style>
  <w:style w:type="character" w:customStyle="1" w:styleId="s77ba699141">
    <w:name w:val="s77ba699141"/>
    <w:basedOn w:val="DefaultParagraphFont"/>
    <w:rsid w:val="00645F10"/>
    <w:rPr>
      <w:strike w:val="0"/>
      <w:dstrike w:val="0"/>
      <w:color w:val="028009"/>
      <w:u w:val="none"/>
      <w:effect w:val="none"/>
    </w:rPr>
  </w:style>
  <w:style w:type="character" w:customStyle="1" w:styleId="s77ba69910">
    <w:name w:val="s77ba69910"/>
    <w:basedOn w:val="DefaultParagraphFont"/>
    <w:rsid w:val="00645F10"/>
  </w:style>
  <w:style w:type="character" w:customStyle="1" w:styleId="s77ba699151">
    <w:name w:val="s77ba699151"/>
    <w:basedOn w:val="DefaultParagraphFont"/>
    <w:rsid w:val="00645F10"/>
    <w:rPr>
      <w:strike w:val="0"/>
      <w:dstrike w:val="0"/>
      <w:color w:val="0E00FF"/>
      <w:u w:val="none"/>
      <w:effect w:val="none"/>
    </w:rPr>
  </w:style>
  <w:style w:type="character" w:customStyle="1" w:styleId="s77ba699161">
    <w:name w:val="s77ba699161"/>
    <w:basedOn w:val="DefaultParagraphFont"/>
    <w:rsid w:val="00645F10"/>
    <w:rPr>
      <w:strike w:val="0"/>
      <w:dstrike w:val="0"/>
      <w:color w:val="AA04F9"/>
      <w:u w:val="none"/>
      <w:effect w:val="none"/>
    </w:rPr>
  </w:style>
  <w:style w:type="character" w:styleId="PlaceholderText">
    <w:name w:val="Placeholder Text"/>
    <w:basedOn w:val="DefaultParagraphFont"/>
    <w:uiPriority w:val="99"/>
    <w:semiHidden/>
    <w:rsid w:val="004475E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2F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2F6B"/>
    <w:rPr>
      <w:rFonts w:ascii="Courier New" w:eastAsia="Times New Roman" w:hAnsi="Courier New" w:cs="Courier New"/>
      <w:kern w:val="0"/>
      <w:sz w:val="20"/>
      <w:szCs w:val="20"/>
      <w:lang w:val="en-GB" w:eastAsia="en-GB"/>
    </w:rPr>
  </w:style>
  <w:style w:type="character" w:customStyle="1" w:styleId="s67a674b20">
    <w:name w:val="s67a674b20"/>
    <w:basedOn w:val="DefaultParagraphFont"/>
    <w:rsid w:val="00AE40C9"/>
  </w:style>
  <w:style w:type="character" w:customStyle="1" w:styleId="s67a674b241">
    <w:name w:val="s67a674b241"/>
    <w:basedOn w:val="DefaultParagraphFont"/>
    <w:rsid w:val="00AE40C9"/>
    <w:rPr>
      <w:strike w:val="0"/>
      <w:dstrike w:val="0"/>
      <w:color w:val="028009"/>
      <w:u w:val="none"/>
      <w:effect w:val="none"/>
    </w:rPr>
  </w:style>
  <w:style w:type="character" w:customStyle="1" w:styleId="s67a674b251">
    <w:name w:val="s67a674b251"/>
    <w:basedOn w:val="DefaultParagraphFont"/>
    <w:rsid w:val="00AE40C9"/>
    <w:rPr>
      <w:strike w:val="0"/>
      <w:dstrike w:val="0"/>
      <w:color w:val="0E00FF"/>
      <w:u w:val="none"/>
      <w:effect w:val="none"/>
    </w:rPr>
  </w:style>
  <w:style w:type="character" w:customStyle="1" w:styleId="s67a674b261">
    <w:name w:val="s67a674b261"/>
    <w:basedOn w:val="DefaultParagraphFont"/>
    <w:rsid w:val="00AE40C9"/>
    <w:rPr>
      <w:strike w:val="0"/>
      <w:dstrike w:val="0"/>
      <w:color w:val="AA04F9"/>
      <w:u w:val="none"/>
      <w:effect w:val="none"/>
    </w:rPr>
  </w:style>
  <w:style w:type="character" w:customStyle="1" w:styleId="normaltextrun">
    <w:name w:val="normaltextrun"/>
    <w:basedOn w:val="DefaultParagraphFont"/>
    <w:rsid w:val="009B3C15"/>
  </w:style>
  <w:style w:type="character" w:customStyle="1" w:styleId="eop">
    <w:name w:val="eop"/>
    <w:basedOn w:val="DefaultParagraphFont"/>
    <w:rsid w:val="009B3C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56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9330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0234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66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700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936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293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710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738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467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9651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97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1923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10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0233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2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326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9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72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9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3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47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0458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581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089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440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6767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72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019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1060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992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3754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501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71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4988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590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726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376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25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672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989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3725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535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0440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79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52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536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49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041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0500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58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4213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205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010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26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9900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804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3059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137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6144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915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4951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66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75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1104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296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9881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925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090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49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3639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155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9345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25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1794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741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7848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319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8732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879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30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629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0956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8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3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5457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9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792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02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07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88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8464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69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466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96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8021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20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8883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882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9875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092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2851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09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223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383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7603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435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2729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647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2452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99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0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2002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475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6787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65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7330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515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5272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592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4543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075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69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7482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8775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2331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0427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243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297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517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8121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06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0163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317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2792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263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1474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608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3853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79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5261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98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524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219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4166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532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8668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78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318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101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9000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83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118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715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4053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736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4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098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440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83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6417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548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104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659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5517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504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527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52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1889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887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6044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213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90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10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2194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433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693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375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5823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29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576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607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786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956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7748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085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5335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11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0074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647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2267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098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1627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015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1688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357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176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6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153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3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7698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920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5063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470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4578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854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2490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614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5577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1085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1213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9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4417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7832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046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7103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092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5729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635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854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06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2236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80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759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706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5934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80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6445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568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1304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557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5581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303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772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367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565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9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119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97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2392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98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6524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443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557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5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9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0016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91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3420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19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0595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11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5271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377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92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30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632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64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761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2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4183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49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1422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0278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0534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350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387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439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3540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329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9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7610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476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2684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851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8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47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099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266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8610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82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04513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29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707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93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0605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737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896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967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26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67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107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911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16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7887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5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6654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6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4544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267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7063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938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620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881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069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364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4713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438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00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36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4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882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2432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629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3980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774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7409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505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0521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04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7108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446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675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419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2455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463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304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47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9196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744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9567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673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16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79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5483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112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691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151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92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165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3812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387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5488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743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2118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1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9789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7953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73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4526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10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7174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769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5022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45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1736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79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666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5038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766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545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20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200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0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1712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680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636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6784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134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24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2030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415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7960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201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601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1007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352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387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00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89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9473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653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785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492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7578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5285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2361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43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4612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4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6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4972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209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7290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453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1195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872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2029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42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2288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596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0954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97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7141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186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8163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133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6484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040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824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979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245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63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4988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341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469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2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214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4528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287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9276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653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1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990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4157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934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1795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9772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325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562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1250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83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2035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475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3318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276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1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127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2648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333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5125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64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9159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62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0548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995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874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558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8635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507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4415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662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224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980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90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4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2411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632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7488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666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0101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92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9894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294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595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316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9820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511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775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6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0546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635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0195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605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3244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498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2283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223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3788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91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5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90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1177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463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38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54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5962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1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495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71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8906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443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30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018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6574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233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4933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258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3283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763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5439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428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5797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431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50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2333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4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28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48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4390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664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0719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267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1005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021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63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6200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054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1785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485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5011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70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3108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9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1128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5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0966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635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516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77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83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285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4698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61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9043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428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4456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733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8944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12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8877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906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8618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38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7218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7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3210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838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4168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05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769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43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832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7390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1171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386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7147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54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356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5510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6336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739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4549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37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6291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24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92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926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645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046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970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3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8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96707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7108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416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819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99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04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621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7229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97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396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227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0919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4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91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3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898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92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8967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67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4843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094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075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108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7678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700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93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5510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75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37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250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0189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02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69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003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456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4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39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823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8817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0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1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163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77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395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677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480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4628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794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16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726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989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373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2007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53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7468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4305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4151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526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974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14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1861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019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8399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833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2035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636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2908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74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6516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794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4461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0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7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17081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7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94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8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204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7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6493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99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4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507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4891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316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0739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996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5640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721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78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5935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1812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491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6984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274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3905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953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301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600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6710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2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889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32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8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56884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412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4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5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0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850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9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0927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131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7859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7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3387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765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6208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18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44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651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256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61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592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18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528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576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8989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069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790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299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4120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82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022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94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8066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384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28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109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3018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4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991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64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1807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79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905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870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6908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214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94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575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45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69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725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7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1691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6034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1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9689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38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8329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33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3283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8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6245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948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3936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2178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61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6260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64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7626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42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58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284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6939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070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5675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96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2806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73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929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5567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185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5712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047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4177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987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373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39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015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98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095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15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934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738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6863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561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792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63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397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951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3400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91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199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651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3832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413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792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18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093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231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9996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20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2514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66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291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51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3172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38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0258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43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1959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138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3135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915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969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81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67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933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3259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962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7814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811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1751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0811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204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785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5481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180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806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6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3021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552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1051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012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627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283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1858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719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8863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714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6740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34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4718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024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3400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112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4112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368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9777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351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5567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9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7725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154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3967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72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2284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798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8533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97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4085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4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72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549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77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48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15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52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06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7217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273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62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29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372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683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7610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59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9238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221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826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747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2641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525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9125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098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5136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630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455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205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2276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389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3119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2878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131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97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7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583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2794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10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8883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3512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024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447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502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9033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233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3458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26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6423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511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1327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149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717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46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784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178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307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27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7280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1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8814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010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844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992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931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95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0924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45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4370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390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1156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183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556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202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119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775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7760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774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1546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97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9995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808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558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788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903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83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78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91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8992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061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5768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89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2220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8673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76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99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921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1335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7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1951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677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403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084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14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101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430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928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9542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999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9445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305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6105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533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4247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45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3517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50.png"/><Relationship Id="rId170" Type="http://schemas.openxmlformats.org/officeDocument/2006/relationships/image" Target="media/image161.png"/><Relationship Id="rId191" Type="http://schemas.openxmlformats.org/officeDocument/2006/relationships/image" Target="media/image182.png"/><Relationship Id="rId205" Type="http://schemas.openxmlformats.org/officeDocument/2006/relationships/footer" Target="footer1.xml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styles" Target="styles.xml"/><Relationship Id="rId95" Type="http://schemas.openxmlformats.org/officeDocument/2006/relationships/image" Target="media/image86.png"/><Relationship Id="rId160" Type="http://schemas.openxmlformats.org/officeDocument/2006/relationships/image" Target="media/image151.png"/><Relationship Id="rId181" Type="http://schemas.openxmlformats.org/officeDocument/2006/relationships/image" Target="media/image172.png"/><Relationship Id="rId22" Type="http://schemas.openxmlformats.org/officeDocument/2006/relationships/image" Target="media/image13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2.png"/><Relationship Id="rId192" Type="http://schemas.openxmlformats.org/officeDocument/2006/relationships/image" Target="media/image183.png"/><Relationship Id="rId206" Type="http://schemas.openxmlformats.org/officeDocument/2006/relationships/fontTable" Target="fontTable.xml"/><Relationship Id="rId12" Type="http://schemas.openxmlformats.org/officeDocument/2006/relationships/image" Target="media/image3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2.png"/><Relationship Id="rId182" Type="http://schemas.openxmlformats.org/officeDocument/2006/relationships/image" Target="media/image173.png"/><Relationship Id="rId6" Type="http://schemas.openxmlformats.org/officeDocument/2006/relationships/settings" Target="settings.xml"/><Relationship Id="rId23" Type="http://schemas.openxmlformats.org/officeDocument/2006/relationships/image" Target="media/image14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3.jpeg"/><Relationship Id="rId193" Type="http://schemas.openxmlformats.org/officeDocument/2006/relationships/image" Target="media/image184.png"/><Relationship Id="rId207" Type="http://schemas.openxmlformats.org/officeDocument/2006/relationships/theme" Target="theme/theme1.xml"/><Relationship Id="rId13" Type="http://schemas.openxmlformats.org/officeDocument/2006/relationships/image" Target="media/image4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webSettings" Target="webSettings.xml"/><Relationship Id="rId162" Type="http://schemas.openxmlformats.org/officeDocument/2006/relationships/image" Target="media/image153.png"/><Relationship Id="rId183" Type="http://schemas.openxmlformats.org/officeDocument/2006/relationships/image" Target="media/image174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jpe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8.png"/><Relationship Id="rId178" Type="http://schemas.openxmlformats.org/officeDocument/2006/relationships/image" Target="media/image169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3.png"/><Relationship Id="rId173" Type="http://schemas.openxmlformats.org/officeDocument/2006/relationships/image" Target="media/image164.png"/><Relationship Id="rId194" Type="http://schemas.openxmlformats.org/officeDocument/2006/relationships/image" Target="media/image185.png"/><Relationship Id="rId199" Type="http://schemas.openxmlformats.org/officeDocument/2006/relationships/image" Target="media/image190.png"/><Relationship Id="rId203" Type="http://schemas.openxmlformats.org/officeDocument/2006/relationships/image" Target="media/image194.png"/><Relationship Id="rId208" Type="http://schemas.microsoft.com/office/2020/10/relationships/intelligence" Target="intelligence2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9.jp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72" Type="http://schemas.openxmlformats.org/officeDocument/2006/relationships/image" Target="media/image63.jp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jpeg"/><Relationship Id="rId142" Type="http://schemas.openxmlformats.org/officeDocument/2006/relationships/image" Target="media/image133.png"/><Relationship Id="rId163" Type="http://schemas.openxmlformats.org/officeDocument/2006/relationships/image" Target="media/image154.png"/><Relationship Id="rId184" Type="http://schemas.openxmlformats.org/officeDocument/2006/relationships/image" Target="media/image175.png"/><Relationship Id="rId189" Type="http://schemas.openxmlformats.org/officeDocument/2006/relationships/image" Target="media/image180.png"/><Relationship Id="rId3" Type="http://schemas.openxmlformats.org/officeDocument/2006/relationships/customXml" Target="../customXml/item3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9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5.png"/><Relationship Id="rId179" Type="http://schemas.openxmlformats.org/officeDocument/2006/relationships/image" Target="media/image170.png"/><Relationship Id="rId195" Type="http://schemas.openxmlformats.org/officeDocument/2006/relationships/image" Target="media/image186.png"/><Relationship Id="rId190" Type="http://schemas.openxmlformats.org/officeDocument/2006/relationships/image" Target="media/image181.png"/><Relationship Id="rId204" Type="http://schemas.openxmlformats.org/officeDocument/2006/relationships/header" Target="header1.xml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jpg"/><Relationship Id="rId127" Type="http://schemas.openxmlformats.org/officeDocument/2006/relationships/image" Target="media/image11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5.png"/><Relationship Id="rId169" Type="http://schemas.openxmlformats.org/officeDocument/2006/relationships/image" Target="media/image160.jpg"/><Relationship Id="rId185" Type="http://schemas.openxmlformats.org/officeDocument/2006/relationships/image" Target="media/image176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80" Type="http://schemas.openxmlformats.org/officeDocument/2006/relationships/image" Target="media/image171.png"/><Relationship Id="rId26" Type="http://schemas.openxmlformats.org/officeDocument/2006/relationships/image" Target="media/image17.png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5.png"/><Relationship Id="rId175" Type="http://schemas.openxmlformats.org/officeDocument/2006/relationships/image" Target="media/image166.png"/><Relationship Id="rId196" Type="http://schemas.openxmlformats.org/officeDocument/2006/relationships/image" Target="media/image187.png"/><Relationship Id="rId200" Type="http://schemas.openxmlformats.org/officeDocument/2006/relationships/image" Target="media/image191.png"/><Relationship Id="rId16" Type="http://schemas.openxmlformats.org/officeDocument/2006/relationships/image" Target="media/image7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6.png"/><Relationship Id="rId186" Type="http://schemas.openxmlformats.org/officeDocument/2006/relationships/image" Target="media/image177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6.png"/><Relationship Id="rId176" Type="http://schemas.openxmlformats.org/officeDocument/2006/relationships/image" Target="media/image167.png"/><Relationship Id="rId197" Type="http://schemas.openxmlformats.org/officeDocument/2006/relationships/image" Target="media/image188.png"/><Relationship Id="rId201" Type="http://schemas.openxmlformats.org/officeDocument/2006/relationships/image" Target="media/image192.png"/><Relationship Id="rId17" Type="http://schemas.openxmlformats.org/officeDocument/2006/relationships/image" Target="media/image8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7.png"/><Relationship Id="rId187" Type="http://schemas.openxmlformats.org/officeDocument/2006/relationships/image" Target="media/image178.pn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7.png"/><Relationship Id="rId177" Type="http://schemas.openxmlformats.org/officeDocument/2006/relationships/image" Target="media/image168.png"/><Relationship Id="rId198" Type="http://schemas.openxmlformats.org/officeDocument/2006/relationships/image" Target="media/image189.png"/><Relationship Id="rId202" Type="http://schemas.openxmlformats.org/officeDocument/2006/relationships/image" Target="media/image193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5.jpg"/><Relationship Id="rId125" Type="http://schemas.openxmlformats.org/officeDocument/2006/relationships/image" Target="media/image116.png"/><Relationship Id="rId146" Type="http://schemas.openxmlformats.org/officeDocument/2006/relationships/image" Target="media/image137.png"/><Relationship Id="rId167" Type="http://schemas.openxmlformats.org/officeDocument/2006/relationships/image" Target="media/image158.png"/><Relationship Id="rId188" Type="http://schemas.openxmlformats.org/officeDocument/2006/relationships/image" Target="media/image179.pn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94849b5-8e5a-4992-8a50-d8274e79dae5">
      <UserInfo>
        <DisplayName>Deng, Chenchen</DisplayName>
        <AccountId>13</AccountId>
        <AccountType/>
      </UserInfo>
    </SharedWithUsers>
    <lcf76f155ced4ddcb4097134ff3c332f xmlns="aa745888-4eb8-488c-8017-a37c06cd7c48">
      <Terms xmlns="http://schemas.microsoft.com/office/infopath/2007/PartnerControls"/>
    </lcf76f155ced4ddcb4097134ff3c332f>
    <TaxCatchAll xmlns="294849b5-8e5a-4992-8a50-d8274e79dae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D2102318FFF4ABEBD36C72E922C61" ma:contentTypeVersion="9" ma:contentTypeDescription="Create a new document." ma:contentTypeScope="" ma:versionID="0e911b973a6ce3beaa41715d39afa766">
  <xsd:schema xmlns:xsd="http://www.w3.org/2001/XMLSchema" xmlns:xs="http://www.w3.org/2001/XMLSchema" xmlns:p="http://schemas.microsoft.com/office/2006/metadata/properties" xmlns:ns2="aa745888-4eb8-488c-8017-a37c06cd7c48" xmlns:ns3="294849b5-8e5a-4992-8a50-d8274e79dae5" targetNamespace="http://schemas.microsoft.com/office/2006/metadata/properties" ma:root="true" ma:fieldsID="70e00abeeb8903a076d6c864086d5663" ns2:_="" ns3:_="">
    <xsd:import namespace="aa745888-4eb8-488c-8017-a37c06cd7c48"/>
    <xsd:import namespace="294849b5-8e5a-4992-8a50-d8274e79da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45888-4eb8-488c-8017-a37c06cd7c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79a89b1-2c2c-4f7f-9bd7-7914fb13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849b5-8e5a-4992-8a50-d8274e79da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f94eaf-44e4-48c8-a8ca-2889b266d4ee}" ma:internalName="TaxCatchAll" ma:showField="CatchAllData" ma:web="294849b5-8e5a-4992-8a50-d8274e79da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0D0B25-86AC-4C6A-B944-9F9029181F5A}">
  <ds:schemaRefs>
    <ds:schemaRef ds:uri="http://schemas.microsoft.com/office/2006/metadata/properties"/>
    <ds:schemaRef ds:uri="http://schemas.microsoft.com/office/infopath/2007/PartnerControls"/>
    <ds:schemaRef ds:uri="294849b5-8e5a-4992-8a50-d8274e79dae5"/>
    <ds:schemaRef ds:uri="aa745888-4eb8-488c-8017-a37c06cd7c48"/>
  </ds:schemaRefs>
</ds:datastoreItem>
</file>

<file path=customXml/itemProps2.xml><?xml version="1.0" encoding="utf-8"?>
<ds:datastoreItem xmlns:ds="http://schemas.openxmlformats.org/officeDocument/2006/customXml" ds:itemID="{6BAB392C-D275-4932-8F71-1C4EC3123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0AD5A-7443-41E3-9A51-0CC14869CC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941D84-2052-4850-A454-38715E04B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45888-4eb8-488c-8017-a37c06cd7c48"/>
    <ds:schemaRef ds:uri="294849b5-8e5a-4992-8a50-d8274e79da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8</Pages>
  <Words>7432</Words>
  <Characters>36793</Characters>
  <Application>Microsoft Office Word</Application>
  <DocSecurity>0</DocSecurity>
  <Lines>1149</Lines>
  <Paragraphs>6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 rees</dc:creator>
  <cp:keywords/>
  <dc:description/>
  <cp:lastModifiedBy>Liu, Enxu</cp:lastModifiedBy>
  <cp:revision>990</cp:revision>
  <dcterms:created xsi:type="dcterms:W3CDTF">2022-11-24T09:19:00Z</dcterms:created>
  <dcterms:modified xsi:type="dcterms:W3CDTF">2023-01-04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D2102318FFF4ABEBD36C72E922C61</vt:lpwstr>
  </property>
  <property fmtid="{D5CDD505-2E9C-101B-9397-08002B2CF9AE}" pid="3" name="MediaServiceImageTags">
    <vt:lpwstr/>
  </property>
  <property fmtid="{D5CDD505-2E9C-101B-9397-08002B2CF9AE}" pid="4" name="GrammarlyDocumentId">
    <vt:lpwstr>d312ece5ccf572c47b0b19c1130d3a5c690d703a05590a131891fd682b791bf7</vt:lpwstr>
  </property>
</Properties>
</file>